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1515F3" w14:textId="1AC289F1" w:rsidR="009D118C" w:rsidRPr="0025650C" w:rsidRDefault="003B326E" w:rsidP="0025650C">
      <w:pPr>
        <w:pStyle w:val="Ttulo1"/>
      </w:pPr>
      <w:r w:rsidRPr="0025650C">
        <w:t xml:space="preserve">Informe </w:t>
      </w:r>
      <w:r w:rsidR="610616AE" w:rsidRPr="0025650C">
        <w:t>Pràctica</w:t>
      </w:r>
      <w:r w:rsidR="006E20E9" w:rsidRPr="0025650C">
        <w:t xml:space="preserve"> </w:t>
      </w:r>
      <w:r w:rsidR="003D7D56" w:rsidRPr="0025650C">
        <w:t xml:space="preserve">3 Sessió </w:t>
      </w:r>
      <w:r w:rsidR="00614E84">
        <w:t>4</w:t>
      </w:r>
      <w:r w:rsidR="00BB13DD" w:rsidRPr="0025650C">
        <w:t xml:space="preserve">: </w:t>
      </w:r>
      <w:r w:rsidR="0025650C" w:rsidRPr="0025650C">
        <w:t>Control</w:t>
      </w:r>
      <w:r w:rsidR="00614E84">
        <w:t>ador</w:t>
      </w:r>
      <w:r w:rsidR="0025650C" w:rsidRPr="0025650C">
        <w:t xml:space="preserve"> de </w:t>
      </w:r>
      <w:r w:rsidR="00614E84">
        <w:t>Byte</w:t>
      </w:r>
    </w:p>
    <w:p w14:paraId="7E4ABA26" w14:textId="1FB64E95" w:rsidR="00F71B3C" w:rsidRPr="0025650C" w:rsidRDefault="00F71B3C" w:rsidP="0025650C">
      <w:pPr>
        <w:pStyle w:val="Ttulo2"/>
      </w:pPr>
      <w:r w:rsidRPr="0025650C">
        <w:t>Màquina d’estats</w:t>
      </w:r>
    </w:p>
    <w:p w14:paraId="7EDD5616" w14:textId="7A9F5D0F" w:rsidR="00A427BF" w:rsidRPr="0025650C" w:rsidRDefault="022DC093" w:rsidP="0025650C">
      <w:r>
        <w:t xml:space="preserve">La unitat de control </w:t>
      </w:r>
      <w:r w:rsidR="2AADD1AF">
        <w:t xml:space="preserve">a nivell de byte del mestre I2C es regeix principalment per una màquina d’estats. Aquesta consta de </w:t>
      </w:r>
      <w:r w:rsidR="1CE24931">
        <w:t>vuit estats, els quals estan recopilats a la Taula 1. Donades les especificaci</w:t>
      </w:r>
      <w:r w:rsidR="2F91DA3B">
        <w:t xml:space="preserve">ons d’operació del mestre I2C, és evident que la màquina d’estats característica del </w:t>
      </w:r>
      <w:r w:rsidR="2C57727C">
        <w:t xml:space="preserve">mestre és del tipus </w:t>
      </w:r>
      <w:proofErr w:type="spellStart"/>
      <w:r w:rsidR="2C57727C">
        <w:t>Mealy</w:t>
      </w:r>
      <w:proofErr w:type="spellEnd"/>
      <w:r w:rsidR="2C57727C">
        <w:t xml:space="preserve">, ja que les </w:t>
      </w:r>
      <w:r w:rsidR="60EFBAF4">
        <w:t xml:space="preserve">sortides </w:t>
      </w:r>
      <w:r w:rsidR="0CC3CDEC">
        <w:t>depenen dels</w:t>
      </w:r>
      <w:r w:rsidR="2C57727C">
        <w:t xml:space="preserve"> senyals d’entrada </w:t>
      </w:r>
      <w:r w:rsidR="0CC3CDEC">
        <w:t>i</w:t>
      </w:r>
      <w:r w:rsidR="2C57727C">
        <w:t xml:space="preserve"> </w:t>
      </w:r>
      <w:r w:rsidR="0CC3CDEC">
        <w:t xml:space="preserve">de l’estat en el que es troba la màquina </w:t>
      </w:r>
      <w:r w:rsidR="2C57727C">
        <w:t>(vege</w:t>
      </w:r>
      <w:r w:rsidR="4D893205">
        <w:t xml:space="preserve">u diagrama d’estats a la Figura </w:t>
      </w:r>
      <w:r w:rsidR="268A642B">
        <w:t>1</w:t>
      </w:r>
      <w:r w:rsidR="63E3FDC8">
        <w:t>9</w:t>
      </w:r>
      <w:r w:rsidR="4D893205">
        <w:t xml:space="preserve">). </w:t>
      </w:r>
    </w:p>
    <w:p w14:paraId="5FBE2FA6" w14:textId="49B6E89F" w:rsidR="00A427BF" w:rsidRPr="0025650C" w:rsidRDefault="00A427BF" w:rsidP="0025650C"/>
    <w:p w14:paraId="3DCD78D7" w14:textId="2F3F9AC8" w:rsidR="00F00F24" w:rsidRPr="0025650C" w:rsidRDefault="0EDCEE4B" w:rsidP="77070A6C">
      <w:r>
        <w:t xml:space="preserve">Tanmateix, </w:t>
      </w:r>
      <w:r w:rsidR="3E4CD254">
        <w:t xml:space="preserve">el sistema empra un comptador extern </w:t>
      </w:r>
      <w:r w:rsidR="012883C3">
        <w:t xml:space="preserve">de 3 bits </w:t>
      </w:r>
      <w:r w:rsidR="3E4CD254">
        <w:t xml:space="preserve">per </w:t>
      </w:r>
      <w:r w:rsidR="20CB7392">
        <w:t>controlar la sincronia amb la unitat de control a nivell de bit</w:t>
      </w:r>
      <w:r w:rsidR="19CA9458">
        <w:t>.</w:t>
      </w:r>
      <w:r w:rsidR="20F87FD6">
        <w:t xml:space="preserve"> Cada cop que es fa una operació d’escriptura o de lectura d’un byte, el comptador (de tipus </w:t>
      </w:r>
      <w:proofErr w:type="spellStart"/>
      <w:r w:rsidR="20F87FD6" w:rsidRPr="43398287">
        <w:rPr>
          <w:i/>
          <w:iCs/>
        </w:rPr>
        <w:t>count-down</w:t>
      </w:r>
      <w:proofErr w:type="spellEnd"/>
      <w:r w:rsidR="29984A13">
        <w:t>) compta fins a 7 vegades, una per cada bit transmès o llegit</w:t>
      </w:r>
      <w:r w:rsidR="7FB49F19">
        <w:t>, mentre que el</w:t>
      </w:r>
      <w:r w:rsidR="29984A13">
        <w:t xml:space="preserve"> primer </w:t>
      </w:r>
      <w:r w:rsidR="08EABCAC">
        <w:t xml:space="preserve">bit </w:t>
      </w:r>
      <w:r w:rsidR="67476380">
        <w:t>es gestiona amb els estats READ_A i WRITE_A.</w:t>
      </w:r>
      <w:r w:rsidR="76D739DB">
        <w:t xml:space="preserve"> Fent ús d’aquest comptador s’optimitza de manera efectiva la quantitat d’estats necessaris per a la màquina, passant de 20 estats (un per a cada bit</w:t>
      </w:r>
      <w:r w:rsidR="2B105F52">
        <w:t xml:space="preserve"> per a les dues operacions, lectura i escriptura, més els estats d’espera, inici, aturada i </w:t>
      </w:r>
      <w:proofErr w:type="spellStart"/>
      <w:r w:rsidR="2B105F52" w:rsidRPr="43398287">
        <w:rPr>
          <w:i/>
          <w:iCs/>
        </w:rPr>
        <w:t>acknowledge</w:t>
      </w:r>
      <w:proofErr w:type="spellEnd"/>
      <w:r w:rsidR="419DB226" w:rsidRPr="43398287">
        <w:t>) a 8 estats.</w:t>
      </w:r>
      <w:r w:rsidR="67476380">
        <w:t xml:space="preserve"> </w:t>
      </w:r>
      <w:r w:rsidR="00211930">
        <w:t xml:space="preserve">La </w:t>
      </w:r>
      <w:r w:rsidR="006C613B">
        <w:t>unitat de control realitza les següents operacions</w:t>
      </w:r>
      <w:r w:rsidR="5EBADF3F">
        <w:t>:</w:t>
      </w:r>
      <w:r w:rsidR="006C613B">
        <w:t xml:space="preserve"> </w:t>
      </w:r>
    </w:p>
    <w:p w14:paraId="547DA5A4" w14:textId="7040DDE6" w:rsidR="00F00F24" w:rsidRPr="0025650C" w:rsidRDefault="00F00F24" w:rsidP="0025650C"/>
    <w:p w14:paraId="3BEAFFD6" w14:textId="0C1BC0C5" w:rsidR="008B756D" w:rsidRPr="0025650C" w:rsidRDefault="008B756D" w:rsidP="77070A6C">
      <w:pPr>
        <w:pStyle w:val="Descripcin"/>
        <w:spacing w:after="160" w:line="259" w:lineRule="auto"/>
        <w:rPr>
          <w:b/>
        </w:rPr>
      </w:pPr>
      <w:r w:rsidRPr="0025650C">
        <w:rPr>
          <w:b/>
          <w:bCs/>
        </w:rPr>
        <w:t>Taula 1:</w:t>
      </w:r>
      <w:r w:rsidRPr="0025650C">
        <w:t xml:space="preserve"> Llista dels diferents estats </w:t>
      </w:r>
      <w:r w:rsidR="00F00F24" w:rsidRPr="0025650C">
        <w:t>de la màquina d’estats implementada</w:t>
      </w:r>
      <w:r w:rsidRPr="0025650C">
        <w:rPr>
          <w:color w:val="auto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8B756D" w:rsidRPr="0025650C" w14:paraId="7582F675" w14:textId="77777777" w:rsidTr="43398287">
        <w:tc>
          <w:tcPr>
            <w:tcW w:w="2122" w:type="dxa"/>
          </w:tcPr>
          <w:p w14:paraId="416578ED" w14:textId="097BFD5D" w:rsidR="008B756D" w:rsidRPr="0025650C" w:rsidRDefault="008B756D" w:rsidP="0025650C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Estat</w:t>
            </w:r>
          </w:p>
        </w:tc>
        <w:tc>
          <w:tcPr>
            <w:tcW w:w="7228" w:type="dxa"/>
          </w:tcPr>
          <w:p w14:paraId="6CDD012C" w14:textId="77777777" w:rsidR="008B756D" w:rsidRPr="0025650C" w:rsidRDefault="008B756D" w:rsidP="0025650C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8B756D" w:rsidRPr="0025650C" w14:paraId="7FEDB8DA" w14:textId="77777777" w:rsidTr="43398287">
        <w:tc>
          <w:tcPr>
            <w:tcW w:w="2122" w:type="dxa"/>
          </w:tcPr>
          <w:p w14:paraId="3C35E1E9" w14:textId="7E2CCAAC" w:rsidR="008B756D" w:rsidRPr="0025650C" w:rsidRDefault="56136B28" w:rsidP="0025650C">
            <w:r>
              <w:t>IDLE</w:t>
            </w:r>
          </w:p>
        </w:tc>
        <w:tc>
          <w:tcPr>
            <w:tcW w:w="7228" w:type="dxa"/>
          </w:tcPr>
          <w:p w14:paraId="7A2887C6" w14:textId="5097FF19" w:rsidR="008B756D" w:rsidRPr="0025650C" w:rsidRDefault="2FFCF6E5" w:rsidP="0025650C">
            <w:r>
              <w:t>Estat d’espera. El mestre està a preparat per executar una escriptura, una lectura</w:t>
            </w:r>
            <w:r w:rsidR="5E762D99">
              <w:t>,</w:t>
            </w:r>
            <w:r>
              <w:t xml:space="preserve"> </w:t>
            </w:r>
            <w:r w:rsidR="36638D49">
              <w:t>aturar la transferència d’informació si prèviament ho estava fent</w:t>
            </w:r>
            <w:r w:rsidR="0A89FC1A">
              <w:t>, o mantenir-se en aquest estat si no hi ha cap comanda a executar.</w:t>
            </w:r>
          </w:p>
        </w:tc>
      </w:tr>
      <w:tr w:rsidR="008B756D" w:rsidRPr="0025650C" w14:paraId="3E554795" w14:textId="77777777" w:rsidTr="43398287">
        <w:tc>
          <w:tcPr>
            <w:tcW w:w="2122" w:type="dxa"/>
          </w:tcPr>
          <w:p w14:paraId="5DD98233" w14:textId="11CA2C13" w:rsidR="008B756D" w:rsidRPr="0025650C" w:rsidRDefault="56136B28" w:rsidP="0025650C">
            <w:r>
              <w:t>START</w:t>
            </w:r>
          </w:p>
        </w:tc>
        <w:tc>
          <w:tcPr>
            <w:tcW w:w="7228" w:type="dxa"/>
          </w:tcPr>
          <w:p w14:paraId="7C64B3DE" w14:textId="500C4ED1" w:rsidR="008B756D" w:rsidRPr="0025650C" w:rsidRDefault="7FA7ED22" w:rsidP="0025650C">
            <w:r>
              <w:t xml:space="preserve">Estat en el que </w:t>
            </w:r>
            <w:r w:rsidR="38209983">
              <w:t>es carrega el comptador extern, es carreguen les dades al registre de desplaçament i s’envia la comanda a executar.</w:t>
            </w:r>
          </w:p>
        </w:tc>
      </w:tr>
      <w:tr w:rsidR="008B756D" w:rsidRPr="0025650C" w14:paraId="59384D8B" w14:textId="77777777" w:rsidTr="43398287">
        <w:tc>
          <w:tcPr>
            <w:tcW w:w="2122" w:type="dxa"/>
          </w:tcPr>
          <w:p w14:paraId="3A849E0C" w14:textId="24717E45" w:rsidR="008B756D" w:rsidRPr="0025650C" w:rsidRDefault="56136B28" w:rsidP="0025650C">
            <w:r>
              <w:t>READ_A</w:t>
            </w:r>
          </w:p>
        </w:tc>
        <w:tc>
          <w:tcPr>
            <w:tcW w:w="7228" w:type="dxa"/>
          </w:tcPr>
          <w:p w14:paraId="0CB00EE6" w14:textId="6998D97C" w:rsidR="008B756D" w:rsidRPr="0025650C" w:rsidRDefault="53DEBD74" w:rsidP="0025650C">
            <w:r>
              <w:t xml:space="preserve">Estat en el que </w:t>
            </w:r>
            <w:r w:rsidR="0E96AB17">
              <w:t xml:space="preserve">s’habilita els desplaçaments al registre de desplaçament, la recepció de </w:t>
            </w:r>
            <w:r w:rsidR="5AFC10D3">
              <w:t xml:space="preserve">bits </w:t>
            </w:r>
            <w:proofErr w:type="spellStart"/>
            <w:r w:rsidR="5AFC10D3">
              <w:t>d’Acknowledge</w:t>
            </w:r>
            <w:proofErr w:type="spellEnd"/>
            <w:r w:rsidR="5AFC10D3">
              <w:t xml:space="preserve"> i s’envia la comanda de lectura.</w:t>
            </w:r>
            <w:r w:rsidR="155658DC">
              <w:t xml:space="preserve"> </w:t>
            </w:r>
          </w:p>
        </w:tc>
      </w:tr>
      <w:tr w:rsidR="008B756D" w:rsidRPr="0025650C" w14:paraId="2775129F" w14:textId="77777777" w:rsidTr="43398287">
        <w:tc>
          <w:tcPr>
            <w:tcW w:w="2122" w:type="dxa"/>
          </w:tcPr>
          <w:p w14:paraId="6003ABFB" w14:textId="184FB93F" w:rsidR="008B756D" w:rsidRPr="0025650C" w:rsidRDefault="56136B28" w:rsidP="0025650C">
            <w:r>
              <w:t>READ</w:t>
            </w:r>
          </w:p>
        </w:tc>
        <w:tc>
          <w:tcPr>
            <w:tcW w:w="7228" w:type="dxa"/>
          </w:tcPr>
          <w:p w14:paraId="07E997E6" w14:textId="7FD65922" w:rsidR="008B756D" w:rsidRPr="0025650C" w:rsidRDefault="607F5BB1" w:rsidP="05312854">
            <w:pPr>
              <w:rPr>
                <w:i/>
                <w:iCs/>
              </w:rPr>
            </w:pPr>
            <w:r>
              <w:t xml:space="preserve">Estat en el que es llegeixen els últims 7 bits </w:t>
            </w:r>
            <w:r w:rsidR="2506A525">
              <w:t xml:space="preserve">d’entrada </w:t>
            </w:r>
            <w:r>
              <w:t>mitjançant desplaçaments al registre de desplaçament</w:t>
            </w:r>
            <w:r w:rsidR="1945567D">
              <w:t>. Quan s’acaba la lectura</w:t>
            </w:r>
            <w:r w:rsidR="1AEBD385">
              <w:t xml:space="preserve">, s’envia la comanda d’escriptura per a l’enviament del bit </w:t>
            </w:r>
            <w:proofErr w:type="spellStart"/>
            <w:r w:rsidR="1AEBD385">
              <w:t>d’</w:t>
            </w:r>
            <w:r w:rsidR="1AEBD385" w:rsidRPr="05312854">
              <w:rPr>
                <w:i/>
                <w:iCs/>
              </w:rPr>
              <w:t>Acknowledge</w:t>
            </w:r>
            <w:proofErr w:type="spellEnd"/>
            <w:r w:rsidR="1AEBD385" w:rsidRPr="05312854">
              <w:t>.</w:t>
            </w:r>
          </w:p>
        </w:tc>
      </w:tr>
      <w:tr w:rsidR="05312854" w14:paraId="2D4EC1DA" w14:textId="77777777" w:rsidTr="43398287">
        <w:trPr>
          <w:trHeight w:val="300"/>
        </w:trPr>
        <w:tc>
          <w:tcPr>
            <w:tcW w:w="2122" w:type="dxa"/>
          </w:tcPr>
          <w:p w14:paraId="41DB1A84" w14:textId="03D1A47B" w:rsidR="56136B28" w:rsidRDefault="56136B28" w:rsidP="05312854">
            <w:r>
              <w:t>WRITE_A</w:t>
            </w:r>
          </w:p>
        </w:tc>
        <w:tc>
          <w:tcPr>
            <w:tcW w:w="7228" w:type="dxa"/>
          </w:tcPr>
          <w:p w14:paraId="6E072287" w14:textId="7C6E9D40" w:rsidR="1DBD938B" w:rsidRDefault="1DBD938B" w:rsidP="05312854">
            <w:r>
              <w:t xml:space="preserve">Estat en el que </w:t>
            </w:r>
            <w:r w:rsidR="66481BBF">
              <w:t xml:space="preserve">carreguem </w:t>
            </w:r>
            <w:r>
              <w:t xml:space="preserve">al registre de desplaçament </w:t>
            </w:r>
            <w:r w:rsidR="720752FA">
              <w:t xml:space="preserve">les dades </w:t>
            </w:r>
            <w:r>
              <w:t>a escriure</w:t>
            </w:r>
            <w:r w:rsidR="521CE06F">
              <w:t>,</w:t>
            </w:r>
            <w:r>
              <w:t xml:space="preserve"> enviem la comanda d’escriptura per al</w:t>
            </w:r>
            <w:r w:rsidR="70C70B7D">
              <w:t>s següents 7 bits</w:t>
            </w:r>
            <w:r w:rsidR="5D2BA2BA">
              <w:t xml:space="preserve"> i </w:t>
            </w:r>
            <w:r w:rsidR="54E45245">
              <w:t>habilitem els desplaçaments al registre de desplaçament</w:t>
            </w:r>
            <w:r w:rsidR="2220E369">
              <w:t xml:space="preserve"> per a escriure el primer bit.</w:t>
            </w:r>
          </w:p>
        </w:tc>
      </w:tr>
      <w:tr w:rsidR="05312854" w14:paraId="26397C7C" w14:textId="77777777" w:rsidTr="43398287">
        <w:trPr>
          <w:trHeight w:val="300"/>
        </w:trPr>
        <w:tc>
          <w:tcPr>
            <w:tcW w:w="2122" w:type="dxa"/>
          </w:tcPr>
          <w:p w14:paraId="77EAAE7E" w14:textId="7D8B02D2" w:rsidR="56136B28" w:rsidRDefault="56136B28" w:rsidP="05312854">
            <w:r>
              <w:t>WRITE</w:t>
            </w:r>
          </w:p>
        </w:tc>
        <w:tc>
          <w:tcPr>
            <w:tcW w:w="7228" w:type="dxa"/>
          </w:tcPr>
          <w:p w14:paraId="1A84ED3B" w14:textId="09893DEF" w:rsidR="5C6278BC" w:rsidRDefault="5C6278BC" w:rsidP="05312854">
            <w:r>
              <w:t xml:space="preserve">Estat en el que es van carregant en sèrie al registre de desplaçament els 7 </w:t>
            </w:r>
            <w:r w:rsidR="4D69696A">
              <w:t>restants.</w:t>
            </w:r>
          </w:p>
        </w:tc>
      </w:tr>
      <w:tr w:rsidR="05312854" w14:paraId="568E784F" w14:textId="77777777" w:rsidTr="43398287">
        <w:trPr>
          <w:trHeight w:val="300"/>
        </w:trPr>
        <w:tc>
          <w:tcPr>
            <w:tcW w:w="2122" w:type="dxa"/>
          </w:tcPr>
          <w:p w14:paraId="352FA52C" w14:textId="1BB0C2E4" w:rsidR="56136B28" w:rsidRDefault="56136B28" w:rsidP="05312854">
            <w:r>
              <w:t>ACK</w:t>
            </w:r>
          </w:p>
        </w:tc>
        <w:tc>
          <w:tcPr>
            <w:tcW w:w="7228" w:type="dxa"/>
          </w:tcPr>
          <w:p w14:paraId="1A65897F" w14:textId="1A23D896" w:rsidR="5899FEA5" w:rsidRDefault="5899FEA5" w:rsidP="05312854">
            <w:r>
              <w:t>Estat en el que, si s’està en mode de lectura, s’envia un ACK/NACK en funció de si s’ha</w:t>
            </w:r>
            <w:r w:rsidR="36F30BDC">
              <w:t>n llegit correctament o no les dades, i si està en mode d’escriptura, es llegeix el bit d’ACK/NACK enviat per l’esclau en func</w:t>
            </w:r>
            <w:r w:rsidR="3B206E67">
              <w:t xml:space="preserve">ió de </w:t>
            </w:r>
            <w:r w:rsidR="3B206E67">
              <w:lastRenderedPageBreak/>
              <w:t xml:space="preserve">si ha rebut correctament o no les dades. </w:t>
            </w:r>
            <w:r w:rsidR="5982B466">
              <w:t>Es pot transitar o bé a l’estat de STOP, o bé a  l’estat d’IDLE.</w:t>
            </w:r>
          </w:p>
        </w:tc>
      </w:tr>
      <w:tr w:rsidR="05312854" w14:paraId="67CB221F" w14:textId="77777777" w:rsidTr="43398287">
        <w:trPr>
          <w:trHeight w:val="300"/>
        </w:trPr>
        <w:tc>
          <w:tcPr>
            <w:tcW w:w="2122" w:type="dxa"/>
          </w:tcPr>
          <w:p w14:paraId="1983EB7B" w14:textId="03ECA1E9" w:rsidR="06568B4A" w:rsidRDefault="06568B4A" w:rsidP="05312854">
            <w:r>
              <w:lastRenderedPageBreak/>
              <w:t>STOP</w:t>
            </w:r>
          </w:p>
        </w:tc>
        <w:tc>
          <w:tcPr>
            <w:tcW w:w="7228" w:type="dxa"/>
          </w:tcPr>
          <w:p w14:paraId="65032CE9" w14:textId="1543971C" w:rsidR="05312854" w:rsidRDefault="5B01ECD5" w:rsidP="05312854">
            <w:r>
              <w:t>Estat en el que s’atura la comunicació via I2C.</w:t>
            </w:r>
          </w:p>
        </w:tc>
      </w:tr>
    </w:tbl>
    <w:p w14:paraId="23173017" w14:textId="481150FF" w:rsidR="230BB027" w:rsidRDefault="230BB027" w:rsidP="05312854"/>
    <w:p w14:paraId="685F02D2" w14:textId="5BDECCBD" w:rsidR="72F41212" w:rsidRDefault="72F41212" w:rsidP="72F41212"/>
    <w:p w14:paraId="3E8937C7" w14:textId="0F0B0172" w:rsidR="002C5B4A" w:rsidRPr="0025650C" w:rsidRDefault="00FD75AA" w:rsidP="0025650C">
      <w:pPr>
        <w:pStyle w:val="Ttulo2"/>
        <w:rPr>
          <w:b/>
        </w:rPr>
      </w:pPr>
      <w:proofErr w:type="spellStart"/>
      <w:r w:rsidRPr="0025650C">
        <w:t>Testbench</w:t>
      </w:r>
      <w:proofErr w:type="spellEnd"/>
    </w:p>
    <w:p w14:paraId="42056081" w14:textId="744B2C24" w:rsidR="00B81188" w:rsidRPr="0025650C" w:rsidRDefault="00B81188" w:rsidP="0025650C"/>
    <w:p w14:paraId="5A6BBF82" w14:textId="356CC354" w:rsidR="001B1711" w:rsidRPr="0025650C" w:rsidRDefault="001B1711" w:rsidP="0025650C">
      <w:pPr>
        <w:pStyle w:val="Descripcin"/>
      </w:pPr>
      <w:r w:rsidRPr="0025650C">
        <w:rPr>
          <w:b/>
          <w:bCs/>
        </w:rPr>
        <w:t xml:space="preserve">Taula </w:t>
      </w:r>
      <w:r w:rsidR="008B756D" w:rsidRPr="0025650C">
        <w:rPr>
          <w:b/>
          <w:bCs/>
        </w:rPr>
        <w:t>2</w:t>
      </w:r>
      <w:r w:rsidRPr="0025650C">
        <w:rPr>
          <w:b/>
          <w:bCs/>
        </w:rPr>
        <w:t>:</w:t>
      </w:r>
      <w:r w:rsidRPr="0025650C">
        <w:t xml:space="preserve"> Llista dels diferents </w:t>
      </w:r>
      <w:r w:rsidR="00B81188" w:rsidRPr="0025650C">
        <w:t>tasques</w:t>
      </w:r>
      <w:r w:rsidR="00660E45" w:rsidRPr="0025650C">
        <w:t>/funcions</w:t>
      </w:r>
      <w:r w:rsidRPr="0025650C">
        <w:t xml:space="preserve"> del </w:t>
      </w:r>
      <w:proofErr w:type="spellStart"/>
      <w:r w:rsidR="00B81188" w:rsidRPr="0025650C">
        <w:t>testbench</w:t>
      </w:r>
      <w:proofErr w:type="spellEnd"/>
      <w:r w:rsidRPr="0025650C">
        <w:t xml:space="preserve"> i</w:t>
      </w:r>
      <w:r w:rsidRPr="0025650C">
        <w:rPr>
          <w:color w:val="auto"/>
        </w:rPr>
        <w:t xml:space="preserve"> la seva funcionalitat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1B1711" w:rsidRPr="0025650C" w14:paraId="40F26C13" w14:textId="77777777" w:rsidTr="72F41212">
        <w:tc>
          <w:tcPr>
            <w:tcW w:w="2122" w:type="dxa"/>
          </w:tcPr>
          <w:p w14:paraId="729ED5BC" w14:textId="6FD9DE0A" w:rsidR="001B1711" w:rsidRPr="0025650C" w:rsidRDefault="001B1711" w:rsidP="0025650C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Tasca</w:t>
            </w:r>
          </w:p>
        </w:tc>
        <w:tc>
          <w:tcPr>
            <w:tcW w:w="7228" w:type="dxa"/>
          </w:tcPr>
          <w:p w14:paraId="527A82A2" w14:textId="3F5233B5" w:rsidR="001B1711" w:rsidRPr="0025650C" w:rsidRDefault="001B1711" w:rsidP="0025650C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1B1711" w:rsidRPr="0025650C" w14:paraId="7ACEF819" w14:textId="77777777" w:rsidTr="72F41212">
        <w:tc>
          <w:tcPr>
            <w:tcW w:w="2122" w:type="dxa"/>
          </w:tcPr>
          <w:p w14:paraId="2F28EBF8" w14:textId="3156A950" w:rsidR="001B1711" w:rsidRPr="0025650C" w:rsidRDefault="4A0833FB" w:rsidP="0025650C">
            <w:proofErr w:type="spellStart"/>
            <w:r>
              <w:t>checkErrors</w:t>
            </w:r>
            <w:proofErr w:type="spellEnd"/>
          </w:p>
        </w:tc>
        <w:tc>
          <w:tcPr>
            <w:tcW w:w="7228" w:type="dxa"/>
          </w:tcPr>
          <w:p w14:paraId="4FF1657B" w14:textId="3C4A41D9" w:rsidR="001B1711" w:rsidRPr="0025650C" w:rsidRDefault="4A0833FB" w:rsidP="72F41212">
            <w:r>
              <w:t xml:space="preserve">Comprova el nombre d’errors que s’han donat en la simulació, concretament avalua si el valor de </w:t>
            </w:r>
            <w:r w:rsidR="3673CF35">
              <w:t xml:space="preserve">la variable </w:t>
            </w:r>
            <w:r w:rsidR="3673CF35" w:rsidRPr="72F41212">
              <w:rPr>
                <w:i/>
                <w:iCs/>
              </w:rPr>
              <w:t>errors</w:t>
            </w:r>
            <w:r w:rsidR="3673CF35" w:rsidRPr="72F41212">
              <w:t xml:space="preserve"> és 0 o no i mostra per pantalla un missatge d’èxit o d</w:t>
            </w:r>
            <w:r w:rsidR="40965F82" w:rsidRPr="72F41212">
              <w:t>e fallida.</w:t>
            </w:r>
          </w:p>
        </w:tc>
      </w:tr>
      <w:tr w:rsidR="001B1711" w:rsidRPr="0025650C" w14:paraId="21F3B750" w14:textId="77777777" w:rsidTr="72F41212">
        <w:tc>
          <w:tcPr>
            <w:tcW w:w="2122" w:type="dxa"/>
          </w:tcPr>
          <w:p w14:paraId="7110BDCE" w14:textId="5F0B8CF1" w:rsidR="001B1711" w:rsidRPr="0025650C" w:rsidRDefault="40965F82" w:rsidP="0025650C">
            <w:proofErr w:type="spellStart"/>
            <w:r>
              <w:t>syncCheck</w:t>
            </w:r>
            <w:proofErr w:type="spellEnd"/>
          </w:p>
        </w:tc>
        <w:tc>
          <w:tcPr>
            <w:tcW w:w="7228" w:type="dxa"/>
          </w:tcPr>
          <w:p w14:paraId="2A4E893D" w14:textId="70127168" w:rsidR="001B1711" w:rsidRPr="0025650C" w:rsidRDefault="40965F82" w:rsidP="72F41212">
            <w:r>
              <w:t>Comprova al següent flanc de pujada de rellotge que el valor de sortida obtingut sigui el mateix que el valor de sortida esperat</w:t>
            </w:r>
            <w:r w:rsidR="755758A7">
              <w:t xml:space="preserve"> (comprovació síncrona)</w:t>
            </w:r>
            <w:r>
              <w:t>.</w:t>
            </w:r>
            <w:r w:rsidR="276235A6">
              <w:t xml:space="preserve"> En cas de que difereixin, incrementa la variable </w:t>
            </w:r>
            <w:r w:rsidR="276235A6" w:rsidRPr="72F41212">
              <w:rPr>
                <w:i/>
                <w:iCs/>
              </w:rPr>
              <w:t>errors</w:t>
            </w:r>
            <w:r w:rsidR="276235A6" w:rsidRPr="72F41212">
              <w:t xml:space="preserve"> en 1 i mostra un missatge d’error per pantalla. En cas de que coincideixin, mostra un missatge d</w:t>
            </w:r>
            <w:r w:rsidR="1EA26AC1" w:rsidRPr="72F41212">
              <w:t>e comprovació exitosa.</w:t>
            </w:r>
          </w:p>
        </w:tc>
      </w:tr>
      <w:tr w:rsidR="001B1711" w:rsidRPr="0025650C" w14:paraId="26C72AF8" w14:textId="77777777" w:rsidTr="72F41212">
        <w:tc>
          <w:tcPr>
            <w:tcW w:w="2122" w:type="dxa"/>
          </w:tcPr>
          <w:p w14:paraId="1DCC3CD9" w14:textId="22DA29B3" w:rsidR="001B1711" w:rsidRPr="0025650C" w:rsidRDefault="1EA26AC1" w:rsidP="0025650C">
            <w:proofErr w:type="spellStart"/>
            <w:r>
              <w:t>asyncCheck</w:t>
            </w:r>
            <w:proofErr w:type="spellEnd"/>
          </w:p>
        </w:tc>
        <w:tc>
          <w:tcPr>
            <w:tcW w:w="7228" w:type="dxa"/>
          </w:tcPr>
          <w:p w14:paraId="3F4720EE" w14:textId="669C6E35" w:rsidR="001B1711" w:rsidRPr="0025650C" w:rsidRDefault="1EA26AC1" w:rsidP="0025650C">
            <w:r>
              <w:t>Comprova després d’una quantitat de temps determinada que els valors de sortida esperat i obtingut siguin el mateix</w:t>
            </w:r>
            <w:r w:rsidR="49B30BD0">
              <w:t xml:space="preserve"> (comprovació asíncrona)</w:t>
            </w:r>
            <w:r w:rsidR="3E6D2115">
              <w:t xml:space="preserve">. En cas de que difereixin, incrementa la variable </w:t>
            </w:r>
            <w:r w:rsidR="3E6D2115" w:rsidRPr="72F41212">
              <w:rPr>
                <w:i/>
                <w:iCs/>
              </w:rPr>
              <w:t>errors</w:t>
            </w:r>
            <w:r w:rsidR="3E6D2115" w:rsidRPr="72F41212">
              <w:t xml:space="preserve"> en 1 i mostra un missatge d’error per pantalla. En cas de que coincideixin, mostra un missatge d’èxit.</w:t>
            </w:r>
          </w:p>
        </w:tc>
      </w:tr>
      <w:tr w:rsidR="001B1711" w:rsidRPr="0025650C" w14:paraId="596BFB26" w14:textId="77777777" w:rsidTr="72F41212">
        <w:tc>
          <w:tcPr>
            <w:tcW w:w="2122" w:type="dxa"/>
          </w:tcPr>
          <w:p w14:paraId="41C84422" w14:textId="01FDCE2B" w:rsidR="001B1711" w:rsidRPr="0025650C" w:rsidRDefault="3E6D2115" w:rsidP="0025650C">
            <w:proofErr w:type="spellStart"/>
            <w:r>
              <w:t>reset</w:t>
            </w:r>
            <w:proofErr w:type="spellEnd"/>
          </w:p>
        </w:tc>
        <w:tc>
          <w:tcPr>
            <w:tcW w:w="7228" w:type="dxa"/>
          </w:tcPr>
          <w:p w14:paraId="3AEAB69A" w14:textId="09E0C82D" w:rsidR="001B1711" w:rsidRPr="0025650C" w:rsidRDefault="3E6D2115" w:rsidP="72F41212">
            <w:r>
              <w:t xml:space="preserve">Inicia posant el senyal de </w:t>
            </w:r>
            <w:proofErr w:type="spellStart"/>
            <w:r w:rsidR="5838F478" w:rsidRPr="72F41212">
              <w:rPr>
                <w:i/>
                <w:iCs/>
              </w:rPr>
              <w:t>rst_n</w:t>
            </w:r>
            <w:proofErr w:type="spellEnd"/>
            <w:r w:rsidR="5838F478">
              <w:t xml:space="preserve"> </w:t>
            </w:r>
            <w:r>
              <w:t>a</w:t>
            </w:r>
            <w:r w:rsidR="15FDE198">
              <w:t xml:space="preserve"> </w:t>
            </w:r>
            <w:r w:rsidR="664076BC">
              <w:t>nivell baix</w:t>
            </w:r>
            <w:r>
              <w:t xml:space="preserve">, espera un nombre determinat de cicles de rellotge amb la tasca </w:t>
            </w:r>
            <w:proofErr w:type="spellStart"/>
            <w:r w:rsidRPr="72F41212">
              <w:rPr>
                <w:i/>
                <w:iCs/>
              </w:rPr>
              <w:t>waitCycles</w:t>
            </w:r>
            <w:proofErr w:type="spellEnd"/>
            <w:r w:rsidRPr="72F41212">
              <w:rPr>
                <w:i/>
                <w:iCs/>
              </w:rPr>
              <w:t>(</w:t>
            </w:r>
            <w:proofErr w:type="spellStart"/>
            <w:r w:rsidRPr="72F41212">
              <w:rPr>
                <w:i/>
                <w:iCs/>
              </w:rPr>
              <w:t>Ncycles</w:t>
            </w:r>
            <w:proofErr w:type="spellEnd"/>
            <w:r w:rsidRPr="72F41212">
              <w:rPr>
                <w:i/>
                <w:iCs/>
              </w:rPr>
              <w:t>)</w:t>
            </w:r>
            <w:r w:rsidRPr="72F41212">
              <w:t xml:space="preserve"> i </w:t>
            </w:r>
            <w:r w:rsidR="7BB20C40" w:rsidRPr="72F41212">
              <w:t>torna a posar-lo a nivell alt.</w:t>
            </w:r>
            <w:r w:rsidR="6F1DBE41" w:rsidRPr="72F41212">
              <w:t xml:space="preserve"> El senyal és actiu per nivell baix.</w:t>
            </w:r>
          </w:p>
        </w:tc>
      </w:tr>
      <w:tr w:rsidR="001B1711" w:rsidRPr="0025650C" w14:paraId="44FBF183" w14:textId="77777777" w:rsidTr="72F41212">
        <w:tc>
          <w:tcPr>
            <w:tcW w:w="2122" w:type="dxa"/>
          </w:tcPr>
          <w:p w14:paraId="1E8ECC67" w14:textId="7E9E45F7" w:rsidR="001B1711" w:rsidRPr="0025650C" w:rsidRDefault="6F1DBE41" w:rsidP="0025650C">
            <w:proofErr w:type="spellStart"/>
            <w:r>
              <w:t>waitCycles</w:t>
            </w:r>
            <w:proofErr w:type="spellEnd"/>
          </w:p>
        </w:tc>
        <w:tc>
          <w:tcPr>
            <w:tcW w:w="7228" w:type="dxa"/>
          </w:tcPr>
          <w:p w14:paraId="67445EF6" w14:textId="4A1106F5" w:rsidR="001B1711" w:rsidRPr="0025650C" w:rsidRDefault="2D131A4F" w:rsidP="0025650C">
            <w:r>
              <w:t>Espera un nombre determinat de cicles de rellotge mitjançan</w:t>
            </w:r>
            <w:r w:rsidR="3C5AF845">
              <w:t xml:space="preserve">t l’execució repetida de la tasca </w:t>
            </w:r>
            <w:proofErr w:type="spellStart"/>
            <w:r w:rsidR="3C5AF845" w:rsidRPr="72F41212">
              <w:rPr>
                <w:i/>
                <w:iCs/>
              </w:rPr>
              <w:t>waitClk</w:t>
            </w:r>
            <w:proofErr w:type="spellEnd"/>
            <w:r w:rsidR="3C5AF845" w:rsidRPr="72F41212">
              <w:t>.</w:t>
            </w:r>
          </w:p>
        </w:tc>
      </w:tr>
      <w:tr w:rsidR="72F41212" w14:paraId="3887939A" w14:textId="77777777" w:rsidTr="72F41212">
        <w:trPr>
          <w:trHeight w:val="300"/>
        </w:trPr>
        <w:tc>
          <w:tcPr>
            <w:tcW w:w="2122" w:type="dxa"/>
          </w:tcPr>
          <w:p w14:paraId="0C6D4A50" w14:textId="0BE09231" w:rsidR="3C5AF845" w:rsidRDefault="3C5AF845" w:rsidP="72F41212">
            <w:proofErr w:type="spellStart"/>
            <w:r>
              <w:t>waitClk</w:t>
            </w:r>
            <w:proofErr w:type="spellEnd"/>
          </w:p>
        </w:tc>
        <w:tc>
          <w:tcPr>
            <w:tcW w:w="7228" w:type="dxa"/>
          </w:tcPr>
          <w:p w14:paraId="47998D84" w14:textId="368D1E52" w:rsidR="3C5AF845" w:rsidRDefault="3C5AF845" w:rsidP="72F41212">
            <w:r>
              <w:t xml:space="preserve">Afegeix un retard determinat per el </w:t>
            </w:r>
            <w:proofErr w:type="spellStart"/>
            <w:r>
              <w:t>define</w:t>
            </w:r>
            <w:proofErr w:type="spellEnd"/>
            <w:r>
              <w:t xml:space="preserve"> </w:t>
            </w:r>
            <w:r w:rsidRPr="72F41212">
              <w:rPr>
                <w:i/>
                <w:iCs/>
              </w:rPr>
              <w:t>DELAY</w:t>
            </w:r>
            <w:r w:rsidRPr="72F41212">
              <w:t xml:space="preserve"> quan es dona un flanc de pujada de rellotge.</w:t>
            </w:r>
          </w:p>
        </w:tc>
      </w:tr>
    </w:tbl>
    <w:p w14:paraId="260EE510" w14:textId="2A17795A" w:rsidR="72F41212" w:rsidRDefault="72F41212" w:rsidP="72F41212"/>
    <w:p w14:paraId="06B3423E" w14:textId="236C8EE9" w:rsidR="6C2943FB" w:rsidRDefault="6C2943FB" w:rsidP="72F41212">
      <w:pPr>
        <w:rPr>
          <w:i/>
        </w:rPr>
      </w:pPr>
      <w:r>
        <w:t xml:space="preserve">A més, al </w:t>
      </w:r>
      <w:proofErr w:type="spellStart"/>
      <w:r>
        <w:t>testbench</w:t>
      </w:r>
      <w:proofErr w:type="spellEnd"/>
      <w:r>
        <w:t xml:space="preserve"> es defineix un mòdul </w:t>
      </w:r>
      <w:proofErr w:type="spellStart"/>
      <w:r w:rsidRPr="72F41212">
        <w:rPr>
          <w:i/>
          <w:iCs/>
        </w:rPr>
        <w:t>delay</w:t>
      </w:r>
      <w:proofErr w:type="spellEnd"/>
      <w:r w:rsidRPr="72F41212">
        <w:t>, el qual indica</w:t>
      </w:r>
      <w:r w:rsidR="2B7F10DA" w:rsidRPr="72F41212">
        <w:t xml:space="preserve"> el retard entre la commutació de </w:t>
      </w:r>
      <w:r w:rsidR="188A3704" w:rsidRPr="72F41212">
        <w:t xml:space="preserve">la </w:t>
      </w:r>
      <w:r w:rsidR="2B7F10DA" w:rsidRPr="72F41212">
        <w:t xml:space="preserve">sortida </w:t>
      </w:r>
      <w:r w:rsidR="6A5D5853" w:rsidRPr="72F41212">
        <w:t>i la commutació de l’entrada</w:t>
      </w:r>
      <w:r w:rsidR="2BEFF3B0" w:rsidRPr="6299F498">
        <w:t xml:space="preserve">, mitjançant un bloc </w:t>
      </w:r>
      <w:proofErr w:type="spellStart"/>
      <w:r w:rsidR="2BEFF3B0" w:rsidRPr="6299F498">
        <w:rPr>
          <w:i/>
          <w:iCs/>
        </w:rPr>
        <w:t>specify</w:t>
      </w:r>
      <w:proofErr w:type="spellEnd"/>
      <w:r w:rsidR="6A5D5853" w:rsidRPr="72F41212">
        <w:t>.</w:t>
      </w:r>
    </w:p>
    <w:p w14:paraId="3EB66748" w14:textId="7B7D8447" w:rsidR="72F41212" w:rsidRDefault="72F41212" w:rsidP="72F41212"/>
    <w:p w14:paraId="5A99854A" w14:textId="77777777" w:rsidR="007532FF" w:rsidRDefault="007532FF">
      <w:pPr>
        <w:spacing w:after="160" w:line="259" w:lineRule="auto"/>
        <w:jc w:val="left"/>
        <w:rPr>
          <w:rFonts w:ascii="Segoe UI Semibold" w:hAnsi="Segoe UI Semibold" w:cs="Segoe UI Semibold"/>
          <w:bCs/>
          <w:sz w:val="28"/>
          <w:szCs w:val="28"/>
        </w:rPr>
      </w:pPr>
      <w:r>
        <w:br w:type="page"/>
      </w:r>
    </w:p>
    <w:p w14:paraId="2F194F97" w14:textId="113053C1" w:rsidR="00B81188" w:rsidRPr="00413E12" w:rsidRDefault="00635D80" w:rsidP="008F6876">
      <w:pPr>
        <w:pStyle w:val="Ttulo2"/>
        <w:rPr>
          <w:i/>
          <w:iCs/>
          <w:color w:val="FF0000"/>
        </w:rPr>
      </w:pPr>
      <w:r w:rsidRPr="0025650C">
        <w:lastRenderedPageBreak/>
        <w:t xml:space="preserve">Verificació </w:t>
      </w:r>
      <w:r w:rsidR="004755E1" w:rsidRPr="0025650C">
        <w:t>F</w:t>
      </w:r>
      <w:r w:rsidRPr="0025650C">
        <w:t>uncional</w:t>
      </w:r>
    </w:p>
    <w:p w14:paraId="361707C5" w14:textId="10215130" w:rsidR="00257F66" w:rsidRPr="0025650C" w:rsidRDefault="00257F66" w:rsidP="00413E12">
      <w:pPr>
        <w:pStyle w:val="Descripcin"/>
        <w:jc w:val="both"/>
      </w:pPr>
      <w:r>
        <w:t xml:space="preserve">A la </w:t>
      </w:r>
      <w:r w:rsidR="00CE1913">
        <w:t xml:space="preserve">Figura </w:t>
      </w:r>
      <w:r w:rsidR="26E56C74">
        <w:t>1</w:t>
      </w:r>
      <w:r w:rsidR="00CE1913">
        <w:t xml:space="preserve"> </w:t>
      </w:r>
      <w:r>
        <w:t xml:space="preserve">es mostra </w:t>
      </w:r>
      <w:r w:rsidR="24B9A2E3">
        <w:t xml:space="preserve">el resultat de la simulació </w:t>
      </w:r>
      <w:proofErr w:type="spellStart"/>
      <w:r w:rsidR="24B9A2E3">
        <w:t>pre</w:t>
      </w:r>
      <w:proofErr w:type="spellEnd"/>
      <w:r w:rsidR="24B9A2E3">
        <w:t xml:space="preserve">-síntesi del </w:t>
      </w:r>
      <w:proofErr w:type="spellStart"/>
      <w:r w:rsidR="24B9A2E3">
        <w:t>testbench</w:t>
      </w:r>
      <w:proofErr w:type="spellEnd"/>
      <w:r w:rsidR="24B9A2E3">
        <w:t xml:space="preserve"> </w:t>
      </w:r>
      <w:r w:rsidR="24B9A2E3" w:rsidRPr="6299F498">
        <w:rPr>
          <w:i/>
          <w:iCs/>
        </w:rPr>
        <w:t>tb_i2c_master_top.v</w:t>
      </w:r>
      <w:r w:rsidR="24B9A2E3" w:rsidRPr="6299F498">
        <w:t xml:space="preserve">. </w:t>
      </w:r>
    </w:p>
    <w:p w14:paraId="5E5D4657" w14:textId="4306159C" w:rsidR="00257F66" w:rsidRPr="0025650C" w:rsidRDefault="3155F3AD" w:rsidP="6299F498">
      <w:pPr>
        <w:jc w:val="center"/>
      </w:pPr>
      <w:r>
        <w:rPr>
          <w:noProof/>
        </w:rPr>
        <w:drawing>
          <wp:inline distT="0" distB="0" distL="0" distR="0" wp14:anchorId="1CC64B95" wp14:editId="6C620EAE">
            <wp:extent cx="5943600" cy="1552575"/>
            <wp:effectExtent l="0" t="0" r="0" b="0"/>
            <wp:docPr id="1026845978" name="Picture 10268459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684597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Ref96411382"/>
      <w:r w:rsidR="00840A82" w:rsidRPr="0025650C">
        <w:rPr>
          <w:b/>
          <w:bCs/>
        </w:rPr>
        <w:t>Figura</w:t>
      </w:r>
      <w:r w:rsidR="00A30714" w:rsidRPr="0025650C">
        <w:rPr>
          <w:b/>
          <w:bCs/>
        </w:rPr>
        <w:t xml:space="preserve"> </w:t>
      </w:r>
      <w:bookmarkEnd w:id="0"/>
      <w:r w:rsidR="6CB8C614" w:rsidRPr="7FEA656F">
        <w:rPr>
          <w:b/>
          <w:bCs/>
        </w:rPr>
        <w:t>1</w:t>
      </w:r>
      <w:r w:rsidR="00947DDE" w:rsidRPr="0025650C">
        <w:rPr>
          <w:b/>
          <w:bCs/>
        </w:rPr>
        <w:t>:</w:t>
      </w:r>
      <w:r w:rsidR="00947DDE" w:rsidRPr="0025650C">
        <w:t xml:space="preserve"> </w:t>
      </w:r>
      <w:r w:rsidR="00257F66" w:rsidRPr="0025650C">
        <w:t xml:space="preserve">Diagrama d’ones </w:t>
      </w:r>
      <w:r w:rsidR="00257F66">
        <w:t>de</w:t>
      </w:r>
      <w:r w:rsidR="5F8D3C27">
        <w:t>l</w:t>
      </w:r>
      <w:r w:rsidR="3C7D6594">
        <w:t xml:space="preserve"> banc </w:t>
      </w:r>
      <w:r w:rsidR="00257F66" w:rsidRPr="0025650C">
        <w:t xml:space="preserve">de </w:t>
      </w:r>
      <w:r w:rsidR="3C7D6594">
        <w:t xml:space="preserve">proves </w:t>
      </w:r>
      <w:r w:rsidR="3C7D6594" w:rsidRPr="6299F498">
        <w:rPr>
          <w:i/>
          <w:iCs/>
        </w:rPr>
        <w:t>tb_i2c_master_top.v</w:t>
      </w:r>
      <w:r w:rsidR="3C7D6594" w:rsidRPr="6299F498">
        <w:t>.</w:t>
      </w:r>
    </w:p>
    <w:p w14:paraId="656C9F7C" w14:textId="59F615B5" w:rsidR="6299F498" w:rsidRDefault="6299F498"/>
    <w:p w14:paraId="4BAA362E" w14:textId="5B44FA2B" w:rsidR="00257F66" w:rsidRPr="0025650C" w:rsidRDefault="009B7536" w:rsidP="0025650C">
      <w:r>
        <w:t xml:space="preserve">A la </w:t>
      </w:r>
      <w:r w:rsidR="00F00F24">
        <w:t xml:space="preserve">Figura </w:t>
      </w:r>
      <w:r w:rsidR="7B1CE9DF">
        <w:t>3</w:t>
      </w:r>
      <w:r w:rsidR="00F00F24">
        <w:t xml:space="preserve"> </w:t>
      </w:r>
      <w:r>
        <w:t>es mostren els missatges</w:t>
      </w:r>
      <w:r w:rsidR="4C4C08A5">
        <w:t xml:space="preserve"> del terminal de </w:t>
      </w:r>
      <w:proofErr w:type="spellStart"/>
      <w:r w:rsidR="4C4C08A5">
        <w:t>Model</w:t>
      </w:r>
      <w:r w:rsidR="25187747">
        <w:t>S</w:t>
      </w:r>
      <w:r w:rsidR="4C4C08A5">
        <w:t>im</w:t>
      </w:r>
      <w:proofErr w:type="spellEnd"/>
      <w:r w:rsidR="4C4C08A5">
        <w:t xml:space="preserve"> al simular el </w:t>
      </w:r>
      <w:proofErr w:type="spellStart"/>
      <w:r w:rsidR="4C4C08A5">
        <w:t>testbench</w:t>
      </w:r>
      <w:proofErr w:type="spellEnd"/>
      <w:r w:rsidR="4C4C08A5">
        <w:t xml:space="preserve"> </w:t>
      </w:r>
      <w:r w:rsidR="4C4C08A5" w:rsidRPr="6299F498">
        <w:rPr>
          <w:i/>
          <w:iCs/>
        </w:rPr>
        <w:t>tb_i2c_master_top.v</w:t>
      </w:r>
      <w:r w:rsidR="4C4C08A5" w:rsidRPr="6299F498">
        <w:t xml:space="preserve">. Destacar que els </w:t>
      </w:r>
      <w:r w:rsidR="4C9B8FE3" w:rsidRPr="6299F498">
        <w:t xml:space="preserve">missatges </w:t>
      </w:r>
      <w:r w:rsidR="1BA77019" w:rsidRPr="6299F498">
        <w:rPr>
          <w:i/>
          <w:iCs/>
        </w:rPr>
        <w:t xml:space="preserve"># status: 36875.00 </w:t>
      </w:r>
      <w:proofErr w:type="spellStart"/>
      <w:r w:rsidR="1BA77019" w:rsidRPr="6299F498">
        <w:rPr>
          <w:i/>
          <w:iCs/>
        </w:rPr>
        <w:t>ns</w:t>
      </w:r>
      <w:proofErr w:type="spellEnd"/>
      <w:r w:rsidR="1BA77019" w:rsidRPr="6299F498">
        <w:rPr>
          <w:i/>
          <w:iCs/>
        </w:rPr>
        <w:t xml:space="preserve"> </w:t>
      </w:r>
      <w:proofErr w:type="spellStart"/>
      <w:r w:rsidR="1BA77019" w:rsidRPr="6299F498">
        <w:rPr>
          <w:i/>
          <w:iCs/>
        </w:rPr>
        <w:t>received</w:t>
      </w:r>
      <w:proofErr w:type="spellEnd"/>
      <w:r w:rsidR="1BA77019" w:rsidRPr="6299F498">
        <w:rPr>
          <w:i/>
          <w:iCs/>
        </w:rPr>
        <w:t xml:space="preserve"> xx </w:t>
      </w:r>
      <w:proofErr w:type="spellStart"/>
      <w:r w:rsidR="1BA77019" w:rsidRPr="6299F498">
        <w:rPr>
          <w:i/>
          <w:iCs/>
        </w:rPr>
        <w:t>from</w:t>
      </w:r>
      <w:proofErr w:type="spellEnd"/>
      <w:r w:rsidR="1BA77019" w:rsidRPr="6299F498">
        <w:rPr>
          <w:i/>
          <w:iCs/>
        </w:rPr>
        <w:t xml:space="preserve"> 3rd </w:t>
      </w:r>
      <w:proofErr w:type="spellStart"/>
      <w:r w:rsidR="1BA77019" w:rsidRPr="6299F498">
        <w:rPr>
          <w:i/>
          <w:iCs/>
        </w:rPr>
        <w:t>read</w:t>
      </w:r>
      <w:proofErr w:type="spellEnd"/>
      <w:r w:rsidR="1BA77019" w:rsidRPr="6299F498">
        <w:rPr>
          <w:i/>
          <w:iCs/>
        </w:rPr>
        <w:t xml:space="preserve"> </w:t>
      </w:r>
      <w:proofErr w:type="spellStart"/>
      <w:r w:rsidR="1BA77019" w:rsidRPr="6299F498">
        <w:rPr>
          <w:i/>
          <w:iCs/>
        </w:rPr>
        <w:t>address</w:t>
      </w:r>
      <w:proofErr w:type="spellEnd"/>
      <w:r w:rsidR="3A970B6C" w:rsidRPr="6299F498">
        <w:t xml:space="preserve"> i </w:t>
      </w:r>
      <w:r w:rsidR="3A970B6C" w:rsidRPr="6299F498">
        <w:rPr>
          <w:i/>
          <w:iCs/>
        </w:rPr>
        <w:t xml:space="preserve"># status: 39835.00 </w:t>
      </w:r>
      <w:proofErr w:type="spellStart"/>
      <w:r w:rsidR="3A970B6C" w:rsidRPr="6299F498">
        <w:rPr>
          <w:i/>
          <w:iCs/>
        </w:rPr>
        <w:t>ns</w:t>
      </w:r>
      <w:proofErr w:type="spellEnd"/>
      <w:r w:rsidR="3A970B6C" w:rsidRPr="6299F498">
        <w:rPr>
          <w:i/>
          <w:iCs/>
        </w:rPr>
        <w:t xml:space="preserve"> </w:t>
      </w:r>
      <w:proofErr w:type="spellStart"/>
      <w:r w:rsidR="3A970B6C" w:rsidRPr="6299F498">
        <w:rPr>
          <w:i/>
          <w:iCs/>
        </w:rPr>
        <w:t>received</w:t>
      </w:r>
      <w:proofErr w:type="spellEnd"/>
      <w:r w:rsidR="3A970B6C" w:rsidRPr="6299F498">
        <w:rPr>
          <w:i/>
          <w:iCs/>
        </w:rPr>
        <w:t xml:space="preserve"> xx </w:t>
      </w:r>
      <w:proofErr w:type="spellStart"/>
      <w:r w:rsidR="3A970B6C" w:rsidRPr="6299F498">
        <w:rPr>
          <w:i/>
          <w:iCs/>
        </w:rPr>
        <w:t>from</w:t>
      </w:r>
      <w:proofErr w:type="spellEnd"/>
      <w:r w:rsidR="3A970B6C" w:rsidRPr="6299F498">
        <w:rPr>
          <w:i/>
          <w:iCs/>
        </w:rPr>
        <w:t xml:space="preserve"> 4th </w:t>
      </w:r>
      <w:proofErr w:type="spellStart"/>
      <w:r w:rsidR="3A970B6C" w:rsidRPr="6299F498">
        <w:rPr>
          <w:i/>
          <w:iCs/>
        </w:rPr>
        <w:t>read</w:t>
      </w:r>
      <w:proofErr w:type="spellEnd"/>
      <w:r w:rsidR="3A970B6C" w:rsidRPr="6299F498">
        <w:rPr>
          <w:i/>
          <w:iCs/>
        </w:rPr>
        <w:t xml:space="preserve"> </w:t>
      </w:r>
      <w:proofErr w:type="spellStart"/>
      <w:r w:rsidR="3A970B6C" w:rsidRPr="6299F498">
        <w:rPr>
          <w:i/>
          <w:iCs/>
        </w:rPr>
        <w:t>address</w:t>
      </w:r>
      <w:proofErr w:type="spellEnd"/>
      <w:r w:rsidR="3A970B6C" w:rsidRPr="6299F498">
        <w:t xml:space="preserve"> apareixen, ja que </w:t>
      </w:r>
      <w:r w:rsidR="1A63EE22" w:rsidRPr="6299F498">
        <w:t xml:space="preserve">prèviament s’escriu a les adreces 01 i 02 de l’esclau, </w:t>
      </w:r>
      <w:r w:rsidR="38604167" w:rsidRPr="6299F498">
        <w:t xml:space="preserve">però no a les adreces 03 i 04. Per tant, les dades llegides </w:t>
      </w:r>
      <w:r w:rsidR="6460CC7E" w:rsidRPr="6299F498">
        <w:t>en aquestes últimes</w:t>
      </w:r>
      <w:r w:rsidR="38604167" w:rsidRPr="6299F498">
        <w:t xml:space="preserve"> són </w:t>
      </w:r>
      <w:r w:rsidR="38604167" w:rsidRPr="6299F498">
        <w:rPr>
          <w:i/>
          <w:iCs/>
        </w:rPr>
        <w:t>xx</w:t>
      </w:r>
      <w:r w:rsidR="38604167" w:rsidRPr="6299F498">
        <w:t>.</w:t>
      </w:r>
      <w:r w:rsidR="7175BD3E" w:rsidRPr="6299F498">
        <w:t xml:space="preserve"> </w:t>
      </w:r>
    </w:p>
    <w:p w14:paraId="29743710" w14:textId="77777777" w:rsidR="00E25897" w:rsidRDefault="00E25897" w:rsidP="0025650C"/>
    <w:p w14:paraId="6EF5687A" w14:textId="5B8481DF" w:rsidR="00E25897" w:rsidRDefault="00E25897" w:rsidP="00E25897">
      <w:pPr>
        <w:jc w:val="center"/>
      </w:pPr>
      <w:r>
        <w:rPr>
          <w:noProof/>
        </w:rPr>
        <w:drawing>
          <wp:inline distT="0" distB="0" distL="0" distR="0" wp14:anchorId="57B60D86" wp14:editId="2CA90CF0">
            <wp:extent cx="5943600" cy="1552575"/>
            <wp:effectExtent l="0" t="0" r="0" b="0"/>
            <wp:docPr id="1406823087" name="Picture 1406823087" descr="Imagen que contiene 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823087" name="Picture 1406823087" descr="Imagen que contiene Interfaz de usuario gráfica&#10;&#10;Descripción generada automá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7FEA656F">
        <w:rPr>
          <w:b/>
          <w:bCs/>
        </w:rPr>
        <w:t xml:space="preserve">Figura </w:t>
      </w:r>
      <w:r>
        <w:rPr>
          <w:b/>
          <w:bCs/>
        </w:rPr>
        <w:t>2</w:t>
      </w:r>
      <w:r w:rsidRPr="7FEA656F">
        <w:rPr>
          <w:b/>
          <w:bCs/>
        </w:rPr>
        <w:t>:</w:t>
      </w:r>
      <w:r>
        <w:t xml:space="preserve"> Ampliació de la zona d’interès. Les dades de la variable </w:t>
      </w:r>
      <w:proofErr w:type="spellStart"/>
      <w:r w:rsidRPr="7FEA656F">
        <w:rPr>
          <w:i/>
          <w:iCs/>
        </w:rPr>
        <w:t>bus_dout</w:t>
      </w:r>
      <w:proofErr w:type="spellEnd"/>
      <w:r>
        <w:t xml:space="preserve"> en vermell són les dades obtingudes de llegir les adreces 03 i 04 (indefinides) de l’esclau I2C.</w:t>
      </w:r>
    </w:p>
    <w:p w14:paraId="1526075E" w14:textId="77777777" w:rsidR="00E25897" w:rsidRDefault="00E25897" w:rsidP="0025650C"/>
    <w:p w14:paraId="41DC4C5E" w14:textId="77777777" w:rsidR="00E25897" w:rsidRDefault="00E25897" w:rsidP="00E25897">
      <w:r>
        <w:t xml:space="preserve">En modificar el </w:t>
      </w:r>
      <w:proofErr w:type="spellStart"/>
      <w:r>
        <w:t>testbench</w:t>
      </w:r>
      <w:proofErr w:type="spellEnd"/>
      <w:r>
        <w:t xml:space="preserve">, per tal de que no es faci una lectura a aquestes adreces (línies 298 a 328 del fitxer </w:t>
      </w:r>
      <w:r w:rsidRPr="7FEA656F">
        <w:rPr>
          <w:i/>
          <w:iCs/>
        </w:rPr>
        <w:t>tb_i2c_master_top_4netlist.v</w:t>
      </w:r>
      <w:r>
        <w:t xml:space="preserve">). Els missatges del terminal de </w:t>
      </w:r>
      <w:proofErr w:type="spellStart"/>
      <w:r>
        <w:t>ModelSim</w:t>
      </w:r>
      <w:proofErr w:type="spellEnd"/>
      <w:r>
        <w:t xml:space="preserve"> ara són els que es mostren a la Figura 4.</w:t>
      </w:r>
    </w:p>
    <w:p w14:paraId="1B666278" w14:textId="77777777" w:rsidR="00E25897" w:rsidRPr="0025650C" w:rsidRDefault="00E25897" w:rsidP="0025650C"/>
    <w:p w14:paraId="43E70D25" w14:textId="37317002" w:rsidR="00224B60" w:rsidRPr="0025650C" w:rsidRDefault="4C4C08A5" w:rsidP="00413E12">
      <w:pPr>
        <w:jc w:val="center"/>
      </w:pPr>
      <w:r>
        <w:rPr>
          <w:noProof/>
        </w:rPr>
        <w:lastRenderedPageBreak/>
        <w:drawing>
          <wp:inline distT="0" distB="0" distL="0" distR="0" wp14:anchorId="1AA43D3C" wp14:editId="55B919E0">
            <wp:extent cx="4148930" cy="4631365"/>
            <wp:effectExtent l="0" t="0" r="0" b="0"/>
            <wp:docPr id="555308041" name="Picture 5553080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8930" cy="463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023FA" w14:textId="49C460F0" w:rsidR="00224B60" w:rsidRPr="0025650C" w:rsidRDefault="00F00F24" w:rsidP="0025650C">
      <w:pPr>
        <w:pStyle w:val="Descripcin"/>
      </w:pPr>
      <w:r w:rsidRPr="0025650C">
        <w:rPr>
          <w:b/>
          <w:bCs/>
        </w:rPr>
        <w:t xml:space="preserve">Figura 3: </w:t>
      </w:r>
      <w:r w:rsidRPr="0025650C">
        <w:t>Ca</w:t>
      </w:r>
      <w:r w:rsidR="00A21FA1" w:rsidRPr="0025650C">
        <w:t>ptura</w:t>
      </w:r>
      <w:r w:rsidR="009B7536" w:rsidRPr="0025650C">
        <w:t xml:space="preserve"> terminal </w:t>
      </w:r>
      <w:proofErr w:type="spellStart"/>
      <w:r w:rsidR="00DC04F6" w:rsidRPr="0025650C">
        <w:t>ModelSim</w:t>
      </w:r>
      <w:proofErr w:type="spellEnd"/>
      <w:r w:rsidR="009B7536" w:rsidRPr="0025650C">
        <w:t xml:space="preserve"> amb els missatges de </w:t>
      </w:r>
      <w:proofErr w:type="spellStart"/>
      <w:r w:rsidR="000F086D" w:rsidRPr="0025650C">
        <w:t>l’autoverificació</w:t>
      </w:r>
      <w:proofErr w:type="spellEnd"/>
      <w:r w:rsidR="00224B60" w:rsidRPr="0025650C">
        <w:t>.</w:t>
      </w:r>
      <w:r w:rsidR="69A13ACF">
        <w:t xml:space="preserve"> Fitxer </w:t>
      </w:r>
      <w:r w:rsidR="69A13ACF" w:rsidRPr="6299F498">
        <w:rPr>
          <w:i/>
          <w:iCs/>
        </w:rPr>
        <w:t>tb_i2c_master_top.v</w:t>
      </w:r>
      <w:r w:rsidR="00224B60">
        <w:t>.</w:t>
      </w:r>
    </w:p>
    <w:p w14:paraId="60517A2E" w14:textId="5537EF09" w:rsidR="6299F498" w:rsidRDefault="6299F498" w:rsidP="6299F498"/>
    <w:p w14:paraId="0FC3B404" w14:textId="774A73A7" w:rsidR="6299F498" w:rsidRDefault="6299F498" w:rsidP="6299F498">
      <w:pPr>
        <w:jc w:val="center"/>
      </w:pPr>
    </w:p>
    <w:p w14:paraId="5746A48B" w14:textId="68A505AA" w:rsidR="6299F498" w:rsidRDefault="6299F498" w:rsidP="6299F498"/>
    <w:p w14:paraId="521B0101" w14:textId="0363BCFB" w:rsidR="5F3A31AE" w:rsidRDefault="5F3A31AE" w:rsidP="6299F498">
      <w:pPr>
        <w:jc w:val="center"/>
      </w:pPr>
      <w:r>
        <w:rPr>
          <w:noProof/>
        </w:rPr>
        <w:lastRenderedPageBreak/>
        <w:drawing>
          <wp:inline distT="0" distB="0" distL="0" distR="0" wp14:anchorId="79A2676B" wp14:editId="2B021C97">
            <wp:extent cx="4121486" cy="4161500"/>
            <wp:effectExtent l="0" t="0" r="0" b="0"/>
            <wp:docPr id="2069937860" name="Picture 20699378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1486" cy="416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F3013" w14:textId="6F39C233" w:rsidR="70032DB2" w:rsidRDefault="70032DB2" w:rsidP="6299F498">
      <w:pPr>
        <w:jc w:val="center"/>
      </w:pPr>
      <w:r w:rsidRPr="6299F498">
        <w:rPr>
          <w:b/>
          <w:bCs/>
        </w:rPr>
        <w:t xml:space="preserve">Figura </w:t>
      </w:r>
      <w:r w:rsidR="6D8EE027" w:rsidRPr="7FEA656F">
        <w:rPr>
          <w:b/>
          <w:bCs/>
        </w:rPr>
        <w:t>4</w:t>
      </w:r>
      <w:r w:rsidR="0709F43A" w:rsidRPr="6299F498">
        <w:rPr>
          <w:b/>
          <w:bCs/>
        </w:rPr>
        <w:t>:</w:t>
      </w:r>
      <w:r w:rsidRPr="6299F498">
        <w:t xml:space="preserve"> Captura terminal </w:t>
      </w:r>
      <w:proofErr w:type="spellStart"/>
      <w:r w:rsidRPr="6299F498">
        <w:t>ModelSim</w:t>
      </w:r>
      <w:proofErr w:type="spellEnd"/>
      <w:r w:rsidRPr="6299F498">
        <w:t xml:space="preserve"> amb</w:t>
      </w:r>
      <w:r w:rsidR="1E2140BE" w:rsidRPr="6299F498">
        <w:t xml:space="preserve"> els missatges de </w:t>
      </w:r>
      <w:proofErr w:type="spellStart"/>
      <w:r w:rsidR="1E2140BE" w:rsidRPr="6299F498">
        <w:t>l’autoverificació</w:t>
      </w:r>
      <w:proofErr w:type="spellEnd"/>
      <w:r w:rsidR="1E2140BE" w:rsidRPr="6299F498">
        <w:t xml:space="preserve">. Fitxer </w:t>
      </w:r>
      <w:r w:rsidR="1E2140BE" w:rsidRPr="6299F498">
        <w:rPr>
          <w:i/>
          <w:iCs/>
        </w:rPr>
        <w:t>tb_i2c_master_top_4netlist.v</w:t>
      </w:r>
      <w:r w:rsidR="1E2140BE" w:rsidRPr="6299F498">
        <w:t>.</w:t>
      </w:r>
    </w:p>
    <w:p w14:paraId="39FAFAE4" w14:textId="46DDFA9A" w:rsidR="7FEA656F" w:rsidRDefault="7FEA656F" w:rsidP="7FEA656F">
      <w:pPr>
        <w:jc w:val="center"/>
      </w:pPr>
    </w:p>
    <w:p w14:paraId="5B56AD44" w14:textId="0FE855FF" w:rsidR="7FEA656F" w:rsidRDefault="7FEA656F" w:rsidP="7FEA656F">
      <w:pPr>
        <w:jc w:val="center"/>
      </w:pPr>
    </w:p>
    <w:p w14:paraId="63A487D7" w14:textId="2960A1BD" w:rsidR="7FEA656F" w:rsidRDefault="7FEA656F" w:rsidP="7FEA656F">
      <w:pPr>
        <w:jc w:val="center"/>
      </w:pPr>
    </w:p>
    <w:p w14:paraId="4A96A569" w14:textId="29D271EF" w:rsidR="6299F498" w:rsidRDefault="6299F498" w:rsidP="6299F498">
      <w:pPr>
        <w:jc w:val="center"/>
      </w:pPr>
    </w:p>
    <w:p w14:paraId="054E3EC7" w14:textId="4DD6EFAF" w:rsidR="00BD78DB" w:rsidRDefault="2BAC0EE3" w:rsidP="002F691A">
      <w:pPr>
        <w:jc w:val="center"/>
      </w:pPr>
      <w:r>
        <w:rPr>
          <w:noProof/>
        </w:rPr>
        <w:drawing>
          <wp:inline distT="0" distB="0" distL="0" distR="0" wp14:anchorId="0EE8A699" wp14:editId="0E13E79C">
            <wp:extent cx="5943600" cy="1704975"/>
            <wp:effectExtent l="0" t="0" r="0" b="0"/>
            <wp:docPr id="994461794" name="Picture 994461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4461794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968D978" w:rsidRPr="6299F498">
        <w:rPr>
          <w:b/>
          <w:bCs/>
        </w:rPr>
        <w:t xml:space="preserve">Figura </w:t>
      </w:r>
      <w:r w:rsidR="5A389E66" w:rsidRPr="7FEA656F">
        <w:rPr>
          <w:b/>
          <w:bCs/>
        </w:rPr>
        <w:t>5</w:t>
      </w:r>
      <w:r w:rsidR="1968D978" w:rsidRPr="6299F498">
        <w:rPr>
          <w:b/>
          <w:bCs/>
        </w:rPr>
        <w:t>:</w:t>
      </w:r>
      <w:r w:rsidR="1968D978" w:rsidRPr="6299F498">
        <w:t xml:space="preserve"> Diagrama d’ones del banc de proves </w:t>
      </w:r>
      <w:r w:rsidR="1968D978" w:rsidRPr="6299F498">
        <w:rPr>
          <w:i/>
          <w:iCs/>
        </w:rPr>
        <w:t>tb_i2c_master_top_4netlist.v</w:t>
      </w:r>
      <w:r w:rsidR="1968D978" w:rsidRPr="6299F498">
        <w:t>.</w:t>
      </w:r>
      <w:r w:rsidR="1B11593A" w:rsidRPr="6299F498">
        <w:t xml:space="preserve"> El cursor està situat sobre el començament de la operació de comprovació d’adreça invàlida.</w:t>
      </w:r>
    </w:p>
    <w:p w14:paraId="145F8A03" w14:textId="199737B0" w:rsidR="7FEA656F" w:rsidRDefault="7FEA656F" w:rsidP="7FEA656F">
      <w:pPr>
        <w:jc w:val="center"/>
      </w:pPr>
    </w:p>
    <w:p w14:paraId="00DB180B" w14:textId="29671B3B" w:rsidR="64ADCF2E" w:rsidRDefault="64ADCF2E" w:rsidP="7FEA656F">
      <w:r>
        <w:lastRenderedPageBreak/>
        <w:t xml:space="preserve">D’aquí en endavant, es seguirà la verificació funcional amb el banc de proves del segon cas. Primerament, es </w:t>
      </w:r>
      <w:r w:rsidR="00C13C69">
        <w:t>prepara</w:t>
      </w:r>
      <w:r w:rsidR="48257F41">
        <w:t xml:space="preserve"> el mestre I2C. Això es fa mitjançant un </w:t>
      </w:r>
      <w:proofErr w:type="spellStart"/>
      <w:r w:rsidR="48257F41">
        <w:t>reset</w:t>
      </w:r>
      <w:proofErr w:type="spellEnd"/>
      <w:r w:rsidR="48257F41">
        <w:t xml:space="preserve"> global i la programació dels registres de control, en particular, del registre de </w:t>
      </w:r>
      <w:proofErr w:type="spellStart"/>
      <w:r w:rsidR="48257F41">
        <w:t>pre</w:t>
      </w:r>
      <w:proofErr w:type="spellEnd"/>
      <w:r w:rsidR="48257F41">
        <w:t xml:space="preserve">-escalat </w:t>
      </w:r>
      <w:proofErr w:type="spellStart"/>
      <w:r w:rsidR="48257F41" w:rsidRPr="7FEA656F">
        <w:rPr>
          <w:i/>
          <w:iCs/>
        </w:rPr>
        <w:t>prer</w:t>
      </w:r>
      <w:proofErr w:type="spellEnd"/>
      <w:r w:rsidR="48257F41" w:rsidRPr="7FEA656F">
        <w:t xml:space="preserve">. A més, </w:t>
      </w:r>
      <w:r w:rsidR="4A8E3AF8" w:rsidRPr="7FEA656F">
        <w:t>s’envia el senyal d’habilitació del mestre.</w:t>
      </w:r>
    </w:p>
    <w:p w14:paraId="44C22A4E" w14:textId="56F94713" w:rsidR="77070A6C" w:rsidRDefault="77070A6C" w:rsidP="77070A6C">
      <w:pPr>
        <w:jc w:val="center"/>
      </w:pPr>
    </w:p>
    <w:p w14:paraId="7220177F" w14:textId="772275B5" w:rsidR="77070A6C" w:rsidRDefault="77070A6C" w:rsidP="77070A6C">
      <w:pPr>
        <w:jc w:val="center"/>
      </w:pPr>
      <w:r>
        <w:rPr>
          <w:noProof/>
        </w:rPr>
        <mc:AlternateContent>
          <mc:Choice Requires="wpg">
            <w:drawing>
              <wp:inline distT="0" distB="0" distL="0" distR="0" wp14:anchorId="71751608" wp14:editId="0751DE9B">
                <wp:extent cx="5948680" cy="2200910"/>
                <wp:effectExtent l="0" t="0" r="0" b="8890"/>
                <wp:docPr id="1080413004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8680" cy="2200910"/>
                          <a:chOff x="0" y="0"/>
                          <a:chExt cx="8572500" cy="317182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0" cy="31718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Rectangle 3"/>
                        <wps:cNvSpPr/>
                        <wps:spPr>
                          <a:xfrm>
                            <a:off x="942975" y="100012"/>
                            <a:ext cx="1066800" cy="284797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4" name="Rectangle 4"/>
                        <wps:cNvSpPr/>
                        <wps:spPr>
                          <a:xfrm>
                            <a:off x="2009775" y="100012"/>
                            <a:ext cx="5734050" cy="284797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4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5" name="Rectangle 5"/>
                        <wps:cNvSpPr/>
                        <wps:spPr>
                          <a:xfrm>
                            <a:off x="7743825" y="100012"/>
                            <a:ext cx="542925" cy="284797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5">
                                <a:lumMod val="60000"/>
                                <a:lumOff val="4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6" name="Rectangle 6"/>
                        <wps:cNvSpPr/>
                        <wps:spPr>
                          <a:xfrm>
                            <a:off x="2838450" y="385762"/>
                            <a:ext cx="8286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C9CDC45" id="Group 6" o:spid="_x0000_s1026" style="width:468.4pt;height:173.3pt;mso-position-horizontal-relative:char;mso-position-vertical-relative:line" coordsize="85725,317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85725;height:317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">
                  <v:imagedata r:id="rId17" o:title=""/>
                </v:shape>
                <v:rect id="Rectangle 3" o:spid="_x0000_s1028" style="position:absolute;left:9429;top:1000;width:10668;height:28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7iOwAAAANoAAAAPAAAAZHJzL2Rvd25yZXYueG1sRI9Bi8Iw&#10;FITvwv6H8IS9aaoL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Ih+4jsAAAADaAAAADwAAAAAA&#10;AAAAAAAAAAAHAgAAZHJzL2Rvd25yZXYueG1sUEsFBgAAAAADAAMAtwAAAPQCAAAAAA==&#10;" filled="f" strokecolor="white [3212]" strokeweight="1pt"/>
                <v:rect id="Rectangle 4" o:spid="_x0000_s1029" style="position:absolute;left:20097;top:1000;width:57341;height:28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" filled="f" strokecolor="#ffc000 [3207]" strokeweight="1pt"/>
                <v:rect id="Rectangle 5" o:spid="_x0000_s1030" style="position:absolute;left:77438;top:1000;width:5429;height:28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" filled="f" strokecolor="#9cc2e5 [1944]" strokeweight="1pt"/>
                <v:rect id="Rectangle 6" o:spid="_x0000_s1031" style="position:absolute;left:28384;top:3857;width:8287;height:1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" filled="f" strokecolor="red" strokeweight="1pt"/>
                <w10:anchorlock/>
              </v:group>
            </w:pict>
          </mc:Fallback>
        </mc:AlternateContent>
      </w:r>
      <w:r w:rsidR="7AC2E1E2" w:rsidRPr="7FEA656F">
        <w:rPr>
          <w:b/>
          <w:bCs/>
        </w:rPr>
        <w:t xml:space="preserve">Figura </w:t>
      </w:r>
      <w:r w:rsidR="3704AEB7" w:rsidRPr="7FEA656F">
        <w:rPr>
          <w:b/>
          <w:bCs/>
        </w:rPr>
        <w:t>6</w:t>
      </w:r>
      <w:r w:rsidR="7AC2E1E2" w:rsidRPr="7FEA656F">
        <w:rPr>
          <w:b/>
          <w:bCs/>
        </w:rPr>
        <w:t>:</w:t>
      </w:r>
      <w:r w:rsidR="7AC2E1E2">
        <w:t xml:space="preserve"> Diagrama d’ones del banc de proves centr</w:t>
      </w:r>
      <w:r w:rsidR="0966C366">
        <w:t xml:space="preserve">at en la zona de </w:t>
      </w:r>
      <w:proofErr w:type="spellStart"/>
      <w:r w:rsidR="0966C366">
        <w:t>reset</w:t>
      </w:r>
      <w:proofErr w:type="spellEnd"/>
      <w:r w:rsidR="0966C366">
        <w:t xml:space="preserve"> inicial, programació de registres i habilitació del mestre.</w:t>
      </w:r>
    </w:p>
    <w:p w14:paraId="3B2865C3" w14:textId="21C17541" w:rsidR="7FEA656F" w:rsidRDefault="7FEA656F" w:rsidP="7FEA656F">
      <w:pPr>
        <w:jc w:val="center"/>
      </w:pPr>
    </w:p>
    <w:p w14:paraId="64433F62" w14:textId="702E48A4" w:rsidR="0966C366" w:rsidRDefault="0966C366" w:rsidP="7FEA656F">
      <w:r>
        <w:t xml:space="preserve">A la Figura </w:t>
      </w:r>
      <w:r w:rsidR="181C6A70">
        <w:t>6</w:t>
      </w:r>
      <w:r>
        <w:t xml:space="preserve"> es pot </w:t>
      </w:r>
      <w:r w:rsidR="4333826B">
        <w:t xml:space="preserve">observar com al fer un </w:t>
      </w:r>
      <w:proofErr w:type="spellStart"/>
      <w:r w:rsidR="4333826B">
        <w:t>reset</w:t>
      </w:r>
      <w:proofErr w:type="spellEnd"/>
      <w:r w:rsidR="4333826B">
        <w:t xml:space="preserve"> (</w:t>
      </w:r>
      <w:proofErr w:type="spellStart"/>
      <w:r w:rsidR="4333826B" w:rsidRPr="7FEA656F">
        <w:rPr>
          <w:i/>
          <w:iCs/>
        </w:rPr>
        <w:t>Rst_n</w:t>
      </w:r>
      <w:proofErr w:type="spellEnd"/>
      <w:r w:rsidR="4333826B">
        <w:t xml:space="preserve"> actiu per nivell baix) s’esborra el contingut dels registres</w:t>
      </w:r>
      <w:r w:rsidR="47E434FC">
        <w:t>, com es veu al requadre blanc</w:t>
      </w:r>
      <w:r w:rsidR="2D891353">
        <w:t xml:space="preserve">. Seguidament es fa la programació de registres, segons el banc de proves, s’escriu al registre </w:t>
      </w:r>
      <w:proofErr w:type="spellStart"/>
      <w:r w:rsidR="2D891353" w:rsidRPr="7FEA656F">
        <w:rPr>
          <w:i/>
          <w:iCs/>
        </w:rPr>
        <w:t>pre</w:t>
      </w:r>
      <w:r w:rsidR="1A83A8C2" w:rsidRPr="7FEA656F">
        <w:rPr>
          <w:i/>
          <w:iCs/>
        </w:rPr>
        <w:t>r</w:t>
      </w:r>
      <w:proofErr w:type="spellEnd"/>
      <w:r w:rsidR="1A83A8C2" w:rsidRPr="7FEA656F">
        <w:t xml:space="preserve"> els valors 8’hF9, 8’h3D i 8’h07 (a la Figura 7 mostrats dins del requadre </w:t>
      </w:r>
      <w:r w:rsidR="3111A813" w:rsidRPr="7FEA656F">
        <w:t xml:space="preserve">vermell). Finalment, s’habilita el mestre I2C </w:t>
      </w:r>
      <w:r w:rsidR="596CC255" w:rsidRPr="7FEA656F">
        <w:t xml:space="preserve">escrivint un 1 al bit 7 del registre </w:t>
      </w:r>
      <w:proofErr w:type="spellStart"/>
      <w:r w:rsidR="596CC255" w:rsidRPr="7FEA656F">
        <w:rPr>
          <w:i/>
          <w:iCs/>
        </w:rPr>
        <w:t>ctr</w:t>
      </w:r>
      <w:proofErr w:type="spellEnd"/>
      <w:r w:rsidR="596CC255" w:rsidRPr="7FEA656F">
        <w:t xml:space="preserve"> (a la figura </w:t>
      </w:r>
      <w:r w:rsidR="3652FD8D" w:rsidRPr="7FEA656F">
        <w:t>il·lustrat amb el requadre blau cel</w:t>
      </w:r>
      <w:r w:rsidR="1CE07045" w:rsidRPr="7FEA656F">
        <w:t>).</w:t>
      </w:r>
    </w:p>
    <w:p w14:paraId="48AF3081" w14:textId="77777777" w:rsidR="00BD78DB" w:rsidRDefault="00BD78DB">
      <w:pPr>
        <w:spacing w:after="160" w:line="259" w:lineRule="auto"/>
        <w:jc w:val="left"/>
      </w:pPr>
      <w:r>
        <w:br w:type="page"/>
      </w:r>
    </w:p>
    <w:p w14:paraId="7751B65F" w14:textId="6B4C73A5" w:rsidR="1968D978" w:rsidRDefault="00CB5C63" w:rsidP="6F6706F3">
      <w:pPr>
        <w:jc w:val="lef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6EFD6CC3" wp14:editId="715C9366">
                <wp:simplePos x="0" y="0"/>
                <wp:positionH relativeFrom="margin">
                  <wp:posOffset>5393871</wp:posOffset>
                </wp:positionH>
                <wp:positionV relativeFrom="paragraph">
                  <wp:posOffset>269784</wp:posOffset>
                </wp:positionV>
                <wp:extent cx="489858" cy="2396067"/>
                <wp:effectExtent l="0" t="0" r="24765" b="23495"/>
                <wp:wrapNone/>
                <wp:docPr id="1003920964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9858" cy="239606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AFB23C" id="Rectángulo 2" o:spid="_x0000_s1026" style="position:absolute;margin-left:424.7pt;margin-top:21.25pt;width:38.55pt;height:188.65pt;z-index:2516582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" filled="f" strokecolor="white [3212]" strokeweight="1pt">
                <w10:wrap anchorx="margin"/>
              </v:rect>
            </w:pict>
          </mc:Fallback>
        </mc:AlternateContent>
      </w:r>
      <w:r w:rsidR="00361EA6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73BC2289" wp14:editId="705B15B4">
                <wp:simplePos x="0" y="0"/>
                <wp:positionH relativeFrom="column">
                  <wp:posOffset>1896035</wp:posOffset>
                </wp:positionH>
                <wp:positionV relativeFrom="paragraph">
                  <wp:posOffset>2360482</wp:posOffset>
                </wp:positionV>
                <wp:extent cx="3500718" cy="303530"/>
                <wp:effectExtent l="0" t="0" r="24130" b="20320"/>
                <wp:wrapNone/>
                <wp:docPr id="1741050523" name="Rectángulo: esquinas redondeada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0718" cy="30353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4FE44E9" id="Rectángulo: esquinas redondeadas 4" o:spid="_x0000_s1026" style="position:absolute;margin-left:149.3pt;margin-top:185.85pt;width:275.65pt;height:23.9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" filled="f" strokecolor="red" strokeweight="1pt">
                <v:stroke joinstyle="miter"/>
              </v:roundrect>
            </w:pict>
          </mc:Fallback>
        </mc:AlternateContent>
      </w:r>
      <w:r w:rsidR="00361EA6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3E35E09" wp14:editId="274EA2ED">
                <wp:simplePos x="0" y="0"/>
                <wp:positionH relativeFrom="column">
                  <wp:posOffset>1716741</wp:posOffset>
                </wp:positionH>
                <wp:positionV relativeFrom="paragraph">
                  <wp:posOffset>267223</wp:posOffset>
                </wp:positionV>
                <wp:extent cx="3675530" cy="2395855"/>
                <wp:effectExtent l="0" t="0" r="20320" b="23495"/>
                <wp:wrapNone/>
                <wp:docPr id="191186481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75530" cy="2395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39D00A" id="Rectángulo 2" o:spid="_x0000_s1026" style="position:absolute;margin-left:135.2pt;margin-top:21.05pt;width:289.4pt;height:188.6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" filled="f" strokecolor="#00b0f0" strokeweight="1pt"/>
            </w:pict>
          </mc:Fallback>
        </mc:AlternateContent>
      </w:r>
      <w:r w:rsidR="007B72FC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64577C19" wp14:editId="0ECD2D9A">
                <wp:simplePos x="0" y="0"/>
                <wp:positionH relativeFrom="column">
                  <wp:posOffset>1000125</wp:posOffset>
                </wp:positionH>
                <wp:positionV relativeFrom="paragraph">
                  <wp:posOffset>661670</wp:posOffset>
                </wp:positionV>
                <wp:extent cx="336550" cy="82550"/>
                <wp:effectExtent l="0" t="0" r="25400" b="12700"/>
                <wp:wrapNone/>
                <wp:docPr id="1530172703" name="Rectángulo: esquinas redondeada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" cy="825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C0B1479" id="Rectángulo: esquinas redondeadas 4" o:spid="_x0000_s1026" style="position:absolute;margin-left:78.75pt;margin-top:52.1pt;width:26.5pt;height:6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" filled="f" strokecolor="red" strokeweight="1pt">
                <v:stroke joinstyle="miter"/>
              </v:roundrect>
            </w:pict>
          </mc:Fallback>
        </mc:AlternateContent>
      </w:r>
      <w:r w:rsidR="002E78DB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F643588" wp14:editId="682324FB">
                <wp:simplePos x="0" y="0"/>
                <wp:positionH relativeFrom="column">
                  <wp:posOffset>762000</wp:posOffset>
                </wp:positionH>
                <wp:positionV relativeFrom="paragraph">
                  <wp:posOffset>267969</wp:posOffset>
                </wp:positionV>
                <wp:extent cx="950595" cy="2396067"/>
                <wp:effectExtent l="0" t="0" r="20955" b="23495"/>
                <wp:wrapNone/>
                <wp:docPr id="1047010983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0595" cy="239606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EA98D3" id="Rectángulo 2" o:spid="_x0000_s1026" style="position:absolute;margin-left:60pt;margin-top:21.1pt;width:74.85pt;height:188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" filled="f" strokecolor="yellow" strokeweight="1pt"/>
            </w:pict>
          </mc:Fallback>
        </mc:AlternateContent>
      </w:r>
      <w:r w:rsidR="00EA45D6" w:rsidRPr="00EA45D6">
        <w:rPr>
          <w:noProof/>
        </w:rPr>
        <w:t xml:space="preserve"> </w:t>
      </w:r>
      <w:r w:rsidR="0095291A" w:rsidRPr="0095291A">
        <w:rPr>
          <w:noProof/>
        </w:rPr>
        <w:drawing>
          <wp:inline distT="0" distB="0" distL="0" distR="0" wp14:anchorId="7A043696" wp14:editId="52FDA3D9">
            <wp:extent cx="5943600" cy="2533015"/>
            <wp:effectExtent l="0" t="0" r="0" b="635"/>
            <wp:docPr id="175502426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02426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6FDEF" w14:textId="4F61F971" w:rsidR="00F57AC1" w:rsidRDefault="00845951" w:rsidP="00422167">
      <w:pPr>
        <w:spacing w:after="160" w:line="259" w:lineRule="auto"/>
        <w:jc w:val="center"/>
        <w:rPr>
          <w:rFonts w:ascii="Segoe UI Semibold" w:hAnsi="Segoe UI Semibold" w:cs="Segoe UI Semibold"/>
          <w:bCs/>
          <w:sz w:val="28"/>
          <w:szCs w:val="28"/>
        </w:rPr>
      </w:pPr>
      <w:r w:rsidRPr="0025650C">
        <w:rPr>
          <w:b/>
          <w:bCs/>
        </w:rPr>
        <w:t xml:space="preserve">Figura </w:t>
      </w:r>
      <w:r w:rsidR="00333C00">
        <w:rPr>
          <w:b/>
          <w:bCs/>
        </w:rPr>
        <w:t>7</w:t>
      </w:r>
      <w:r w:rsidRPr="0025650C">
        <w:rPr>
          <w:b/>
          <w:bCs/>
        </w:rPr>
        <w:t>:</w:t>
      </w:r>
      <w:r w:rsidRPr="0025650C">
        <w:t xml:space="preserve"> Diagrama d’ones </w:t>
      </w:r>
      <w:r>
        <w:t xml:space="preserve">del banc </w:t>
      </w:r>
      <w:r w:rsidRPr="0025650C">
        <w:t xml:space="preserve">de </w:t>
      </w:r>
      <w:r>
        <w:t>proves centrat en</w:t>
      </w:r>
      <w:r w:rsidR="00CD589D">
        <w:t xml:space="preserve"> la primera escriptura del test.</w:t>
      </w:r>
    </w:p>
    <w:p w14:paraId="5AF2516E" w14:textId="77777777" w:rsidR="004D1205" w:rsidRDefault="004D1205">
      <w:pPr>
        <w:spacing w:after="160" w:line="259" w:lineRule="auto"/>
        <w:jc w:val="left"/>
        <w:rPr>
          <w:bCs/>
        </w:rPr>
      </w:pPr>
    </w:p>
    <w:p w14:paraId="75127ED9" w14:textId="7558639C" w:rsidR="00845951" w:rsidRDefault="00422167">
      <w:pPr>
        <w:spacing w:after="160" w:line="259" w:lineRule="auto"/>
        <w:jc w:val="left"/>
        <w:rPr>
          <w:bCs/>
        </w:rPr>
      </w:pPr>
      <w:r>
        <w:rPr>
          <w:bCs/>
        </w:rPr>
        <w:t>En aquest</w:t>
      </w:r>
      <w:r w:rsidR="00C53C90">
        <w:rPr>
          <w:bCs/>
        </w:rPr>
        <w:t>a figura podem localitzar diverses seccions:</w:t>
      </w:r>
    </w:p>
    <w:p w14:paraId="1C96C9BE" w14:textId="0CDE7E3D" w:rsidR="00C53C90" w:rsidRDefault="00864DC4" w:rsidP="004558C5">
      <w:pPr>
        <w:pStyle w:val="Prrafodelista"/>
        <w:numPr>
          <w:ilvl w:val="0"/>
          <w:numId w:val="39"/>
        </w:numPr>
        <w:spacing w:after="160" w:line="259" w:lineRule="auto"/>
        <w:rPr>
          <w:bCs/>
        </w:rPr>
      </w:pPr>
      <w:r w:rsidRPr="004D1205">
        <w:rPr>
          <w:b/>
        </w:rPr>
        <w:t>G</w:t>
      </w:r>
      <w:r w:rsidR="00C53C90" w:rsidRPr="004D1205">
        <w:rPr>
          <w:b/>
        </w:rPr>
        <w:t>ro</w:t>
      </w:r>
      <w:r w:rsidR="004737AC">
        <w:rPr>
          <w:b/>
        </w:rPr>
        <w:t>ga</w:t>
      </w:r>
      <w:r w:rsidRPr="004D1205">
        <w:rPr>
          <w:b/>
        </w:rPr>
        <w:t>:</w:t>
      </w:r>
      <w:r>
        <w:rPr>
          <w:bCs/>
        </w:rPr>
        <w:t xml:space="preserve"> Aquí veiem </w:t>
      </w:r>
      <w:r w:rsidR="00F37841">
        <w:rPr>
          <w:bCs/>
        </w:rPr>
        <w:t>com,</w:t>
      </w:r>
      <w:r>
        <w:rPr>
          <w:bCs/>
        </w:rPr>
        <w:t xml:space="preserve"> quan es reben els senyals de </w:t>
      </w:r>
      <w:proofErr w:type="spellStart"/>
      <w:r>
        <w:rPr>
          <w:bCs/>
        </w:rPr>
        <w:t>Start</w:t>
      </w:r>
      <w:proofErr w:type="spellEnd"/>
      <w:r>
        <w:rPr>
          <w:bCs/>
        </w:rPr>
        <w:t xml:space="preserve"> i </w:t>
      </w:r>
      <w:proofErr w:type="spellStart"/>
      <w:r>
        <w:rPr>
          <w:bCs/>
        </w:rPr>
        <w:t>Write</w:t>
      </w:r>
      <w:proofErr w:type="spellEnd"/>
      <w:r w:rsidR="00F37841">
        <w:rPr>
          <w:bCs/>
        </w:rPr>
        <w:t xml:space="preserve">, la màquina d’estats </w:t>
      </w:r>
      <w:proofErr w:type="spellStart"/>
      <w:r w:rsidR="00F37841">
        <w:rPr>
          <w:bCs/>
        </w:rPr>
        <w:t>transiciona</w:t>
      </w:r>
      <w:proofErr w:type="spellEnd"/>
      <w:r w:rsidR="00F37841">
        <w:rPr>
          <w:bCs/>
        </w:rPr>
        <w:t xml:space="preserve"> a l’estat 1 (estat </w:t>
      </w:r>
      <w:r w:rsidR="00F37841" w:rsidRPr="00F37841">
        <w:rPr>
          <w:bCs/>
          <w:i/>
          <w:iCs/>
        </w:rPr>
        <w:t>START</w:t>
      </w:r>
      <w:r w:rsidR="00F37841">
        <w:rPr>
          <w:bCs/>
        </w:rPr>
        <w:t>)</w:t>
      </w:r>
      <w:r w:rsidR="002347AE">
        <w:rPr>
          <w:bCs/>
        </w:rPr>
        <w:t xml:space="preserve">. En aquest estat, podem veure com </w:t>
      </w:r>
      <w:proofErr w:type="spellStart"/>
      <w:r w:rsidR="002347AE">
        <w:rPr>
          <w:bCs/>
        </w:rPr>
        <w:t>sSDA</w:t>
      </w:r>
      <w:proofErr w:type="spellEnd"/>
      <w:r w:rsidR="002347AE">
        <w:rPr>
          <w:bCs/>
        </w:rPr>
        <w:t xml:space="preserve"> </w:t>
      </w:r>
      <w:r w:rsidR="006C6861">
        <w:rPr>
          <w:bCs/>
        </w:rPr>
        <w:t>canvia a nivell baix i, un</w:t>
      </w:r>
      <w:r w:rsidR="00971C3F">
        <w:rPr>
          <w:bCs/>
        </w:rPr>
        <w:t xml:space="preserve">s </w:t>
      </w:r>
      <w:proofErr w:type="spellStart"/>
      <w:r w:rsidR="00971C3F">
        <w:rPr>
          <w:bCs/>
        </w:rPr>
        <w:t>clocks</w:t>
      </w:r>
      <w:proofErr w:type="spellEnd"/>
      <w:r w:rsidR="00971C3F">
        <w:rPr>
          <w:bCs/>
        </w:rPr>
        <w:t xml:space="preserve"> </w:t>
      </w:r>
      <w:r w:rsidR="006C6861">
        <w:rPr>
          <w:bCs/>
        </w:rPr>
        <w:t>després</w:t>
      </w:r>
      <w:r w:rsidR="00971C3F">
        <w:rPr>
          <w:bCs/>
        </w:rPr>
        <w:t>,</w:t>
      </w:r>
      <w:r w:rsidR="004558C5">
        <w:rPr>
          <w:bCs/>
        </w:rPr>
        <w:t xml:space="preserve"> </w:t>
      </w:r>
      <w:proofErr w:type="spellStart"/>
      <w:r w:rsidR="004558C5">
        <w:rPr>
          <w:bCs/>
        </w:rPr>
        <w:t>sSCL</w:t>
      </w:r>
      <w:proofErr w:type="spellEnd"/>
      <w:r w:rsidR="004558C5">
        <w:rPr>
          <w:bCs/>
        </w:rPr>
        <w:t xml:space="preserve"> també baixa.</w:t>
      </w:r>
      <w:r w:rsidR="00971C3F">
        <w:rPr>
          <w:bCs/>
        </w:rPr>
        <w:t xml:space="preserve"> El sistema marca que ha acabat </w:t>
      </w:r>
      <w:r w:rsidR="005B728E">
        <w:rPr>
          <w:bCs/>
        </w:rPr>
        <w:t xml:space="preserve">la seqüència de START amb un </w:t>
      </w:r>
      <w:proofErr w:type="spellStart"/>
      <w:r w:rsidR="005B728E">
        <w:rPr>
          <w:bCs/>
        </w:rPr>
        <w:t>Bit_ack</w:t>
      </w:r>
      <w:proofErr w:type="spellEnd"/>
      <w:r w:rsidR="005B728E">
        <w:rPr>
          <w:bCs/>
        </w:rPr>
        <w:t>.</w:t>
      </w:r>
    </w:p>
    <w:p w14:paraId="33523726" w14:textId="342137F7" w:rsidR="004D78A3" w:rsidRDefault="007A0A6A">
      <w:pPr>
        <w:pStyle w:val="Prrafodelista"/>
        <w:numPr>
          <w:ilvl w:val="0"/>
          <w:numId w:val="39"/>
        </w:numPr>
        <w:spacing w:after="160" w:line="259" w:lineRule="auto"/>
        <w:rPr>
          <w:bCs/>
        </w:rPr>
      </w:pPr>
      <w:r w:rsidRPr="004D78A3">
        <w:rPr>
          <w:b/>
        </w:rPr>
        <w:t>Bla</w:t>
      </w:r>
      <w:r w:rsidR="004737AC">
        <w:rPr>
          <w:b/>
        </w:rPr>
        <w:t>va</w:t>
      </w:r>
      <w:r w:rsidRPr="004D78A3">
        <w:rPr>
          <w:b/>
        </w:rPr>
        <w:t>:</w:t>
      </w:r>
      <w:r w:rsidRPr="004D78A3">
        <w:rPr>
          <w:bCs/>
        </w:rPr>
        <w:t xml:space="preserve"> Aquí succeeix la seqüència d’escriptura</w:t>
      </w:r>
      <w:r w:rsidR="004D78A3">
        <w:rPr>
          <w:bCs/>
        </w:rPr>
        <w:t>.</w:t>
      </w:r>
      <w:r w:rsidR="00194C1D">
        <w:rPr>
          <w:bCs/>
        </w:rPr>
        <w:t xml:space="preserve"> Aquí passa per un estat preliminar </w:t>
      </w:r>
      <w:r w:rsidR="00194C1D">
        <w:rPr>
          <w:bCs/>
          <w:i/>
          <w:iCs/>
        </w:rPr>
        <w:t>READ_A</w:t>
      </w:r>
      <w:r w:rsidR="00194C1D">
        <w:rPr>
          <w:bCs/>
        </w:rPr>
        <w:t xml:space="preserve"> i després passa a l’estat </w:t>
      </w:r>
      <w:r w:rsidR="00194C1D">
        <w:rPr>
          <w:bCs/>
          <w:i/>
          <w:iCs/>
        </w:rPr>
        <w:t>READ</w:t>
      </w:r>
      <w:r w:rsidR="00607C44">
        <w:rPr>
          <w:bCs/>
        </w:rPr>
        <w:t xml:space="preserve">, </w:t>
      </w:r>
      <w:proofErr w:type="spellStart"/>
      <w:r w:rsidR="00607C44">
        <w:rPr>
          <w:bCs/>
        </w:rPr>
        <w:t>transicionant</w:t>
      </w:r>
      <w:proofErr w:type="spellEnd"/>
      <w:r w:rsidR="00607C44">
        <w:rPr>
          <w:bCs/>
        </w:rPr>
        <w:t xml:space="preserve"> quan el comptador d’estats</w:t>
      </w:r>
      <w:r w:rsidR="0092647D">
        <w:rPr>
          <w:bCs/>
        </w:rPr>
        <w:t xml:space="preserve"> s’aixeca</w:t>
      </w:r>
      <w:r w:rsidR="00194C1D">
        <w:rPr>
          <w:bCs/>
        </w:rPr>
        <w:t>.</w:t>
      </w:r>
      <w:r w:rsidR="004D78A3">
        <w:rPr>
          <w:bCs/>
        </w:rPr>
        <w:t xml:space="preserve"> </w:t>
      </w:r>
      <w:r w:rsidR="00361EA6">
        <w:rPr>
          <w:bCs/>
        </w:rPr>
        <w:t>Veiem com</w:t>
      </w:r>
      <w:r w:rsidR="00597364">
        <w:rPr>
          <w:bCs/>
        </w:rPr>
        <w:t xml:space="preserve"> la línia SCL marca els polsos corresponents i la línia SDA</w:t>
      </w:r>
      <w:r w:rsidR="001C49DF">
        <w:rPr>
          <w:bCs/>
        </w:rPr>
        <w:t xml:space="preserve"> transmet una seqüència de dos 0, un 1</w:t>
      </w:r>
      <w:r w:rsidR="00B7133D">
        <w:rPr>
          <w:bCs/>
        </w:rPr>
        <w:t xml:space="preserve"> i cinc 0 més, que es correspon amb el</w:t>
      </w:r>
      <w:r w:rsidR="00B1303B">
        <w:rPr>
          <w:bCs/>
        </w:rPr>
        <w:t xml:space="preserve"> valor que s’havia d’escriure.</w:t>
      </w:r>
    </w:p>
    <w:p w14:paraId="51D12555" w14:textId="5069A904" w:rsidR="004737AC" w:rsidRDefault="004737AC">
      <w:pPr>
        <w:pStyle w:val="Prrafodelista"/>
        <w:numPr>
          <w:ilvl w:val="0"/>
          <w:numId w:val="39"/>
        </w:numPr>
        <w:spacing w:after="160" w:line="259" w:lineRule="auto"/>
        <w:rPr>
          <w:bCs/>
        </w:rPr>
      </w:pPr>
      <w:r>
        <w:rPr>
          <w:b/>
        </w:rPr>
        <w:t>Blanca:</w:t>
      </w:r>
      <w:r>
        <w:rPr>
          <w:bCs/>
        </w:rPr>
        <w:t xml:space="preserve"> Després de l’escriptura es passa a l’estat </w:t>
      </w:r>
      <w:r w:rsidR="0092647D">
        <w:rPr>
          <w:bCs/>
          <w:i/>
          <w:iCs/>
        </w:rPr>
        <w:t>ACK</w:t>
      </w:r>
      <w:r w:rsidR="0092647D">
        <w:rPr>
          <w:bCs/>
        </w:rPr>
        <w:t>, el qual (en aquest cas, ja que és escriptura)</w:t>
      </w:r>
      <w:r w:rsidR="00E37DBD">
        <w:rPr>
          <w:bCs/>
        </w:rPr>
        <w:t xml:space="preserve"> espera un </w:t>
      </w:r>
      <w:r w:rsidR="00B7638B">
        <w:rPr>
          <w:bCs/>
        </w:rPr>
        <w:t>“</w:t>
      </w:r>
      <w:proofErr w:type="spellStart"/>
      <w:r w:rsidR="00B7638B">
        <w:rPr>
          <w:bCs/>
        </w:rPr>
        <w:t>acknowledge</w:t>
      </w:r>
      <w:proofErr w:type="spellEnd"/>
      <w:r w:rsidR="00B7638B">
        <w:rPr>
          <w:bCs/>
        </w:rPr>
        <w:t xml:space="preserve">” per part del receptor i, quan el rep, </w:t>
      </w:r>
      <w:r w:rsidR="00A941F0">
        <w:rPr>
          <w:bCs/>
        </w:rPr>
        <w:t xml:space="preserve">marca un “i2c_done” i </w:t>
      </w:r>
      <w:proofErr w:type="spellStart"/>
      <w:r w:rsidR="00A941F0">
        <w:rPr>
          <w:bCs/>
        </w:rPr>
        <w:t>transiciona</w:t>
      </w:r>
      <w:proofErr w:type="spellEnd"/>
      <w:r w:rsidR="00A941F0">
        <w:rPr>
          <w:bCs/>
        </w:rPr>
        <w:t xml:space="preserve"> a l’estat </w:t>
      </w:r>
      <w:r w:rsidR="00335450">
        <w:rPr>
          <w:bCs/>
          <w:i/>
          <w:iCs/>
        </w:rPr>
        <w:t>IDLE</w:t>
      </w:r>
      <w:r w:rsidR="00335450">
        <w:rPr>
          <w:bCs/>
        </w:rPr>
        <w:t>.</w:t>
      </w:r>
    </w:p>
    <w:p w14:paraId="11638675" w14:textId="5AF2A0DE" w:rsidR="00DC4A38" w:rsidRPr="00023C65" w:rsidRDefault="00DC4A38" w:rsidP="00023C65">
      <w:pPr>
        <w:spacing w:after="160" w:line="259" w:lineRule="auto"/>
        <w:jc w:val="center"/>
        <w:rPr>
          <w:rFonts w:ascii="Segoe UI Semibold" w:hAnsi="Segoe UI Semibold" w:cs="Segoe UI Semibold"/>
          <w:bCs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0F0CEA92" wp14:editId="6082C446">
                <wp:simplePos x="0" y="0"/>
                <wp:positionH relativeFrom="margin">
                  <wp:posOffset>5346700</wp:posOffset>
                </wp:positionH>
                <wp:positionV relativeFrom="paragraph">
                  <wp:posOffset>102870</wp:posOffset>
                </wp:positionV>
                <wp:extent cx="546100" cy="2713355"/>
                <wp:effectExtent l="0" t="0" r="25400" b="10795"/>
                <wp:wrapNone/>
                <wp:docPr id="1603051720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100" cy="27133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D2502B" id="Rectángulo 2" o:spid="_x0000_s1026" style="position:absolute;margin-left:421pt;margin-top:8.1pt;width:43pt;height:213.65pt;z-index:25165824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" filled="f" strokecolor="white [3212]" strokeweight="1pt">
                <w10:wrap anchorx="margin"/>
              </v:rect>
            </w:pict>
          </mc:Fallback>
        </mc:AlternateContent>
      </w:r>
      <w:r w:rsidR="001E0333"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335747E1" wp14:editId="4363A376">
                <wp:simplePos x="0" y="0"/>
                <wp:positionH relativeFrom="column">
                  <wp:posOffset>1371600</wp:posOffset>
                </wp:positionH>
                <wp:positionV relativeFrom="paragraph">
                  <wp:posOffset>2486660</wp:posOffset>
                </wp:positionV>
                <wp:extent cx="3999230" cy="303530"/>
                <wp:effectExtent l="0" t="0" r="20320" b="20320"/>
                <wp:wrapNone/>
                <wp:docPr id="82975440" name="Rectángulo: esquinas redondeada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9230" cy="30353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B4E9D3" id="Rectángulo: esquinas redondeadas 4" o:spid="_x0000_s1026" style="position:absolute;margin-left:108pt;margin-top:195.8pt;width:314.9pt;height:23.9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" filled="f" strokecolor="red" strokeweight="1pt">
                <v:stroke joinstyle="miter"/>
              </v:roundrect>
            </w:pict>
          </mc:Fallback>
        </mc:AlternateContent>
      </w:r>
      <w:r w:rsidR="001E0333"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79906914" wp14:editId="22B636DE">
                <wp:simplePos x="0" y="0"/>
                <wp:positionH relativeFrom="column">
                  <wp:posOffset>1089025</wp:posOffset>
                </wp:positionH>
                <wp:positionV relativeFrom="paragraph">
                  <wp:posOffset>542290</wp:posOffset>
                </wp:positionV>
                <wp:extent cx="336550" cy="82550"/>
                <wp:effectExtent l="0" t="0" r="25400" b="12700"/>
                <wp:wrapNone/>
                <wp:docPr id="838820310" name="Rectángulo: esquinas redondeada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" cy="825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E144B5C" id="Rectángulo: esquinas redondeadas 4" o:spid="_x0000_s1026" style="position:absolute;margin-left:85.75pt;margin-top:42.7pt;width:26.5pt;height:6.5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" filled="f" strokecolor="red" strokeweight="1pt">
                <v:stroke joinstyle="miter"/>
              </v:roundrect>
            </w:pict>
          </mc:Fallback>
        </mc:AlternateContent>
      </w:r>
      <w:r w:rsidR="00AD3AC9"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C346E46" wp14:editId="2AAF50A9">
                <wp:simplePos x="0" y="0"/>
                <wp:positionH relativeFrom="column">
                  <wp:posOffset>1090246</wp:posOffset>
                </wp:positionH>
                <wp:positionV relativeFrom="paragraph">
                  <wp:posOffset>98962</wp:posOffset>
                </wp:positionV>
                <wp:extent cx="4255477" cy="2719754"/>
                <wp:effectExtent l="0" t="0" r="12065" b="23495"/>
                <wp:wrapNone/>
                <wp:docPr id="101131705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55477" cy="27197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52684B" id="Rectángulo 2" o:spid="_x0000_s1026" style="position:absolute;margin-left:85.85pt;margin-top:7.8pt;width:335.1pt;height:214.15pt;z-index:25165824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" filled="f" strokecolor="#00b0f0" strokeweight="1pt"/>
            </w:pict>
          </mc:Fallback>
        </mc:AlternateContent>
      </w:r>
      <w:r w:rsidR="00AD3AC9" w:rsidRPr="00AD3AC9">
        <w:rPr>
          <w:noProof/>
        </w:rPr>
        <w:drawing>
          <wp:anchor distT="0" distB="0" distL="114300" distR="114300" simplePos="0" relativeHeight="251658245" behindDoc="0" locked="0" layoutInCell="1" allowOverlap="1" wp14:anchorId="796DC4DB" wp14:editId="078F9762">
            <wp:simplePos x="0" y="0"/>
            <wp:positionH relativeFrom="margin">
              <wp:align>right</wp:align>
            </wp:positionH>
            <wp:positionV relativeFrom="paragraph">
              <wp:posOffset>293</wp:posOffset>
            </wp:positionV>
            <wp:extent cx="5943600" cy="2875280"/>
            <wp:effectExtent l="0" t="0" r="0" b="1270"/>
            <wp:wrapThrough wrapText="bothSides">
              <wp:wrapPolygon edited="0">
                <wp:start x="0" y="0"/>
                <wp:lineTo x="0" y="21466"/>
                <wp:lineTo x="21531" y="21466"/>
                <wp:lineTo x="21531" y="0"/>
                <wp:lineTo x="0" y="0"/>
              </wp:wrapPolygon>
            </wp:wrapThrough>
            <wp:docPr id="1523913383" name="Imagen 1" descr="Imagen que contiene Escala de tiem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913383" name="Imagen 1" descr="Imagen que contiene Escala de tiempo&#10;&#10;Descripción generada automáticament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35A8" w:rsidRPr="0025650C">
        <w:rPr>
          <w:b/>
          <w:bCs/>
        </w:rPr>
        <w:t xml:space="preserve">Figura </w:t>
      </w:r>
      <w:r w:rsidR="00333C00">
        <w:rPr>
          <w:b/>
          <w:bCs/>
        </w:rPr>
        <w:t>8</w:t>
      </w:r>
      <w:r w:rsidR="004535A8" w:rsidRPr="0025650C">
        <w:rPr>
          <w:b/>
          <w:bCs/>
        </w:rPr>
        <w:t>:</w:t>
      </w:r>
      <w:r w:rsidR="004535A8" w:rsidRPr="0025650C">
        <w:t xml:space="preserve"> Diagrama d’ones </w:t>
      </w:r>
      <w:r w:rsidR="004535A8">
        <w:t xml:space="preserve">del banc </w:t>
      </w:r>
      <w:r w:rsidR="004535A8" w:rsidRPr="0025650C">
        <w:t xml:space="preserve">de </w:t>
      </w:r>
      <w:r w:rsidR="004535A8">
        <w:t>proves centrat en la segona escriptura del test.</w:t>
      </w:r>
      <w:r w:rsidRPr="00DC4A38">
        <w:rPr>
          <w:noProof/>
        </w:rPr>
        <w:t xml:space="preserve"> </w:t>
      </w:r>
    </w:p>
    <w:p w14:paraId="5558B777" w14:textId="1BB8DAAD" w:rsidR="00DC4A38" w:rsidRPr="00DC4A38" w:rsidRDefault="00BE438E" w:rsidP="009E0D11">
      <w:pPr>
        <w:spacing w:after="160" w:line="259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50" behindDoc="0" locked="0" layoutInCell="1" allowOverlap="1" wp14:anchorId="1DA9E056" wp14:editId="13B0AC8A">
                <wp:simplePos x="0" y="0"/>
                <wp:positionH relativeFrom="column">
                  <wp:posOffset>-83127</wp:posOffset>
                </wp:positionH>
                <wp:positionV relativeFrom="paragraph">
                  <wp:posOffset>901642</wp:posOffset>
                </wp:positionV>
                <wp:extent cx="6023610" cy="2565400"/>
                <wp:effectExtent l="0" t="0" r="0" b="6350"/>
                <wp:wrapThrough wrapText="bothSides">
                  <wp:wrapPolygon edited="0">
                    <wp:start x="0" y="0"/>
                    <wp:lineTo x="0" y="21493"/>
                    <wp:lineTo x="21518" y="21493"/>
                    <wp:lineTo x="21518" y="0"/>
                    <wp:lineTo x="0" y="0"/>
                  </wp:wrapPolygon>
                </wp:wrapThrough>
                <wp:docPr id="580659152" name="Grupo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23610" cy="2565400"/>
                          <a:chOff x="0" y="0"/>
                          <a:chExt cx="6023610" cy="2565400"/>
                        </a:xfrm>
                      </wpg:grpSpPr>
                      <pic:pic xmlns:pic="http://schemas.openxmlformats.org/drawingml/2006/picture">
                        <pic:nvPicPr>
                          <pic:cNvPr id="2136370019" name="Imagen 1" descr="Imagen que contiene Diagrama&#10;&#10;Descripción generada automáticamente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23610" cy="25654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2660968" name="Rectángulo 2"/>
                        <wps:cNvSpPr/>
                        <wps:spPr>
                          <a:xfrm>
                            <a:off x="1066800" y="90055"/>
                            <a:ext cx="4267200" cy="24384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6303513" name="Rectángulo 2"/>
                        <wps:cNvSpPr/>
                        <wps:spPr>
                          <a:xfrm>
                            <a:off x="5334000" y="76200"/>
                            <a:ext cx="546100" cy="24511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74953379" name="Rectángulo: esquinas redondeadas 4"/>
                        <wps:cNvSpPr/>
                        <wps:spPr>
                          <a:xfrm>
                            <a:off x="5327072" y="699655"/>
                            <a:ext cx="336550" cy="8255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3067652" name="Rectángulo: esquinas redondeadas 4"/>
                        <wps:cNvSpPr/>
                        <wps:spPr>
                          <a:xfrm>
                            <a:off x="1066800" y="2209800"/>
                            <a:ext cx="4267200" cy="30353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7D73FF6" id="Grupo 1" o:spid="_x0000_s1026" style="position:absolute;margin-left:-6.55pt;margin-top:71pt;width:474.3pt;height:202pt;z-index:251658250" coordsize="60236,256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">
                <v:shape id="Imagen 1" o:spid="_x0000_s1027" type="#_x0000_t75" alt="Imagen que contiene Diagrama&#10;&#10;Descripción generada automáticamente" style="position:absolute;width:60236;height:256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">
                  <v:imagedata r:id="rId21" o:title="Imagen que contiene Diagrama&#10;&#10;Descripción generada automáticamente"/>
                </v:shape>
                <v:rect id="Rectángulo 2" o:spid="_x0000_s1028" style="position:absolute;left:10668;top:900;width:42672;height:243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" filled="f" strokecolor="#00b0f0" strokeweight="1pt"/>
                <v:rect id="Rectángulo 2" o:spid="_x0000_s1029" style="position:absolute;left:53340;top:762;width:5461;height:245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" filled="f" strokecolor="white [3212]" strokeweight="1pt"/>
                <v:roundrect id="Rectángulo: esquinas redondeadas 4" o:spid="_x0000_s1030" style="position:absolute;left:53270;top:6996;width:3366;height:82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" filled="f" strokecolor="red" strokeweight="1pt">
                  <v:stroke joinstyle="miter"/>
                </v:roundrect>
                <v:roundrect id="Rectángulo: esquinas redondeadas 4" o:spid="_x0000_s1031" style="position:absolute;left:10668;top:22098;width:42672;height:30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" filled="f" strokecolor="red" strokeweight="1pt">
                  <v:stroke joinstyle="miter"/>
                </v:roundrect>
                <w10:wrap type="through"/>
              </v:group>
            </w:pict>
          </mc:Fallback>
        </mc:AlternateContent>
      </w:r>
      <w:r w:rsidR="00D602DD">
        <w:t xml:space="preserve">En aquesta figura es pot veure </w:t>
      </w:r>
      <w:r w:rsidR="00CE1450">
        <w:t xml:space="preserve">la segona escriptura del test, la qual </w:t>
      </w:r>
      <w:r w:rsidR="009E0D11">
        <w:t xml:space="preserve">comença sense fer un </w:t>
      </w:r>
      <w:proofErr w:type="spellStart"/>
      <w:r w:rsidR="009E0D11">
        <w:t>Start</w:t>
      </w:r>
      <w:proofErr w:type="spellEnd"/>
      <w:r w:rsidR="009E0D11">
        <w:t xml:space="preserve"> </w:t>
      </w:r>
      <w:r w:rsidR="00593136">
        <w:t>a</w:t>
      </w:r>
      <w:r w:rsidR="009E0D11">
        <w:t>l principi</w:t>
      </w:r>
      <w:r w:rsidR="0023354D">
        <w:t xml:space="preserve">. Es pot veure com només el senyal de </w:t>
      </w:r>
      <w:proofErr w:type="spellStart"/>
      <w:r w:rsidR="0023354D">
        <w:t>Write</w:t>
      </w:r>
      <w:proofErr w:type="spellEnd"/>
      <w:r w:rsidR="0023354D">
        <w:t xml:space="preserve"> està habilitat i com </w:t>
      </w:r>
      <w:r w:rsidR="003754BE">
        <w:t xml:space="preserve">es transmet el </w:t>
      </w:r>
      <w:r w:rsidR="001E0333">
        <w:t>valor esperat per la línia SDA</w:t>
      </w:r>
      <w:r w:rsidR="00617E5C">
        <w:t xml:space="preserve"> (amb SCL marcant els polsos apropiadament).</w:t>
      </w:r>
      <w:r w:rsidR="00DC4A38" w:rsidRPr="00DC4A38">
        <w:rPr>
          <w:noProof/>
        </w:rPr>
        <w:t xml:space="preserve"> </w:t>
      </w:r>
      <w:r w:rsidR="00DC4A38">
        <w:rPr>
          <w:noProof/>
        </w:rPr>
        <w:t>Després, transiciona a l’estat d’</w:t>
      </w:r>
      <w:r w:rsidR="00DC4A38">
        <w:rPr>
          <w:i/>
          <w:iCs/>
          <w:noProof/>
        </w:rPr>
        <w:t>ACK</w:t>
      </w:r>
      <w:r w:rsidR="00DC4A38">
        <w:rPr>
          <w:noProof/>
        </w:rPr>
        <w:t xml:space="preserve"> fins que rep el Bit_ack, on transiciona a l’estat d’</w:t>
      </w:r>
      <w:r w:rsidR="00DC4A38">
        <w:rPr>
          <w:i/>
          <w:iCs/>
          <w:noProof/>
        </w:rPr>
        <w:t>IDLE</w:t>
      </w:r>
      <w:r w:rsidR="00DC4A38">
        <w:rPr>
          <w:noProof/>
        </w:rPr>
        <w:t>.</w:t>
      </w:r>
      <w:r w:rsidR="002A6521" w:rsidRPr="002A6521">
        <w:rPr>
          <w:noProof/>
        </w:rPr>
        <w:t xml:space="preserve"> </w:t>
      </w:r>
    </w:p>
    <w:p w14:paraId="0DD17139" w14:textId="71AB8E49" w:rsidR="00B51890" w:rsidRDefault="00B51890" w:rsidP="00B51890">
      <w:pPr>
        <w:spacing w:after="160" w:line="259" w:lineRule="auto"/>
        <w:jc w:val="center"/>
      </w:pPr>
      <w:r w:rsidRPr="00B51890">
        <w:rPr>
          <w:b/>
          <w:bCs/>
        </w:rPr>
        <w:t xml:space="preserve">Figura </w:t>
      </w:r>
      <w:r w:rsidR="00333C00">
        <w:rPr>
          <w:b/>
          <w:bCs/>
        </w:rPr>
        <w:t>9</w:t>
      </w:r>
      <w:r w:rsidRPr="00B51890">
        <w:rPr>
          <w:b/>
          <w:bCs/>
        </w:rPr>
        <w:t>:</w:t>
      </w:r>
      <w:r>
        <w:t xml:space="preserve"> </w:t>
      </w:r>
      <w:r w:rsidRPr="0025650C">
        <w:t xml:space="preserve">Diagrama d’ones </w:t>
      </w:r>
      <w:r>
        <w:t xml:space="preserve">del banc </w:t>
      </w:r>
      <w:r w:rsidRPr="0025650C">
        <w:t xml:space="preserve">de </w:t>
      </w:r>
      <w:r>
        <w:t>proves centrat en la primera lectura del test.</w:t>
      </w:r>
    </w:p>
    <w:p w14:paraId="26653833" w14:textId="77777777" w:rsidR="00E108F8" w:rsidRDefault="00EC37DB" w:rsidP="00B51890">
      <w:pPr>
        <w:spacing w:after="160" w:line="259" w:lineRule="auto"/>
      </w:pPr>
      <w:r>
        <w:t>Aquí tenim una situació similar a l’escriptura</w:t>
      </w:r>
      <w:r w:rsidR="0058016C">
        <w:t xml:space="preserve">: primer arriba el senyal de lectura </w:t>
      </w:r>
      <w:r w:rsidR="008F4E5F">
        <w:t xml:space="preserve">i, al llarg de 8 polsos, arriben </w:t>
      </w:r>
      <w:r w:rsidR="0005681A">
        <w:t>els polsos a través de</w:t>
      </w:r>
      <w:r w:rsidR="00E10F91">
        <w:t>l bus SDA</w:t>
      </w:r>
      <w:r w:rsidR="002A6521">
        <w:t>, que va</w:t>
      </w:r>
      <w:r w:rsidR="009F1665">
        <w:t>n</w:t>
      </w:r>
      <w:r w:rsidR="002A6521">
        <w:t xml:space="preserve"> emmagatzemant-se al </w:t>
      </w:r>
      <w:r w:rsidR="00154160">
        <w:t>registre de desplaçament</w:t>
      </w:r>
      <w:r w:rsidR="00E5296E">
        <w:t xml:space="preserve"> fins tenir el valor </w:t>
      </w:r>
      <w:r w:rsidR="0031690D">
        <w:t xml:space="preserve">que toca (10100101). Després d’això, </w:t>
      </w:r>
      <w:r w:rsidR="0038613E">
        <w:t xml:space="preserve">el sistema </w:t>
      </w:r>
      <w:proofErr w:type="spellStart"/>
      <w:r w:rsidR="0038613E">
        <w:t>transiciona</w:t>
      </w:r>
      <w:proofErr w:type="spellEnd"/>
      <w:r w:rsidR="0038613E">
        <w:t xml:space="preserve"> a l’estat d’</w:t>
      </w:r>
      <w:r w:rsidR="0038613E">
        <w:rPr>
          <w:i/>
          <w:iCs/>
        </w:rPr>
        <w:t>ACK</w:t>
      </w:r>
      <w:r w:rsidR="0038613E">
        <w:t xml:space="preserve">, on </w:t>
      </w:r>
      <w:r w:rsidR="005F13B4">
        <w:t xml:space="preserve">envia un </w:t>
      </w:r>
      <w:r w:rsidR="003931FF">
        <w:t xml:space="preserve">pols </w:t>
      </w:r>
      <w:r w:rsidR="00B6259D">
        <w:t xml:space="preserve">per </w:t>
      </w:r>
      <w:r w:rsidR="00643A4C">
        <w:t xml:space="preserve">a mostrar que ha rebut el </w:t>
      </w:r>
      <w:r w:rsidR="00616691">
        <w:t>missatge.</w:t>
      </w:r>
    </w:p>
    <w:p w14:paraId="39E234D4" w14:textId="2D6DDEB3" w:rsidR="004A073B" w:rsidRDefault="003C5B2F" w:rsidP="004A073B">
      <w:pPr>
        <w:spacing w:after="160" w:line="259" w:lineRule="auto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3AD800E4" wp14:editId="6B9C043B">
                <wp:simplePos x="0" y="0"/>
                <wp:positionH relativeFrom="column">
                  <wp:posOffset>5154386</wp:posOffset>
                </wp:positionH>
                <wp:positionV relativeFrom="paragraph">
                  <wp:posOffset>701403</wp:posOffset>
                </wp:positionV>
                <wp:extent cx="336550" cy="82550"/>
                <wp:effectExtent l="0" t="0" r="25400" b="12700"/>
                <wp:wrapNone/>
                <wp:docPr id="1058106530" name="Rectángulo: esquinas redondeada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550" cy="8255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8342ED" id="Rectángulo: esquinas redondeadas 4" o:spid="_x0000_s1026" style="position:absolute;margin-left:405.85pt;margin-top:55.25pt;width:26.5pt;height:6.5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" filled="f" strokecolor="red" strokeweight="1pt">
                <v:stroke joinstyle="miter"/>
              </v:roundrect>
            </w:pict>
          </mc:Fallback>
        </mc:AlternateContent>
      </w:r>
      <w:r w:rsidR="0081329B">
        <w:rPr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5FC7F1DA" wp14:editId="25DE7E82">
                <wp:simplePos x="0" y="0"/>
                <wp:positionH relativeFrom="column">
                  <wp:posOffset>925830</wp:posOffset>
                </wp:positionH>
                <wp:positionV relativeFrom="paragraph">
                  <wp:posOffset>58420</wp:posOffset>
                </wp:positionV>
                <wp:extent cx="4267200" cy="2438400"/>
                <wp:effectExtent l="0" t="0" r="19050" b="19050"/>
                <wp:wrapNone/>
                <wp:docPr id="1129360262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7200" cy="2438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91FF17" id="Rectángulo 2" o:spid="_x0000_s1026" style="position:absolute;margin-left:72.9pt;margin-top:4.6pt;width:336pt;height:192pt;z-index:2516582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" filled="f" strokecolor="#00b0f0" strokeweight="1pt"/>
            </w:pict>
          </mc:Fallback>
        </mc:AlternateContent>
      </w:r>
      <w:r w:rsidR="0081329B"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5E891A8F" wp14:editId="63A7F60D">
                <wp:simplePos x="0" y="0"/>
                <wp:positionH relativeFrom="margin">
                  <wp:posOffset>5193030</wp:posOffset>
                </wp:positionH>
                <wp:positionV relativeFrom="paragraph">
                  <wp:posOffset>45720</wp:posOffset>
                </wp:positionV>
                <wp:extent cx="546100" cy="2451100"/>
                <wp:effectExtent l="0" t="0" r="25400" b="25400"/>
                <wp:wrapNone/>
                <wp:docPr id="996951713" name="Rectángul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100" cy="245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00FEC0" id="Rectángulo 2" o:spid="_x0000_s1026" style="position:absolute;margin-left:408.9pt;margin-top:3.6pt;width:43pt;height:193pt;z-index:25165825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" filled="f" strokecolor="white [3212]" strokeweight="1pt">
                <w10:wrap anchorx="margin"/>
              </v:rect>
            </w:pict>
          </mc:Fallback>
        </mc:AlternateContent>
      </w:r>
      <w:r w:rsidR="0081329B">
        <w:rPr>
          <w:noProof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656D8723" wp14:editId="3D972CBC">
                <wp:simplePos x="0" y="0"/>
                <wp:positionH relativeFrom="margin">
                  <wp:posOffset>925830</wp:posOffset>
                </wp:positionH>
                <wp:positionV relativeFrom="paragraph">
                  <wp:posOffset>2179320</wp:posOffset>
                </wp:positionV>
                <wp:extent cx="4267200" cy="303530"/>
                <wp:effectExtent l="0" t="0" r="19050" b="20320"/>
                <wp:wrapNone/>
                <wp:docPr id="1371913755" name="Rectángulo: esquinas redondeada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7200" cy="30353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023E8A6" id="Rectángulo: esquinas redondeadas 4" o:spid="_x0000_s1026" style="position:absolute;margin-left:72.9pt;margin-top:171.6pt;width:336pt;height:23.9pt;z-index:25165825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" filled="f" strokecolor="red" strokeweight="1pt">
                <v:stroke joinstyle="miter"/>
                <w10:wrap anchorx="margin"/>
              </v:roundrect>
            </w:pict>
          </mc:Fallback>
        </mc:AlternateContent>
      </w:r>
      <w:r w:rsidR="0081329B" w:rsidRPr="0027204B">
        <w:rPr>
          <w:noProof/>
        </w:rPr>
        <w:drawing>
          <wp:anchor distT="0" distB="0" distL="114300" distR="114300" simplePos="0" relativeHeight="251658251" behindDoc="0" locked="0" layoutInCell="1" allowOverlap="1" wp14:anchorId="7611F3E2" wp14:editId="7BD7EE50">
            <wp:simplePos x="0" y="0"/>
            <wp:positionH relativeFrom="column">
              <wp:posOffset>0</wp:posOffset>
            </wp:positionH>
            <wp:positionV relativeFrom="paragraph">
              <wp:posOffset>3447</wp:posOffset>
            </wp:positionV>
            <wp:extent cx="5943600" cy="2528570"/>
            <wp:effectExtent l="0" t="0" r="0" b="5080"/>
            <wp:wrapThrough wrapText="bothSides">
              <wp:wrapPolygon edited="0">
                <wp:start x="0" y="0"/>
                <wp:lineTo x="0" y="21481"/>
                <wp:lineTo x="21531" y="21481"/>
                <wp:lineTo x="21531" y="0"/>
                <wp:lineTo x="0" y="0"/>
              </wp:wrapPolygon>
            </wp:wrapThrough>
            <wp:docPr id="274825633" name="Imagen 1" descr="Diagrama, Esquemát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825633" name="Imagen 1" descr="Diagrama, Esquemático&#10;&#10;Descripción generada automáticamente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073B" w:rsidRPr="00B51890">
        <w:rPr>
          <w:b/>
          <w:bCs/>
        </w:rPr>
        <w:t xml:space="preserve">Figura </w:t>
      </w:r>
      <w:r w:rsidR="00333C00">
        <w:rPr>
          <w:b/>
          <w:bCs/>
        </w:rPr>
        <w:t>10</w:t>
      </w:r>
      <w:r w:rsidR="004A073B" w:rsidRPr="00B51890">
        <w:rPr>
          <w:b/>
          <w:bCs/>
        </w:rPr>
        <w:t>:</w:t>
      </w:r>
      <w:r w:rsidR="004A073B">
        <w:t xml:space="preserve"> </w:t>
      </w:r>
      <w:r w:rsidR="004A073B" w:rsidRPr="0025650C">
        <w:t xml:space="preserve">Diagrama d’ones </w:t>
      </w:r>
      <w:r w:rsidR="004A073B">
        <w:t xml:space="preserve">del banc </w:t>
      </w:r>
      <w:r w:rsidR="004A073B" w:rsidRPr="0025650C">
        <w:t xml:space="preserve">de </w:t>
      </w:r>
      <w:r w:rsidR="004A073B">
        <w:t xml:space="preserve">proves centrat en la </w:t>
      </w:r>
      <w:r w:rsidR="0061238A">
        <w:t>segona</w:t>
      </w:r>
      <w:r w:rsidR="004A073B">
        <w:t xml:space="preserve"> lectura del test.</w:t>
      </w:r>
    </w:p>
    <w:p w14:paraId="0EE49325" w14:textId="77777777" w:rsidR="00DD1408" w:rsidRDefault="0081329B" w:rsidP="004A073B">
      <w:pPr>
        <w:spacing w:after="160" w:line="259" w:lineRule="auto"/>
      </w:pPr>
      <w:r>
        <w:t>En aquest cas tenim</w:t>
      </w:r>
      <w:r w:rsidR="00037CCB">
        <w:t xml:space="preserve"> una situació gairebé idèntica a l’anterior. Veiem com </w:t>
      </w:r>
      <w:r w:rsidR="003C5B2F">
        <w:t xml:space="preserve">el </w:t>
      </w:r>
      <w:r w:rsidR="00962D5D">
        <w:t>sistema rep les dades a través de SDA</w:t>
      </w:r>
      <w:r w:rsidR="00197941">
        <w:t xml:space="preserve"> i les va emmagatzemant a</w:t>
      </w:r>
      <w:r w:rsidR="00AA4752">
        <w:t xml:space="preserve">l </w:t>
      </w:r>
      <w:r w:rsidR="00A701E0">
        <w:t>registre de desplaçament</w:t>
      </w:r>
      <w:r w:rsidR="00445506">
        <w:t xml:space="preserve"> un a un. Després d’això, </w:t>
      </w:r>
      <w:proofErr w:type="spellStart"/>
      <w:r w:rsidR="00445506">
        <w:t>transiciona</w:t>
      </w:r>
      <w:proofErr w:type="spellEnd"/>
      <w:r w:rsidR="00445506">
        <w:t xml:space="preserve"> a l’estat d’</w:t>
      </w:r>
      <w:r w:rsidR="00FF531A">
        <w:rPr>
          <w:i/>
          <w:iCs/>
        </w:rPr>
        <w:t>ACK</w:t>
      </w:r>
      <w:r w:rsidR="00FF531A">
        <w:t xml:space="preserve"> i</w:t>
      </w:r>
      <w:r w:rsidR="006D30E3">
        <w:t xml:space="preserve"> envia un </w:t>
      </w:r>
      <w:proofErr w:type="spellStart"/>
      <w:r w:rsidR="006D30E3">
        <w:t>acknowledge</w:t>
      </w:r>
      <w:proofErr w:type="spellEnd"/>
      <w:r w:rsidR="006D30E3">
        <w:t xml:space="preserve"> </w:t>
      </w:r>
      <w:r w:rsidR="00B737CC">
        <w:t xml:space="preserve">conforme ha rebut </w:t>
      </w:r>
      <w:r w:rsidR="007C1CDF">
        <w:t>les dades</w:t>
      </w:r>
      <w:r w:rsidR="00552B51">
        <w:t>.</w:t>
      </w:r>
    </w:p>
    <w:p w14:paraId="4550968D" w14:textId="77777777" w:rsidR="00DD1408" w:rsidRDefault="00DD1408" w:rsidP="19421603">
      <w:pPr>
        <w:spacing w:after="160" w:line="259" w:lineRule="auto"/>
        <w:jc w:val="center"/>
      </w:pPr>
    </w:p>
    <w:p w14:paraId="475E89C5" w14:textId="0FD3B857" w:rsidR="00DD1408" w:rsidRDefault="00DD1408" w:rsidP="60CE27F9">
      <w:pPr>
        <w:spacing w:after="160" w:line="259" w:lineRule="auto"/>
        <w:jc w:val="center"/>
        <w:rPr>
          <w:lang w:val="pt-BR"/>
        </w:rPr>
      </w:pPr>
      <w:r>
        <w:rPr>
          <w:noProof/>
        </w:rPr>
        <mc:AlternateContent>
          <mc:Choice Requires="wpg">
            <w:drawing>
              <wp:inline distT="0" distB="0" distL="0" distR="0" wp14:anchorId="2D93EFEC" wp14:editId="2829D16B">
                <wp:extent cx="5993422" cy="2576945"/>
                <wp:effectExtent l="0" t="0" r="7620" b="0"/>
                <wp:docPr id="1770909344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93422" cy="2576945"/>
                          <a:chOff x="0" y="0"/>
                          <a:chExt cx="6391910" cy="2748280"/>
                        </a:xfrm>
                      </wpg:grpSpPr>
                      <pic:pic xmlns:pic="http://schemas.openxmlformats.org/drawingml/2006/picture">
                        <pic:nvPicPr>
                          <pic:cNvPr id="115051430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91910" cy="27482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99138311" name="Rectangle 3"/>
                        <wps:cNvSpPr/>
                        <wps:spPr>
                          <a:xfrm>
                            <a:off x="1409537" y="2399168"/>
                            <a:ext cx="2954751" cy="316553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403616889" name="Rectangle 4"/>
                        <wps:cNvSpPr/>
                        <wps:spPr>
                          <a:xfrm>
                            <a:off x="1409537" y="130540"/>
                            <a:ext cx="2954751" cy="223847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1618502249" name="Rectangle 5"/>
                        <wps:cNvSpPr/>
                        <wps:spPr>
                          <a:xfrm>
                            <a:off x="1793956" y="507389"/>
                            <a:ext cx="2344203" cy="38438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FF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1401575454" name="Rectangle 6"/>
                        <wps:cNvSpPr/>
                        <wps:spPr>
                          <a:xfrm>
                            <a:off x="4138159" y="507389"/>
                            <a:ext cx="2238676" cy="38438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D7966AC" id="Group 6" o:spid="_x0000_s1026" style="width:471.9pt;height:202.9pt;mso-position-horizontal-relative:char;mso-position-vertical-relative:line" coordsize="63919,274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">
                <v:shape id="Picture 1" o:spid="_x0000_s1027" type="#_x0000_t75" style="position:absolute;width:63919;height:274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">
                  <v:imagedata r:id="rId24" o:title=""/>
                </v:shape>
                <v:rect id="Rectangle 3" o:spid="_x0000_s1028" style="position:absolute;left:14095;top:23991;width:29547;height:31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" filled="f" strokecolor="red" strokeweight="1pt"/>
                <v:rect id="Rectangle 4" o:spid="_x0000_s1029" style="position:absolute;left:14095;top:1305;width:29547;height:223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" filled="f" strokecolor="white [3212]" strokeweight="1pt"/>
                <v:rect id="Rectangle 5" o:spid="_x0000_s1030" style="position:absolute;left:17939;top:5073;width:23442;height:38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" filled="f" strokecolor="yellow" strokeweight="1pt"/>
                <v:rect id="Rectangle 6" o:spid="_x0000_s1031" style="position:absolute;left:41381;top:5073;width:22387;height:38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" filled="f" strokecolor="#00b0f0" strokeweight="1pt"/>
                <w10:anchorlock/>
              </v:group>
            </w:pict>
          </mc:Fallback>
        </mc:AlternateContent>
      </w:r>
      <w:r w:rsidRPr="52CCFC26">
        <w:rPr>
          <w:b/>
          <w:lang w:val="pt-BR"/>
        </w:rPr>
        <w:t>Figura 11:</w:t>
      </w:r>
      <w:r w:rsidR="00556980" w:rsidRPr="52CCFC26">
        <w:rPr>
          <w:lang w:val="pt-BR"/>
        </w:rPr>
        <w:t xml:space="preserve"> </w:t>
      </w:r>
      <w:r w:rsidR="3F610653" w:rsidRPr="52CCFC26">
        <w:rPr>
          <w:lang w:val="pt-BR"/>
        </w:rPr>
        <w:t xml:space="preserve">Diagrama </w:t>
      </w:r>
      <w:r w:rsidR="660B2539" w:rsidRPr="52CCFC26">
        <w:rPr>
          <w:lang w:val="pt-BR"/>
        </w:rPr>
        <w:t>d’</w:t>
      </w:r>
      <w:proofErr w:type="spellStart"/>
      <w:r w:rsidR="660B2539" w:rsidRPr="52CCFC26">
        <w:rPr>
          <w:lang w:val="pt-BR"/>
        </w:rPr>
        <w:t>ones</w:t>
      </w:r>
      <w:proofErr w:type="spellEnd"/>
      <w:r w:rsidR="660B2539" w:rsidRPr="52CCFC26">
        <w:rPr>
          <w:lang w:val="pt-BR"/>
        </w:rPr>
        <w:t xml:space="preserve"> </w:t>
      </w:r>
      <w:proofErr w:type="spellStart"/>
      <w:r w:rsidR="660B2539" w:rsidRPr="52CCFC26">
        <w:rPr>
          <w:lang w:val="pt-BR"/>
        </w:rPr>
        <w:t>del</w:t>
      </w:r>
      <w:proofErr w:type="spellEnd"/>
      <w:r w:rsidR="660B2539" w:rsidRPr="52CCFC26">
        <w:rPr>
          <w:lang w:val="pt-BR"/>
        </w:rPr>
        <w:t xml:space="preserve"> </w:t>
      </w:r>
      <w:proofErr w:type="spellStart"/>
      <w:r w:rsidR="660B2539" w:rsidRPr="52CCFC26">
        <w:rPr>
          <w:lang w:val="pt-BR"/>
        </w:rPr>
        <w:t>banc</w:t>
      </w:r>
      <w:proofErr w:type="spellEnd"/>
      <w:r w:rsidR="660B2539" w:rsidRPr="52CCFC26">
        <w:rPr>
          <w:lang w:val="pt-BR"/>
        </w:rPr>
        <w:t xml:space="preserve"> de proves </w:t>
      </w:r>
      <w:proofErr w:type="spellStart"/>
      <w:r w:rsidR="660B2539" w:rsidRPr="52CCFC26">
        <w:rPr>
          <w:lang w:val="pt-BR"/>
        </w:rPr>
        <w:t>centrat</w:t>
      </w:r>
      <w:proofErr w:type="spellEnd"/>
      <w:r w:rsidR="660B2539" w:rsidRPr="52CCFC26">
        <w:rPr>
          <w:lang w:val="pt-BR"/>
        </w:rPr>
        <w:t xml:space="preserve"> </w:t>
      </w:r>
      <w:proofErr w:type="spellStart"/>
      <w:r w:rsidR="660B2539" w:rsidRPr="52CCFC26">
        <w:rPr>
          <w:lang w:val="pt-BR"/>
        </w:rPr>
        <w:t>en</w:t>
      </w:r>
      <w:proofErr w:type="spellEnd"/>
      <w:r w:rsidR="660B2539" w:rsidRPr="52CCFC26">
        <w:rPr>
          <w:lang w:val="pt-BR"/>
        </w:rPr>
        <w:t xml:space="preserve"> </w:t>
      </w:r>
      <w:proofErr w:type="spellStart"/>
      <w:r w:rsidR="660B2539" w:rsidRPr="52CCFC26">
        <w:rPr>
          <w:lang w:val="pt-BR"/>
        </w:rPr>
        <w:t>la</w:t>
      </w:r>
      <w:proofErr w:type="spellEnd"/>
      <w:r w:rsidR="660B2539" w:rsidRPr="52CCFC26">
        <w:rPr>
          <w:lang w:val="pt-BR"/>
        </w:rPr>
        <w:t xml:space="preserve"> zona de</w:t>
      </w:r>
      <w:r w:rsidR="00DC1963" w:rsidRPr="52CCFC26">
        <w:rPr>
          <w:lang w:val="pt-BR"/>
        </w:rPr>
        <w:t xml:space="preserve"> “</w:t>
      </w:r>
      <w:proofErr w:type="spellStart"/>
      <w:r w:rsidR="00DC1963" w:rsidRPr="52CCFC26">
        <w:rPr>
          <w:lang w:val="pt-BR"/>
        </w:rPr>
        <w:t>clock</w:t>
      </w:r>
      <w:proofErr w:type="spellEnd"/>
      <w:r w:rsidR="00DC1963" w:rsidRPr="52CCFC26">
        <w:rPr>
          <w:lang w:val="pt-BR"/>
        </w:rPr>
        <w:t xml:space="preserve"> </w:t>
      </w:r>
      <w:proofErr w:type="spellStart"/>
      <w:r w:rsidR="00DC1963" w:rsidRPr="52CCFC26">
        <w:rPr>
          <w:lang w:val="pt-BR"/>
        </w:rPr>
        <w:t>stretching</w:t>
      </w:r>
      <w:proofErr w:type="spellEnd"/>
      <w:r w:rsidR="00DC1963" w:rsidRPr="52CCFC26">
        <w:rPr>
          <w:lang w:val="pt-BR"/>
        </w:rPr>
        <w:t>”</w:t>
      </w:r>
      <w:r w:rsidR="360B1BE2" w:rsidRPr="52CCFC26">
        <w:rPr>
          <w:lang w:val="pt-BR"/>
        </w:rPr>
        <w:t>.</w:t>
      </w:r>
    </w:p>
    <w:p w14:paraId="04CDEB10" w14:textId="1F353EF4" w:rsidR="003653DA" w:rsidRDefault="6F78AB9C" w:rsidP="6D3D127E">
      <w:pPr>
        <w:spacing w:after="160" w:line="259" w:lineRule="auto"/>
      </w:pPr>
      <w:r>
        <w:t xml:space="preserve">A la Figura 11 s’il·lustra l’efecte de </w:t>
      </w:r>
      <w:proofErr w:type="spellStart"/>
      <w:r w:rsidRPr="1908ECC0">
        <w:rPr>
          <w:i/>
          <w:iCs/>
        </w:rPr>
        <w:t>clock</w:t>
      </w:r>
      <w:proofErr w:type="spellEnd"/>
      <w:r w:rsidRPr="1908ECC0">
        <w:rPr>
          <w:i/>
          <w:iCs/>
        </w:rPr>
        <w:t xml:space="preserve"> </w:t>
      </w:r>
      <w:proofErr w:type="spellStart"/>
      <w:r w:rsidRPr="1908ECC0">
        <w:rPr>
          <w:i/>
          <w:iCs/>
        </w:rPr>
        <w:t>stretching</w:t>
      </w:r>
      <w:proofErr w:type="spellEnd"/>
      <w:r w:rsidRPr="1908ECC0">
        <w:t>.</w:t>
      </w:r>
      <w:r w:rsidRPr="269C8F51">
        <w:t xml:space="preserve"> </w:t>
      </w:r>
      <w:r w:rsidR="1681DD26" w:rsidRPr="531AEE45">
        <w:t xml:space="preserve">S’observa que </w:t>
      </w:r>
      <w:r w:rsidR="1681DD26" w:rsidRPr="162F31F3">
        <w:t xml:space="preserve">quan </w:t>
      </w:r>
      <w:r w:rsidR="1681DD26" w:rsidRPr="73C5E5F1">
        <w:t xml:space="preserve">el senyal </w:t>
      </w:r>
      <w:proofErr w:type="spellStart"/>
      <w:r w:rsidR="1681DD26" w:rsidRPr="0FD29070">
        <w:t>counterOut</w:t>
      </w:r>
      <w:proofErr w:type="spellEnd"/>
      <w:r w:rsidR="1681DD26" w:rsidRPr="0FD29070">
        <w:t xml:space="preserve"> </w:t>
      </w:r>
      <w:r w:rsidR="1681DD26" w:rsidRPr="3365D2BE">
        <w:t xml:space="preserve">commuta de </w:t>
      </w:r>
      <w:r w:rsidR="1681DD26" w:rsidRPr="5C76B1C0">
        <w:t xml:space="preserve">nivell alt a nivell </w:t>
      </w:r>
      <w:r w:rsidR="1681DD26" w:rsidRPr="2C49E507">
        <w:t>baix, les dades</w:t>
      </w:r>
      <w:r w:rsidR="1681DD26" w:rsidRPr="045E64E5">
        <w:t xml:space="preserve"> a</w:t>
      </w:r>
      <w:r w:rsidR="1681DD26" w:rsidRPr="4708A8E2">
        <w:t xml:space="preserve"> </w:t>
      </w:r>
      <w:r w:rsidR="1681DD26" w:rsidRPr="027DCDD0">
        <w:t xml:space="preserve">escriure es </w:t>
      </w:r>
      <w:r w:rsidR="1681DD26" w:rsidRPr="63E3B3BD">
        <w:t>mantenen</w:t>
      </w:r>
      <w:r w:rsidR="2A749C45" w:rsidRPr="52F1C156">
        <w:t xml:space="preserve">. </w:t>
      </w:r>
      <w:r w:rsidR="2A749C45" w:rsidRPr="61C987CF">
        <w:t xml:space="preserve">Es deixen de rebre </w:t>
      </w:r>
      <w:proofErr w:type="spellStart"/>
      <w:r w:rsidR="2A749C45" w:rsidRPr="672F9DB4">
        <w:t>Bit_ack</w:t>
      </w:r>
      <w:proofErr w:type="spellEnd"/>
      <w:r w:rsidR="2A749C45" w:rsidRPr="672F9DB4">
        <w:t xml:space="preserve"> fins </w:t>
      </w:r>
      <w:r w:rsidR="2A749C45" w:rsidRPr="4610E6ED">
        <w:t xml:space="preserve">que </w:t>
      </w:r>
      <w:r w:rsidR="0E9A181F" w:rsidRPr="6F2F1698">
        <w:t>l</w:t>
      </w:r>
      <w:r w:rsidR="549F60C7" w:rsidRPr="6F2F1698">
        <w:t xml:space="preserve">’esclau </w:t>
      </w:r>
      <w:r w:rsidR="549F60C7" w:rsidRPr="2F3F3945">
        <w:t xml:space="preserve">allibera </w:t>
      </w:r>
      <w:r w:rsidR="549F60C7" w:rsidRPr="411C21AB">
        <w:t>la línia SCL</w:t>
      </w:r>
      <w:r w:rsidR="000C2403">
        <w:t>;</w:t>
      </w:r>
      <w:r w:rsidR="549F60C7" w:rsidRPr="1A5CA627">
        <w:t xml:space="preserve"> aleshores es </w:t>
      </w:r>
      <w:r w:rsidR="549F60C7" w:rsidRPr="35677B99">
        <w:t xml:space="preserve">tornen a </w:t>
      </w:r>
      <w:r w:rsidR="549F60C7" w:rsidRPr="389368AE">
        <w:t xml:space="preserve">escriure </w:t>
      </w:r>
      <w:r w:rsidR="549F60C7" w:rsidRPr="47A2B48F">
        <w:t>dades.</w:t>
      </w:r>
    </w:p>
    <w:p w14:paraId="5DE86D5C" w14:textId="4904DD12" w:rsidR="452F84C1" w:rsidRDefault="452F84C1" w:rsidP="3A9E233C">
      <w:pPr>
        <w:spacing w:after="160" w:line="259" w:lineRule="auto"/>
        <w:jc w:val="right"/>
      </w:pPr>
    </w:p>
    <w:p w14:paraId="766F9831" w14:textId="27DC239D" w:rsidR="2AF43CFF" w:rsidRDefault="51F3C7AC" w:rsidP="311073EB">
      <w:pPr>
        <w:spacing w:after="160" w:line="259" w:lineRule="auto"/>
        <w:jc w:val="center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1C41F7AB" wp14:editId="29192A04">
                <wp:extent cx="6300297" cy="2629948"/>
                <wp:effectExtent l="0" t="0" r="5715" b="0"/>
                <wp:docPr id="789632572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00297" cy="2629948"/>
                          <a:chOff x="0" y="0"/>
                          <a:chExt cx="8572500" cy="3579019"/>
                        </a:xfrm>
                      </wpg:grpSpPr>
                      <wps:wsp>
                        <wps:cNvPr id="942470057" name="Rectangle 1"/>
                        <wps:cNvSpPr/>
                        <wps:spPr>
                          <a:xfrm>
                            <a:off x="1219200" y="0"/>
                            <a:ext cx="6810375" cy="346590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2" name="Rectangle 2"/>
                        <wps:cNvSpPr/>
                        <wps:spPr>
                          <a:xfrm>
                            <a:off x="962025" y="75009"/>
                            <a:ext cx="7067550" cy="33909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pic:pic xmlns:pic="http://schemas.openxmlformats.org/drawingml/2006/picture">
                        <pic:nvPicPr>
                          <pic:cNvPr id="1572285197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0" cy="357901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12796433" name="Rectangle 5"/>
                        <wps:cNvSpPr/>
                        <wps:spPr>
                          <a:xfrm>
                            <a:off x="1000125" y="75009"/>
                            <a:ext cx="6477000" cy="34099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FF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1060244809" name="Rectangle 6"/>
                        <wps:cNvSpPr/>
                        <wps:spPr>
                          <a:xfrm>
                            <a:off x="7477125" y="75009"/>
                            <a:ext cx="933450" cy="34099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7" name="Rectangle 7"/>
                        <wps:cNvSpPr/>
                        <wps:spPr>
                          <a:xfrm>
                            <a:off x="1047750" y="817959"/>
                            <a:ext cx="342900" cy="952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8" name="Rectangle 8"/>
                        <wps:cNvSpPr/>
                        <wps:spPr>
                          <a:xfrm>
                            <a:off x="7796212" y="2732484"/>
                            <a:ext cx="5143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9" name="Rectangle 9"/>
                        <wps:cNvSpPr/>
                        <wps:spPr>
                          <a:xfrm>
                            <a:off x="1057275" y="2732484"/>
                            <a:ext cx="6257925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C2F97F" id="Group 3" o:spid="_x0000_s1026" style="width:496.1pt;height:207.1pt;mso-position-horizontal-relative:char;mso-position-vertical-relative:line" coordsize="85725,3579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">
                <v:rect id="Rectangle 1" o:spid="_x0000_s1027" style="position:absolute;left:12192;width:68103;height:346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" filled="f" strokecolor="white [3212]" strokeweight="1pt"/>
                <v:rect id="Rectangle 2" o:spid="_x0000_s1028" style="position:absolute;left:9620;top:750;width:70675;height:339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" filled="f" strokecolor="white [3212]" strokeweight="1pt"/>
                <v:shape id="Picture 4" o:spid="_x0000_s1029" type="#_x0000_t75" style="position:absolute;width:85725;height:357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">
                  <v:imagedata r:id="rId26" o:title=""/>
                </v:shape>
                <v:rect id="Rectangle 5" o:spid="_x0000_s1030" style="position:absolute;left:10001;top:750;width:64770;height:340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" filled="f" strokecolor="yellow" strokeweight="1pt"/>
                <v:rect id="Rectangle 6" o:spid="_x0000_s1031" style="position:absolute;left:74771;top:750;width:9334;height:340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" filled="f" strokecolor="white [3212]" strokeweight="1pt"/>
                <v:rect id="Rectangle 7" o:spid="_x0000_s1032" style="position:absolute;left:10477;top:8179;width:3429;height:9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" filled="f" strokecolor="red" strokeweight="1pt"/>
                <v:rect id="Rectangle 8" o:spid="_x0000_s1033" style="position:absolute;left:77962;top:27324;width:5143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" filled="f" strokecolor="red" strokeweight="1pt"/>
                <v:rect id="Rectangle 9" o:spid="_x0000_s1034" style="position:absolute;left:10572;top:27324;width:62580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" filled="f" strokecolor="red" strokeweight="1pt"/>
                <w10:anchorlock/>
              </v:group>
            </w:pict>
          </mc:Fallback>
        </mc:AlternateContent>
      </w:r>
      <w:r w:rsidR="252C6ABD" w:rsidRPr="25819C80">
        <w:rPr>
          <w:b/>
          <w:bCs/>
        </w:rPr>
        <w:t>Figura 12:</w:t>
      </w:r>
      <w:r w:rsidR="252C6ABD">
        <w:t xml:space="preserve"> Diagrama d’ones </w:t>
      </w:r>
      <w:r w:rsidR="13EA6152">
        <w:t>del banc de proves centrat en la generació de stop després de l’escriptura.</w:t>
      </w:r>
    </w:p>
    <w:p w14:paraId="5064EA4F" w14:textId="2D462C29" w:rsidR="003653DA" w:rsidRDefault="6D235B2B" w:rsidP="2F61A9D2">
      <w:pPr>
        <w:spacing w:after="160" w:line="259" w:lineRule="auto"/>
      </w:pPr>
      <w:r>
        <w:t xml:space="preserve">A la figura anterior es pot veure com al </w:t>
      </w:r>
      <w:r w:rsidR="1221B31D">
        <w:t xml:space="preserve">commutar els senyals de </w:t>
      </w:r>
      <w:proofErr w:type="spellStart"/>
      <w:r w:rsidR="1221B31D">
        <w:t>Write</w:t>
      </w:r>
      <w:proofErr w:type="spellEnd"/>
      <w:r w:rsidR="1221B31D">
        <w:t xml:space="preserve"> i Stop, s’envia </w:t>
      </w:r>
      <w:r>
        <w:t>una ordre d’escriptura i stop (</w:t>
      </w:r>
      <w:proofErr w:type="spellStart"/>
      <w:r>
        <w:t>cr</w:t>
      </w:r>
      <w:proofErr w:type="spellEnd"/>
      <w:r>
        <w:t xml:space="preserve"> = 01010000)</w:t>
      </w:r>
      <w:r w:rsidR="106DB67E">
        <w:t>. Seguidament s’escriuen primer les 8 dades i després es genera l’s</w:t>
      </w:r>
      <w:r w:rsidR="735EAEC1">
        <w:t>top</w:t>
      </w:r>
      <w:r w:rsidR="425B0300">
        <w:t>. Observar que durant l’escriptura les línies SDA i SCL commuten per a l</w:t>
      </w:r>
      <w:r w:rsidR="3176F688">
        <w:t xml:space="preserve">’escriptura </w:t>
      </w:r>
      <w:r w:rsidR="0E651213">
        <w:t xml:space="preserve">i quan es genera l’stop, </w:t>
      </w:r>
      <w:r w:rsidR="7E573F7A">
        <w:t>la línia SCL commuta a nivell alt i seguidament la línia SDA commuta a nivell alt.</w:t>
      </w:r>
    </w:p>
    <w:p w14:paraId="63984DE4" w14:textId="3F28E53D" w:rsidR="2834EF85" w:rsidRDefault="2834EF85" w:rsidP="7FEA656F">
      <w:pPr>
        <w:spacing w:after="160" w:line="259" w:lineRule="auto"/>
      </w:pPr>
    </w:p>
    <w:p w14:paraId="2ABC893D" w14:textId="77777777" w:rsidR="00BE438E" w:rsidRDefault="00BE438E">
      <w:pPr>
        <w:spacing w:after="160" w:line="259" w:lineRule="auto"/>
        <w:jc w:val="left"/>
        <w:rPr>
          <w:rFonts w:ascii="Segoe UI Semibold" w:hAnsi="Segoe UI Semibold" w:cs="Segoe UI Semibold"/>
          <w:bCs/>
          <w:sz w:val="28"/>
          <w:szCs w:val="28"/>
        </w:rPr>
      </w:pPr>
      <w:r>
        <w:br w:type="page"/>
      </w:r>
    </w:p>
    <w:p w14:paraId="6B028E49" w14:textId="6B2DA636" w:rsidR="00CD4233" w:rsidRPr="0025650C" w:rsidRDefault="00635D80" w:rsidP="0025650C">
      <w:pPr>
        <w:pStyle w:val="Ttulo2"/>
        <w:rPr>
          <w:b/>
        </w:rPr>
      </w:pPr>
      <w:r w:rsidRPr="0025650C">
        <w:lastRenderedPageBreak/>
        <w:t>Síntesi en FPGA</w:t>
      </w:r>
    </w:p>
    <w:p w14:paraId="6A82505B" w14:textId="4248480F" w:rsidR="00282F6E" w:rsidRPr="0025650C" w:rsidRDefault="00A45E59" w:rsidP="0025650C">
      <w:r>
        <w:t>L</w:t>
      </w:r>
      <w:r w:rsidR="7EC7AD9B">
        <w:t>es</w:t>
      </w:r>
      <w:r>
        <w:t xml:space="preserve"> </w:t>
      </w:r>
      <w:r w:rsidR="00F00F24">
        <w:t>Figur</w:t>
      </w:r>
      <w:r w:rsidR="639FC1FB">
        <w:t>es</w:t>
      </w:r>
      <w:r w:rsidR="2FB44EDB">
        <w:t xml:space="preserve"> </w:t>
      </w:r>
      <w:r w:rsidR="00F00F24">
        <w:t xml:space="preserve"> </w:t>
      </w:r>
      <w:r w:rsidR="3A1CACA8">
        <w:t>i</w:t>
      </w:r>
      <w:r w:rsidR="00F00F24">
        <w:t xml:space="preserve"> </w:t>
      </w:r>
      <w:r w:rsidR="21055E5E">
        <w:t xml:space="preserve"> </w:t>
      </w:r>
      <w:r>
        <w:t>mostr</w:t>
      </w:r>
      <w:r w:rsidR="5873CCAE">
        <w:t>en</w:t>
      </w:r>
      <w:r>
        <w:t xml:space="preserve"> </w:t>
      </w:r>
      <w:r w:rsidR="3D1BE54F">
        <w:t>l’</w:t>
      </w:r>
      <w:r>
        <w:t>esquema</w:t>
      </w:r>
      <w:r w:rsidRPr="0025650C">
        <w:t xml:space="preserve"> RTL de la </w:t>
      </w:r>
      <w:proofErr w:type="spellStart"/>
      <w:r w:rsidRPr="0025650C">
        <w:t>netlist</w:t>
      </w:r>
      <w:proofErr w:type="spellEnd"/>
      <w:r w:rsidRPr="0025650C">
        <w:t xml:space="preserve"> generada amb el </w:t>
      </w:r>
      <w:proofErr w:type="spellStart"/>
      <w:r w:rsidRPr="0025650C">
        <w:t>Quartus</w:t>
      </w:r>
      <w:proofErr w:type="spellEnd"/>
      <w:r w:rsidRPr="0025650C">
        <w:t xml:space="preserve"> </w:t>
      </w:r>
      <w:r w:rsidR="00DF2178" w:rsidRPr="0025650C">
        <w:t>i a la Figura  es mostra en detall el diagrama d’estats de la unitat de control</w:t>
      </w:r>
      <w:r w:rsidR="00ED215C" w:rsidRPr="0025650C">
        <w:t xml:space="preserve">. La </w:t>
      </w:r>
      <w:r w:rsidR="00F00F24" w:rsidRPr="0025650C">
        <w:t xml:space="preserve">Taula 3 </w:t>
      </w:r>
      <w:r w:rsidR="00ED215C" w:rsidRPr="0025650C">
        <w:t xml:space="preserve">mostra els </w:t>
      </w:r>
      <w:r w:rsidR="00F425FB" w:rsidRPr="0025650C">
        <w:t>recursos</w:t>
      </w:r>
      <w:r w:rsidR="00ED215C" w:rsidRPr="0025650C">
        <w:t xml:space="preserve"> </w:t>
      </w:r>
      <w:r w:rsidR="00F425FB" w:rsidRPr="0025650C">
        <w:t xml:space="preserve">utilitzats de la FPGA. </w:t>
      </w:r>
    </w:p>
    <w:p w14:paraId="68C32A5E" w14:textId="13E967BF" w:rsidR="00282F6E" w:rsidRPr="0025650C" w:rsidRDefault="4589A20A" w:rsidP="6299F498">
      <w:pPr>
        <w:jc w:val="center"/>
      </w:pPr>
      <w:r>
        <w:rPr>
          <w:noProof/>
        </w:rPr>
        <w:drawing>
          <wp:inline distT="0" distB="0" distL="0" distR="0" wp14:anchorId="2228E45D" wp14:editId="3B7B8075">
            <wp:extent cx="5943600" cy="2543175"/>
            <wp:effectExtent l="0" t="0" r="0" b="0"/>
            <wp:docPr id="1225297" name="Picture 1225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5297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0F24" w:rsidRPr="0025650C">
        <w:rPr>
          <w:b/>
          <w:bCs/>
        </w:rPr>
        <w:t xml:space="preserve">Figura </w:t>
      </w:r>
      <w:r w:rsidR="0E661C81" w:rsidRPr="7FEA656F">
        <w:rPr>
          <w:b/>
          <w:bCs/>
        </w:rPr>
        <w:t>13</w:t>
      </w:r>
      <w:r w:rsidR="00F00F24" w:rsidRPr="0025650C">
        <w:rPr>
          <w:b/>
          <w:bCs/>
        </w:rPr>
        <w:t xml:space="preserve">: </w:t>
      </w:r>
      <w:r w:rsidR="00282F6E" w:rsidRPr="0025650C">
        <w:t>Esquem</w:t>
      </w:r>
      <w:r w:rsidR="00E2533B" w:rsidRPr="0025650C">
        <w:t>a</w:t>
      </w:r>
      <w:r w:rsidR="00282F6E" w:rsidRPr="0025650C">
        <w:t xml:space="preserve"> RTL </w:t>
      </w:r>
      <w:r w:rsidR="00E2533B" w:rsidRPr="0025650C">
        <w:t xml:space="preserve">de la </w:t>
      </w:r>
      <w:proofErr w:type="spellStart"/>
      <w:r w:rsidR="00E2533B" w:rsidRPr="0025650C">
        <w:t>netlist</w:t>
      </w:r>
      <w:proofErr w:type="spellEnd"/>
      <w:r w:rsidR="00E2533B" w:rsidRPr="0025650C">
        <w:t xml:space="preserve"> generada amb </w:t>
      </w:r>
      <w:r w:rsidR="00282F6E" w:rsidRPr="0025650C">
        <w:t xml:space="preserve">el </w:t>
      </w:r>
      <w:proofErr w:type="spellStart"/>
      <w:r w:rsidR="00282F6E" w:rsidRPr="0025650C">
        <w:t>Quartus</w:t>
      </w:r>
      <w:proofErr w:type="spellEnd"/>
      <w:r w:rsidR="00282F6E" w:rsidRPr="0025650C">
        <w:t>.</w:t>
      </w:r>
      <w:r w:rsidR="00F00F24" w:rsidRPr="0025650C">
        <w:t xml:space="preserve"> </w:t>
      </w:r>
    </w:p>
    <w:p w14:paraId="4107C2DA" w14:textId="0802F882" w:rsidR="6299F498" w:rsidRDefault="6299F498" w:rsidP="6299F498">
      <w:pPr>
        <w:jc w:val="center"/>
      </w:pPr>
    </w:p>
    <w:p w14:paraId="4AB82F7E" w14:textId="4E106087" w:rsidR="6299F498" w:rsidRDefault="102CCE79" w:rsidP="6299F498">
      <w:pPr>
        <w:jc w:val="center"/>
      </w:pPr>
      <w:r>
        <w:rPr>
          <w:noProof/>
        </w:rPr>
        <w:drawing>
          <wp:inline distT="0" distB="0" distL="0" distR="0" wp14:anchorId="532F928D" wp14:editId="7EB12AA0">
            <wp:extent cx="5943600" cy="1752600"/>
            <wp:effectExtent l="0" t="0" r="0" b="0"/>
            <wp:docPr id="1319990848" name="Picture 13199908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9990848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D68DB80" w:rsidRPr="6299F498">
        <w:rPr>
          <w:b/>
          <w:bCs/>
        </w:rPr>
        <w:t xml:space="preserve">Figura </w:t>
      </w:r>
      <w:r w:rsidR="1A8B5379" w:rsidRPr="7FEA656F">
        <w:rPr>
          <w:b/>
          <w:bCs/>
        </w:rPr>
        <w:t>14</w:t>
      </w:r>
      <w:r w:rsidR="4D68DB80" w:rsidRPr="6299F498">
        <w:rPr>
          <w:b/>
          <w:bCs/>
        </w:rPr>
        <w:t>:</w:t>
      </w:r>
      <w:r w:rsidR="4D68DB80">
        <w:t xml:space="preserve"> Esquema RTL de la instància del mòdul </w:t>
      </w:r>
      <w:r w:rsidR="4D68DB80" w:rsidRPr="6299F498">
        <w:rPr>
          <w:i/>
          <w:iCs/>
        </w:rPr>
        <w:t>i2c_master_byte_ctrl.v</w:t>
      </w:r>
      <w:r w:rsidR="4D68DB80" w:rsidRPr="6299F498">
        <w:t xml:space="preserve"> (controlador de byte de la UC del mestre I2C).</w:t>
      </w:r>
    </w:p>
    <w:p w14:paraId="32302226" w14:textId="661D6513" w:rsidR="7FEA656F" w:rsidRDefault="7FEA656F" w:rsidP="7FEA656F">
      <w:pPr>
        <w:jc w:val="center"/>
      </w:pPr>
    </w:p>
    <w:p w14:paraId="6DC427A1" w14:textId="732D58C1" w:rsidR="6DDC89E0" w:rsidRDefault="5C187D76" w:rsidP="6DDC89E0">
      <w:pPr>
        <w:jc w:val="center"/>
        <w:rPr>
          <w:i/>
        </w:rPr>
      </w:pPr>
      <w:r>
        <w:rPr>
          <w:noProof/>
        </w:rPr>
        <w:lastRenderedPageBreak/>
        <w:drawing>
          <wp:inline distT="0" distB="0" distL="0" distR="0" wp14:anchorId="16D76586" wp14:editId="5E636F81">
            <wp:extent cx="5943600" cy="3571875"/>
            <wp:effectExtent l="0" t="0" r="0" b="0"/>
            <wp:docPr id="632154692" name="Picture 6321546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2154692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9C28651" w:rsidRPr="219F235D">
        <w:rPr>
          <w:b/>
          <w:bCs/>
        </w:rPr>
        <w:t>Figura 15:</w:t>
      </w:r>
      <w:r w:rsidR="39C28651">
        <w:t xml:space="preserve"> Esquema RTL de de la instància del mòdul </w:t>
      </w:r>
      <w:r w:rsidR="39C28651" w:rsidRPr="219F235D">
        <w:rPr>
          <w:i/>
          <w:iCs/>
        </w:rPr>
        <w:t>i2c_master_bit_ctrl.v</w:t>
      </w:r>
      <w:r w:rsidR="39C28651" w:rsidRPr="219F235D">
        <w:t xml:space="preserve"> (controlador de bit de la UC del mestre I2C).</w:t>
      </w:r>
    </w:p>
    <w:p w14:paraId="38EC62F5" w14:textId="08742355" w:rsidR="219F235D" w:rsidRDefault="219F235D" w:rsidP="219F235D">
      <w:pPr>
        <w:jc w:val="center"/>
      </w:pPr>
    </w:p>
    <w:p w14:paraId="6BE1C981" w14:textId="27ADFD44" w:rsidR="63672774" w:rsidRDefault="20C54CB9" w:rsidP="63672774">
      <w:pPr>
        <w:jc w:val="center"/>
      </w:pPr>
      <w:r>
        <w:rPr>
          <w:noProof/>
        </w:rPr>
        <w:drawing>
          <wp:inline distT="0" distB="0" distL="0" distR="0" wp14:anchorId="465A8EA4" wp14:editId="678E0179">
            <wp:extent cx="5543550" cy="3509138"/>
            <wp:effectExtent l="0" t="0" r="0" b="0"/>
            <wp:docPr id="1210645042" name="Picture 1210645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0645042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3509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E7DE7F3" w:rsidRPr="7C73CDE9">
        <w:rPr>
          <w:b/>
          <w:bCs/>
        </w:rPr>
        <w:t>Figura 16:</w:t>
      </w:r>
      <w:r w:rsidR="5E7DE7F3">
        <w:t xml:space="preserve"> Esquema RTL de la instància del mòdul </w:t>
      </w:r>
      <w:r w:rsidR="5E7DE7F3" w:rsidRPr="7C73CDE9">
        <w:rPr>
          <w:i/>
          <w:iCs/>
        </w:rPr>
        <w:t>i2c_master_regs.v</w:t>
      </w:r>
      <w:r w:rsidR="5E7DE7F3" w:rsidRPr="7C73CDE9">
        <w:t xml:space="preserve"> (registres de comanda i control </w:t>
      </w:r>
      <w:r w:rsidR="5E7DE7F3">
        <w:t>de</w:t>
      </w:r>
      <w:r w:rsidR="64203DE3">
        <w:t>l mestre I2C).</w:t>
      </w:r>
    </w:p>
    <w:p w14:paraId="1542233C" w14:textId="19AFE807" w:rsidR="4D94B177" w:rsidRDefault="4D94B177" w:rsidP="77A3521E">
      <w:pPr>
        <w:jc w:val="center"/>
      </w:pPr>
    </w:p>
    <w:p w14:paraId="685BC304" w14:textId="1F4C7614" w:rsidR="47E51227" w:rsidRDefault="47E51227" w:rsidP="47E51227">
      <w:pPr>
        <w:jc w:val="center"/>
      </w:pPr>
    </w:p>
    <w:p w14:paraId="1F925272" w14:textId="018A8C40" w:rsidR="28701A9A" w:rsidRDefault="20C54CB9" w:rsidP="28701A9A">
      <w:pPr>
        <w:jc w:val="center"/>
        <w:rPr>
          <w:i/>
        </w:rPr>
      </w:pPr>
      <w:r>
        <w:rPr>
          <w:noProof/>
        </w:rPr>
        <w:drawing>
          <wp:inline distT="0" distB="0" distL="0" distR="0" wp14:anchorId="73A0C60A" wp14:editId="6E950FDA">
            <wp:extent cx="5943600" cy="2943225"/>
            <wp:effectExtent l="0" t="0" r="0" b="0"/>
            <wp:docPr id="1978283887" name="Picture 19782838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78283887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5B349CBC" w:rsidRPr="47E51227">
        <w:rPr>
          <w:b/>
          <w:bCs/>
        </w:rPr>
        <w:t>Figura 17:</w:t>
      </w:r>
      <w:r w:rsidR="5B349CBC">
        <w:t xml:space="preserve"> Esquema RTL de la instància del mòdul </w:t>
      </w:r>
      <w:proofErr w:type="spellStart"/>
      <w:r w:rsidR="5B349CBC" w:rsidRPr="47E51227">
        <w:rPr>
          <w:i/>
          <w:iCs/>
        </w:rPr>
        <w:t>shiftreg.v</w:t>
      </w:r>
      <w:proofErr w:type="spellEnd"/>
      <w:r w:rsidR="5B349CBC" w:rsidRPr="47E51227">
        <w:t xml:space="preserve"> (registre de desplaçament).</w:t>
      </w:r>
    </w:p>
    <w:p w14:paraId="442BCF5E" w14:textId="4C87D98A" w:rsidR="4D94B177" w:rsidRDefault="4D94B177" w:rsidP="77A3521E">
      <w:pPr>
        <w:jc w:val="center"/>
      </w:pPr>
    </w:p>
    <w:p w14:paraId="13DA058F" w14:textId="481791DE" w:rsidR="625EF7E4" w:rsidRDefault="625EF7E4" w:rsidP="625EF7E4">
      <w:pPr>
        <w:jc w:val="center"/>
      </w:pPr>
    </w:p>
    <w:p w14:paraId="1493D64F" w14:textId="4D61B62A" w:rsidR="369CC040" w:rsidRDefault="13F8D947" w:rsidP="369CC040">
      <w:pPr>
        <w:jc w:val="center"/>
      </w:pPr>
      <w:r>
        <w:rPr>
          <w:noProof/>
        </w:rPr>
        <w:drawing>
          <wp:inline distT="0" distB="0" distL="0" distR="0" wp14:anchorId="5B154977" wp14:editId="411F733F">
            <wp:extent cx="5943600" cy="1657350"/>
            <wp:effectExtent l="0" t="0" r="0" b="0"/>
            <wp:docPr id="427999431" name="Picture 427999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7999431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798094B" w:rsidRPr="47E51227">
        <w:rPr>
          <w:b/>
          <w:bCs/>
        </w:rPr>
        <w:t>Figura 18:</w:t>
      </w:r>
      <w:r w:rsidR="3798094B">
        <w:t xml:space="preserve"> Esquema RTL de la instància del mòdul </w:t>
      </w:r>
      <w:r w:rsidR="3798094B" w:rsidRPr="47E51227">
        <w:rPr>
          <w:i/>
          <w:iCs/>
        </w:rPr>
        <w:t>i2c_master_timer.v</w:t>
      </w:r>
      <w:r w:rsidR="3798094B" w:rsidRPr="47E51227">
        <w:t xml:space="preserve"> (</w:t>
      </w:r>
      <w:proofErr w:type="spellStart"/>
      <w:r w:rsidR="3798094B" w:rsidRPr="47E51227">
        <w:t>timer</w:t>
      </w:r>
      <w:proofErr w:type="spellEnd"/>
      <w:r w:rsidR="3798094B" w:rsidRPr="47E51227">
        <w:t xml:space="preserve"> del mestre I2C).</w:t>
      </w:r>
    </w:p>
    <w:p w14:paraId="729C7F8E" w14:textId="0464D351" w:rsidR="625EF7E4" w:rsidRDefault="625EF7E4" w:rsidP="625EF7E4">
      <w:pPr>
        <w:jc w:val="center"/>
      </w:pPr>
    </w:p>
    <w:p w14:paraId="14070357" w14:textId="0381FD1E" w:rsidR="625EF7E4" w:rsidRDefault="625EF7E4" w:rsidP="625EF7E4">
      <w:pPr>
        <w:jc w:val="center"/>
      </w:pPr>
    </w:p>
    <w:p w14:paraId="77D61EC4" w14:textId="5C5A53DA" w:rsidR="00AF509E" w:rsidRDefault="004E5243" w:rsidP="6299F498">
      <w:pPr>
        <w:jc w:val="center"/>
      </w:pPr>
      <w:r>
        <w:rPr>
          <w:noProof/>
        </w:rPr>
        <w:lastRenderedPageBreak/>
        <w:drawing>
          <wp:inline distT="0" distB="0" distL="0" distR="0" wp14:anchorId="082E0C82" wp14:editId="73994E58">
            <wp:extent cx="5469675" cy="7696200"/>
            <wp:effectExtent l="0" t="0" r="0" b="0"/>
            <wp:docPr id="1841886697" name="Imagen 3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886697" name="Imagen 3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5906" cy="7719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FDE33" w14:textId="40919A1E" w:rsidR="00DF2178" w:rsidRPr="0025650C" w:rsidRDefault="00DF2178" w:rsidP="2340C3B7">
      <w:pPr>
        <w:jc w:val="center"/>
      </w:pPr>
      <w:r w:rsidRPr="0025650C">
        <w:rPr>
          <w:b/>
          <w:bCs/>
        </w:rPr>
        <w:t xml:space="preserve">Figura </w:t>
      </w:r>
      <w:r w:rsidR="105AFF26" w:rsidRPr="625EF7E4">
        <w:rPr>
          <w:b/>
          <w:bCs/>
        </w:rPr>
        <w:t>1</w:t>
      </w:r>
      <w:r w:rsidR="6224CCDD" w:rsidRPr="625EF7E4">
        <w:rPr>
          <w:b/>
          <w:bCs/>
        </w:rPr>
        <w:t>9</w:t>
      </w:r>
      <w:r w:rsidRPr="0025650C">
        <w:rPr>
          <w:b/>
          <w:bCs/>
        </w:rPr>
        <w:t xml:space="preserve">: </w:t>
      </w:r>
      <w:r w:rsidRPr="0025650C">
        <w:t xml:space="preserve">Diagrama d’estats de </w:t>
      </w:r>
      <w:r w:rsidR="00F40A02" w:rsidRPr="0025650C">
        <w:t>la unitat</w:t>
      </w:r>
      <w:r w:rsidRPr="0025650C">
        <w:t xml:space="preserve"> de control implementada.</w:t>
      </w:r>
    </w:p>
    <w:p w14:paraId="6750C6E2" w14:textId="573E157B" w:rsidR="62543D3F" w:rsidRDefault="62543D3F" w:rsidP="62543D3F">
      <w:pPr>
        <w:pStyle w:val="Descripcin"/>
        <w:rPr>
          <w:b/>
          <w:bCs/>
        </w:rPr>
      </w:pPr>
    </w:p>
    <w:p w14:paraId="6D89EE11" w14:textId="40F57CEA" w:rsidR="00797671" w:rsidRPr="0025650C" w:rsidRDefault="00F00F24" w:rsidP="0025650C">
      <w:pPr>
        <w:pStyle w:val="Descripcin"/>
      </w:pPr>
      <w:r w:rsidRPr="0025650C">
        <w:rPr>
          <w:b/>
          <w:bCs/>
        </w:rPr>
        <w:t xml:space="preserve">Taula 3: </w:t>
      </w:r>
      <w:r w:rsidR="00DF2178" w:rsidRPr="0025650C">
        <w:t>Llista</w:t>
      </w:r>
      <w:r w:rsidR="00797671" w:rsidRPr="0025650C">
        <w:t xml:space="preserve"> dels </w:t>
      </w:r>
      <w:r w:rsidR="006030BA" w:rsidRPr="0025650C">
        <w:t>recursos</w:t>
      </w:r>
      <w:r w:rsidR="00F425FB" w:rsidRPr="0025650C">
        <w:t xml:space="preserve"> utilitzats en </w:t>
      </w:r>
      <w:r w:rsidR="006030BA" w:rsidRPr="0025650C">
        <w:t>la implementació</w:t>
      </w:r>
      <w:r w:rsidR="00F425FB" w:rsidRPr="0025650C">
        <w:t xml:space="preserve"> </w:t>
      </w:r>
      <w:r w:rsidR="00F425FB">
        <w:t>d</w:t>
      </w:r>
      <w:r w:rsidR="23D27191">
        <w:t>el controlador de byte</w:t>
      </w:r>
      <w:r w:rsidR="00F425FB" w:rsidRPr="0025650C">
        <w:t>.</w:t>
      </w:r>
      <w:r w:rsidR="00AC1EA2" w:rsidRPr="0025650C">
        <w:t xml:space="preserve"> </w:t>
      </w:r>
    </w:p>
    <w:tbl>
      <w:tblPr>
        <w:tblStyle w:val="Tablaconcuadrcula"/>
        <w:tblW w:w="6210" w:type="dxa"/>
        <w:jc w:val="center"/>
        <w:tblLayout w:type="fixed"/>
        <w:tblLook w:val="06A0" w:firstRow="1" w:lastRow="0" w:firstColumn="1" w:lastColumn="0" w:noHBand="1" w:noVBand="1"/>
      </w:tblPr>
      <w:tblGrid>
        <w:gridCol w:w="3878"/>
        <w:gridCol w:w="1660"/>
        <w:gridCol w:w="672"/>
      </w:tblGrid>
      <w:tr w:rsidR="7FEA656F" w14:paraId="64187252" w14:textId="77777777" w:rsidTr="579DD656">
        <w:trPr>
          <w:trHeight w:val="300"/>
          <w:jc w:val="center"/>
        </w:trPr>
        <w:tc>
          <w:tcPr>
            <w:tcW w:w="3878" w:type="dxa"/>
          </w:tcPr>
          <w:p w14:paraId="0F4B5324" w14:textId="7E9CD388" w:rsidR="4FEE4560" w:rsidRDefault="4FEE4560" w:rsidP="7FEA656F">
            <w:pPr>
              <w:jc w:val="left"/>
              <w:rPr>
                <w:b/>
                <w:bCs/>
              </w:rPr>
            </w:pPr>
            <w:r w:rsidRPr="7FEA656F">
              <w:rPr>
                <w:b/>
                <w:bCs/>
              </w:rPr>
              <w:t>Recurs</w:t>
            </w:r>
          </w:p>
        </w:tc>
        <w:tc>
          <w:tcPr>
            <w:tcW w:w="1660" w:type="dxa"/>
          </w:tcPr>
          <w:p w14:paraId="33911D08" w14:textId="290DE7FF" w:rsidR="4FEE4560" w:rsidRDefault="4FEE4560" w:rsidP="7FEA656F">
            <w:pPr>
              <w:jc w:val="left"/>
              <w:rPr>
                <w:b/>
                <w:bCs/>
              </w:rPr>
            </w:pPr>
            <w:r w:rsidRPr="7FEA656F">
              <w:rPr>
                <w:b/>
                <w:bCs/>
              </w:rPr>
              <w:t>Utilitzats</w:t>
            </w:r>
          </w:p>
        </w:tc>
        <w:tc>
          <w:tcPr>
            <w:tcW w:w="672" w:type="dxa"/>
          </w:tcPr>
          <w:p w14:paraId="36AFC21C" w14:textId="0AC14A4F" w:rsidR="4FEE4560" w:rsidRDefault="4FEE4560" w:rsidP="7FEA656F">
            <w:pPr>
              <w:jc w:val="left"/>
              <w:rPr>
                <w:b/>
                <w:bCs/>
              </w:rPr>
            </w:pPr>
            <w:r w:rsidRPr="7FEA656F">
              <w:rPr>
                <w:b/>
                <w:bCs/>
              </w:rPr>
              <w:t>%</w:t>
            </w:r>
          </w:p>
        </w:tc>
      </w:tr>
      <w:tr w:rsidR="7FEA656F" w14:paraId="09A40A0B" w14:textId="77777777" w:rsidTr="579DD656">
        <w:trPr>
          <w:trHeight w:val="300"/>
          <w:jc w:val="center"/>
        </w:trPr>
        <w:tc>
          <w:tcPr>
            <w:tcW w:w="3878" w:type="dxa"/>
          </w:tcPr>
          <w:p w14:paraId="7691F7B7" w14:textId="2A3965F7" w:rsidR="5E0CD4AA" w:rsidRDefault="5E0CD4AA" w:rsidP="7FEA656F">
            <w:pPr>
              <w:jc w:val="left"/>
            </w:pPr>
            <w:r>
              <w:t xml:space="preserve">Total </w:t>
            </w:r>
            <w:proofErr w:type="spellStart"/>
            <w:r>
              <w:t>logic</w:t>
            </w:r>
            <w:proofErr w:type="spellEnd"/>
            <w:r>
              <w:t xml:space="preserve"> elements</w:t>
            </w:r>
          </w:p>
        </w:tc>
        <w:tc>
          <w:tcPr>
            <w:tcW w:w="1660" w:type="dxa"/>
          </w:tcPr>
          <w:p w14:paraId="3FFEA259" w14:textId="5F78C989" w:rsidR="5E0CD4AA" w:rsidRDefault="5E0CD4AA" w:rsidP="7FEA656F">
            <w:pPr>
              <w:jc w:val="left"/>
            </w:pPr>
            <w:r>
              <w:t>174</w:t>
            </w:r>
            <w:r w:rsidR="228F5A54">
              <w:t xml:space="preserve"> </w:t>
            </w:r>
            <w:r>
              <w:t>/</w:t>
            </w:r>
            <w:r w:rsidR="228F5A54">
              <w:t xml:space="preserve"> </w:t>
            </w:r>
            <w:r>
              <w:t>22320</w:t>
            </w:r>
          </w:p>
        </w:tc>
        <w:tc>
          <w:tcPr>
            <w:tcW w:w="672" w:type="dxa"/>
          </w:tcPr>
          <w:p w14:paraId="1EE23810" w14:textId="0C62C920" w:rsidR="5E0CD4AA" w:rsidRDefault="5E0CD4AA" w:rsidP="7FEA656F">
            <w:pPr>
              <w:jc w:val="left"/>
            </w:pPr>
            <w:r>
              <w:t>&lt; 1</w:t>
            </w:r>
          </w:p>
        </w:tc>
      </w:tr>
      <w:tr w:rsidR="7FEA656F" w14:paraId="0DA94C2C" w14:textId="77777777" w:rsidTr="579DD656">
        <w:trPr>
          <w:trHeight w:val="300"/>
          <w:jc w:val="center"/>
        </w:trPr>
        <w:tc>
          <w:tcPr>
            <w:tcW w:w="3878" w:type="dxa"/>
          </w:tcPr>
          <w:p w14:paraId="62CB2108" w14:textId="6A4BAB92" w:rsidR="12F95D0E" w:rsidRDefault="12F95D0E" w:rsidP="7FEA656F">
            <w:pPr>
              <w:jc w:val="left"/>
            </w:pPr>
            <w:r>
              <w:t xml:space="preserve"> -- </w:t>
            </w:r>
            <w:proofErr w:type="spellStart"/>
            <w:r w:rsidR="5E0CD4AA">
              <w:t>Combinational</w:t>
            </w:r>
            <w:proofErr w:type="spellEnd"/>
            <w:r w:rsidR="5E0CD4AA">
              <w:t xml:space="preserve"> </w:t>
            </w:r>
            <w:proofErr w:type="spellStart"/>
            <w:r w:rsidR="5E0CD4AA">
              <w:t>with</w:t>
            </w:r>
            <w:proofErr w:type="spellEnd"/>
            <w:r w:rsidR="5E0CD4AA">
              <w:t xml:space="preserve"> no </w:t>
            </w:r>
            <w:proofErr w:type="spellStart"/>
            <w:r w:rsidR="5E0CD4AA">
              <w:t>register</w:t>
            </w:r>
            <w:proofErr w:type="spellEnd"/>
          </w:p>
        </w:tc>
        <w:tc>
          <w:tcPr>
            <w:tcW w:w="1660" w:type="dxa"/>
          </w:tcPr>
          <w:p w14:paraId="21F85FB3" w14:textId="795C6B1B" w:rsidR="5E0CD4AA" w:rsidRDefault="5E0CD4AA" w:rsidP="7FEA656F">
            <w:pPr>
              <w:jc w:val="left"/>
            </w:pPr>
            <w:r>
              <w:t>72</w:t>
            </w:r>
          </w:p>
        </w:tc>
        <w:tc>
          <w:tcPr>
            <w:tcW w:w="672" w:type="dxa"/>
          </w:tcPr>
          <w:p w14:paraId="3C0D01DE" w14:textId="76EE3463" w:rsidR="626FCB4A" w:rsidRDefault="626FCB4A" w:rsidP="7FEA656F">
            <w:pPr>
              <w:jc w:val="left"/>
            </w:pPr>
            <w:r>
              <w:t>-</w:t>
            </w:r>
          </w:p>
        </w:tc>
      </w:tr>
      <w:tr w:rsidR="7FEA656F" w14:paraId="08B46A1F" w14:textId="77777777" w:rsidTr="579DD656">
        <w:trPr>
          <w:trHeight w:val="300"/>
          <w:jc w:val="center"/>
        </w:trPr>
        <w:tc>
          <w:tcPr>
            <w:tcW w:w="3878" w:type="dxa"/>
          </w:tcPr>
          <w:p w14:paraId="5430BE6F" w14:textId="352D3E1A" w:rsidR="7B3F5ED2" w:rsidRDefault="7B3F5ED2" w:rsidP="7FEA656F">
            <w:pPr>
              <w:jc w:val="left"/>
            </w:pPr>
            <w:r>
              <w:t xml:space="preserve"> -- </w:t>
            </w:r>
            <w:proofErr w:type="spellStart"/>
            <w:r>
              <w:t>Register</w:t>
            </w:r>
            <w:proofErr w:type="spellEnd"/>
            <w:r>
              <w:t xml:space="preserve"> </w:t>
            </w:r>
            <w:proofErr w:type="spellStart"/>
            <w:r>
              <w:t>only</w:t>
            </w:r>
            <w:proofErr w:type="spellEnd"/>
          </w:p>
        </w:tc>
        <w:tc>
          <w:tcPr>
            <w:tcW w:w="1660" w:type="dxa"/>
          </w:tcPr>
          <w:p w14:paraId="71E4DED7" w14:textId="7FF9A7A5" w:rsidR="7B3F5ED2" w:rsidRDefault="7B3F5ED2" w:rsidP="7FEA656F">
            <w:pPr>
              <w:jc w:val="left"/>
            </w:pPr>
            <w:r>
              <w:t>21</w:t>
            </w:r>
          </w:p>
        </w:tc>
        <w:tc>
          <w:tcPr>
            <w:tcW w:w="672" w:type="dxa"/>
          </w:tcPr>
          <w:p w14:paraId="67AAFD25" w14:textId="2F0B0E38" w:rsidR="626FCB4A" w:rsidRDefault="626FCB4A" w:rsidP="7FEA656F">
            <w:pPr>
              <w:jc w:val="left"/>
            </w:pPr>
            <w:r>
              <w:t>-</w:t>
            </w:r>
          </w:p>
        </w:tc>
      </w:tr>
      <w:tr w:rsidR="7FEA656F" w14:paraId="6A1029E3" w14:textId="77777777" w:rsidTr="579DD656">
        <w:trPr>
          <w:trHeight w:val="300"/>
          <w:jc w:val="center"/>
        </w:trPr>
        <w:tc>
          <w:tcPr>
            <w:tcW w:w="3878" w:type="dxa"/>
          </w:tcPr>
          <w:p w14:paraId="4A79D0EE" w14:textId="3DD1733F" w:rsidR="7B3F5ED2" w:rsidRDefault="7B3F5ED2" w:rsidP="7FEA656F">
            <w:pPr>
              <w:jc w:val="left"/>
            </w:pPr>
            <w:r>
              <w:t xml:space="preserve"> -- </w:t>
            </w:r>
            <w:proofErr w:type="spellStart"/>
            <w:r>
              <w:t>Combinational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a </w:t>
            </w:r>
            <w:proofErr w:type="spellStart"/>
            <w:r>
              <w:t>register</w:t>
            </w:r>
            <w:proofErr w:type="spellEnd"/>
          </w:p>
        </w:tc>
        <w:tc>
          <w:tcPr>
            <w:tcW w:w="1660" w:type="dxa"/>
          </w:tcPr>
          <w:p w14:paraId="17357743" w14:textId="17F874ED" w:rsidR="7B3F5ED2" w:rsidRDefault="7B3F5ED2" w:rsidP="7FEA656F">
            <w:pPr>
              <w:jc w:val="left"/>
            </w:pPr>
            <w:r>
              <w:t>81</w:t>
            </w:r>
          </w:p>
        </w:tc>
        <w:tc>
          <w:tcPr>
            <w:tcW w:w="672" w:type="dxa"/>
          </w:tcPr>
          <w:p w14:paraId="777E5B99" w14:textId="07C1A3BC" w:rsidR="0AB7A21F" w:rsidRDefault="0AB7A21F" w:rsidP="7FEA656F">
            <w:pPr>
              <w:jc w:val="left"/>
            </w:pPr>
            <w:r>
              <w:t>-</w:t>
            </w:r>
          </w:p>
        </w:tc>
      </w:tr>
      <w:tr w:rsidR="7FEA656F" w14:paraId="0BD25AAE" w14:textId="77777777" w:rsidTr="579DD656">
        <w:trPr>
          <w:trHeight w:val="300"/>
          <w:jc w:val="center"/>
        </w:trPr>
        <w:tc>
          <w:tcPr>
            <w:tcW w:w="3878" w:type="dxa"/>
          </w:tcPr>
          <w:p w14:paraId="5AF8DAFA" w14:textId="3DEB246D" w:rsidR="7B3F5ED2" w:rsidRDefault="7B3F5ED2" w:rsidP="7FEA656F">
            <w:pPr>
              <w:jc w:val="left"/>
            </w:pPr>
            <w:r>
              <w:t xml:space="preserve">Total </w:t>
            </w:r>
            <w:proofErr w:type="spellStart"/>
            <w:r>
              <w:t>registers</w:t>
            </w:r>
            <w:proofErr w:type="spellEnd"/>
          </w:p>
        </w:tc>
        <w:tc>
          <w:tcPr>
            <w:tcW w:w="1660" w:type="dxa"/>
          </w:tcPr>
          <w:p w14:paraId="7111F7CD" w14:textId="74801409" w:rsidR="7B3F5ED2" w:rsidRDefault="7B3F5ED2" w:rsidP="7FEA656F">
            <w:pPr>
              <w:jc w:val="left"/>
            </w:pPr>
            <w:r>
              <w:t>102</w:t>
            </w:r>
            <w:r w:rsidR="0F5269B4">
              <w:t xml:space="preserve"> </w:t>
            </w:r>
            <w:r>
              <w:t>/</w:t>
            </w:r>
            <w:r w:rsidR="0F5269B4">
              <w:t xml:space="preserve"> </w:t>
            </w:r>
            <w:r>
              <w:t>23018</w:t>
            </w:r>
          </w:p>
        </w:tc>
        <w:tc>
          <w:tcPr>
            <w:tcW w:w="672" w:type="dxa"/>
          </w:tcPr>
          <w:p w14:paraId="714ACF7C" w14:textId="5DBF1327" w:rsidR="7B3F5ED2" w:rsidRDefault="7B3F5ED2" w:rsidP="7FEA656F">
            <w:pPr>
              <w:jc w:val="left"/>
            </w:pPr>
            <w:r>
              <w:t>&lt; 1</w:t>
            </w:r>
          </w:p>
        </w:tc>
      </w:tr>
      <w:tr w:rsidR="7FEA656F" w14:paraId="04C66028" w14:textId="77777777" w:rsidTr="579DD656">
        <w:trPr>
          <w:trHeight w:val="300"/>
          <w:jc w:val="center"/>
        </w:trPr>
        <w:tc>
          <w:tcPr>
            <w:tcW w:w="3878" w:type="dxa"/>
          </w:tcPr>
          <w:p w14:paraId="5E90589E" w14:textId="1037565A" w:rsidR="58A2E755" w:rsidRDefault="58A2E755" w:rsidP="7FEA656F">
            <w:pPr>
              <w:jc w:val="left"/>
            </w:pPr>
            <w:r>
              <w:t>Virtual pins</w:t>
            </w:r>
          </w:p>
        </w:tc>
        <w:tc>
          <w:tcPr>
            <w:tcW w:w="1660" w:type="dxa"/>
          </w:tcPr>
          <w:p w14:paraId="1376ED0A" w14:textId="0F4916AE" w:rsidR="58A2E755" w:rsidRDefault="58A2E755" w:rsidP="7FEA656F">
            <w:pPr>
              <w:jc w:val="left"/>
            </w:pPr>
            <w:r>
              <w:t>0</w:t>
            </w:r>
          </w:p>
        </w:tc>
        <w:tc>
          <w:tcPr>
            <w:tcW w:w="672" w:type="dxa"/>
          </w:tcPr>
          <w:p w14:paraId="439DEB73" w14:textId="50FDC8AC" w:rsidR="4CA5A54A" w:rsidRDefault="4CA5A54A" w:rsidP="7FEA656F">
            <w:pPr>
              <w:jc w:val="left"/>
            </w:pPr>
            <w:r>
              <w:t>-</w:t>
            </w:r>
          </w:p>
        </w:tc>
      </w:tr>
      <w:tr w:rsidR="7FEA656F" w14:paraId="4E91C4AC" w14:textId="77777777" w:rsidTr="579DD656">
        <w:trPr>
          <w:trHeight w:val="327"/>
          <w:jc w:val="center"/>
        </w:trPr>
        <w:tc>
          <w:tcPr>
            <w:tcW w:w="3878" w:type="dxa"/>
          </w:tcPr>
          <w:p w14:paraId="153867C7" w14:textId="3137F0A8" w:rsidR="58A2E755" w:rsidRDefault="58A2E755" w:rsidP="7FEA656F">
            <w:pPr>
              <w:jc w:val="left"/>
            </w:pPr>
            <w:r>
              <w:t>I/O pins</w:t>
            </w:r>
          </w:p>
        </w:tc>
        <w:tc>
          <w:tcPr>
            <w:tcW w:w="1660" w:type="dxa"/>
          </w:tcPr>
          <w:p w14:paraId="0D4FB8D4" w14:textId="4914811D" w:rsidR="58A2E755" w:rsidRDefault="58A2E755" w:rsidP="7FEA656F">
            <w:pPr>
              <w:jc w:val="left"/>
            </w:pPr>
            <w:r>
              <w:t>29 /154</w:t>
            </w:r>
          </w:p>
        </w:tc>
        <w:tc>
          <w:tcPr>
            <w:tcW w:w="672" w:type="dxa"/>
          </w:tcPr>
          <w:p w14:paraId="7EB64F96" w14:textId="30A53ABE" w:rsidR="58A2E755" w:rsidRDefault="58A2E755" w:rsidP="7FEA656F">
            <w:pPr>
              <w:jc w:val="left"/>
            </w:pPr>
            <w:r>
              <w:t>19</w:t>
            </w:r>
          </w:p>
        </w:tc>
      </w:tr>
      <w:tr w:rsidR="7FEA656F" w14:paraId="3EF9683F" w14:textId="77777777" w:rsidTr="579DD656">
        <w:trPr>
          <w:trHeight w:val="300"/>
          <w:jc w:val="center"/>
        </w:trPr>
        <w:tc>
          <w:tcPr>
            <w:tcW w:w="3878" w:type="dxa"/>
          </w:tcPr>
          <w:p w14:paraId="0E0C82B7" w14:textId="094EF5C9" w:rsidR="58A2E755" w:rsidRDefault="58A2E755" w:rsidP="7FEA656F">
            <w:pPr>
              <w:jc w:val="left"/>
            </w:pPr>
            <w:r>
              <w:t xml:space="preserve"> -- </w:t>
            </w:r>
            <w:proofErr w:type="spellStart"/>
            <w:r>
              <w:t>Clock</w:t>
            </w:r>
            <w:proofErr w:type="spellEnd"/>
            <w:r>
              <w:t xml:space="preserve"> pins</w:t>
            </w:r>
          </w:p>
        </w:tc>
        <w:tc>
          <w:tcPr>
            <w:tcW w:w="1660" w:type="dxa"/>
          </w:tcPr>
          <w:p w14:paraId="5FB4C04B" w14:textId="3A58C867" w:rsidR="58A2E755" w:rsidRDefault="58A2E755" w:rsidP="7FEA656F">
            <w:pPr>
              <w:jc w:val="left"/>
            </w:pPr>
            <w:r>
              <w:t>2 / 7</w:t>
            </w:r>
          </w:p>
        </w:tc>
        <w:tc>
          <w:tcPr>
            <w:tcW w:w="672" w:type="dxa"/>
          </w:tcPr>
          <w:p w14:paraId="1BD0BB53" w14:textId="310912A8" w:rsidR="58A2E755" w:rsidRDefault="58A2E755" w:rsidP="7FEA656F">
            <w:pPr>
              <w:jc w:val="left"/>
            </w:pPr>
            <w:r>
              <w:t>29</w:t>
            </w:r>
          </w:p>
        </w:tc>
      </w:tr>
      <w:tr w:rsidR="7FEA656F" w14:paraId="47A0E3EE" w14:textId="77777777" w:rsidTr="579DD656">
        <w:trPr>
          <w:trHeight w:val="300"/>
          <w:jc w:val="center"/>
        </w:trPr>
        <w:tc>
          <w:tcPr>
            <w:tcW w:w="3878" w:type="dxa"/>
          </w:tcPr>
          <w:p w14:paraId="6A55B0A0" w14:textId="5F7FADED" w:rsidR="58A2E755" w:rsidRDefault="58A2E755" w:rsidP="7FEA656F">
            <w:pPr>
              <w:jc w:val="left"/>
            </w:pPr>
            <w:r>
              <w:t xml:space="preserve"> -- </w:t>
            </w:r>
            <w:proofErr w:type="spellStart"/>
            <w:r>
              <w:t>Dedicated</w:t>
            </w:r>
            <w:proofErr w:type="spellEnd"/>
            <w:r>
              <w:t xml:space="preserve"> Input pins</w:t>
            </w:r>
          </w:p>
        </w:tc>
        <w:tc>
          <w:tcPr>
            <w:tcW w:w="1660" w:type="dxa"/>
          </w:tcPr>
          <w:p w14:paraId="610E770F" w14:textId="5549F356" w:rsidR="58A2E755" w:rsidRDefault="58A2E755" w:rsidP="7FEA656F">
            <w:pPr>
              <w:jc w:val="left"/>
            </w:pPr>
            <w:r>
              <w:t>0 / 9</w:t>
            </w:r>
          </w:p>
        </w:tc>
        <w:tc>
          <w:tcPr>
            <w:tcW w:w="672" w:type="dxa"/>
          </w:tcPr>
          <w:p w14:paraId="382378DD" w14:textId="51122337" w:rsidR="58A2E755" w:rsidRDefault="58A2E755" w:rsidP="7FEA656F">
            <w:pPr>
              <w:jc w:val="left"/>
            </w:pPr>
            <w:r>
              <w:t>0</w:t>
            </w:r>
          </w:p>
        </w:tc>
      </w:tr>
      <w:tr w:rsidR="7FEA656F" w14:paraId="59BF88D8" w14:textId="77777777" w:rsidTr="579DD656">
        <w:trPr>
          <w:trHeight w:val="300"/>
          <w:jc w:val="center"/>
        </w:trPr>
        <w:tc>
          <w:tcPr>
            <w:tcW w:w="3878" w:type="dxa"/>
          </w:tcPr>
          <w:p w14:paraId="6931C825" w14:textId="2CAFF9A1" w:rsidR="58A2E755" w:rsidRDefault="58A2E755" w:rsidP="7FEA656F">
            <w:pPr>
              <w:jc w:val="left"/>
            </w:pPr>
            <w:r>
              <w:t xml:space="preserve">Total </w:t>
            </w:r>
            <w:proofErr w:type="spellStart"/>
            <w:r>
              <w:t>block</w:t>
            </w:r>
            <w:proofErr w:type="spellEnd"/>
            <w:r>
              <w:t xml:space="preserve"> </w:t>
            </w:r>
            <w:proofErr w:type="spellStart"/>
            <w:r>
              <w:t>memory</w:t>
            </w:r>
            <w:proofErr w:type="spellEnd"/>
            <w:r>
              <w:t xml:space="preserve"> bits</w:t>
            </w:r>
          </w:p>
        </w:tc>
        <w:tc>
          <w:tcPr>
            <w:tcW w:w="1660" w:type="dxa"/>
          </w:tcPr>
          <w:p w14:paraId="03B94F2D" w14:textId="71B3C5D6" w:rsidR="58A2E755" w:rsidRDefault="58A2E755" w:rsidP="7FEA656F">
            <w:pPr>
              <w:jc w:val="left"/>
            </w:pPr>
            <w:r>
              <w:t>0 / 608256</w:t>
            </w:r>
          </w:p>
        </w:tc>
        <w:tc>
          <w:tcPr>
            <w:tcW w:w="672" w:type="dxa"/>
          </w:tcPr>
          <w:p w14:paraId="5CD1345E" w14:textId="22359114" w:rsidR="58A2E755" w:rsidRDefault="58A2E755" w:rsidP="7FEA656F">
            <w:pPr>
              <w:jc w:val="left"/>
            </w:pPr>
            <w:r>
              <w:t>0</w:t>
            </w:r>
          </w:p>
        </w:tc>
      </w:tr>
      <w:tr w:rsidR="7A2AF7EC" w14:paraId="4F800DBD" w14:textId="77777777" w:rsidTr="579DD656">
        <w:trPr>
          <w:trHeight w:val="300"/>
          <w:jc w:val="center"/>
        </w:trPr>
        <w:tc>
          <w:tcPr>
            <w:tcW w:w="3878" w:type="dxa"/>
          </w:tcPr>
          <w:p w14:paraId="304878C1" w14:textId="2CF617FA" w:rsidR="7A2AF7EC" w:rsidRDefault="6B8E87B9" w:rsidP="7A2AF7EC">
            <w:pPr>
              <w:jc w:val="left"/>
            </w:pPr>
            <w:r>
              <w:t xml:space="preserve">Total RAM </w:t>
            </w:r>
            <w:proofErr w:type="spellStart"/>
            <w:r>
              <w:t>block</w:t>
            </w:r>
            <w:proofErr w:type="spellEnd"/>
            <w:r>
              <w:t xml:space="preserve"> bits</w:t>
            </w:r>
          </w:p>
        </w:tc>
        <w:tc>
          <w:tcPr>
            <w:tcW w:w="1660" w:type="dxa"/>
          </w:tcPr>
          <w:p w14:paraId="5223A956" w14:textId="7FAB27D3" w:rsidR="7A2AF7EC" w:rsidRDefault="05B94826" w:rsidP="7A2AF7EC">
            <w:pPr>
              <w:jc w:val="left"/>
            </w:pPr>
            <w:r>
              <w:t>0</w:t>
            </w:r>
          </w:p>
        </w:tc>
        <w:tc>
          <w:tcPr>
            <w:tcW w:w="672" w:type="dxa"/>
          </w:tcPr>
          <w:p w14:paraId="0140B1AE" w14:textId="4AEA49DD" w:rsidR="7A2AF7EC" w:rsidRDefault="05B94826" w:rsidP="7A2AF7EC">
            <w:pPr>
              <w:jc w:val="left"/>
            </w:pPr>
            <w:r>
              <w:t>0</w:t>
            </w:r>
          </w:p>
        </w:tc>
      </w:tr>
      <w:tr w:rsidR="7FEA656F" w14:paraId="5AA6C35A" w14:textId="77777777" w:rsidTr="579DD656">
        <w:trPr>
          <w:trHeight w:val="300"/>
          <w:jc w:val="center"/>
        </w:trPr>
        <w:tc>
          <w:tcPr>
            <w:tcW w:w="3878" w:type="dxa"/>
          </w:tcPr>
          <w:p w14:paraId="55F9A350" w14:textId="11B9CA56" w:rsidR="4C6F1F58" w:rsidRDefault="4C6F1F58" w:rsidP="7FEA656F">
            <w:pPr>
              <w:jc w:val="left"/>
            </w:pPr>
            <w:proofErr w:type="spellStart"/>
            <w:r>
              <w:t>Embedded</w:t>
            </w:r>
            <w:proofErr w:type="spellEnd"/>
            <w:r>
              <w:t xml:space="preserve"> </w:t>
            </w:r>
            <w:proofErr w:type="spellStart"/>
            <w:r>
              <w:t>Multiplier</w:t>
            </w:r>
            <w:proofErr w:type="spellEnd"/>
            <w:r>
              <w:t xml:space="preserve"> 9-bit elements</w:t>
            </w:r>
          </w:p>
        </w:tc>
        <w:tc>
          <w:tcPr>
            <w:tcW w:w="1660" w:type="dxa"/>
          </w:tcPr>
          <w:p w14:paraId="7E8F742B" w14:textId="731658F6" w:rsidR="4C6F1F58" w:rsidRDefault="4C6F1F58" w:rsidP="7FEA656F">
            <w:pPr>
              <w:jc w:val="left"/>
            </w:pPr>
            <w:r>
              <w:t>0 / 132</w:t>
            </w:r>
          </w:p>
        </w:tc>
        <w:tc>
          <w:tcPr>
            <w:tcW w:w="672" w:type="dxa"/>
          </w:tcPr>
          <w:p w14:paraId="1AB2E1E1" w14:textId="48A82AED" w:rsidR="4C6F1F58" w:rsidRDefault="4C6F1F58" w:rsidP="7FEA656F">
            <w:pPr>
              <w:jc w:val="left"/>
            </w:pPr>
            <w:r>
              <w:t>0</w:t>
            </w:r>
          </w:p>
        </w:tc>
      </w:tr>
      <w:tr w:rsidR="7FEA656F" w14:paraId="19E85D59" w14:textId="77777777" w:rsidTr="579DD656">
        <w:trPr>
          <w:trHeight w:val="300"/>
          <w:jc w:val="center"/>
        </w:trPr>
        <w:tc>
          <w:tcPr>
            <w:tcW w:w="3878" w:type="dxa"/>
          </w:tcPr>
          <w:p w14:paraId="6B289C9F" w14:textId="1CA3581B" w:rsidR="198F15CD" w:rsidRDefault="6869E65C" w:rsidP="7FEA656F">
            <w:pPr>
              <w:jc w:val="left"/>
            </w:pPr>
            <w:r>
              <w:t xml:space="preserve">Total </w:t>
            </w:r>
            <w:proofErr w:type="spellStart"/>
            <w:r w:rsidR="4C1DE115">
              <w:t>PLL</w:t>
            </w:r>
            <w:r w:rsidR="262CFC86">
              <w:t>s</w:t>
            </w:r>
            <w:proofErr w:type="spellEnd"/>
          </w:p>
        </w:tc>
        <w:tc>
          <w:tcPr>
            <w:tcW w:w="1660" w:type="dxa"/>
          </w:tcPr>
          <w:p w14:paraId="4870D846" w14:textId="04F72A23" w:rsidR="198F15CD" w:rsidRDefault="198F15CD" w:rsidP="7FEA656F">
            <w:pPr>
              <w:jc w:val="left"/>
            </w:pPr>
            <w:r>
              <w:t>0 / 4</w:t>
            </w:r>
          </w:p>
        </w:tc>
        <w:tc>
          <w:tcPr>
            <w:tcW w:w="672" w:type="dxa"/>
          </w:tcPr>
          <w:p w14:paraId="41FB73BA" w14:textId="2464CE2C" w:rsidR="198F15CD" w:rsidRDefault="198F15CD" w:rsidP="7FEA656F">
            <w:pPr>
              <w:jc w:val="left"/>
            </w:pPr>
            <w:r>
              <w:t>0</w:t>
            </w:r>
          </w:p>
        </w:tc>
      </w:tr>
      <w:tr w:rsidR="40403DEF" w14:paraId="5AED002F" w14:textId="77777777" w:rsidTr="579DD656">
        <w:trPr>
          <w:trHeight w:val="300"/>
          <w:jc w:val="center"/>
        </w:trPr>
        <w:tc>
          <w:tcPr>
            <w:tcW w:w="3878" w:type="dxa"/>
          </w:tcPr>
          <w:p w14:paraId="7C458242" w14:textId="1406DB67" w:rsidR="40403DEF" w:rsidRDefault="2B9EFD52" w:rsidP="40403DEF">
            <w:pPr>
              <w:jc w:val="left"/>
            </w:pPr>
            <w:proofErr w:type="spellStart"/>
            <w:r>
              <w:t>Fmax</w:t>
            </w:r>
            <w:proofErr w:type="spellEnd"/>
            <w:r>
              <w:t xml:space="preserve"> </w:t>
            </w:r>
            <w:proofErr w:type="spellStart"/>
            <w:r>
              <w:t>summary</w:t>
            </w:r>
            <w:proofErr w:type="spellEnd"/>
          </w:p>
        </w:tc>
        <w:tc>
          <w:tcPr>
            <w:tcW w:w="1660" w:type="dxa"/>
          </w:tcPr>
          <w:p w14:paraId="2727464B" w14:textId="67CE92DF" w:rsidR="40403DEF" w:rsidRDefault="40403DEF" w:rsidP="40403DEF">
            <w:pPr>
              <w:jc w:val="left"/>
            </w:pPr>
          </w:p>
        </w:tc>
        <w:tc>
          <w:tcPr>
            <w:tcW w:w="672" w:type="dxa"/>
          </w:tcPr>
          <w:p w14:paraId="0186AC18" w14:textId="072F7CD2" w:rsidR="40403DEF" w:rsidRDefault="40403DEF" w:rsidP="40403DEF">
            <w:pPr>
              <w:jc w:val="left"/>
            </w:pPr>
          </w:p>
        </w:tc>
      </w:tr>
      <w:tr w:rsidR="21DA5CC1" w14:paraId="04E1F2B6" w14:textId="77777777" w:rsidTr="579DD656">
        <w:trPr>
          <w:trHeight w:val="300"/>
          <w:jc w:val="center"/>
        </w:trPr>
        <w:tc>
          <w:tcPr>
            <w:tcW w:w="3878" w:type="dxa"/>
          </w:tcPr>
          <w:p w14:paraId="7766BE6B" w14:textId="5D26E264" w:rsidR="21DA5CC1" w:rsidRDefault="2B9EFD52" w:rsidP="21DA5CC1">
            <w:pPr>
              <w:jc w:val="left"/>
            </w:pPr>
            <w:r>
              <w:t xml:space="preserve"> -- </w:t>
            </w:r>
            <w:proofErr w:type="spellStart"/>
            <w:r>
              <w:t>Slow</w:t>
            </w:r>
            <w:proofErr w:type="spellEnd"/>
            <w:r>
              <w:t xml:space="preserve"> 1200mV 85ºC</w:t>
            </w:r>
          </w:p>
        </w:tc>
        <w:tc>
          <w:tcPr>
            <w:tcW w:w="1660" w:type="dxa"/>
          </w:tcPr>
          <w:p w14:paraId="711B741A" w14:textId="5CFCDAFD" w:rsidR="21DA5CC1" w:rsidRDefault="1F4C0746" w:rsidP="21DA5CC1">
            <w:pPr>
              <w:jc w:val="left"/>
            </w:pPr>
            <w:r>
              <w:t>53.9 M</w:t>
            </w:r>
            <w:r w:rsidR="7DEAC687">
              <w:t>H</w:t>
            </w:r>
            <w:r>
              <w:t>z</w:t>
            </w:r>
          </w:p>
        </w:tc>
        <w:tc>
          <w:tcPr>
            <w:tcW w:w="672" w:type="dxa"/>
          </w:tcPr>
          <w:p w14:paraId="4F851040" w14:textId="37DD1DEF" w:rsidR="21DA5CC1" w:rsidRDefault="1F4C0746" w:rsidP="21DA5CC1">
            <w:pPr>
              <w:jc w:val="left"/>
            </w:pPr>
            <w:r>
              <w:t>-</w:t>
            </w:r>
          </w:p>
        </w:tc>
      </w:tr>
      <w:tr w:rsidR="21DA5CC1" w14:paraId="2B114507" w14:textId="77777777" w:rsidTr="579DD656">
        <w:trPr>
          <w:trHeight w:val="300"/>
          <w:jc w:val="center"/>
        </w:trPr>
        <w:tc>
          <w:tcPr>
            <w:tcW w:w="3878" w:type="dxa"/>
          </w:tcPr>
          <w:p w14:paraId="59CBA06E" w14:textId="1E216D12" w:rsidR="21DA5CC1" w:rsidRDefault="2B9EFD52" w:rsidP="21DA5CC1">
            <w:pPr>
              <w:jc w:val="left"/>
            </w:pPr>
            <w:r>
              <w:t xml:space="preserve"> -- </w:t>
            </w:r>
            <w:proofErr w:type="spellStart"/>
            <w:r>
              <w:t>Slow</w:t>
            </w:r>
            <w:proofErr w:type="spellEnd"/>
            <w:r>
              <w:t xml:space="preserve"> 1200mV 0ºC</w:t>
            </w:r>
          </w:p>
        </w:tc>
        <w:tc>
          <w:tcPr>
            <w:tcW w:w="1660" w:type="dxa"/>
          </w:tcPr>
          <w:p w14:paraId="52F63ED8" w14:textId="7A713F1C" w:rsidR="21DA5CC1" w:rsidRDefault="61FF403B" w:rsidP="21DA5CC1">
            <w:pPr>
              <w:jc w:val="left"/>
            </w:pPr>
            <w:r>
              <w:t>58.75 MHz</w:t>
            </w:r>
          </w:p>
        </w:tc>
        <w:tc>
          <w:tcPr>
            <w:tcW w:w="672" w:type="dxa"/>
          </w:tcPr>
          <w:p w14:paraId="114A7744" w14:textId="6C217D0B" w:rsidR="21DA5CC1" w:rsidRDefault="73E7D350" w:rsidP="21DA5CC1">
            <w:pPr>
              <w:jc w:val="left"/>
            </w:pPr>
            <w:r>
              <w:t>-</w:t>
            </w:r>
          </w:p>
        </w:tc>
      </w:tr>
    </w:tbl>
    <w:p w14:paraId="78F8CC2B" w14:textId="7F18E189" w:rsidR="24EB58F5" w:rsidRDefault="24EB58F5"/>
    <w:p w14:paraId="1E8A36A6" w14:textId="39181548" w:rsidR="7FEA656F" w:rsidRDefault="00476E98" w:rsidP="7FEA656F">
      <w:r>
        <w:t xml:space="preserve"> </w:t>
      </w:r>
    </w:p>
    <w:p w14:paraId="0C654EC5" w14:textId="77777777" w:rsidR="00C430EA" w:rsidRDefault="00C430EA">
      <w:pPr>
        <w:spacing w:after="160" w:line="259" w:lineRule="auto"/>
        <w:jc w:val="left"/>
        <w:rPr>
          <w:rFonts w:ascii="Segoe UI Semibold" w:hAnsi="Segoe UI Semibold" w:cs="Segoe UI Semibold"/>
          <w:bCs/>
          <w:sz w:val="28"/>
          <w:szCs w:val="28"/>
        </w:rPr>
      </w:pPr>
      <w:r>
        <w:br w:type="page"/>
      </w:r>
    </w:p>
    <w:p w14:paraId="57AA6327" w14:textId="54CC0DCC" w:rsidR="003231EA" w:rsidRPr="0025650C" w:rsidRDefault="00A4000C" w:rsidP="0025650C">
      <w:pPr>
        <w:pStyle w:val="Ttulo2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419136" behindDoc="0" locked="0" layoutInCell="1" allowOverlap="1" wp14:anchorId="6DD3FFED" wp14:editId="212F106F">
                <wp:simplePos x="0" y="0"/>
                <wp:positionH relativeFrom="column">
                  <wp:posOffset>0</wp:posOffset>
                </wp:positionH>
                <wp:positionV relativeFrom="paragraph">
                  <wp:posOffset>368300</wp:posOffset>
                </wp:positionV>
                <wp:extent cx="5943600" cy="2467610"/>
                <wp:effectExtent l="0" t="0" r="0" b="8890"/>
                <wp:wrapThrough wrapText="bothSides">
                  <wp:wrapPolygon edited="0">
                    <wp:start x="0" y="0"/>
                    <wp:lineTo x="0" y="21511"/>
                    <wp:lineTo x="21531" y="21511"/>
                    <wp:lineTo x="21531" y="0"/>
                    <wp:lineTo x="0" y="0"/>
                  </wp:wrapPolygon>
                </wp:wrapThrough>
                <wp:docPr id="458492875" name="Grupo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2467610"/>
                          <a:chOff x="0" y="0"/>
                          <a:chExt cx="5943600" cy="2467610"/>
                        </a:xfrm>
                      </wpg:grpSpPr>
                      <pic:pic xmlns:pic="http://schemas.openxmlformats.org/drawingml/2006/picture">
                        <pic:nvPicPr>
                          <pic:cNvPr id="888847961" name="Imagen 1" descr="Interfaz de usuario gráfica&#10;&#10;Descripción generada automáticamente con confianza media"/>
                          <pic:cNvPicPr>
                            <a:picLocks noChangeAspect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46761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02007680" name="Rectángulo 2"/>
                        <wps:cNvSpPr/>
                        <wps:spPr>
                          <a:xfrm>
                            <a:off x="1454150" y="69850"/>
                            <a:ext cx="3581400" cy="2362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00B0F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0349037" name="Rectángulo: esquinas redondeadas 4"/>
                        <wps:cNvSpPr/>
                        <wps:spPr>
                          <a:xfrm>
                            <a:off x="1422400" y="355600"/>
                            <a:ext cx="3511550" cy="25400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6035615" name="Rectángulo 2"/>
                        <wps:cNvSpPr/>
                        <wps:spPr>
                          <a:xfrm>
                            <a:off x="5035550" y="69850"/>
                            <a:ext cx="800100" cy="2362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0619868" name="Rectángulo 2"/>
                        <wps:cNvSpPr/>
                        <wps:spPr>
                          <a:xfrm>
                            <a:off x="1041400" y="69850"/>
                            <a:ext cx="425450" cy="235585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FFFF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83DDAD" id="Grupo 2" o:spid="_x0000_s1026" style="position:absolute;margin-left:0;margin-top:29pt;width:468pt;height:194.3pt;z-index:251419136" coordsize="59436,2467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">
                <v:shape id="Imagen 1" o:spid="_x0000_s1027" type="#_x0000_t75" alt="Interfaz de usuario gráfica&#10;&#10;Descripción generada automáticamente con confianza media" style="position:absolute;width:59436;height:246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">
                  <v:imagedata r:id="rId35" o:title="Interfaz de usuario gráfica&#10;&#10;Descripción generada automáticamente con confianza media"/>
                </v:shape>
                <v:rect id="Rectángulo 2" o:spid="_x0000_s1028" style="position:absolute;left:14541;top:698;width:35814;height:236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" filled="f" strokecolor="#00b0f0" strokeweight="1pt"/>
                <v:roundrect id="Rectángulo: esquinas redondeadas 4" o:spid="_x0000_s1029" style="position:absolute;left:14224;top:3556;width:35115;height:254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" filled="f" strokecolor="red" strokeweight="1pt">
                  <v:stroke joinstyle="miter"/>
                </v:roundrect>
                <v:rect id="Rectángulo 2" o:spid="_x0000_s1030" style="position:absolute;left:50355;top:698;width:8001;height:236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" filled="f" strokecolor="white [3212]" strokeweight="1pt"/>
                <v:rect id="Rectángulo 2" o:spid="_x0000_s1031" style="position:absolute;left:10414;top:698;width:4254;height:235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" filled="f" strokecolor="yellow" strokeweight="1pt"/>
                <w10:wrap type="through"/>
              </v:group>
            </w:pict>
          </mc:Fallback>
        </mc:AlternateContent>
      </w:r>
      <w:r w:rsidR="003231EA" w:rsidRPr="0025650C">
        <w:t>Verificació Post-síntesi</w:t>
      </w:r>
    </w:p>
    <w:p w14:paraId="4499B465" w14:textId="1E6BC03F" w:rsidR="003231EA" w:rsidRDefault="00F00F24" w:rsidP="001309EA">
      <w:pPr>
        <w:jc w:val="center"/>
      </w:pPr>
      <w:r w:rsidRPr="0025650C">
        <w:rPr>
          <w:b/>
          <w:bCs/>
        </w:rPr>
        <w:t xml:space="preserve">Figura </w:t>
      </w:r>
      <w:r w:rsidR="00685F25">
        <w:rPr>
          <w:b/>
          <w:bCs/>
        </w:rPr>
        <w:t>16:</w:t>
      </w:r>
      <w:r w:rsidR="003231EA" w:rsidRPr="6299F498">
        <w:rPr>
          <w:b/>
        </w:rPr>
        <w:t xml:space="preserve"> </w:t>
      </w:r>
      <w:r w:rsidR="003231EA" w:rsidRPr="0025650C">
        <w:t>Diagrama d’ones de</w:t>
      </w:r>
      <w:r w:rsidR="00E14582">
        <w:t xml:space="preserve">l primer test d’escriptura </w:t>
      </w:r>
      <w:r w:rsidR="001309EA">
        <w:t>de la verificació post-síntesi.</w:t>
      </w:r>
    </w:p>
    <w:p w14:paraId="6C27E653" w14:textId="77777777" w:rsidR="00A4000C" w:rsidRPr="00A4000C" w:rsidRDefault="00A4000C" w:rsidP="00A4000C">
      <w:pPr>
        <w:rPr>
          <w:sz w:val="2"/>
          <w:szCs w:val="2"/>
        </w:rPr>
      </w:pPr>
    </w:p>
    <w:p w14:paraId="30C4014B" w14:textId="12126DEE" w:rsidR="00913EFE" w:rsidRDefault="001309EA" w:rsidP="001309EA">
      <w:r>
        <w:t xml:space="preserve">En aquesta figura es pot veure com </w:t>
      </w:r>
      <w:r w:rsidR="004E7395">
        <w:t>es fa la primera escriptura</w:t>
      </w:r>
      <w:r w:rsidR="0009134C">
        <w:t xml:space="preserve"> </w:t>
      </w:r>
      <w:r w:rsidR="002053AC">
        <w:t xml:space="preserve">correctament. Tenim un altre cop els tres estats: un </w:t>
      </w:r>
      <w:r w:rsidR="002053AC">
        <w:rPr>
          <w:i/>
          <w:iCs/>
        </w:rPr>
        <w:t>START</w:t>
      </w:r>
      <w:r w:rsidR="002053AC">
        <w:t xml:space="preserve"> inicial, seguit d’una escriptura </w:t>
      </w:r>
      <w:r w:rsidR="002053AC">
        <w:rPr>
          <w:i/>
          <w:iCs/>
        </w:rPr>
        <w:t>WRITE</w:t>
      </w:r>
      <w:r w:rsidR="002053AC">
        <w:t xml:space="preserve"> i tot seguit un </w:t>
      </w:r>
      <w:r w:rsidR="00913EFE">
        <w:rPr>
          <w:i/>
          <w:iCs/>
        </w:rPr>
        <w:t>ACK</w:t>
      </w:r>
      <w:r w:rsidR="00913EFE">
        <w:t xml:space="preserve">, on es fa la lectura de </w:t>
      </w:r>
      <w:proofErr w:type="spellStart"/>
      <w:r w:rsidR="00913EFE">
        <w:t>l’acknowledge</w:t>
      </w:r>
      <w:proofErr w:type="spellEnd"/>
      <w:r w:rsidR="00913EFE">
        <w:t>.</w:t>
      </w:r>
      <w:r w:rsidR="00090029">
        <w:t xml:space="preserve"> No s’aprecien retards</w:t>
      </w:r>
      <w:r w:rsidR="00737E5E">
        <w:t>.</w:t>
      </w:r>
    </w:p>
    <w:p w14:paraId="35569496" w14:textId="0EC986C1" w:rsidR="005E028D" w:rsidRDefault="005E028D" w:rsidP="001309EA"/>
    <w:p w14:paraId="6B552131" w14:textId="0A7C66FB" w:rsidR="005E028D" w:rsidRDefault="005E028D" w:rsidP="001309EA">
      <w:r>
        <w:rPr>
          <w:noProof/>
        </w:rPr>
        <mc:AlternateContent>
          <mc:Choice Requires="wps">
            <w:drawing>
              <wp:anchor distT="0" distB="0" distL="114300" distR="114300" simplePos="0" relativeHeight="251581952" behindDoc="0" locked="0" layoutInCell="1" allowOverlap="1" wp14:anchorId="5A3A9D87" wp14:editId="1713472A">
                <wp:simplePos x="0" y="0"/>
                <wp:positionH relativeFrom="margin">
                  <wp:posOffset>1209040</wp:posOffset>
                </wp:positionH>
                <wp:positionV relativeFrom="paragraph">
                  <wp:posOffset>478790</wp:posOffset>
                </wp:positionV>
                <wp:extent cx="4561840" cy="254000"/>
                <wp:effectExtent l="0" t="0" r="10160" b="12700"/>
                <wp:wrapNone/>
                <wp:docPr id="1312982323" name="Rectángulo: esquinas redondeada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61840" cy="25400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3D12AF2" id="Rectángulo: esquinas redondeadas 4" o:spid="_x0000_s1026" style="position:absolute;margin-left:95.2pt;margin-top:37.7pt;width:359.2pt;height:20pt;z-index:251581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" filled="f" strokecolor="red" strokeweight="1pt">
                <v:stroke joinstyle="miter"/>
                <w10:wrap anchorx="margin"/>
              </v:roundrect>
            </w:pict>
          </mc:Fallback>
        </mc:AlternateContent>
      </w:r>
      <w:r w:rsidRPr="005E028D">
        <w:drawing>
          <wp:inline distT="0" distB="0" distL="0" distR="0" wp14:anchorId="3E5B55D5" wp14:editId="3AAE0208">
            <wp:extent cx="5943600" cy="2667635"/>
            <wp:effectExtent l="0" t="0" r="0" b="0"/>
            <wp:docPr id="1235312220" name="Imagen 1" descr="Imagen de la pantalla de un video juego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312220" name="Imagen 1" descr="Imagen de la pantalla de un video juego&#10;&#10;Descripción generada automáticamente con confianza baja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80CF3" w14:textId="41D82E34" w:rsidR="005E028D" w:rsidRDefault="005E028D" w:rsidP="005E028D">
      <w:pPr>
        <w:jc w:val="center"/>
      </w:pPr>
      <w:r w:rsidRPr="0025650C">
        <w:rPr>
          <w:b/>
          <w:bCs/>
        </w:rPr>
        <w:t xml:space="preserve">Figura </w:t>
      </w:r>
      <w:r>
        <w:rPr>
          <w:b/>
          <w:bCs/>
        </w:rPr>
        <w:t>1</w:t>
      </w:r>
      <w:r>
        <w:rPr>
          <w:b/>
          <w:bCs/>
        </w:rPr>
        <w:t>7</w:t>
      </w:r>
      <w:r>
        <w:rPr>
          <w:b/>
          <w:bCs/>
        </w:rPr>
        <w:t>:</w:t>
      </w:r>
      <w:r w:rsidRPr="6299F498">
        <w:rPr>
          <w:b/>
        </w:rPr>
        <w:t xml:space="preserve"> </w:t>
      </w:r>
      <w:r w:rsidRPr="0025650C">
        <w:t>Diagrama d’ones de</w:t>
      </w:r>
      <w:r>
        <w:t>l primer test</w:t>
      </w:r>
      <w:r>
        <w:t xml:space="preserve"> de lectura</w:t>
      </w:r>
      <w:r>
        <w:t xml:space="preserve"> de la verificació post-síntesi.</w:t>
      </w:r>
      <w:r>
        <w:t xml:space="preserve"> En aquest cas tampoc s’</w:t>
      </w:r>
      <w:r w:rsidR="00C430EA">
        <w:t>aprecien</w:t>
      </w:r>
      <w:r w:rsidR="00537742">
        <w:t xml:space="preserve"> retards.</w:t>
      </w:r>
    </w:p>
    <w:p w14:paraId="665EAE7A" w14:textId="76A12E56" w:rsidR="00537742" w:rsidRDefault="00537742" w:rsidP="00537742"/>
    <w:p w14:paraId="39207BAF" w14:textId="610A262C" w:rsidR="00537742" w:rsidRDefault="00537742" w:rsidP="00537742">
      <w:r>
        <w:t>Com es pot veure, a la verificació post síntesi el sistema funciona correctament i no presenta retards apreciables</w:t>
      </w:r>
      <w:r w:rsidR="005E6D75">
        <w:t>.</w:t>
      </w:r>
    </w:p>
    <w:p w14:paraId="1CE06DC9" w14:textId="7D638C3D" w:rsidR="001309EA" w:rsidRPr="00913EFE" w:rsidRDefault="001309EA" w:rsidP="001309EA"/>
    <w:sectPr w:rsidR="001309EA" w:rsidRPr="00913EFE" w:rsidSect="00581FFF">
      <w:headerReference w:type="default" r:id="rId37"/>
      <w:footerReference w:type="default" r:id="rId38"/>
      <w:pgSz w:w="12240" w:h="15840"/>
      <w:pgMar w:top="1560" w:right="1440" w:bottom="1418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61BD49" w14:textId="77777777" w:rsidR="00581FFF" w:rsidRDefault="00581FFF" w:rsidP="0025650C">
      <w:r>
        <w:separator/>
      </w:r>
    </w:p>
    <w:p w14:paraId="6EA747E6" w14:textId="77777777" w:rsidR="00581FFF" w:rsidRDefault="00581FFF" w:rsidP="0025650C"/>
  </w:endnote>
  <w:endnote w:type="continuationSeparator" w:id="0">
    <w:p w14:paraId="5D9523AC" w14:textId="77777777" w:rsidR="00581FFF" w:rsidRDefault="00581FFF" w:rsidP="0025650C">
      <w:r>
        <w:continuationSeparator/>
      </w:r>
    </w:p>
    <w:p w14:paraId="3D866689" w14:textId="77777777" w:rsidR="00581FFF" w:rsidRDefault="00581FFF" w:rsidP="0025650C"/>
  </w:endnote>
  <w:endnote w:type="continuationNotice" w:id="1">
    <w:p w14:paraId="0A8A5BDA" w14:textId="77777777" w:rsidR="00581FFF" w:rsidRDefault="00581FFF" w:rsidP="0025650C"/>
    <w:p w14:paraId="78F26161" w14:textId="77777777" w:rsidR="00581FFF" w:rsidRDefault="00581FFF" w:rsidP="002565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ragino Mincho Pro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M Roman 12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1A2485" w14:textId="77777777" w:rsidR="00E73C0D" w:rsidRPr="005D1F7F" w:rsidRDefault="00E73C0D" w:rsidP="0025650C">
    <w:pPr>
      <w:pStyle w:val="Piedepgina"/>
    </w:pPr>
  </w:p>
  <w:p w14:paraId="0C4A9E3D" w14:textId="77777777" w:rsidR="006A594B" w:rsidRPr="005D1F7F" w:rsidRDefault="006A594B" w:rsidP="0025650C">
    <w:pPr>
      <w:pStyle w:val="Piedepgina"/>
    </w:pPr>
  </w:p>
  <w:p w14:paraId="6AF7D48C" w14:textId="3024BBEF" w:rsidR="00E73C0D" w:rsidRPr="005D1F7F" w:rsidRDefault="00E73C0D" w:rsidP="0025650C">
    <w:pPr>
      <w:pStyle w:val="Piedepgina"/>
      <w:rPr>
        <w:noProof/>
      </w:rPr>
    </w:pPr>
    <w:r w:rsidRPr="005D1F7F">
      <w:fldChar w:fldCharType="begin"/>
    </w:r>
    <w:r w:rsidRPr="005D1F7F">
      <w:instrText xml:space="preserve"> PAGE   \* MERGEFORMAT </w:instrText>
    </w:r>
    <w:r w:rsidRPr="005D1F7F">
      <w:fldChar w:fldCharType="separate"/>
    </w:r>
    <w:r w:rsidRPr="005D1F7F">
      <w:t>1</w:t>
    </w:r>
    <w:r w:rsidRPr="005D1F7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7B49F9" w14:textId="77777777" w:rsidR="00581FFF" w:rsidRDefault="00581FFF" w:rsidP="0025650C">
      <w:r>
        <w:separator/>
      </w:r>
    </w:p>
    <w:p w14:paraId="3FD1A688" w14:textId="77777777" w:rsidR="00581FFF" w:rsidRDefault="00581FFF" w:rsidP="0025650C"/>
  </w:footnote>
  <w:footnote w:type="continuationSeparator" w:id="0">
    <w:p w14:paraId="1F67E657" w14:textId="77777777" w:rsidR="00581FFF" w:rsidRDefault="00581FFF" w:rsidP="0025650C">
      <w:r>
        <w:continuationSeparator/>
      </w:r>
    </w:p>
    <w:p w14:paraId="6FFC605C" w14:textId="77777777" w:rsidR="00581FFF" w:rsidRDefault="00581FFF" w:rsidP="0025650C"/>
  </w:footnote>
  <w:footnote w:type="continuationNotice" w:id="1">
    <w:p w14:paraId="4A227A76" w14:textId="77777777" w:rsidR="00581FFF" w:rsidRDefault="00581FFF" w:rsidP="0025650C"/>
    <w:p w14:paraId="27C0D457" w14:textId="77777777" w:rsidR="00581FFF" w:rsidRDefault="00581FFF" w:rsidP="002565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5EFF54" w14:textId="77777777" w:rsidR="006E53BA" w:rsidRPr="0025650C" w:rsidRDefault="00E73C0D" w:rsidP="0025650C">
    <w:pPr>
      <w:pStyle w:val="Encabezado"/>
      <w:jc w:val="right"/>
      <w:rPr>
        <w:rFonts w:ascii="Segoe UI Semibold" w:hAnsi="Segoe UI Semibold" w:cs="Segoe UI Semibold"/>
      </w:rPr>
    </w:pPr>
    <w:r w:rsidRPr="0025650C">
      <w:rPr>
        <w:rFonts w:ascii="Segoe UI Semibold" w:hAnsi="Segoe UI Semibold" w:cs="Segoe UI Semibold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6D459B3" wp14:editId="43E20846">
          <wp:simplePos x="0" y="0"/>
          <wp:positionH relativeFrom="column">
            <wp:posOffset>34507</wp:posOffset>
          </wp:positionH>
          <wp:positionV relativeFrom="paragraph">
            <wp:posOffset>-53983</wp:posOffset>
          </wp:positionV>
          <wp:extent cx="1708030" cy="463608"/>
          <wp:effectExtent l="0" t="0" r="6985" b="0"/>
          <wp:wrapNone/>
          <wp:docPr id="95" name="Picture 95" descr="A picture containing project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roject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874" cy="466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5650C">
      <w:rPr>
        <w:rFonts w:ascii="Segoe UI Semibold" w:hAnsi="Segoe UI Semibold" w:cs="Segoe UI Semibold"/>
        <w:sz w:val="24"/>
        <w:szCs w:val="24"/>
        <w:lang w:val="es-ES"/>
      </w:rPr>
      <w:t xml:space="preserve"> </w:t>
    </w:r>
    <w:r w:rsidR="006E53BA" w:rsidRPr="0025650C">
      <w:rPr>
        <w:rFonts w:ascii="Segoe UI Semibold" w:hAnsi="Segoe UI Semibold" w:cs="Segoe UI Semibold"/>
      </w:rPr>
      <w:t>EET - Laboratori de DSSD</w:t>
    </w:r>
  </w:p>
  <w:p w14:paraId="694568DA" w14:textId="7EAB833B" w:rsidR="003B6883" w:rsidRPr="0025650C" w:rsidRDefault="05312854" w:rsidP="05312854">
    <w:pPr>
      <w:pStyle w:val="Encabezado"/>
      <w:jc w:val="right"/>
      <w:rPr>
        <w:rFonts w:ascii="Segoe UI Semibold" w:hAnsi="Segoe UI Semibold" w:cs="Segoe UI Semibold"/>
        <w:color w:val="FF0000"/>
      </w:rPr>
    </w:pPr>
    <w:r w:rsidRPr="05312854">
      <w:rPr>
        <w:rFonts w:ascii="Segoe UI Semibold" w:hAnsi="Segoe UI Semibold" w:cs="Segoe UI Semibold"/>
        <w:color w:val="FF0000"/>
      </w:rPr>
      <w:t>Adrià Br</w:t>
    </w:r>
    <w:r w:rsidR="002F691A">
      <w:rPr>
        <w:rFonts w:ascii="Segoe UI Semibold" w:hAnsi="Segoe UI Semibold" w:cs="Segoe UI Semibold"/>
        <w:color w:val="FF0000"/>
      </w:rPr>
      <w:t>ú</w:t>
    </w:r>
    <w:r w:rsidRPr="05312854">
      <w:rPr>
        <w:rFonts w:ascii="Segoe UI Semibold" w:hAnsi="Segoe UI Semibold" w:cs="Segoe UI Semibold"/>
        <w:color w:val="FF0000"/>
      </w:rPr>
      <w:t>, Aidar Iglesias</w:t>
    </w:r>
  </w:p>
  <w:p w14:paraId="30882DE7" w14:textId="77777777" w:rsidR="00E73C0D" w:rsidRPr="0025650C" w:rsidRDefault="00E73C0D" w:rsidP="0025650C">
    <w:pPr>
      <w:pStyle w:val="Encabezado"/>
      <w:rPr>
        <w:rFonts w:ascii="Segoe UI Semibold" w:hAnsi="Segoe UI Semibold" w:cs="Segoe UI Semibol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E58F93"/>
    <w:multiLevelType w:val="hybridMultilevel"/>
    <w:tmpl w:val="95DCBE50"/>
    <w:lvl w:ilvl="0" w:tplc="9642D8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A8AB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1CC2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7677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C856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0E70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4E77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A207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94C1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76366"/>
    <w:multiLevelType w:val="hybridMultilevel"/>
    <w:tmpl w:val="331E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9B5979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5D5777"/>
    <w:multiLevelType w:val="hybridMultilevel"/>
    <w:tmpl w:val="2E8E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66823"/>
    <w:multiLevelType w:val="hybridMultilevel"/>
    <w:tmpl w:val="94DC5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410E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0214A0"/>
    <w:multiLevelType w:val="hybridMultilevel"/>
    <w:tmpl w:val="C0AA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234CED"/>
    <w:multiLevelType w:val="hybridMultilevel"/>
    <w:tmpl w:val="CA6C1942"/>
    <w:lvl w:ilvl="0" w:tplc="7CC883DC">
      <w:start w:val="1"/>
      <w:numFmt w:val="bullet"/>
      <w:pStyle w:val="Prrafode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B4E0F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1C2DF0"/>
    <w:multiLevelType w:val="hybridMultilevel"/>
    <w:tmpl w:val="1BE46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3B113F"/>
    <w:multiLevelType w:val="hybridMultilevel"/>
    <w:tmpl w:val="B87050F8"/>
    <w:lvl w:ilvl="0" w:tplc="945270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AA54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9A60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FAB4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DA2A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8681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44F2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3A1F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605D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14752C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5B13D1"/>
    <w:multiLevelType w:val="hybridMultilevel"/>
    <w:tmpl w:val="FAA05C72"/>
    <w:lvl w:ilvl="0" w:tplc="04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1EA6F5B0"/>
    <w:multiLevelType w:val="hybridMultilevel"/>
    <w:tmpl w:val="CFC427A2"/>
    <w:lvl w:ilvl="0" w:tplc="BF3C0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5005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6A35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0EA9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346C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969B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724C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CAB6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4C71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400019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30B80"/>
    <w:multiLevelType w:val="hybridMultilevel"/>
    <w:tmpl w:val="D33C35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4033EC"/>
    <w:multiLevelType w:val="hybridMultilevel"/>
    <w:tmpl w:val="30C69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1E7400"/>
    <w:multiLevelType w:val="hybridMultilevel"/>
    <w:tmpl w:val="C744F2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9123F75"/>
    <w:multiLevelType w:val="hybridMultilevel"/>
    <w:tmpl w:val="5B30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9F2EEC"/>
    <w:multiLevelType w:val="hybridMultilevel"/>
    <w:tmpl w:val="9E5E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435BA2"/>
    <w:multiLevelType w:val="hybridMultilevel"/>
    <w:tmpl w:val="297AB7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3C4973"/>
    <w:multiLevelType w:val="hybridMultilevel"/>
    <w:tmpl w:val="D71836E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FA30AD2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282BBC"/>
    <w:multiLevelType w:val="hybridMultilevel"/>
    <w:tmpl w:val="2A94C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8B4953"/>
    <w:multiLevelType w:val="hybridMultilevel"/>
    <w:tmpl w:val="85CED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F5E6C"/>
    <w:multiLevelType w:val="hybridMultilevel"/>
    <w:tmpl w:val="2D0EE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B67C12"/>
    <w:multiLevelType w:val="hybridMultilevel"/>
    <w:tmpl w:val="15FCA2EE"/>
    <w:lvl w:ilvl="0" w:tplc="10B08C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ACA7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98EB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AAFC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7824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6C42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C4D0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6EED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B00E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ECBF8A"/>
    <w:multiLevelType w:val="hybridMultilevel"/>
    <w:tmpl w:val="73F4D698"/>
    <w:lvl w:ilvl="0" w:tplc="0EEE3F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7C63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8CD2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7E42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BE49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804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F8E8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76BF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82AC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DCE2E4"/>
    <w:multiLevelType w:val="hybridMultilevel"/>
    <w:tmpl w:val="8DCC4F6C"/>
    <w:lvl w:ilvl="0" w:tplc="6FB882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BC4A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EC17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640E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F073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962C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36C5E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66D5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F887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770C10"/>
    <w:multiLevelType w:val="hybridMultilevel"/>
    <w:tmpl w:val="6BDC699A"/>
    <w:lvl w:ilvl="0" w:tplc="30047238">
      <w:numFmt w:val="bullet"/>
      <w:lvlText w:val="-"/>
      <w:lvlJc w:val="left"/>
      <w:pPr>
        <w:ind w:left="720" w:hanging="360"/>
      </w:pPr>
      <w:rPr>
        <w:rFonts w:ascii="Segoe UI" w:eastAsia="Hiragino Mincho Pro W3" w:hAnsi="Segoe UI" w:cs="Segoe U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838F99"/>
    <w:multiLevelType w:val="hybridMultilevel"/>
    <w:tmpl w:val="4FB8CBCA"/>
    <w:lvl w:ilvl="0" w:tplc="832CBC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9828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FC7A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BAC0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CCCE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4ED1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6C05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C0D3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D898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8B0631"/>
    <w:multiLevelType w:val="hybridMultilevel"/>
    <w:tmpl w:val="FB00C7BA"/>
    <w:lvl w:ilvl="0" w:tplc="E048CBE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9026F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EE70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5CF8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36E6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6C01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9421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8EC6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78A6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6A4344"/>
    <w:multiLevelType w:val="hybridMultilevel"/>
    <w:tmpl w:val="AC7EF834"/>
    <w:lvl w:ilvl="0" w:tplc="9DF414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049B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60D3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7072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96A3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3D6B4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5885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1074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0C5D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5D2C2A"/>
    <w:multiLevelType w:val="hybridMultilevel"/>
    <w:tmpl w:val="F9442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FD3D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96F176"/>
    <w:multiLevelType w:val="hybridMultilevel"/>
    <w:tmpl w:val="3C6C62E0"/>
    <w:lvl w:ilvl="0" w:tplc="9FE0C7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10AB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D4DE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727B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3E04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8849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226A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4C14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7D862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7384263">
    <w:abstractNumId w:val="13"/>
  </w:num>
  <w:num w:numId="2" w16cid:durableId="645279029">
    <w:abstractNumId w:val="35"/>
  </w:num>
  <w:num w:numId="3" w16cid:durableId="915675366">
    <w:abstractNumId w:val="27"/>
  </w:num>
  <w:num w:numId="4" w16cid:durableId="1931423732">
    <w:abstractNumId w:val="10"/>
  </w:num>
  <w:num w:numId="5" w16cid:durableId="1971397994">
    <w:abstractNumId w:val="32"/>
  </w:num>
  <w:num w:numId="6" w16cid:durableId="707679508">
    <w:abstractNumId w:val="26"/>
  </w:num>
  <w:num w:numId="7" w16cid:durableId="1444152654">
    <w:abstractNumId w:val="0"/>
  </w:num>
  <w:num w:numId="8" w16cid:durableId="1561134182">
    <w:abstractNumId w:val="28"/>
  </w:num>
  <w:num w:numId="9" w16cid:durableId="329604894">
    <w:abstractNumId w:val="30"/>
  </w:num>
  <w:num w:numId="10" w16cid:durableId="1273828750">
    <w:abstractNumId w:val="31"/>
  </w:num>
  <w:num w:numId="11" w16cid:durableId="1078943443">
    <w:abstractNumId w:val="16"/>
  </w:num>
  <w:num w:numId="12" w16cid:durableId="1553425008">
    <w:abstractNumId w:val="19"/>
  </w:num>
  <w:num w:numId="13" w16cid:durableId="1753427590">
    <w:abstractNumId w:val="7"/>
  </w:num>
  <w:num w:numId="14" w16cid:durableId="730661908">
    <w:abstractNumId w:val="6"/>
  </w:num>
  <w:num w:numId="15" w16cid:durableId="1479106169">
    <w:abstractNumId w:val="23"/>
  </w:num>
  <w:num w:numId="16" w16cid:durableId="2080205686">
    <w:abstractNumId w:val="33"/>
  </w:num>
  <w:num w:numId="17" w16cid:durableId="1393314167">
    <w:abstractNumId w:val="20"/>
  </w:num>
  <w:num w:numId="18" w16cid:durableId="62920361">
    <w:abstractNumId w:val="17"/>
  </w:num>
  <w:num w:numId="19" w16cid:durableId="1167944137">
    <w:abstractNumId w:val="1"/>
  </w:num>
  <w:num w:numId="20" w16cid:durableId="61291825">
    <w:abstractNumId w:val="21"/>
  </w:num>
  <w:num w:numId="21" w16cid:durableId="55591473">
    <w:abstractNumId w:val="3"/>
  </w:num>
  <w:num w:numId="22" w16cid:durableId="1001199965">
    <w:abstractNumId w:val="25"/>
  </w:num>
  <w:num w:numId="23" w16cid:durableId="669019828">
    <w:abstractNumId w:val="18"/>
  </w:num>
  <w:num w:numId="24" w16cid:durableId="718282023">
    <w:abstractNumId w:val="5"/>
  </w:num>
  <w:num w:numId="25" w16cid:durableId="221254337">
    <w:abstractNumId w:val="2"/>
  </w:num>
  <w:num w:numId="26" w16cid:durableId="1533566057">
    <w:abstractNumId w:val="22"/>
  </w:num>
  <w:num w:numId="27" w16cid:durableId="1023901418">
    <w:abstractNumId w:val="15"/>
  </w:num>
  <w:num w:numId="28" w16cid:durableId="1127823147">
    <w:abstractNumId w:val="12"/>
  </w:num>
  <w:num w:numId="29" w16cid:durableId="813453257">
    <w:abstractNumId w:val="14"/>
  </w:num>
  <w:num w:numId="30" w16cid:durableId="2060124296">
    <w:abstractNumId w:val="34"/>
  </w:num>
  <w:num w:numId="31" w16cid:durableId="2043246034">
    <w:abstractNumId w:val="8"/>
  </w:num>
  <w:num w:numId="32" w16cid:durableId="1443844378">
    <w:abstractNumId w:val="11"/>
  </w:num>
  <w:num w:numId="33" w16cid:durableId="1720546067">
    <w:abstractNumId w:val="9"/>
  </w:num>
  <w:num w:numId="34" w16cid:durableId="1954745207">
    <w:abstractNumId w:val="4"/>
  </w:num>
  <w:num w:numId="35" w16cid:durableId="1173377274">
    <w:abstractNumId w:val="24"/>
  </w:num>
  <w:num w:numId="36" w16cid:durableId="329337601">
    <w:abstractNumId w:val="7"/>
  </w:num>
  <w:num w:numId="37" w16cid:durableId="1444768031">
    <w:abstractNumId w:val="7"/>
  </w:num>
  <w:num w:numId="38" w16cid:durableId="1035813608">
    <w:abstractNumId w:val="7"/>
  </w:num>
  <w:num w:numId="39" w16cid:durableId="183861103">
    <w:abstractNumId w:val="2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SxMDQ2MTI0NjdV0lEKTi0uzszPAykwtKgFAAaCS4MtAAAA"/>
  </w:docVars>
  <w:rsids>
    <w:rsidRoot w:val="00B33638"/>
    <w:rsid w:val="0000144A"/>
    <w:rsid w:val="00001C14"/>
    <w:rsid w:val="00001C1D"/>
    <w:rsid w:val="00003AFD"/>
    <w:rsid w:val="000040C1"/>
    <w:rsid w:val="00004B0F"/>
    <w:rsid w:val="00005095"/>
    <w:rsid w:val="00006980"/>
    <w:rsid w:val="000071F4"/>
    <w:rsid w:val="0000730E"/>
    <w:rsid w:val="00007769"/>
    <w:rsid w:val="000106A0"/>
    <w:rsid w:val="0001181E"/>
    <w:rsid w:val="00013D76"/>
    <w:rsid w:val="00014379"/>
    <w:rsid w:val="0001572C"/>
    <w:rsid w:val="00015E72"/>
    <w:rsid w:val="00016D94"/>
    <w:rsid w:val="00017AA7"/>
    <w:rsid w:val="00017E0D"/>
    <w:rsid w:val="0002051A"/>
    <w:rsid w:val="00020576"/>
    <w:rsid w:val="000209F1"/>
    <w:rsid w:val="0002117B"/>
    <w:rsid w:val="00023C65"/>
    <w:rsid w:val="00023DC0"/>
    <w:rsid w:val="000240AF"/>
    <w:rsid w:val="00024657"/>
    <w:rsid w:val="00024D7A"/>
    <w:rsid w:val="00025387"/>
    <w:rsid w:val="00026BC4"/>
    <w:rsid w:val="00026F4A"/>
    <w:rsid w:val="00027509"/>
    <w:rsid w:val="00030776"/>
    <w:rsid w:val="00030D86"/>
    <w:rsid w:val="00030E78"/>
    <w:rsid w:val="00031683"/>
    <w:rsid w:val="00031BC0"/>
    <w:rsid w:val="0003208E"/>
    <w:rsid w:val="00032B05"/>
    <w:rsid w:val="00032CE7"/>
    <w:rsid w:val="00033C32"/>
    <w:rsid w:val="0003587B"/>
    <w:rsid w:val="00035D21"/>
    <w:rsid w:val="00036DE7"/>
    <w:rsid w:val="000376C4"/>
    <w:rsid w:val="00037CCB"/>
    <w:rsid w:val="0004119C"/>
    <w:rsid w:val="0004172B"/>
    <w:rsid w:val="00041A3F"/>
    <w:rsid w:val="00041BA7"/>
    <w:rsid w:val="00041D9D"/>
    <w:rsid w:val="00042569"/>
    <w:rsid w:val="00043C72"/>
    <w:rsid w:val="00045D79"/>
    <w:rsid w:val="000461D2"/>
    <w:rsid w:val="000463A9"/>
    <w:rsid w:val="000479B8"/>
    <w:rsid w:val="00050A1D"/>
    <w:rsid w:val="00050E5E"/>
    <w:rsid w:val="000519E1"/>
    <w:rsid w:val="00051E05"/>
    <w:rsid w:val="00055131"/>
    <w:rsid w:val="0005681A"/>
    <w:rsid w:val="000606BC"/>
    <w:rsid w:val="00061685"/>
    <w:rsid w:val="000619AC"/>
    <w:rsid w:val="00061A97"/>
    <w:rsid w:val="00062321"/>
    <w:rsid w:val="00062F23"/>
    <w:rsid w:val="00063DAF"/>
    <w:rsid w:val="0006400C"/>
    <w:rsid w:val="00064156"/>
    <w:rsid w:val="00065390"/>
    <w:rsid w:val="000654B3"/>
    <w:rsid w:val="00065D0D"/>
    <w:rsid w:val="00067423"/>
    <w:rsid w:val="00067DAE"/>
    <w:rsid w:val="00067F46"/>
    <w:rsid w:val="00072F52"/>
    <w:rsid w:val="00076123"/>
    <w:rsid w:val="0007664E"/>
    <w:rsid w:val="00076AA5"/>
    <w:rsid w:val="00077600"/>
    <w:rsid w:val="000776EB"/>
    <w:rsid w:val="0008071D"/>
    <w:rsid w:val="00080CC2"/>
    <w:rsid w:val="00080EEA"/>
    <w:rsid w:val="00081472"/>
    <w:rsid w:val="0008317C"/>
    <w:rsid w:val="00083FDF"/>
    <w:rsid w:val="00084D66"/>
    <w:rsid w:val="0008558C"/>
    <w:rsid w:val="00086484"/>
    <w:rsid w:val="00086554"/>
    <w:rsid w:val="00086C2F"/>
    <w:rsid w:val="00086F59"/>
    <w:rsid w:val="00088821"/>
    <w:rsid w:val="00090029"/>
    <w:rsid w:val="00090463"/>
    <w:rsid w:val="00090CBE"/>
    <w:rsid w:val="0009134C"/>
    <w:rsid w:val="00092C59"/>
    <w:rsid w:val="000932ED"/>
    <w:rsid w:val="00095B29"/>
    <w:rsid w:val="00095B8E"/>
    <w:rsid w:val="00097C7E"/>
    <w:rsid w:val="000A123D"/>
    <w:rsid w:val="000A1FE4"/>
    <w:rsid w:val="000A2341"/>
    <w:rsid w:val="000A2D66"/>
    <w:rsid w:val="000A4463"/>
    <w:rsid w:val="000A4A08"/>
    <w:rsid w:val="000A5E5B"/>
    <w:rsid w:val="000A6696"/>
    <w:rsid w:val="000A7006"/>
    <w:rsid w:val="000B0EF1"/>
    <w:rsid w:val="000B11C7"/>
    <w:rsid w:val="000B1832"/>
    <w:rsid w:val="000B1954"/>
    <w:rsid w:val="000B560E"/>
    <w:rsid w:val="000B5C53"/>
    <w:rsid w:val="000B64EB"/>
    <w:rsid w:val="000B6642"/>
    <w:rsid w:val="000C11CE"/>
    <w:rsid w:val="000C1742"/>
    <w:rsid w:val="000C1C03"/>
    <w:rsid w:val="000C21F5"/>
    <w:rsid w:val="000C2403"/>
    <w:rsid w:val="000C254E"/>
    <w:rsid w:val="000C3079"/>
    <w:rsid w:val="000C44FC"/>
    <w:rsid w:val="000C4BAC"/>
    <w:rsid w:val="000C4D45"/>
    <w:rsid w:val="000C7765"/>
    <w:rsid w:val="000C77CA"/>
    <w:rsid w:val="000C7CCB"/>
    <w:rsid w:val="000D0500"/>
    <w:rsid w:val="000D226A"/>
    <w:rsid w:val="000D22F5"/>
    <w:rsid w:val="000D257E"/>
    <w:rsid w:val="000D2F00"/>
    <w:rsid w:val="000D3A01"/>
    <w:rsid w:val="000D4005"/>
    <w:rsid w:val="000D4033"/>
    <w:rsid w:val="000D46DF"/>
    <w:rsid w:val="000D51C5"/>
    <w:rsid w:val="000D52EE"/>
    <w:rsid w:val="000D584B"/>
    <w:rsid w:val="000D697F"/>
    <w:rsid w:val="000D699F"/>
    <w:rsid w:val="000D6E28"/>
    <w:rsid w:val="000E2AA8"/>
    <w:rsid w:val="000E2FC6"/>
    <w:rsid w:val="000E3AB9"/>
    <w:rsid w:val="000E3B09"/>
    <w:rsid w:val="000E3F19"/>
    <w:rsid w:val="000E4473"/>
    <w:rsid w:val="000E53B9"/>
    <w:rsid w:val="000E5467"/>
    <w:rsid w:val="000E6137"/>
    <w:rsid w:val="000E6793"/>
    <w:rsid w:val="000E6940"/>
    <w:rsid w:val="000E6EC5"/>
    <w:rsid w:val="000E71EC"/>
    <w:rsid w:val="000E7EAB"/>
    <w:rsid w:val="000F086D"/>
    <w:rsid w:val="000F09E7"/>
    <w:rsid w:val="000F2131"/>
    <w:rsid w:val="000F3182"/>
    <w:rsid w:val="000F436D"/>
    <w:rsid w:val="000F515B"/>
    <w:rsid w:val="000F61B5"/>
    <w:rsid w:val="000F6891"/>
    <w:rsid w:val="000F6C54"/>
    <w:rsid w:val="000F75FB"/>
    <w:rsid w:val="000F78B5"/>
    <w:rsid w:val="000F79F7"/>
    <w:rsid w:val="000F7A3C"/>
    <w:rsid w:val="000F7E9D"/>
    <w:rsid w:val="001003A9"/>
    <w:rsid w:val="00100EF4"/>
    <w:rsid w:val="001018F1"/>
    <w:rsid w:val="00102564"/>
    <w:rsid w:val="00104D7B"/>
    <w:rsid w:val="001052BD"/>
    <w:rsid w:val="00105DFD"/>
    <w:rsid w:val="001106C6"/>
    <w:rsid w:val="00111230"/>
    <w:rsid w:val="00112A0D"/>
    <w:rsid w:val="00112F70"/>
    <w:rsid w:val="00112FCD"/>
    <w:rsid w:val="001131F4"/>
    <w:rsid w:val="00114484"/>
    <w:rsid w:val="001145E6"/>
    <w:rsid w:val="001147A5"/>
    <w:rsid w:val="001148B8"/>
    <w:rsid w:val="0011572D"/>
    <w:rsid w:val="001173C6"/>
    <w:rsid w:val="0012070A"/>
    <w:rsid w:val="00121602"/>
    <w:rsid w:val="00121A08"/>
    <w:rsid w:val="00123507"/>
    <w:rsid w:val="0012359C"/>
    <w:rsid w:val="00123B5A"/>
    <w:rsid w:val="00126AE0"/>
    <w:rsid w:val="00127499"/>
    <w:rsid w:val="001278EC"/>
    <w:rsid w:val="001304B0"/>
    <w:rsid w:val="0013076F"/>
    <w:rsid w:val="001309EA"/>
    <w:rsid w:val="00130DAA"/>
    <w:rsid w:val="00131B5A"/>
    <w:rsid w:val="00131C22"/>
    <w:rsid w:val="00132255"/>
    <w:rsid w:val="00133DD5"/>
    <w:rsid w:val="001349BB"/>
    <w:rsid w:val="00136C3C"/>
    <w:rsid w:val="00137643"/>
    <w:rsid w:val="00140231"/>
    <w:rsid w:val="00141477"/>
    <w:rsid w:val="00142276"/>
    <w:rsid w:val="00142CB2"/>
    <w:rsid w:val="00142DD8"/>
    <w:rsid w:val="00145AC7"/>
    <w:rsid w:val="00146BDE"/>
    <w:rsid w:val="001538E6"/>
    <w:rsid w:val="00154160"/>
    <w:rsid w:val="00154346"/>
    <w:rsid w:val="00154820"/>
    <w:rsid w:val="0015547B"/>
    <w:rsid w:val="001557AC"/>
    <w:rsid w:val="00155DCB"/>
    <w:rsid w:val="001601A2"/>
    <w:rsid w:val="00161F97"/>
    <w:rsid w:val="00164F4F"/>
    <w:rsid w:val="00165A1D"/>
    <w:rsid w:val="00166EE4"/>
    <w:rsid w:val="001707AC"/>
    <w:rsid w:val="0017100C"/>
    <w:rsid w:val="00171107"/>
    <w:rsid w:val="00172934"/>
    <w:rsid w:val="00173C85"/>
    <w:rsid w:val="001741CB"/>
    <w:rsid w:val="00174555"/>
    <w:rsid w:val="00174C1F"/>
    <w:rsid w:val="00175E77"/>
    <w:rsid w:val="00176496"/>
    <w:rsid w:val="0017684B"/>
    <w:rsid w:val="001777B8"/>
    <w:rsid w:val="0018053E"/>
    <w:rsid w:val="00180BC1"/>
    <w:rsid w:val="001831CE"/>
    <w:rsid w:val="001842C1"/>
    <w:rsid w:val="00184AB2"/>
    <w:rsid w:val="00185216"/>
    <w:rsid w:val="00185C4D"/>
    <w:rsid w:val="00186083"/>
    <w:rsid w:val="00186141"/>
    <w:rsid w:val="00190F97"/>
    <w:rsid w:val="00191010"/>
    <w:rsid w:val="00191110"/>
    <w:rsid w:val="00191F0C"/>
    <w:rsid w:val="00192EB6"/>
    <w:rsid w:val="0019437E"/>
    <w:rsid w:val="001947D4"/>
    <w:rsid w:val="00194C1D"/>
    <w:rsid w:val="00195F19"/>
    <w:rsid w:val="001971AD"/>
    <w:rsid w:val="00197941"/>
    <w:rsid w:val="00197BF5"/>
    <w:rsid w:val="001A13C1"/>
    <w:rsid w:val="001A1514"/>
    <w:rsid w:val="001A1C6D"/>
    <w:rsid w:val="001A3723"/>
    <w:rsid w:val="001A4609"/>
    <w:rsid w:val="001A4C1E"/>
    <w:rsid w:val="001A4C30"/>
    <w:rsid w:val="001A5595"/>
    <w:rsid w:val="001A5A32"/>
    <w:rsid w:val="001A5A64"/>
    <w:rsid w:val="001A5AA1"/>
    <w:rsid w:val="001A6B1F"/>
    <w:rsid w:val="001A6BAE"/>
    <w:rsid w:val="001A6DBB"/>
    <w:rsid w:val="001A72CE"/>
    <w:rsid w:val="001A78D3"/>
    <w:rsid w:val="001B0097"/>
    <w:rsid w:val="001B09EF"/>
    <w:rsid w:val="001B0FEB"/>
    <w:rsid w:val="001B1711"/>
    <w:rsid w:val="001B5D21"/>
    <w:rsid w:val="001B5F7F"/>
    <w:rsid w:val="001B69B8"/>
    <w:rsid w:val="001B76DA"/>
    <w:rsid w:val="001C0917"/>
    <w:rsid w:val="001C1386"/>
    <w:rsid w:val="001C3712"/>
    <w:rsid w:val="001C49DF"/>
    <w:rsid w:val="001C50EB"/>
    <w:rsid w:val="001C54FE"/>
    <w:rsid w:val="001C5BC7"/>
    <w:rsid w:val="001C5E57"/>
    <w:rsid w:val="001C6B17"/>
    <w:rsid w:val="001D032C"/>
    <w:rsid w:val="001D1444"/>
    <w:rsid w:val="001D1AB5"/>
    <w:rsid w:val="001D3791"/>
    <w:rsid w:val="001D6F02"/>
    <w:rsid w:val="001D7DF2"/>
    <w:rsid w:val="001E02A3"/>
    <w:rsid w:val="001E0333"/>
    <w:rsid w:val="001E086A"/>
    <w:rsid w:val="001E0F28"/>
    <w:rsid w:val="001E1469"/>
    <w:rsid w:val="001E1DFD"/>
    <w:rsid w:val="001E2A82"/>
    <w:rsid w:val="001E2BFB"/>
    <w:rsid w:val="001E32A9"/>
    <w:rsid w:val="001E3840"/>
    <w:rsid w:val="001E3ABD"/>
    <w:rsid w:val="001E3F8E"/>
    <w:rsid w:val="001E4E10"/>
    <w:rsid w:val="001E5DD1"/>
    <w:rsid w:val="001F0032"/>
    <w:rsid w:val="001F1626"/>
    <w:rsid w:val="001F18E2"/>
    <w:rsid w:val="001F2454"/>
    <w:rsid w:val="001F25D8"/>
    <w:rsid w:val="001F3688"/>
    <w:rsid w:val="001F36E3"/>
    <w:rsid w:val="001F4056"/>
    <w:rsid w:val="001F429C"/>
    <w:rsid w:val="001F44CF"/>
    <w:rsid w:val="001F4779"/>
    <w:rsid w:val="001F4A9C"/>
    <w:rsid w:val="001F5A41"/>
    <w:rsid w:val="001F65E3"/>
    <w:rsid w:val="001F6BF8"/>
    <w:rsid w:val="00200EB7"/>
    <w:rsid w:val="00201514"/>
    <w:rsid w:val="0020234D"/>
    <w:rsid w:val="00202E18"/>
    <w:rsid w:val="00203600"/>
    <w:rsid w:val="00203D9E"/>
    <w:rsid w:val="00203E77"/>
    <w:rsid w:val="002040A2"/>
    <w:rsid w:val="00204112"/>
    <w:rsid w:val="00205125"/>
    <w:rsid w:val="00205354"/>
    <w:rsid w:val="002053AC"/>
    <w:rsid w:val="002055C4"/>
    <w:rsid w:val="00210043"/>
    <w:rsid w:val="002115B5"/>
    <w:rsid w:val="00211930"/>
    <w:rsid w:val="00212FF4"/>
    <w:rsid w:val="00213353"/>
    <w:rsid w:val="00213BE6"/>
    <w:rsid w:val="0021400A"/>
    <w:rsid w:val="00214139"/>
    <w:rsid w:val="0021555A"/>
    <w:rsid w:val="002166E4"/>
    <w:rsid w:val="0021718B"/>
    <w:rsid w:val="00220A1C"/>
    <w:rsid w:val="00221C06"/>
    <w:rsid w:val="00222C6E"/>
    <w:rsid w:val="002247CD"/>
    <w:rsid w:val="00224B60"/>
    <w:rsid w:val="00225140"/>
    <w:rsid w:val="0022533E"/>
    <w:rsid w:val="00225D38"/>
    <w:rsid w:val="00226647"/>
    <w:rsid w:val="00226890"/>
    <w:rsid w:val="00226A6D"/>
    <w:rsid w:val="002274D5"/>
    <w:rsid w:val="00227595"/>
    <w:rsid w:val="002311F7"/>
    <w:rsid w:val="00231218"/>
    <w:rsid w:val="0023134F"/>
    <w:rsid w:val="00232F5A"/>
    <w:rsid w:val="002331F1"/>
    <w:rsid w:val="0023354D"/>
    <w:rsid w:val="00233F78"/>
    <w:rsid w:val="002347AE"/>
    <w:rsid w:val="0023542A"/>
    <w:rsid w:val="0023623C"/>
    <w:rsid w:val="00237E02"/>
    <w:rsid w:val="002404DF"/>
    <w:rsid w:val="002405DE"/>
    <w:rsid w:val="002408A3"/>
    <w:rsid w:val="00240C34"/>
    <w:rsid w:val="0024134C"/>
    <w:rsid w:val="0024276C"/>
    <w:rsid w:val="002434EE"/>
    <w:rsid w:val="002437EB"/>
    <w:rsid w:val="00244950"/>
    <w:rsid w:val="0024531F"/>
    <w:rsid w:val="00246DC9"/>
    <w:rsid w:val="00247896"/>
    <w:rsid w:val="00247A7F"/>
    <w:rsid w:val="00247F81"/>
    <w:rsid w:val="00248CA7"/>
    <w:rsid w:val="00250BDA"/>
    <w:rsid w:val="00250D9C"/>
    <w:rsid w:val="002510E1"/>
    <w:rsid w:val="00251D8D"/>
    <w:rsid w:val="00251DF7"/>
    <w:rsid w:val="00252CAF"/>
    <w:rsid w:val="00254A48"/>
    <w:rsid w:val="00254C59"/>
    <w:rsid w:val="00254D07"/>
    <w:rsid w:val="00255871"/>
    <w:rsid w:val="00255B5C"/>
    <w:rsid w:val="0025650C"/>
    <w:rsid w:val="0025679E"/>
    <w:rsid w:val="00256B65"/>
    <w:rsid w:val="00256C99"/>
    <w:rsid w:val="00257F66"/>
    <w:rsid w:val="002617C4"/>
    <w:rsid w:val="0026371B"/>
    <w:rsid w:val="00263FF2"/>
    <w:rsid w:val="002647BB"/>
    <w:rsid w:val="0026656B"/>
    <w:rsid w:val="00266A5B"/>
    <w:rsid w:val="00266E62"/>
    <w:rsid w:val="00266F8D"/>
    <w:rsid w:val="00267041"/>
    <w:rsid w:val="00267F6D"/>
    <w:rsid w:val="0027015E"/>
    <w:rsid w:val="002701C1"/>
    <w:rsid w:val="002701FA"/>
    <w:rsid w:val="0027204B"/>
    <w:rsid w:val="00273190"/>
    <w:rsid w:val="00274718"/>
    <w:rsid w:val="00274BD2"/>
    <w:rsid w:val="0027580A"/>
    <w:rsid w:val="00280653"/>
    <w:rsid w:val="00281375"/>
    <w:rsid w:val="00281B4F"/>
    <w:rsid w:val="00282F6E"/>
    <w:rsid w:val="002844F3"/>
    <w:rsid w:val="00284887"/>
    <w:rsid w:val="002850F8"/>
    <w:rsid w:val="002861C1"/>
    <w:rsid w:val="00286B53"/>
    <w:rsid w:val="0028737C"/>
    <w:rsid w:val="00287DE7"/>
    <w:rsid w:val="002909B8"/>
    <w:rsid w:val="00290A1A"/>
    <w:rsid w:val="00291334"/>
    <w:rsid w:val="002917C5"/>
    <w:rsid w:val="00291905"/>
    <w:rsid w:val="002934B3"/>
    <w:rsid w:val="0029532C"/>
    <w:rsid w:val="0029579F"/>
    <w:rsid w:val="0029721A"/>
    <w:rsid w:val="002A117F"/>
    <w:rsid w:val="002A14B4"/>
    <w:rsid w:val="002A4DDD"/>
    <w:rsid w:val="002A59CE"/>
    <w:rsid w:val="002A5E99"/>
    <w:rsid w:val="002A6521"/>
    <w:rsid w:val="002B0865"/>
    <w:rsid w:val="002B109F"/>
    <w:rsid w:val="002B250E"/>
    <w:rsid w:val="002B27E7"/>
    <w:rsid w:val="002B2C37"/>
    <w:rsid w:val="002B3E1B"/>
    <w:rsid w:val="002C0018"/>
    <w:rsid w:val="002C0D27"/>
    <w:rsid w:val="002C0D98"/>
    <w:rsid w:val="002C0EE8"/>
    <w:rsid w:val="002C142D"/>
    <w:rsid w:val="002C2334"/>
    <w:rsid w:val="002C2E24"/>
    <w:rsid w:val="002C3458"/>
    <w:rsid w:val="002C4C0D"/>
    <w:rsid w:val="002C5293"/>
    <w:rsid w:val="002C5B4A"/>
    <w:rsid w:val="002C5E7C"/>
    <w:rsid w:val="002C62EF"/>
    <w:rsid w:val="002C66E9"/>
    <w:rsid w:val="002C687B"/>
    <w:rsid w:val="002C7181"/>
    <w:rsid w:val="002C7657"/>
    <w:rsid w:val="002C7FD8"/>
    <w:rsid w:val="002D0383"/>
    <w:rsid w:val="002D0B17"/>
    <w:rsid w:val="002D0B37"/>
    <w:rsid w:val="002D1876"/>
    <w:rsid w:val="002D1E78"/>
    <w:rsid w:val="002D1E88"/>
    <w:rsid w:val="002D40CE"/>
    <w:rsid w:val="002D4528"/>
    <w:rsid w:val="002D4A16"/>
    <w:rsid w:val="002D5499"/>
    <w:rsid w:val="002D6AA9"/>
    <w:rsid w:val="002E13B1"/>
    <w:rsid w:val="002E14E7"/>
    <w:rsid w:val="002E27C5"/>
    <w:rsid w:val="002E2C7B"/>
    <w:rsid w:val="002E383B"/>
    <w:rsid w:val="002E49C1"/>
    <w:rsid w:val="002E4F56"/>
    <w:rsid w:val="002E520D"/>
    <w:rsid w:val="002E57C2"/>
    <w:rsid w:val="002E5D2D"/>
    <w:rsid w:val="002E78DB"/>
    <w:rsid w:val="002F0817"/>
    <w:rsid w:val="002F0955"/>
    <w:rsid w:val="002F2220"/>
    <w:rsid w:val="002F27D0"/>
    <w:rsid w:val="002F3CAD"/>
    <w:rsid w:val="002F48A2"/>
    <w:rsid w:val="002F593D"/>
    <w:rsid w:val="002F675F"/>
    <w:rsid w:val="002F691A"/>
    <w:rsid w:val="002F6DAC"/>
    <w:rsid w:val="002F72AD"/>
    <w:rsid w:val="002F73ED"/>
    <w:rsid w:val="002F75FF"/>
    <w:rsid w:val="002F788F"/>
    <w:rsid w:val="002F7F24"/>
    <w:rsid w:val="0030043D"/>
    <w:rsid w:val="0030103B"/>
    <w:rsid w:val="003017AD"/>
    <w:rsid w:val="00302339"/>
    <w:rsid w:val="00303367"/>
    <w:rsid w:val="00304F11"/>
    <w:rsid w:val="003062A1"/>
    <w:rsid w:val="003064E7"/>
    <w:rsid w:val="00311B4F"/>
    <w:rsid w:val="00312342"/>
    <w:rsid w:val="003124CF"/>
    <w:rsid w:val="00312B8B"/>
    <w:rsid w:val="003140F2"/>
    <w:rsid w:val="003165D2"/>
    <w:rsid w:val="003167BD"/>
    <w:rsid w:val="0031690D"/>
    <w:rsid w:val="00321E63"/>
    <w:rsid w:val="0032257E"/>
    <w:rsid w:val="00322C52"/>
    <w:rsid w:val="003231EA"/>
    <w:rsid w:val="00323DB2"/>
    <w:rsid w:val="00323EF5"/>
    <w:rsid w:val="003241D0"/>
    <w:rsid w:val="003252FC"/>
    <w:rsid w:val="00326E88"/>
    <w:rsid w:val="00328564"/>
    <w:rsid w:val="003306BB"/>
    <w:rsid w:val="00330BB8"/>
    <w:rsid w:val="00331305"/>
    <w:rsid w:val="0033196A"/>
    <w:rsid w:val="003325D1"/>
    <w:rsid w:val="003337D6"/>
    <w:rsid w:val="003338BA"/>
    <w:rsid w:val="0033395F"/>
    <w:rsid w:val="00333C00"/>
    <w:rsid w:val="00333DA8"/>
    <w:rsid w:val="00335450"/>
    <w:rsid w:val="003362A3"/>
    <w:rsid w:val="00336714"/>
    <w:rsid w:val="003400FF"/>
    <w:rsid w:val="003412B6"/>
    <w:rsid w:val="0034231D"/>
    <w:rsid w:val="003447F0"/>
    <w:rsid w:val="003449C3"/>
    <w:rsid w:val="00344DEA"/>
    <w:rsid w:val="00346127"/>
    <w:rsid w:val="00347401"/>
    <w:rsid w:val="00350FDF"/>
    <w:rsid w:val="00351106"/>
    <w:rsid w:val="00351792"/>
    <w:rsid w:val="003521B6"/>
    <w:rsid w:val="00353343"/>
    <w:rsid w:val="00353794"/>
    <w:rsid w:val="00353AF2"/>
    <w:rsid w:val="0035456A"/>
    <w:rsid w:val="00355C58"/>
    <w:rsid w:val="003562DA"/>
    <w:rsid w:val="00356458"/>
    <w:rsid w:val="003568A9"/>
    <w:rsid w:val="0035749E"/>
    <w:rsid w:val="00360232"/>
    <w:rsid w:val="00360BC7"/>
    <w:rsid w:val="00361105"/>
    <w:rsid w:val="003611E9"/>
    <w:rsid w:val="00361EA6"/>
    <w:rsid w:val="003637B2"/>
    <w:rsid w:val="00364439"/>
    <w:rsid w:val="00364A4A"/>
    <w:rsid w:val="0036512B"/>
    <w:rsid w:val="003653DA"/>
    <w:rsid w:val="003661A7"/>
    <w:rsid w:val="00366D02"/>
    <w:rsid w:val="00372BFB"/>
    <w:rsid w:val="00374695"/>
    <w:rsid w:val="00374D37"/>
    <w:rsid w:val="0037505F"/>
    <w:rsid w:val="003754BE"/>
    <w:rsid w:val="00375FBB"/>
    <w:rsid w:val="00380517"/>
    <w:rsid w:val="0038086C"/>
    <w:rsid w:val="0038226A"/>
    <w:rsid w:val="00382BAF"/>
    <w:rsid w:val="00382D72"/>
    <w:rsid w:val="003858EE"/>
    <w:rsid w:val="0038613E"/>
    <w:rsid w:val="00386BC9"/>
    <w:rsid w:val="00386D24"/>
    <w:rsid w:val="003870BE"/>
    <w:rsid w:val="00390881"/>
    <w:rsid w:val="00390D8A"/>
    <w:rsid w:val="003911E3"/>
    <w:rsid w:val="00391B94"/>
    <w:rsid w:val="00391C67"/>
    <w:rsid w:val="00391E3E"/>
    <w:rsid w:val="00392207"/>
    <w:rsid w:val="003928CB"/>
    <w:rsid w:val="003931FF"/>
    <w:rsid w:val="00393364"/>
    <w:rsid w:val="00396179"/>
    <w:rsid w:val="0039737A"/>
    <w:rsid w:val="00397A6C"/>
    <w:rsid w:val="003A06EC"/>
    <w:rsid w:val="003A29D1"/>
    <w:rsid w:val="003A33FE"/>
    <w:rsid w:val="003A447D"/>
    <w:rsid w:val="003A4C8B"/>
    <w:rsid w:val="003A4E17"/>
    <w:rsid w:val="003A5631"/>
    <w:rsid w:val="003A59D0"/>
    <w:rsid w:val="003A5F39"/>
    <w:rsid w:val="003A6C56"/>
    <w:rsid w:val="003A6F57"/>
    <w:rsid w:val="003A70DD"/>
    <w:rsid w:val="003A7AC4"/>
    <w:rsid w:val="003A7D8A"/>
    <w:rsid w:val="003A7E52"/>
    <w:rsid w:val="003B08E4"/>
    <w:rsid w:val="003B2500"/>
    <w:rsid w:val="003B278B"/>
    <w:rsid w:val="003B2B0D"/>
    <w:rsid w:val="003B326E"/>
    <w:rsid w:val="003B35D0"/>
    <w:rsid w:val="003B4629"/>
    <w:rsid w:val="003B48E3"/>
    <w:rsid w:val="003B5E31"/>
    <w:rsid w:val="003B6883"/>
    <w:rsid w:val="003C3CFC"/>
    <w:rsid w:val="003C4788"/>
    <w:rsid w:val="003C5B2F"/>
    <w:rsid w:val="003C64DE"/>
    <w:rsid w:val="003C6876"/>
    <w:rsid w:val="003D0309"/>
    <w:rsid w:val="003D0C6F"/>
    <w:rsid w:val="003D0EC8"/>
    <w:rsid w:val="003D264D"/>
    <w:rsid w:val="003D2770"/>
    <w:rsid w:val="003D423B"/>
    <w:rsid w:val="003D4D82"/>
    <w:rsid w:val="003D5082"/>
    <w:rsid w:val="003D6101"/>
    <w:rsid w:val="003D6488"/>
    <w:rsid w:val="003D6847"/>
    <w:rsid w:val="003D6BCD"/>
    <w:rsid w:val="003D7900"/>
    <w:rsid w:val="003D7D56"/>
    <w:rsid w:val="003D7F4C"/>
    <w:rsid w:val="003E2528"/>
    <w:rsid w:val="003E2DB5"/>
    <w:rsid w:val="003E3303"/>
    <w:rsid w:val="003E3B1D"/>
    <w:rsid w:val="003E4C70"/>
    <w:rsid w:val="003E5D31"/>
    <w:rsid w:val="003E5E48"/>
    <w:rsid w:val="003E5F63"/>
    <w:rsid w:val="003E6279"/>
    <w:rsid w:val="003F0746"/>
    <w:rsid w:val="003F077F"/>
    <w:rsid w:val="003F09C6"/>
    <w:rsid w:val="003F1479"/>
    <w:rsid w:val="003F1554"/>
    <w:rsid w:val="003F30EC"/>
    <w:rsid w:val="003F313D"/>
    <w:rsid w:val="003F314A"/>
    <w:rsid w:val="003F5C52"/>
    <w:rsid w:val="003F75CB"/>
    <w:rsid w:val="004006ED"/>
    <w:rsid w:val="0040116C"/>
    <w:rsid w:val="0040143C"/>
    <w:rsid w:val="00402564"/>
    <w:rsid w:val="004026A1"/>
    <w:rsid w:val="004034B6"/>
    <w:rsid w:val="00403755"/>
    <w:rsid w:val="00403C3A"/>
    <w:rsid w:val="00403D4F"/>
    <w:rsid w:val="004041A5"/>
    <w:rsid w:val="0040495D"/>
    <w:rsid w:val="00407C0B"/>
    <w:rsid w:val="004103DF"/>
    <w:rsid w:val="004106E6"/>
    <w:rsid w:val="004113B0"/>
    <w:rsid w:val="00413E12"/>
    <w:rsid w:val="0041413E"/>
    <w:rsid w:val="00414876"/>
    <w:rsid w:val="00415D8C"/>
    <w:rsid w:val="0041715E"/>
    <w:rsid w:val="004211B2"/>
    <w:rsid w:val="0042124B"/>
    <w:rsid w:val="00421411"/>
    <w:rsid w:val="00421F01"/>
    <w:rsid w:val="00422167"/>
    <w:rsid w:val="004238C4"/>
    <w:rsid w:val="0042545B"/>
    <w:rsid w:val="00425914"/>
    <w:rsid w:val="00426BA6"/>
    <w:rsid w:val="00426C6C"/>
    <w:rsid w:val="00426D65"/>
    <w:rsid w:val="00426F34"/>
    <w:rsid w:val="00427268"/>
    <w:rsid w:val="00430096"/>
    <w:rsid w:val="0043098A"/>
    <w:rsid w:val="004328D2"/>
    <w:rsid w:val="00433652"/>
    <w:rsid w:val="00434937"/>
    <w:rsid w:val="00435483"/>
    <w:rsid w:val="0043580B"/>
    <w:rsid w:val="00435D05"/>
    <w:rsid w:val="00436C6D"/>
    <w:rsid w:val="00437C27"/>
    <w:rsid w:val="00440290"/>
    <w:rsid w:val="00440672"/>
    <w:rsid w:val="00440D03"/>
    <w:rsid w:val="004417A5"/>
    <w:rsid w:val="00443435"/>
    <w:rsid w:val="00444F51"/>
    <w:rsid w:val="0044533F"/>
    <w:rsid w:val="00445506"/>
    <w:rsid w:val="00446304"/>
    <w:rsid w:val="00447385"/>
    <w:rsid w:val="00447424"/>
    <w:rsid w:val="00450619"/>
    <w:rsid w:val="00451747"/>
    <w:rsid w:val="004522B9"/>
    <w:rsid w:val="00452741"/>
    <w:rsid w:val="00453129"/>
    <w:rsid w:val="004531A2"/>
    <w:rsid w:val="004535A8"/>
    <w:rsid w:val="0045485A"/>
    <w:rsid w:val="0045545E"/>
    <w:rsid w:val="004558C5"/>
    <w:rsid w:val="00456898"/>
    <w:rsid w:val="004568CC"/>
    <w:rsid w:val="00456DC3"/>
    <w:rsid w:val="00460E06"/>
    <w:rsid w:val="00463BB6"/>
    <w:rsid w:val="00463DE9"/>
    <w:rsid w:val="00464A5E"/>
    <w:rsid w:val="00464B7B"/>
    <w:rsid w:val="00464FF3"/>
    <w:rsid w:val="00465CE5"/>
    <w:rsid w:val="00466690"/>
    <w:rsid w:val="004668BF"/>
    <w:rsid w:val="00466EC9"/>
    <w:rsid w:val="00467B5D"/>
    <w:rsid w:val="00470C62"/>
    <w:rsid w:val="00471151"/>
    <w:rsid w:val="004716CA"/>
    <w:rsid w:val="0047172C"/>
    <w:rsid w:val="00472529"/>
    <w:rsid w:val="00472B2E"/>
    <w:rsid w:val="0047341F"/>
    <w:rsid w:val="004737AC"/>
    <w:rsid w:val="00474201"/>
    <w:rsid w:val="00474A39"/>
    <w:rsid w:val="004755E1"/>
    <w:rsid w:val="004757A9"/>
    <w:rsid w:val="00475B98"/>
    <w:rsid w:val="00476C4C"/>
    <w:rsid w:val="00476E98"/>
    <w:rsid w:val="0048031F"/>
    <w:rsid w:val="0048055D"/>
    <w:rsid w:val="0048156F"/>
    <w:rsid w:val="00481EB4"/>
    <w:rsid w:val="00483E47"/>
    <w:rsid w:val="00484AA8"/>
    <w:rsid w:val="00484C3A"/>
    <w:rsid w:val="00485108"/>
    <w:rsid w:val="004858E9"/>
    <w:rsid w:val="00485DF1"/>
    <w:rsid w:val="0048724C"/>
    <w:rsid w:val="004902A7"/>
    <w:rsid w:val="00491131"/>
    <w:rsid w:val="00492503"/>
    <w:rsid w:val="00492712"/>
    <w:rsid w:val="00493364"/>
    <w:rsid w:val="0049359D"/>
    <w:rsid w:val="0049423A"/>
    <w:rsid w:val="0049484C"/>
    <w:rsid w:val="004948B9"/>
    <w:rsid w:val="00495390"/>
    <w:rsid w:val="00495C3F"/>
    <w:rsid w:val="00496327"/>
    <w:rsid w:val="004964F5"/>
    <w:rsid w:val="0049692C"/>
    <w:rsid w:val="004976E9"/>
    <w:rsid w:val="004977B0"/>
    <w:rsid w:val="004A073B"/>
    <w:rsid w:val="004A3C5A"/>
    <w:rsid w:val="004A454A"/>
    <w:rsid w:val="004A48E9"/>
    <w:rsid w:val="004A5108"/>
    <w:rsid w:val="004A5F9B"/>
    <w:rsid w:val="004A7FD7"/>
    <w:rsid w:val="004B18CF"/>
    <w:rsid w:val="004B1B23"/>
    <w:rsid w:val="004B4473"/>
    <w:rsid w:val="004B6549"/>
    <w:rsid w:val="004B7DFB"/>
    <w:rsid w:val="004C0289"/>
    <w:rsid w:val="004C09FC"/>
    <w:rsid w:val="004C0C52"/>
    <w:rsid w:val="004C0E42"/>
    <w:rsid w:val="004C0EFF"/>
    <w:rsid w:val="004C1182"/>
    <w:rsid w:val="004C1FC5"/>
    <w:rsid w:val="004C30DD"/>
    <w:rsid w:val="004C4D26"/>
    <w:rsid w:val="004C601A"/>
    <w:rsid w:val="004D0401"/>
    <w:rsid w:val="004D0CDD"/>
    <w:rsid w:val="004D0F3C"/>
    <w:rsid w:val="004D1205"/>
    <w:rsid w:val="004D2726"/>
    <w:rsid w:val="004D448F"/>
    <w:rsid w:val="004D4610"/>
    <w:rsid w:val="004D58D7"/>
    <w:rsid w:val="004D5D80"/>
    <w:rsid w:val="004D6772"/>
    <w:rsid w:val="004D78A3"/>
    <w:rsid w:val="004E0498"/>
    <w:rsid w:val="004E0587"/>
    <w:rsid w:val="004E144E"/>
    <w:rsid w:val="004E2AE4"/>
    <w:rsid w:val="004E2BAD"/>
    <w:rsid w:val="004E2F54"/>
    <w:rsid w:val="004E3CD9"/>
    <w:rsid w:val="004E41CF"/>
    <w:rsid w:val="004E4BD1"/>
    <w:rsid w:val="004E5243"/>
    <w:rsid w:val="004E5643"/>
    <w:rsid w:val="004E5CF8"/>
    <w:rsid w:val="004E5D28"/>
    <w:rsid w:val="004E6955"/>
    <w:rsid w:val="004E7379"/>
    <w:rsid w:val="004E7395"/>
    <w:rsid w:val="004E751E"/>
    <w:rsid w:val="004F045C"/>
    <w:rsid w:val="004F0663"/>
    <w:rsid w:val="004F12A3"/>
    <w:rsid w:val="004F1F96"/>
    <w:rsid w:val="004F2725"/>
    <w:rsid w:val="004F2C7E"/>
    <w:rsid w:val="004F35E6"/>
    <w:rsid w:val="004F50FF"/>
    <w:rsid w:val="004F57A5"/>
    <w:rsid w:val="004F79BE"/>
    <w:rsid w:val="004F7E37"/>
    <w:rsid w:val="00500100"/>
    <w:rsid w:val="0050054C"/>
    <w:rsid w:val="0050156B"/>
    <w:rsid w:val="00501B8D"/>
    <w:rsid w:val="00503774"/>
    <w:rsid w:val="00503D75"/>
    <w:rsid w:val="0050427E"/>
    <w:rsid w:val="0050455F"/>
    <w:rsid w:val="00504B39"/>
    <w:rsid w:val="0050525E"/>
    <w:rsid w:val="005055D5"/>
    <w:rsid w:val="00506DF8"/>
    <w:rsid w:val="005074FF"/>
    <w:rsid w:val="00507904"/>
    <w:rsid w:val="00511BE8"/>
    <w:rsid w:val="005124D0"/>
    <w:rsid w:val="00512583"/>
    <w:rsid w:val="0051362F"/>
    <w:rsid w:val="00513842"/>
    <w:rsid w:val="00515110"/>
    <w:rsid w:val="00516AC3"/>
    <w:rsid w:val="00517425"/>
    <w:rsid w:val="00517BF3"/>
    <w:rsid w:val="00521569"/>
    <w:rsid w:val="00521C9D"/>
    <w:rsid w:val="00521D18"/>
    <w:rsid w:val="00521E26"/>
    <w:rsid w:val="00524CD4"/>
    <w:rsid w:val="00524FDD"/>
    <w:rsid w:val="005257B4"/>
    <w:rsid w:val="0052689C"/>
    <w:rsid w:val="005268EF"/>
    <w:rsid w:val="00527327"/>
    <w:rsid w:val="0053032A"/>
    <w:rsid w:val="00532BDE"/>
    <w:rsid w:val="00533506"/>
    <w:rsid w:val="00534029"/>
    <w:rsid w:val="0053445C"/>
    <w:rsid w:val="0053493C"/>
    <w:rsid w:val="00535F71"/>
    <w:rsid w:val="00536AC5"/>
    <w:rsid w:val="00537742"/>
    <w:rsid w:val="00541479"/>
    <w:rsid w:val="00541C5C"/>
    <w:rsid w:val="005428B6"/>
    <w:rsid w:val="00542E45"/>
    <w:rsid w:val="00543DEE"/>
    <w:rsid w:val="005441E5"/>
    <w:rsid w:val="0054528E"/>
    <w:rsid w:val="00546065"/>
    <w:rsid w:val="00546B65"/>
    <w:rsid w:val="00546E11"/>
    <w:rsid w:val="00546F2B"/>
    <w:rsid w:val="0054735F"/>
    <w:rsid w:val="0054738F"/>
    <w:rsid w:val="00547A5A"/>
    <w:rsid w:val="0055026C"/>
    <w:rsid w:val="00550BE3"/>
    <w:rsid w:val="00552241"/>
    <w:rsid w:val="00552B51"/>
    <w:rsid w:val="00552C99"/>
    <w:rsid w:val="005536EB"/>
    <w:rsid w:val="00553800"/>
    <w:rsid w:val="00554304"/>
    <w:rsid w:val="00556190"/>
    <w:rsid w:val="00556875"/>
    <w:rsid w:val="00556980"/>
    <w:rsid w:val="00560440"/>
    <w:rsid w:val="00560894"/>
    <w:rsid w:val="00560900"/>
    <w:rsid w:val="005619B1"/>
    <w:rsid w:val="005620DD"/>
    <w:rsid w:val="00562140"/>
    <w:rsid w:val="0056216C"/>
    <w:rsid w:val="00562C0D"/>
    <w:rsid w:val="00563514"/>
    <w:rsid w:val="0056367B"/>
    <w:rsid w:val="00563B17"/>
    <w:rsid w:val="0056406C"/>
    <w:rsid w:val="005650F1"/>
    <w:rsid w:val="00565782"/>
    <w:rsid w:val="005657A7"/>
    <w:rsid w:val="00565A23"/>
    <w:rsid w:val="00567493"/>
    <w:rsid w:val="005710D2"/>
    <w:rsid w:val="005711F0"/>
    <w:rsid w:val="005728DB"/>
    <w:rsid w:val="00572A34"/>
    <w:rsid w:val="00572E19"/>
    <w:rsid w:val="0057322C"/>
    <w:rsid w:val="0057339B"/>
    <w:rsid w:val="005748D0"/>
    <w:rsid w:val="00576EC0"/>
    <w:rsid w:val="0057705A"/>
    <w:rsid w:val="0057708B"/>
    <w:rsid w:val="0058016C"/>
    <w:rsid w:val="00580523"/>
    <w:rsid w:val="00580E8D"/>
    <w:rsid w:val="00580F05"/>
    <w:rsid w:val="005814AD"/>
    <w:rsid w:val="005814BE"/>
    <w:rsid w:val="00581FFF"/>
    <w:rsid w:val="005834CA"/>
    <w:rsid w:val="005835B4"/>
    <w:rsid w:val="005840F1"/>
    <w:rsid w:val="005849F9"/>
    <w:rsid w:val="005858CB"/>
    <w:rsid w:val="00585DC0"/>
    <w:rsid w:val="00586233"/>
    <w:rsid w:val="005868D8"/>
    <w:rsid w:val="00586D08"/>
    <w:rsid w:val="0058737D"/>
    <w:rsid w:val="00591979"/>
    <w:rsid w:val="00591F8F"/>
    <w:rsid w:val="00593136"/>
    <w:rsid w:val="00593383"/>
    <w:rsid w:val="00593493"/>
    <w:rsid w:val="00594193"/>
    <w:rsid w:val="00594927"/>
    <w:rsid w:val="00594BBF"/>
    <w:rsid w:val="00594F83"/>
    <w:rsid w:val="00595012"/>
    <w:rsid w:val="00595582"/>
    <w:rsid w:val="005956EA"/>
    <w:rsid w:val="00596697"/>
    <w:rsid w:val="00596D52"/>
    <w:rsid w:val="00597364"/>
    <w:rsid w:val="00597E1B"/>
    <w:rsid w:val="005A1469"/>
    <w:rsid w:val="005A14E5"/>
    <w:rsid w:val="005A150E"/>
    <w:rsid w:val="005A23AD"/>
    <w:rsid w:val="005A263C"/>
    <w:rsid w:val="005A6E12"/>
    <w:rsid w:val="005A7117"/>
    <w:rsid w:val="005B2787"/>
    <w:rsid w:val="005B2A9D"/>
    <w:rsid w:val="005B3C0C"/>
    <w:rsid w:val="005B540E"/>
    <w:rsid w:val="005B5F6C"/>
    <w:rsid w:val="005B728E"/>
    <w:rsid w:val="005B74C4"/>
    <w:rsid w:val="005C00EA"/>
    <w:rsid w:val="005C0C26"/>
    <w:rsid w:val="005C0DB8"/>
    <w:rsid w:val="005C1A0A"/>
    <w:rsid w:val="005C249B"/>
    <w:rsid w:val="005C3830"/>
    <w:rsid w:val="005C4059"/>
    <w:rsid w:val="005C4490"/>
    <w:rsid w:val="005C4869"/>
    <w:rsid w:val="005C5B80"/>
    <w:rsid w:val="005C7B51"/>
    <w:rsid w:val="005D107B"/>
    <w:rsid w:val="005D129F"/>
    <w:rsid w:val="005D1F7F"/>
    <w:rsid w:val="005D25D3"/>
    <w:rsid w:val="005D3294"/>
    <w:rsid w:val="005D3D1F"/>
    <w:rsid w:val="005D3D4C"/>
    <w:rsid w:val="005D53D7"/>
    <w:rsid w:val="005D5914"/>
    <w:rsid w:val="005D5CA6"/>
    <w:rsid w:val="005D5F3D"/>
    <w:rsid w:val="005D5F80"/>
    <w:rsid w:val="005D648F"/>
    <w:rsid w:val="005D6E48"/>
    <w:rsid w:val="005E028D"/>
    <w:rsid w:val="005E2A7A"/>
    <w:rsid w:val="005E3CC2"/>
    <w:rsid w:val="005E4AA7"/>
    <w:rsid w:val="005E4B49"/>
    <w:rsid w:val="005E5B15"/>
    <w:rsid w:val="005E6472"/>
    <w:rsid w:val="005E6D75"/>
    <w:rsid w:val="005E705B"/>
    <w:rsid w:val="005E71BE"/>
    <w:rsid w:val="005E7F53"/>
    <w:rsid w:val="005F027E"/>
    <w:rsid w:val="005F071A"/>
    <w:rsid w:val="005F0906"/>
    <w:rsid w:val="005F09BE"/>
    <w:rsid w:val="005F13B4"/>
    <w:rsid w:val="005F1525"/>
    <w:rsid w:val="005F1974"/>
    <w:rsid w:val="005F3DA1"/>
    <w:rsid w:val="005F6651"/>
    <w:rsid w:val="005F6919"/>
    <w:rsid w:val="005F6C91"/>
    <w:rsid w:val="005F7137"/>
    <w:rsid w:val="00600A2F"/>
    <w:rsid w:val="00600ADC"/>
    <w:rsid w:val="006030BA"/>
    <w:rsid w:val="0060314B"/>
    <w:rsid w:val="006038C5"/>
    <w:rsid w:val="00603D40"/>
    <w:rsid w:val="00604FF8"/>
    <w:rsid w:val="0060557C"/>
    <w:rsid w:val="00606215"/>
    <w:rsid w:val="00606968"/>
    <w:rsid w:val="006076A9"/>
    <w:rsid w:val="00607C44"/>
    <w:rsid w:val="00607F22"/>
    <w:rsid w:val="00610501"/>
    <w:rsid w:val="0061238A"/>
    <w:rsid w:val="00613796"/>
    <w:rsid w:val="00614E84"/>
    <w:rsid w:val="00615685"/>
    <w:rsid w:val="00616691"/>
    <w:rsid w:val="00616B76"/>
    <w:rsid w:val="00617872"/>
    <w:rsid w:val="006179BD"/>
    <w:rsid w:val="00617E5C"/>
    <w:rsid w:val="006202D4"/>
    <w:rsid w:val="006224D9"/>
    <w:rsid w:val="00623869"/>
    <w:rsid w:val="006244AD"/>
    <w:rsid w:val="0062788E"/>
    <w:rsid w:val="00630000"/>
    <w:rsid w:val="006300A5"/>
    <w:rsid w:val="00630AD5"/>
    <w:rsid w:val="00630FE6"/>
    <w:rsid w:val="00631013"/>
    <w:rsid w:val="006314FA"/>
    <w:rsid w:val="00631F13"/>
    <w:rsid w:val="006321BE"/>
    <w:rsid w:val="006329B6"/>
    <w:rsid w:val="0063509A"/>
    <w:rsid w:val="00635D80"/>
    <w:rsid w:val="006360BC"/>
    <w:rsid w:val="0063647C"/>
    <w:rsid w:val="0063679B"/>
    <w:rsid w:val="00636CFE"/>
    <w:rsid w:val="006374A5"/>
    <w:rsid w:val="0063796C"/>
    <w:rsid w:val="006379B4"/>
    <w:rsid w:val="00640632"/>
    <w:rsid w:val="006425BA"/>
    <w:rsid w:val="00643001"/>
    <w:rsid w:val="00643A4C"/>
    <w:rsid w:val="00643FA8"/>
    <w:rsid w:val="00644C7B"/>
    <w:rsid w:val="00646435"/>
    <w:rsid w:val="006466AE"/>
    <w:rsid w:val="006476AB"/>
    <w:rsid w:val="00650689"/>
    <w:rsid w:val="00650D99"/>
    <w:rsid w:val="00651105"/>
    <w:rsid w:val="00651469"/>
    <w:rsid w:val="006515D0"/>
    <w:rsid w:val="00652A3C"/>
    <w:rsid w:val="00652C08"/>
    <w:rsid w:val="00652DCD"/>
    <w:rsid w:val="00654031"/>
    <w:rsid w:val="006547BC"/>
    <w:rsid w:val="00654C68"/>
    <w:rsid w:val="00655036"/>
    <w:rsid w:val="006560B2"/>
    <w:rsid w:val="00656F61"/>
    <w:rsid w:val="0065783D"/>
    <w:rsid w:val="00657DD5"/>
    <w:rsid w:val="0066042F"/>
    <w:rsid w:val="00660E45"/>
    <w:rsid w:val="00660F59"/>
    <w:rsid w:val="0066275C"/>
    <w:rsid w:val="006628C4"/>
    <w:rsid w:val="006629F7"/>
    <w:rsid w:val="0066391E"/>
    <w:rsid w:val="00663EEC"/>
    <w:rsid w:val="00663F59"/>
    <w:rsid w:val="006653CC"/>
    <w:rsid w:val="006657E5"/>
    <w:rsid w:val="00665FEE"/>
    <w:rsid w:val="0066630D"/>
    <w:rsid w:val="00666512"/>
    <w:rsid w:val="00671266"/>
    <w:rsid w:val="00673B1B"/>
    <w:rsid w:val="00674FB4"/>
    <w:rsid w:val="00675DDD"/>
    <w:rsid w:val="006772C0"/>
    <w:rsid w:val="0068015C"/>
    <w:rsid w:val="006802E8"/>
    <w:rsid w:val="00681607"/>
    <w:rsid w:val="00682A23"/>
    <w:rsid w:val="006839E9"/>
    <w:rsid w:val="006859C9"/>
    <w:rsid w:val="00685F25"/>
    <w:rsid w:val="00686B21"/>
    <w:rsid w:val="00690172"/>
    <w:rsid w:val="00690651"/>
    <w:rsid w:val="006909DF"/>
    <w:rsid w:val="00690D09"/>
    <w:rsid w:val="0069117F"/>
    <w:rsid w:val="00692083"/>
    <w:rsid w:val="00692A79"/>
    <w:rsid w:val="00693492"/>
    <w:rsid w:val="00694539"/>
    <w:rsid w:val="00694586"/>
    <w:rsid w:val="006963A1"/>
    <w:rsid w:val="006970AB"/>
    <w:rsid w:val="006A05D5"/>
    <w:rsid w:val="006A0761"/>
    <w:rsid w:val="006A1E96"/>
    <w:rsid w:val="006A2B46"/>
    <w:rsid w:val="006A4272"/>
    <w:rsid w:val="006A4A62"/>
    <w:rsid w:val="006A594B"/>
    <w:rsid w:val="006A760C"/>
    <w:rsid w:val="006A7AD2"/>
    <w:rsid w:val="006B0495"/>
    <w:rsid w:val="006B061C"/>
    <w:rsid w:val="006B1321"/>
    <w:rsid w:val="006B1687"/>
    <w:rsid w:val="006B1870"/>
    <w:rsid w:val="006B32E2"/>
    <w:rsid w:val="006B3A83"/>
    <w:rsid w:val="006B491D"/>
    <w:rsid w:val="006B4A33"/>
    <w:rsid w:val="006B4CFC"/>
    <w:rsid w:val="006B6E7B"/>
    <w:rsid w:val="006B72A8"/>
    <w:rsid w:val="006B7579"/>
    <w:rsid w:val="006B7C8D"/>
    <w:rsid w:val="006C0203"/>
    <w:rsid w:val="006C0659"/>
    <w:rsid w:val="006C0933"/>
    <w:rsid w:val="006C125B"/>
    <w:rsid w:val="006C1EB2"/>
    <w:rsid w:val="006C22B1"/>
    <w:rsid w:val="006C2A01"/>
    <w:rsid w:val="006C2C32"/>
    <w:rsid w:val="006C47A1"/>
    <w:rsid w:val="006C613B"/>
    <w:rsid w:val="006C63B2"/>
    <w:rsid w:val="006C6861"/>
    <w:rsid w:val="006C6BD0"/>
    <w:rsid w:val="006D1077"/>
    <w:rsid w:val="006D1C1B"/>
    <w:rsid w:val="006D1D57"/>
    <w:rsid w:val="006D30E3"/>
    <w:rsid w:val="006D372F"/>
    <w:rsid w:val="006D404C"/>
    <w:rsid w:val="006D4D0A"/>
    <w:rsid w:val="006D6756"/>
    <w:rsid w:val="006D6EEC"/>
    <w:rsid w:val="006D754A"/>
    <w:rsid w:val="006D7F28"/>
    <w:rsid w:val="006E053D"/>
    <w:rsid w:val="006E0937"/>
    <w:rsid w:val="006E0ACF"/>
    <w:rsid w:val="006E0D17"/>
    <w:rsid w:val="006E12D3"/>
    <w:rsid w:val="006E1451"/>
    <w:rsid w:val="006E1671"/>
    <w:rsid w:val="006E171E"/>
    <w:rsid w:val="006E177D"/>
    <w:rsid w:val="006E1A5A"/>
    <w:rsid w:val="006E20E9"/>
    <w:rsid w:val="006E27F2"/>
    <w:rsid w:val="006E4764"/>
    <w:rsid w:val="006E48B0"/>
    <w:rsid w:val="006E48F7"/>
    <w:rsid w:val="006E53BA"/>
    <w:rsid w:val="006E54B1"/>
    <w:rsid w:val="006F0938"/>
    <w:rsid w:val="006F0E5F"/>
    <w:rsid w:val="006F1B70"/>
    <w:rsid w:val="006F23A4"/>
    <w:rsid w:val="006F2E17"/>
    <w:rsid w:val="006F410F"/>
    <w:rsid w:val="006F4574"/>
    <w:rsid w:val="006F487C"/>
    <w:rsid w:val="006F488A"/>
    <w:rsid w:val="006F51A2"/>
    <w:rsid w:val="006F5721"/>
    <w:rsid w:val="006F5DEC"/>
    <w:rsid w:val="006F6386"/>
    <w:rsid w:val="006F70A7"/>
    <w:rsid w:val="006F7E22"/>
    <w:rsid w:val="006F7E8E"/>
    <w:rsid w:val="007005E0"/>
    <w:rsid w:val="0070188A"/>
    <w:rsid w:val="00701930"/>
    <w:rsid w:val="00701940"/>
    <w:rsid w:val="0070241B"/>
    <w:rsid w:val="00702626"/>
    <w:rsid w:val="0070374D"/>
    <w:rsid w:val="00704268"/>
    <w:rsid w:val="00705908"/>
    <w:rsid w:val="007066F2"/>
    <w:rsid w:val="00707413"/>
    <w:rsid w:val="00711C09"/>
    <w:rsid w:val="00713429"/>
    <w:rsid w:val="007138B7"/>
    <w:rsid w:val="00715271"/>
    <w:rsid w:val="00715E2F"/>
    <w:rsid w:val="007160FD"/>
    <w:rsid w:val="007161ED"/>
    <w:rsid w:val="007169EF"/>
    <w:rsid w:val="00716EEB"/>
    <w:rsid w:val="0071730B"/>
    <w:rsid w:val="007178AD"/>
    <w:rsid w:val="007204AD"/>
    <w:rsid w:val="007204EF"/>
    <w:rsid w:val="00721449"/>
    <w:rsid w:val="007218FD"/>
    <w:rsid w:val="007225FF"/>
    <w:rsid w:val="00723863"/>
    <w:rsid w:val="00724F6B"/>
    <w:rsid w:val="007262D4"/>
    <w:rsid w:val="00726B87"/>
    <w:rsid w:val="00726E5E"/>
    <w:rsid w:val="007316E1"/>
    <w:rsid w:val="00731A86"/>
    <w:rsid w:val="00732883"/>
    <w:rsid w:val="007331F8"/>
    <w:rsid w:val="007334C3"/>
    <w:rsid w:val="00733710"/>
    <w:rsid w:val="0073391C"/>
    <w:rsid w:val="00735624"/>
    <w:rsid w:val="00735938"/>
    <w:rsid w:val="00736AEF"/>
    <w:rsid w:val="00737E5E"/>
    <w:rsid w:val="0074139F"/>
    <w:rsid w:val="007414B6"/>
    <w:rsid w:val="0074193C"/>
    <w:rsid w:val="007427AE"/>
    <w:rsid w:val="00742A41"/>
    <w:rsid w:val="00742D6F"/>
    <w:rsid w:val="00743064"/>
    <w:rsid w:val="00743164"/>
    <w:rsid w:val="00743250"/>
    <w:rsid w:val="00744D86"/>
    <w:rsid w:val="007451DC"/>
    <w:rsid w:val="007453AE"/>
    <w:rsid w:val="007478B6"/>
    <w:rsid w:val="00750E72"/>
    <w:rsid w:val="00751304"/>
    <w:rsid w:val="00751A45"/>
    <w:rsid w:val="00751B16"/>
    <w:rsid w:val="0075240F"/>
    <w:rsid w:val="00752AC1"/>
    <w:rsid w:val="007532FF"/>
    <w:rsid w:val="00753763"/>
    <w:rsid w:val="00753DAB"/>
    <w:rsid w:val="00755AB4"/>
    <w:rsid w:val="007565F8"/>
    <w:rsid w:val="007566E0"/>
    <w:rsid w:val="00756ACE"/>
    <w:rsid w:val="00757A10"/>
    <w:rsid w:val="00757B47"/>
    <w:rsid w:val="007603DE"/>
    <w:rsid w:val="007606E4"/>
    <w:rsid w:val="0076091C"/>
    <w:rsid w:val="007614E6"/>
    <w:rsid w:val="007617E8"/>
    <w:rsid w:val="0076277A"/>
    <w:rsid w:val="007637D9"/>
    <w:rsid w:val="00763812"/>
    <w:rsid w:val="00764209"/>
    <w:rsid w:val="00764748"/>
    <w:rsid w:val="00764963"/>
    <w:rsid w:val="00765B5F"/>
    <w:rsid w:val="00766808"/>
    <w:rsid w:val="00770D10"/>
    <w:rsid w:val="00771402"/>
    <w:rsid w:val="007727E2"/>
    <w:rsid w:val="00773067"/>
    <w:rsid w:val="00774270"/>
    <w:rsid w:val="00774274"/>
    <w:rsid w:val="007745D0"/>
    <w:rsid w:val="00776646"/>
    <w:rsid w:val="00776AB9"/>
    <w:rsid w:val="00776E83"/>
    <w:rsid w:val="007829C9"/>
    <w:rsid w:val="007831DD"/>
    <w:rsid w:val="00783775"/>
    <w:rsid w:val="00783A90"/>
    <w:rsid w:val="00784329"/>
    <w:rsid w:val="0078450B"/>
    <w:rsid w:val="00784DAD"/>
    <w:rsid w:val="00786520"/>
    <w:rsid w:val="007869D6"/>
    <w:rsid w:val="007901F6"/>
    <w:rsid w:val="007905AE"/>
    <w:rsid w:val="00791D03"/>
    <w:rsid w:val="00792513"/>
    <w:rsid w:val="00793C22"/>
    <w:rsid w:val="00794082"/>
    <w:rsid w:val="0079429E"/>
    <w:rsid w:val="0079546D"/>
    <w:rsid w:val="007959F9"/>
    <w:rsid w:val="00795C17"/>
    <w:rsid w:val="00796F28"/>
    <w:rsid w:val="00797671"/>
    <w:rsid w:val="007A0A6A"/>
    <w:rsid w:val="007A11E2"/>
    <w:rsid w:val="007A1336"/>
    <w:rsid w:val="007A22CA"/>
    <w:rsid w:val="007A3722"/>
    <w:rsid w:val="007A3DA7"/>
    <w:rsid w:val="007A46F5"/>
    <w:rsid w:val="007A5286"/>
    <w:rsid w:val="007A557B"/>
    <w:rsid w:val="007A5824"/>
    <w:rsid w:val="007A6E33"/>
    <w:rsid w:val="007A75EA"/>
    <w:rsid w:val="007B05E7"/>
    <w:rsid w:val="007B1C5F"/>
    <w:rsid w:val="007B2488"/>
    <w:rsid w:val="007B5F6A"/>
    <w:rsid w:val="007B6CCD"/>
    <w:rsid w:val="007B72FC"/>
    <w:rsid w:val="007C1CDF"/>
    <w:rsid w:val="007C22C3"/>
    <w:rsid w:val="007C2A69"/>
    <w:rsid w:val="007C3DCC"/>
    <w:rsid w:val="007C3E05"/>
    <w:rsid w:val="007C5826"/>
    <w:rsid w:val="007C5D27"/>
    <w:rsid w:val="007C61C6"/>
    <w:rsid w:val="007C6E9C"/>
    <w:rsid w:val="007C7E82"/>
    <w:rsid w:val="007D16EF"/>
    <w:rsid w:val="007D1C92"/>
    <w:rsid w:val="007D2E7C"/>
    <w:rsid w:val="007D409B"/>
    <w:rsid w:val="007D4CC1"/>
    <w:rsid w:val="007D4CD5"/>
    <w:rsid w:val="007D559F"/>
    <w:rsid w:val="007D5832"/>
    <w:rsid w:val="007D5926"/>
    <w:rsid w:val="007D610B"/>
    <w:rsid w:val="007D6A93"/>
    <w:rsid w:val="007D6F73"/>
    <w:rsid w:val="007D75FD"/>
    <w:rsid w:val="007D784E"/>
    <w:rsid w:val="007D7BD9"/>
    <w:rsid w:val="007E0DCB"/>
    <w:rsid w:val="007E1972"/>
    <w:rsid w:val="007E2A3D"/>
    <w:rsid w:val="007E2EA7"/>
    <w:rsid w:val="007E656F"/>
    <w:rsid w:val="007E65A7"/>
    <w:rsid w:val="007F21D7"/>
    <w:rsid w:val="007F39C6"/>
    <w:rsid w:val="007F41A9"/>
    <w:rsid w:val="007F48F4"/>
    <w:rsid w:val="007F5543"/>
    <w:rsid w:val="007F59C4"/>
    <w:rsid w:val="007F6467"/>
    <w:rsid w:val="007F791D"/>
    <w:rsid w:val="007F7B8A"/>
    <w:rsid w:val="0080148C"/>
    <w:rsid w:val="00801C14"/>
    <w:rsid w:val="00801E18"/>
    <w:rsid w:val="008030C1"/>
    <w:rsid w:val="00803500"/>
    <w:rsid w:val="00803D5D"/>
    <w:rsid w:val="00806E1C"/>
    <w:rsid w:val="00806F6D"/>
    <w:rsid w:val="00807083"/>
    <w:rsid w:val="0080750F"/>
    <w:rsid w:val="008079B1"/>
    <w:rsid w:val="00810FFD"/>
    <w:rsid w:val="0081144E"/>
    <w:rsid w:val="00811BD0"/>
    <w:rsid w:val="00811E27"/>
    <w:rsid w:val="008124D8"/>
    <w:rsid w:val="00812FB7"/>
    <w:rsid w:val="00813232"/>
    <w:rsid w:val="0081329B"/>
    <w:rsid w:val="0081372F"/>
    <w:rsid w:val="00813CEC"/>
    <w:rsid w:val="00816D7B"/>
    <w:rsid w:val="00816D97"/>
    <w:rsid w:val="00816E04"/>
    <w:rsid w:val="00817393"/>
    <w:rsid w:val="00817707"/>
    <w:rsid w:val="00821486"/>
    <w:rsid w:val="008214B8"/>
    <w:rsid w:val="0082195B"/>
    <w:rsid w:val="00821A46"/>
    <w:rsid w:val="008230F5"/>
    <w:rsid w:val="00823168"/>
    <w:rsid w:val="008234AA"/>
    <w:rsid w:val="008237AD"/>
    <w:rsid w:val="00823E72"/>
    <w:rsid w:val="00824F9E"/>
    <w:rsid w:val="008255BC"/>
    <w:rsid w:val="00825B18"/>
    <w:rsid w:val="00827317"/>
    <w:rsid w:val="00830E96"/>
    <w:rsid w:val="00832397"/>
    <w:rsid w:val="00832B43"/>
    <w:rsid w:val="00833EFC"/>
    <w:rsid w:val="008347FA"/>
    <w:rsid w:val="00835759"/>
    <w:rsid w:val="00835CEE"/>
    <w:rsid w:val="00835F3F"/>
    <w:rsid w:val="00836502"/>
    <w:rsid w:val="00836B17"/>
    <w:rsid w:val="00836BD4"/>
    <w:rsid w:val="00837086"/>
    <w:rsid w:val="00837474"/>
    <w:rsid w:val="00837AAD"/>
    <w:rsid w:val="00837D80"/>
    <w:rsid w:val="00840784"/>
    <w:rsid w:val="00840A82"/>
    <w:rsid w:val="008423C6"/>
    <w:rsid w:val="00842701"/>
    <w:rsid w:val="00842F8E"/>
    <w:rsid w:val="0084354F"/>
    <w:rsid w:val="008450A9"/>
    <w:rsid w:val="00845659"/>
    <w:rsid w:val="00845943"/>
    <w:rsid w:val="00845951"/>
    <w:rsid w:val="00846839"/>
    <w:rsid w:val="00846FF9"/>
    <w:rsid w:val="00847040"/>
    <w:rsid w:val="00847775"/>
    <w:rsid w:val="00851630"/>
    <w:rsid w:val="0085216A"/>
    <w:rsid w:val="008521DA"/>
    <w:rsid w:val="00852B3A"/>
    <w:rsid w:val="00853A9B"/>
    <w:rsid w:val="008564B0"/>
    <w:rsid w:val="008565A0"/>
    <w:rsid w:val="00857257"/>
    <w:rsid w:val="008579BF"/>
    <w:rsid w:val="00857B6A"/>
    <w:rsid w:val="00857D27"/>
    <w:rsid w:val="00860AEA"/>
    <w:rsid w:val="00861B5D"/>
    <w:rsid w:val="00862B5F"/>
    <w:rsid w:val="00862ECB"/>
    <w:rsid w:val="00864DC4"/>
    <w:rsid w:val="008650CC"/>
    <w:rsid w:val="0086536C"/>
    <w:rsid w:val="0086594F"/>
    <w:rsid w:val="00865A1C"/>
    <w:rsid w:val="008714D6"/>
    <w:rsid w:val="00872425"/>
    <w:rsid w:val="00872C53"/>
    <w:rsid w:val="00873713"/>
    <w:rsid w:val="008737F3"/>
    <w:rsid w:val="00874C34"/>
    <w:rsid w:val="00875ABC"/>
    <w:rsid w:val="008765CF"/>
    <w:rsid w:val="008812FF"/>
    <w:rsid w:val="008813C8"/>
    <w:rsid w:val="008815DD"/>
    <w:rsid w:val="0088180D"/>
    <w:rsid w:val="00883AD9"/>
    <w:rsid w:val="0088408F"/>
    <w:rsid w:val="008843F5"/>
    <w:rsid w:val="00884735"/>
    <w:rsid w:val="008852C0"/>
    <w:rsid w:val="00885542"/>
    <w:rsid w:val="00885A79"/>
    <w:rsid w:val="00885B0C"/>
    <w:rsid w:val="00886080"/>
    <w:rsid w:val="008860D6"/>
    <w:rsid w:val="00886823"/>
    <w:rsid w:val="00886E23"/>
    <w:rsid w:val="008870D3"/>
    <w:rsid w:val="008873CE"/>
    <w:rsid w:val="0089067F"/>
    <w:rsid w:val="0089079D"/>
    <w:rsid w:val="00891602"/>
    <w:rsid w:val="00892487"/>
    <w:rsid w:val="008928BA"/>
    <w:rsid w:val="008943EB"/>
    <w:rsid w:val="008955EE"/>
    <w:rsid w:val="00895B4C"/>
    <w:rsid w:val="00895BD5"/>
    <w:rsid w:val="00897364"/>
    <w:rsid w:val="008A134C"/>
    <w:rsid w:val="008A1C98"/>
    <w:rsid w:val="008A1D9A"/>
    <w:rsid w:val="008A1F88"/>
    <w:rsid w:val="008A2F7A"/>
    <w:rsid w:val="008A33DE"/>
    <w:rsid w:val="008A38E6"/>
    <w:rsid w:val="008A45A4"/>
    <w:rsid w:val="008A483E"/>
    <w:rsid w:val="008A48B2"/>
    <w:rsid w:val="008A52FC"/>
    <w:rsid w:val="008A6154"/>
    <w:rsid w:val="008A7098"/>
    <w:rsid w:val="008A7A2D"/>
    <w:rsid w:val="008A7AC3"/>
    <w:rsid w:val="008B0FE2"/>
    <w:rsid w:val="008B1D63"/>
    <w:rsid w:val="008B1ED4"/>
    <w:rsid w:val="008B2530"/>
    <w:rsid w:val="008B28C7"/>
    <w:rsid w:val="008B2947"/>
    <w:rsid w:val="008B2F5B"/>
    <w:rsid w:val="008B33BC"/>
    <w:rsid w:val="008B3C87"/>
    <w:rsid w:val="008B3DAF"/>
    <w:rsid w:val="008B6B1D"/>
    <w:rsid w:val="008B756D"/>
    <w:rsid w:val="008B7940"/>
    <w:rsid w:val="008C1BCE"/>
    <w:rsid w:val="008C236D"/>
    <w:rsid w:val="008C5439"/>
    <w:rsid w:val="008C581A"/>
    <w:rsid w:val="008C688A"/>
    <w:rsid w:val="008C6E6C"/>
    <w:rsid w:val="008C6F99"/>
    <w:rsid w:val="008C777F"/>
    <w:rsid w:val="008C7C84"/>
    <w:rsid w:val="008D14B1"/>
    <w:rsid w:val="008D2D1B"/>
    <w:rsid w:val="008D2EA1"/>
    <w:rsid w:val="008D2F6A"/>
    <w:rsid w:val="008D417F"/>
    <w:rsid w:val="008D5346"/>
    <w:rsid w:val="008D5FD9"/>
    <w:rsid w:val="008D7483"/>
    <w:rsid w:val="008E0204"/>
    <w:rsid w:val="008E2C3F"/>
    <w:rsid w:val="008E2DC0"/>
    <w:rsid w:val="008E38B3"/>
    <w:rsid w:val="008E4765"/>
    <w:rsid w:val="008E6190"/>
    <w:rsid w:val="008E61C0"/>
    <w:rsid w:val="008E664A"/>
    <w:rsid w:val="008E66C6"/>
    <w:rsid w:val="008E73A4"/>
    <w:rsid w:val="008E793A"/>
    <w:rsid w:val="008F01DA"/>
    <w:rsid w:val="008F03BF"/>
    <w:rsid w:val="008F067A"/>
    <w:rsid w:val="008F0A3A"/>
    <w:rsid w:val="008F0C3E"/>
    <w:rsid w:val="008F12E8"/>
    <w:rsid w:val="008F17E3"/>
    <w:rsid w:val="008F1B25"/>
    <w:rsid w:val="008F3957"/>
    <w:rsid w:val="008F4E5F"/>
    <w:rsid w:val="008F5EB7"/>
    <w:rsid w:val="008F6876"/>
    <w:rsid w:val="00900C0D"/>
    <w:rsid w:val="00900E4A"/>
    <w:rsid w:val="009019A6"/>
    <w:rsid w:val="009026E2"/>
    <w:rsid w:val="009047F3"/>
    <w:rsid w:val="00904E87"/>
    <w:rsid w:val="00906C27"/>
    <w:rsid w:val="00906E61"/>
    <w:rsid w:val="009079CB"/>
    <w:rsid w:val="009106C7"/>
    <w:rsid w:val="00910B3D"/>
    <w:rsid w:val="00911D6D"/>
    <w:rsid w:val="00911FA4"/>
    <w:rsid w:val="009121E7"/>
    <w:rsid w:val="0091317C"/>
    <w:rsid w:val="00913615"/>
    <w:rsid w:val="00913EFE"/>
    <w:rsid w:val="00914114"/>
    <w:rsid w:val="009146F6"/>
    <w:rsid w:val="00914954"/>
    <w:rsid w:val="00915689"/>
    <w:rsid w:val="009160C0"/>
    <w:rsid w:val="00917EFF"/>
    <w:rsid w:val="009200EE"/>
    <w:rsid w:val="00920B1C"/>
    <w:rsid w:val="00920F5D"/>
    <w:rsid w:val="0092193C"/>
    <w:rsid w:val="00922D34"/>
    <w:rsid w:val="00925A75"/>
    <w:rsid w:val="0092647D"/>
    <w:rsid w:val="00930872"/>
    <w:rsid w:val="00930F64"/>
    <w:rsid w:val="00931AD9"/>
    <w:rsid w:val="00932219"/>
    <w:rsid w:val="0093272E"/>
    <w:rsid w:val="00934937"/>
    <w:rsid w:val="00934AD7"/>
    <w:rsid w:val="00941160"/>
    <w:rsid w:val="0094146D"/>
    <w:rsid w:val="009435FA"/>
    <w:rsid w:val="0094407F"/>
    <w:rsid w:val="0094428F"/>
    <w:rsid w:val="00944E30"/>
    <w:rsid w:val="00945569"/>
    <w:rsid w:val="009460D2"/>
    <w:rsid w:val="00947031"/>
    <w:rsid w:val="00947DDE"/>
    <w:rsid w:val="00947EB8"/>
    <w:rsid w:val="009516EB"/>
    <w:rsid w:val="009521BC"/>
    <w:rsid w:val="0095291A"/>
    <w:rsid w:val="00952B45"/>
    <w:rsid w:val="00953BD6"/>
    <w:rsid w:val="00954AB1"/>
    <w:rsid w:val="00954E20"/>
    <w:rsid w:val="00956139"/>
    <w:rsid w:val="00957934"/>
    <w:rsid w:val="0096016C"/>
    <w:rsid w:val="00960CD2"/>
    <w:rsid w:val="009610A1"/>
    <w:rsid w:val="0096214A"/>
    <w:rsid w:val="009622A3"/>
    <w:rsid w:val="009622E4"/>
    <w:rsid w:val="00962D5D"/>
    <w:rsid w:val="0096331B"/>
    <w:rsid w:val="0096378C"/>
    <w:rsid w:val="0096395D"/>
    <w:rsid w:val="00964332"/>
    <w:rsid w:val="009643EC"/>
    <w:rsid w:val="00964AE9"/>
    <w:rsid w:val="009652C2"/>
    <w:rsid w:val="00965696"/>
    <w:rsid w:val="00967BF3"/>
    <w:rsid w:val="009700A2"/>
    <w:rsid w:val="00970B59"/>
    <w:rsid w:val="00970C6F"/>
    <w:rsid w:val="00971C3F"/>
    <w:rsid w:val="009722D7"/>
    <w:rsid w:val="00972C49"/>
    <w:rsid w:val="00973D0E"/>
    <w:rsid w:val="00973D44"/>
    <w:rsid w:val="00974C46"/>
    <w:rsid w:val="00975352"/>
    <w:rsid w:val="00977F81"/>
    <w:rsid w:val="009808F5"/>
    <w:rsid w:val="00980D20"/>
    <w:rsid w:val="00981942"/>
    <w:rsid w:val="00982F29"/>
    <w:rsid w:val="009835C7"/>
    <w:rsid w:val="00983AB4"/>
    <w:rsid w:val="00984878"/>
    <w:rsid w:val="009873CF"/>
    <w:rsid w:val="00987465"/>
    <w:rsid w:val="00987C51"/>
    <w:rsid w:val="00987D49"/>
    <w:rsid w:val="009930C1"/>
    <w:rsid w:val="00995E4E"/>
    <w:rsid w:val="00996EB8"/>
    <w:rsid w:val="009970E9"/>
    <w:rsid w:val="009972FB"/>
    <w:rsid w:val="0099793C"/>
    <w:rsid w:val="00997F61"/>
    <w:rsid w:val="009A009D"/>
    <w:rsid w:val="009A010C"/>
    <w:rsid w:val="009A03A1"/>
    <w:rsid w:val="009A0AF8"/>
    <w:rsid w:val="009A140C"/>
    <w:rsid w:val="009A1489"/>
    <w:rsid w:val="009A1939"/>
    <w:rsid w:val="009A1D85"/>
    <w:rsid w:val="009A1FCE"/>
    <w:rsid w:val="009A31FC"/>
    <w:rsid w:val="009A414E"/>
    <w:rsid w:val="009A4613"/>
    <w:rsid w:val="009A7E4E"/>
    <w:rsid w:val="009B0173"/>
    <w:rsid w:val="009B0183"/>
    <w:rsid w:val="009B02E9"/>
    <w:rsid w:val="009B1408"/>
    <w:rsid w:val="009B2438"/>
    <w:rsid w:val="009B2ED4"/>
    <w:rsid w:val="009B3343"/>
    <w:rsid w:val="009B3827"/>
    <w:rsid w:val="009B6624"/>
    <w:rsid w:val="009B6C3A"/>
    <w:rsid w:val="009B7536"/>
    <w:rsid w:val="009B7FCC"/>
    <w:rsid w:val="009C0382"/>
    <w:rsid w:val="009C06C6"/>
    <w:rsid w:val="009C1CD8"/>
    <w:rsid w:val="009C3FCE"/>
    <w:rsid w:val="009C488C"/>
    <w:rsid w:val="009C56A6"/>
    <w:rsid w:val="009C5A2D"/>
    <w:rsid w:val="009D118C"/>
    <w:rsid w:val="009D15A3"/>
    <w:rsid w:val="009D176F"/>
    <w:rsid w:val="009D1A91"/>
    <w:rsid w:val="009D3876"/>
    <w:rsid w:val="009D413E"/>
    <w:rsid w:val="009D42FA"/>
    <w:rsid w:val="009D50CA"/>
    <w:rsid w:val="009D52CC"/>
    <w:rsid w:val="009D5958"/>
    <w:rsid w:val="009D6774"/>
    <w:rsid w:val="009D6EFA"/>
    <w:rsid w:val="009D7B79"/>
    <w:rsid w:val="009D7B89"/>
    <w:rsid w:val="009D7C16"/>
    <w:rsid w:val="009E0D11"/>
    <w:rsid w:val="009E2301"/>
    <w:rsid w:val="009E2A05"/>
    <w:rsid w:val="009E3D33"/>
    <w:rsid w:val="009E447E"/>
    <w:rsid w:val="009E5A69"/>
    <w:rsid w:val="009E5BE3"/>
    <w:rsid w:val="009E6B15"/>
    <w:rsid w:val="009E74D2"/>
    <w:rsid w:val="009E7E23"/>
    <w:rsid w:val="009F1665"/>
    <w:rsid w:val="009F1D2E"/>
    <w:rsid w:val="009F4648"/>
    <w:rsid w:val="009F4D51"/>
    <w:rsid w:val="009F6096"/>
    <w:rsid w:val="009F62F9"/>
    <w:rsid w:val="009F68F6"/>
    <w:rsid w:val="009F6BE6"/>
    <w:rsid w:val="009F756C"/>
    <w:rsid w:val="009F7D39"/>
    <w:rsid w:val="00A011D2"/>
    <w:rsid w:val="00A0169F"/>
    <w:rsid w:val="00A028AA"/>
    <w:rsid w:val="00A02DE2"/>
    <w:rsid w:val="00A032F1"/>
    <w:rsid w:val="00A03A32"/>
    <w:rsid w:val="00A047E1"/>
    <w:rsid w:val="00A0490B"/>
    <w:rsid w:val="00A05087"/>
    <w:rsid w:val="00A053C1"/>
    <w:rsid w:val="00A05EF3"/>
    <w:rsid w:val="00A060C0"/>
    <w:rsid w:val="00A069A6"/>
    <w:rsid w:val="00A07DBB"/>
    <w:rsid w:val="00A07F46"/>
    <w:rsid w:val="00A105DF"/>
    <w:rsid w:val="00A10724"/>
    <w:rsid w:val="00A10C7C"/>
    <w:rsid w:val="00A11104"/>
    <w:rsid w:val="00A12721"/>
    <w:rsid w:val="00A12AB7"/>
    <w:rsid w:val="00A13CCB"/>
    <w:rsid w:val="00A145FF"/>
    <w:rsid w:val="00A15665"/>
    <w:rsid w:val="00A1783C"/>
    <w:rsid w:val="00A17C3B"/>
    <w:rsid w:val="00A20C9A"/>
    <w:rsid w:val="00A21353"/>
    <w:rsid w:val="00A2191B"/>
    <w:rsid w:val="00A21FA1"/>
    <w:rsid w:val="00A2300A"/>
    <w:rsid w:val="00A230C2"/>
    <w:rsid w:val="00A237BB"/>
    <w:rsid w:val="00A240DC"/>
    <w:rsid w:val="00A24A4E"/>
    <w:rsid w:val="00A27825"/>
    <w:rsid w:val="00A27830"/>
    <w:rsid w:val="00A30714"/>
    <w:rsid w:val="00A30BC5"/>
    <w:rsid w:val="00A316A5"/>
    <w:rsid w:val="00A317E6"/>
    <w:rsid w:val="00A31A36"/>
    <w:rsid w:val="00A31FA0"/>
    <w:rsid w:val="00A32714"/>
    <w:rsid w:val="00A3295E"/>
    <w:rsid w:val="00A32CDB"/>
    <w:rsid w:val="00A32F2E"/>
    <w:rsid w:val="00A33816"/>
    <w:rsid w:val="00A347EC"/>
    <w:rsid w:val="00A36871"/>
    <w:rsid w:val="00A36977"/>
    <w:rsid w:val="00A373B9"/>
    <w:rsid w:val="00A375BC"/>
    <w:rsid w:val="00A378CD"/>
    <w:rsid w:val="00A4000C"/>
    <w:rsid w:val="00A404FD"/>
    <w:rsid w:val="00A40E7F"/>
    <w:rsid w:val="00A414F9"/>
    <w:rsid w:val="00A417F9"/>
    <w:rsid w:val="00A427BF"/>
    <w:rsid w:val="00A43A82"/>
    <w:rsid w:val="00A43C6A"/>
    <w:rsid w:val="00A44C3A"/>
    <w:rsid w:val="00A44C8D"/>
    <w:rsid w:val="00A44E7D"/>
    <w:rsid w:val="00A45148"/>
    <w:rsid w:val="00A4567F"/>
    <w:rsid w:val="00A45E59"/>
    <w:rsid w:val="00A46204"/>
    <w:rsid w:val="00A46380"/>
    <w:rsid w:val="00A463EE"/>
    <w:rsid w:val="00A46E37"/>
    <w:rsid w:val="00A46FD4"/>
    <w:rsid w:val="00A47C77"/>
    <w:rsid w:val="00A50502"/>
    <w:rsid w:val="00A50984"/>
    <w:rsid w:val="00A50CE8"/>
    <w:rsid w:val="00A546DE"/>
    <w:rsid w:val="00A54801"/>
    <w:rsid w:val="00A54BE7"/>
    <w:rsid w:val="00A55293"/>
    <w:rsid w:val="00A55A02"/>
    <w:rsid w:val="00A56241"/>
    <w:rsid w:val="00A56B47"/>
    <w:rsid w:val="00A61008"/>
    <w:rsid w:val="00A61B4C"/>
    <w:rsid w:val="00A61C50"/>
    <w:rsid w:val="00A622FC"/>
    <w:rsid w:val="00A626ED"/>
    <w:rsid w:val="00A63397"/>
    <w:rsid w:val="00A63471"/>
    <w:rsid w:val="00A63EEC"/>
    <w:rsid w:val="00A64C17"/>
    <w:rsid w:val="00A65313"/>
    <w:rsid w:val="00A66605"/>
    <w:rsid w:val="00A66779"/>
    <w:rsid w:val="00A67FA2"/>
    <w:rsid w:val="00A701E0"/>
    <w:rsid w:val="00A71F40"/>
    <w:rsid w:val="00A7279B"/>
    <w:rsid w:val="00A7373A"/>
    <w:rsid w:val="00A7377C"/>
    <w:rsid w:val="00A73F98"/>
    <w:rsid w:val="00A76CB4"/>
    <w:rsid w:val="00A77560"/>
    <w:rsid w:val="00A775BD"/>
    <w:rsid w:val="00A77EFA"/>
    <w:rsid w:val="00A80120"/>
    <w:rsid w:val="00A8065B"/>
    <w:rsid w:val="00A811FA"/>
    <w:rsid w:val="00A82C61"/>
    <w:rsid w:val="00A82EB2"/>
    <w:rsid w:val="00A8337E"/>
    <w:rsid w:val="00A83519"/>
    <w:rsid w:val="00A838F6"/>
    <w:rsid w:val="00A84516"/>
    <w:rsid w:val="00A85EB0"/>
    <w:rsid w:val="00A863AD"/>
    <w:rsid w:val="00A86816"/>
    <w:rsid w:val="00A869B5"/>
    <w:rsid w:val="00A86FA5"/>
    <w:rsid w:val="00A86FB7"/>
    <w:rsid w:val="00A9018B"/>
    <w:rsid w:val="00A9021D"/>
    <w:rsid w:val="00A90885"/>
    <w:rsid w:val="00A925DC"/>
    <w:rsid w:val="00A941F0"/>
    <w:rsid w:val="00A95078"/>
    <w:rsid w:val="00AA0EE3"/>
    <w:rsid w:val="00AA22C0"/>
    <w:rsid w:val="00AA2A0F"/>
    <w:rsid w:val="00AA2BEE"/>
    <w:rsid w:val="00AA4752"/>
    <w:rsid w:val="00AA49F9"/>
    <w:rsid w:val="00AA4D1B"/>
    <w:rsid w:val="00AA5548"/>
    <w:rsid w:val="00AA60A7"/>
    <w:rsid w:val="00AA68CD"/>
    <w:rsid w:val="00AA76DB"/>
    <w:rsid w:val="00AA7DF4"/>
    <w:rsid w:val="00AB0503"/>
    <w:rsid w:val="00AB0F32"/>
    <w:rsid w:val="00AB17D3"/>
    <w:rsid w:val="00AB21F7"/>
    <w:rsid w:val="00AB2363"/>
    <w:rsid w:val="00AB2459"/>
    <w:rsid w:val="00AB47C3"/>
    <w:rsid w:val="00AB6B94"/>
    <w:rsid w:val="00AB7378"/>
    <w:rsid w:val="00AB7DEF"/>
    <w:rsid w:val="00AC10D5"/>
    <w:rsid w:val="00AC1633"/>
    <w:rsid w:val="00AC1EA2"/>
    <w:rsid w:val="00AC2118"/>
    <w:rsid w:val="00AC24AD"/>
    <w:rsid w:val="00AC4730"/>
    <w:rsid w:val="00AC486C"/>
    <w:rsid w:val="00AC55F7"/>
    <w:rsid w:val="00AC5818"/>
    <w:rsid w:val="00AC5C36"/>
    <w:rsid w:val="00AC74D4"/>
    <w:rsid w:val="00AD0375"/>
    <w:rsid w:val="00AD131E"/>
    <w:rsid w:val="00AD1F10"/>
    <w:rsid w:val="00AD25EA"/>
    <w:rsid w:val="00AD3AC9"/>
    <w:rsid w:val="00AD3C05"/>
    <w:rsid w:val="00AD3CD0"/>
    <w:rsid w:val="00AD4405"/>
    <w:rsid w:val="00AD4627"/>
    <w:rsid w:val="00AD5E1C"/>
    <w:rsid w:val="00AD69DD"/>
    <w:rsid w:val="00AD78EA"/>
    <w:rsid w:val="00AD7E21"/>
    <w:rsid w:val="00AE17C0"/>
    <w:rsid w:val="00AE1A52"/>
    <w:rsid w:val="00AE1CDC"/>
    <w:rsid w:val="00AE20AB"/>
    <w:rsid w:val="00AE38E4"/>
    <w:rsid w:val="00AE41A9"/>
    <w:rsid w:val="00AE4D6F"/>
    <w:rsid w:val="00AE6240"/>
    <w:rsid w:val="00AE64A4"/>
    <w:rsid w:val="00AF18CD"/>
    <w:rsid w:val="00AF2815"/>
    <w:rsid w:val="00AF2B37"/>
    <w:rsid w:val="00AF3F30"/>
    <w:rsid w:val="00AF41D2"/>
    <w:rsid w:val="00AF49DC"/>
    <w:rsid w:val="00AF509E"/>
    <w:rsid w:val="00AF5CC8"/>
    <w:rsid w:val="00AF5F9E"/>
    <w:rsid w:val="00AF6851"/>
    <w:rsid w:val="00AF7D06"/>
    <w:rsid w:val="00B018C3"/>
    <w:rsid w:val="00B01BC8"/>
    <w:rsid w:val="00B0293A"/>
    <w:rsid w:val="00B03DD7"/>
    <w:rsid w:val="00B047FF"/>
    <w:rsid w:val="00B05078"/>
    <w:rsid w:val="00B05754"/>
    <w:rsid w:val="00B07EF0"/>
    <w:rsid w:val="00B10454"/>
    <w:rsid w:val="00B1047B"/>
    <w:rsid w:val="00B113BD"/>
    <w:rsid w:val="00B11C34"/>
    <w:rsid w:val="00B12897"/>
    <w:rsid w:val="00B12A38"/>
    <w:rsid w:val="00B1303B"/>
    <w:rsid w:val="00B14B7D"/>
    <w:rsid w:val="00B173BE"/>
    <w:rsid w:val="00B17C17"/>
    <w:rsid w:val="00B20DA0"/>
    <w:rsid w:val="00B225FC"/>
    <w:rsid w:val="00B231D3"/>
    <w:rsid w:val="00B24670"/>
    <w:rsid w:val="00B254A1"/>
    <w:rsid w:val="00B254EF"/>
    <w:rsid w:val="00B259E2"/>
    <w:rsid w:val="00B25DE8"/>
    <w:rsid w:val="00B25E26"/>
    <w:rsid w:val="00B2691A"/>
    <w:rsid w:val="00B26E2E"/>
    <w:rsid w:val="00B2739E"/>
    <w:rsid w:val="00B27BDB"/>
    <w:rsid w:val="00B3043A"/>
    <w:rsid w:val="00B308F4"/>
    <w:rsid w:val="00B31F32"/>
    <w:rsid w:val="00B32633"/>
    <w:rsid w:val="00B33638"/>
    <w:rsid w:val="00B33CFE"/>
    <w:rsid w:val="00B34B22"/>
    <w:rsid w:val="00B350F4"/>
    <w:rsid w:val="00B35B37"/>
    <w:rsid w:val="00B35ED3"/>
    <w:rsid w:val="00B36151"/>
    <w:rsid w:val="00B36B58"/>
    <w:rsid w:val="00B40CC8"/>
    <w:rsid w:val="00B41862"/>
    <w:rsid w:val="00B42778"/>
    <w:rsid w:val="00B4289B"/>
    <w:rsid w:val="00B44283"/>
    <w:rsid w:val="00B4472B"/>
    <w:rsid w:val="00B44E93"/>
    <w:rsid w:val="00B45111"/>
    <w:rsid w:val="00B455E2"/>
    <w:rsid w:val="00B51890"/>
    <w:rsid w:val="00B52007"/>
    <w:rsid w:val="00B527AA"/>
    <w:rsid w:val="00B5307C"/>
    <w:rsid w:val="00B530BB"/>
    <w:rsid w:val="00B536CB"/>
    <w:rsid w:val="00B537BB"/>
    <w:rsid w:val="00B54056"/>
    <w:rsid w:val="00B55A43"/>
    <w:rsid w:val="00B56395"/>
    <w:rsid w:val="00B5747C"/>
    <w:rsid w:val="00B57E72"/>
    <w:rsid w:val="00B60ACA"/>
    <w:rsid w:val="00B61302"/>
    <w:rsid w:val="00B6175D"/>
    <w:rsid w:val="00B6259D"/>
    <w:rsid w:val="00B64603"/>
    <w:rsid w:val="00B64B1B"/>
    <w:rsid w:val="00B66CB9"/>
    <w:rsid w:val="00B67F26"/>
    <w:rsid w:val="00B70AF4"/>
    <w:rsid w:val="00B7133D"/>
    <w:rsid w:val="00B71F96"/>
    <w:rsid w:val="00B72606"/>
    <w:rsid w:val="00B737CC"/>
    <w:rsid w:val="00B7392C"/>
    <w:rsid w:val="00B74E51"/>
    <w:rsid w:val="00B754E1"/>
    <w:rsid w:val="00B7638B"/>
    <w:rsid w:val="00B804B3"/>
    <w:rsid w:val="00B81164"/>
    <w:rsid w:val="00B81188"/>
    <w:rsid w:val="00B816D4"/>
    <w:rsid w:val="00B81B57"/>
    <w:rsid w:val="00B82A4C"/>
    <w:rsid w:val="00B83D4E"/>
    <w:rsid w:val="00B83D9C"/>
    <w:rsid w:val="00B854B4"/>
    <w:rsid w:val="00B85566"/>
    <w:rsid w:val="00B855F1"/>
    <w:rsid w:val="00B878B7"/>
    <w:rsid w:val="00B87E9F"/>
    <w:rsid w:val="00B90380"/>
    <w:rsid w:val="00B90960"/>
    <w:rsid w:val="00B915CF"/>
    <w:rsid w:val="00B91FA6"/>
    <w:rsid w:val="00B9280B"/>
    <w:rsid w:val="00B94F32"/>
    <w:rsid w:val="00B952BD"/>
    <w:rsid w:val="00B95C7D"/>
    <w:rsid w:val="00B95DF5"/>
    <w:rsid w:val="00B96ED3"/>
    <w:rsid w:val="00B96FA9"/>
    <w:rsid w:val="00B97457"/>
    <w:rsid w:val="00B9746D"/>
    <w:rsid w:val="00B97675"/>
    <w:rsid w:val="00B97BE2"/>
    <w:rsid w:val="00BA22E7"/>
    <w:rsid w:val="00BA2523"/>
    <w:rsid w:val="00BA322D"/>
    <w:rsid w:val="00BA336C"/>
    <w:rsid w:val="00BA4625"/>
    <w:rsid w:val="00BA5148"/>
    <w:rsid w:val="00BB07D7"/>
    <w:rsid w:val="00BB100B"/>
    <w:rsid w:val="00BB13DD"/>
    <w:rsid w:val="00BB1554"/>
    <w:rsid w:val="00BB2A41"/>
    <w:rsid w:val="00BB3268"/>
    <w:rsid w:val="00BB5823"/>
    <w:rsid w:val="00BB6B45"/>
    <w:rsid w:val="00BB7F76"/>
    <w:rsid w:val="00BC0975"/>
    <w:rsid w:val="00BC13CA"/>
    <w:rsid w:val="00BC1B12"/>
    <w:rsid w:val="00BC25E1"/>
    <w:rsid w:val="00BC34AF"/>
    <w:rsid w:val="00BC3C36"/>
    <w:rsid w:val="00BC510C"/>
    <w:rsid w:val="00BC58E7"/>
    <w:rsid w:val="00BC6A3E"/>
    <w:rsid w:val="00BC7B3C"/>
    <w:rsid w:val="00BD1248"/>
    <w:rsid w:val="00BD1275"/>
    <w:rsid w:val="00BD1BFD"/>
    <w:rsid w:val="00BD3108"/>
    <w:rsid w:val="00BD610B"/>
    <w:rsid w:val="00BD78DB"/>
    <w:rsid w:val="00BE1E80"/>
    <w:rsid w:val="00BE26E3"/>
    <w:rsid w:val="00BE2783"/>
    <w:rsid w:val="00BE2DCA"/>
    <w:rsid w:val="00BE438E"/>
    <w:rsid w:val="00BE44AB"/>
    <w:rsid w:val="00BE6541"/>
    <w:rsid w:val="00BF29CB"/>
    <w:rsid w:val="00BF4BB3"/>
    <w:rsid w:val="00BF52C6"/>
    <w:rsid w:val="00BF58FC"/>
    <w:rsid w:val="00BF66F5"/>
    <w:rsid w:val="00BF7699"/>
    <w:rsid w:val="00C00F27"/>
    <w:rsid w:val="00C0132A"/>
    <w:rsid w:val="00C017FC"/>
    <w:rsid w:val="00C02400"/>
    <w:rsid w:val="00C035D3"/>
    <w:rsid w:val="00C04812"/>
    <w:rsid w:val="00C04B96"/>
    <w:rsid w:val="00C063BD"/>
    <w:rsid w:val="00C072AA"/>
    <w:rsid w:val="00C102F6"/>
    <w:rsid w:val="00C10738"/>
    <w:rsid w:val="00C10769"/>
    <w:rsid w:val="00C10C84"/>
    <w:rsid w:val="00C1156E"/>
    <w:rsid w:val="00C11A42"/>
    <w:rsid w:val="00C12424"/>
    <w:rsid w:val="00C13256"/>
    <w:rsid w:val="00C13BBC"/>
    <w:rsid w:val="00C13C69"/>
    <w:rsid w:val="00C13ED9"/>
    <w:rsid w:val="00C15381"/>
    <w:rsid w:val="00C1565A"/>
    <w:rsid w:val="00C16FF4"/>
    <w:rsid w:val="00C17961"/>
    <w:rsid w:val="00C17EFA"/>
    <w:rsid w:val="00C17F8A"/>
    <w:rsid w:val="00C209A4"/>
    <w:rsid w:val="00C20BAD"/>
    <w:rsid w:val="00C20C3C"/>
    <w:rsid w:val="00C2226C"/>
    <w:rsid w:val="00C2265C"/>
    <w:rsid w:val="00C23A74"/>
    <w:rsid w:val="00C2422A"/>
    <w:rsid w:val="00C24437"/>
    <w:rsid w:val="00C25336"/>
    <w:rsid w:val="00C30B9E"/>
    <w:rsid w:val="00C30EA4"/>
    <w:rsid w:val="00C312A4"/>
    <w:rsid w:val="00C314FB"/>
    <w:rsid w:val="00C31FBD"/>
    <w:rsid w:val="00C32704"/>
    <w:rsid w:val="00C346A1"/>
    <w:rsid w:val="00C34CC5"/>
    <w:rsid w:val="00C358C9"/>
    <w:rsid w:val="00C361D6"/>
    <w:rsid w:val="00C36472"/>
    <w:rsid w:val="00C37309"/>
    <w:rsid w:val="00C40487"/>
    <w:rsid w:val="00C414B5"/>
    <w:rsid w:val="00C424D9"/>
    <w:rsid w:val="00C427DE"/>
    <w:rsid w:val="00C42869"/>
    <w:rsid w:val="00C42D17"/>
    <w:rsid w:val="00C430EA"/>
    <w:rsid w:val="00C44E9A"/>
    <w:rsid w:val="00C45077"/>
    <w:rsid w:val="00C4539E"/>
    <w:rsid w:val="00C4565C"/>
    <w:rsid w:val="00C45891"/>
    <w:rsid w:val="00C45CC3"/>
    <w:rsid w:val="00C45E08"/>
    <w:rsid w:val="00C460ED"/>
    <w:rsid w:val="00C46567"/>
    <w:rsid w:val="00C46B86"/>
    <w:rsid w:val="00C4777D"/>
    <w:rsid w:val="00C4782A"/>
    <w:rsid w:val="00C47E01"/>
    <w:rsid w:val="00C47FF7"/>
    <w:rsid w:val="00C5108D"/>
    <w:rsid w:val="00C514AC"/>
    <w:rsid w:val="00C51CC9"/>
    <w:rsid w:val="00C52E7C"/>
    <w:rsid w:val="00C52FF7"/>
    <w:rsid w:val="00C53C90"/>
    <w:rsid w:val="00C542DB"/>
    <w:rsid w:val="00C5466F"/>
    <w:rsid w:val="00C54E9F"/>
    <w:rsid w:val="00C5503C"/>
    <w:rsid w:val="00C552D6"/>
    <w:rsid w:val="00C571D1"/>
    <w:rsid w:val="00C576B4"/>
    <w:rsid w:val="00C60144"/>
    <w:rsid w:val="00C616A1"/>
    <w:rsid w:val="00C6172F"/>
    <w:rsid w:val="00C61B6D"/>
    <w:rsid w:val="00C620A9"/>
    <w:rsid w:val="00C6297E"/>
    <w:rsid w:val="00C637F8"/>
    <w:rsid w:val="00C63A01"/>
    <w:rsid w:val="00C65161"/>
    <w:rsid w:val="00C65AE2"/>
    <w:rsid w:val="00C6639B"/>
    <w:rsid w:val="00C67031"/>
    <w:rsid w:val="00C67097"/>
    <w:rsid w:val="00C6780E"/>
    <w:rsid w:val="00C70827"/>
    <w:rsid w:val="00C7091A"/>
    <w:rsid w:val="00C71068"/>
    <w:rsid w:val="00C719A0"/>
    <w:rsid w:val="00C720A7"/>
    <w:rsid w:val="00C72DDA"/>
    <w:rsid w:val="00C73CE5"/>
    <w:rsid w:val="00C7409D"/>
    <w:rsid w:val="00C764C6"/>
    <w:rsid w:val="00C765D3"/>
    <w:rsid w:val="00C76730"/>
    <w:rsid w:val="00C76B0E"/>
    <w:rsid w:val="00C7773E"/>
    <w:rsid w:val="00C8007F"/>
    <w:rsid w:val="00C80477"/>
    <w:rsid w:val="00C80699"/>
    <w:rsid w:val="00C80801"/>
    <w:rsid w:val="00C81462"/>
    <w:rsid w:val="00C81B58"/>
    <w:rsid w:val="00C82BE8"/>
    <w:rsid w:val="00C83F50"/>
    <w:rsid w:val="00C841CD"/>
    <w:rsid w:val="00C841D0"/>
    <w:rsid w:val="00C8584F"/>
    <w:rsid w:val="00C86019"/>
    <w:rsid w:val="00C875B1"/>
    <w:rsid w:val="00C87DE1"/>
    <w:rsid w:val="00C914AF"/>
    <w:rsid w:val="00C91F95"/>
    <w:rsid w:val="00C92F31"/>
    <w:rsid w:val="00C93928"/>
    <w:rsid w:val="00C94631"/>
    <w:rsid w:val="00C96850"/>
    <w:rsid w:val="00CA0068"/>
    <w:rsid w:val="00CA020D"/>
    <w:rsid w:val="00CA0557"/>
    <w:rsid w:val="00CA0E0E"/>
    <w:rsid w:val="00CA32FD"/>
    <w:rsid w:val="00CA41A6"/>
    <w:rsid w:val="00CA45DF"/>
    <w:rsid w:val="00CA5011"/>
    <w:rsid w:val="00CA73A3"/>
    <w:rsid w:val="00CA77DB"/>
    <w:rsid w:val="00CB5C63"/>
    <w:rsid w:val="00CB5DDA"/>
    <w:rsid w:val="00CB6AB7"/>
    <w:rsid w:val="00CB7A12"/>
    <w:rsid w:val="00CB7C6B"/>
    <w:rsid w:val="00CC04F0"/>
    <w:rsid w:val="00CC124E"/>
    <w:rsid w:val="00CC12CC"/>
    <w:rsid w:val="00CC1776"/>
    <w:rsid w:val="00CC1B62"/>
    <w:rsid w:val="00CC3584"/>
    <w:rsid w:val="00CC3913"/>
    <w:rsid w:val="00CC6A2D"/>
    <w:rsid w:val="00CC6C2F"/>
    <w:rsid w:val="00CC6D89"/>
    <w:rsid w:val="00CC78BA"/>
    <w:rsid w:val="00CD0534"/>
    <w:rsid w:val="00CD07E2"/>
    <w:rsid w:val="00CD2D68"/>
    <w:rsid w:val="00CD3C21"/>
    <w:rsid w:val="00CD4183"/>
    <w:rsid w:val="00CD4233"/>
    <w:rsid w:val="00CD4EFC"/>
    <w:rsid w:val="00CD589D"/>
    <w:rsid w:val="00CD66C4"/>
    <w:rsid w:val="00CD6F2D"/>
    <w:rsid w:val="00CD7633"/>
    <w:rsid w:val="00CE0A04"/>
    <w:rsid w:val="00CE1450"/>
    <w:rsid w:val="00CE1913"/>
    <w:rsid w:val="00CE28E9"/>
    <w:rsid w:val="00CE39F8"/>
    <w:rsid w:val="00CE5B05"/>
    <w:rsid w:val="00CE6680"/>
    <w:rsid w:val="00CE7782"/>
    <w:rsid w:val="00CF0620"/>
    <w:rsid w:val="00CF1C69"/>
    <w:rsid w:val="00CF1EEA"/>
    <w:rsid w:val="00CF24B0"/>
    <w:rsid w:val="00CF2CDC"/>
    <w:rsid w:val="00CF3761"/>
    <w:rsid w:val="00CFC4CE"/>
    <w:rsid w:val="00D01A0E"/>
    <w:rsid w:val="00D02B11"/>
    <w:rsid w:val="00D02EF1"/>
    <w:rsid w:val="00D04286"/>
    <w:rsid w:val="00D04608"/>
    <w:rsid w:val="00D04686"/>
    <w:rsid w:val="00D048B4"/>
    <w:rsid w:val="00D06932"/>
    <w:rsid w:val="00D10263"/>
    <w:rsid w:val="00D103ED"/>
    <w:rsid w:val="00D11325"/>
    <w:rsid w:val="00D12EE2"/>
    <w:rsid w:val="00D13D4D"/>
    <w:rsid w:val="00D14E68"/>
    <w:rsid w:val="00D1547D"/>
    <w:rsid w:val="00D15D00"/>
    <w:rsid w:val="00D15F0D"/>
    <w:rsid w:val="00D178C6"/>
    <w:rsid w:val="00D2159F"/>
    <w:rsid w:val="00D23602"/>
    <w:rsid w:val="00D24FCD"/>
    <w:rsid w:val="00D279A3"/>
    <w:rsid w:val="00D31D8E"/>
    <w:rsid w:val="00D32CAC"/>
    <w:rsid w:val="00D336EC"/>
    <w:rsid w:val="00D33763"/>
    <w:rsid w:val="00D35039"/>
    <w:rsid w:val="00D3512E"/>
    <w:rsid w:val="00D35668"/>
    <w:rsid w:val="00D366CA"/>
    <w:rsid w:val="00D36FA1"/>
    <w:rsid w:val="00D36FCE"/>
    <w:rsid w:val="00D3754D"/>
    <w:rsid w:val="00D37799"/>
    <w:rsid w:val="00D40519"/>
    <w:rsid w:val="00D40EF7"/>
    <w:rsid w:val="00D419E1"/>
    <w:rsid w:val="00D43BED"/>
    <w:rsid w:val="00D43F2A"/>
    <w:rsid w:val="00D44121"/>
    <w:rsid w:val="00D4448A"/>
    <w:rsid w:val="00D44B4C"/>
    <w:rsid w:val="00D4510F"/>
    <w:rsid w:val="00D454F5"/>
    <w:rsid w:val="00D45B3A"/>
    <w:rsid w:val="00D464C8"/>
    <w:rsid w:val="00D4674A"/>
    <w:rsid w:val="00D467FA"/>
    <w:rsid w:val="00D46F2D"/>
    <w:rsid w:val="00D4743C"/>
    <w:rsid w:val="00D4768D"/>
    <w:rsid w:val="00D53074"/>
    <w:rsid w:val="00D53651"/>
    <w:rsid w:val="00D53FFB"/>
    <w:rsid w:val="00D54558"/>
    <w:rsid w:val="00D54582"/>
    <w:rsid w:val="00D55A02"/>
    <w:rsid w:val="00D567A5"/>
    <w:rsid w:val="00D56A73"/>
    <w:rsid w:val="00D576FF"/>
    <w:rsid w:val="00D57D76"/>
    <w:rsid w:val="00D602DD"/>
    <w:rsid w:val="00D60835"/>
    <w:rsid w:val="00D60AA6"/>
    <w:rsid w:val="00D619E8"/>
    <w:rsid w:val="00D61C84"/>
    <w:rsid w:val="00D622CA"/>
    <w:rsid w:val="00D62DC0"/>
    <w:rsid w:val="00D64AA5"/>
    <w:rsid w:val="00D65821"/>
    <w:rsid w:val="00D65B05"/>
    <w:rsid w:val="00D65F61"/>
    <w:rsid w:val="00D66039"/>
    <w:rsid w:val="00D66836"/>
    <w:rsid w:val="00D70CE1"/>
    <w:rsid w:val="00D717F4"/>
    <w:rsid w:val="00D71ACA"/>
    <w:rsid w:val="00D725B2"/>
    <w:rsid w:val="00D726B0"/>
    <w:rsid w:val="00D727A2"/>
    <w:rsid w:val="00D73D25"/>
    <w:rsid w:val="00D74900"/>
    <w:rsid w:val="00D76078"/>
    <w:rsid w:val="00D76BC0"/>
    <w:rsid w:val="00D773EC"/>
    <w:rsid w:val="00D81F18"/>
    <w:rsid w:val="00D821E2"/>
    <w:rsid w:val="00D832BC"/>
    <w:rsid w:val="00D83481"/>
    <w:rsid w:val="00D8371C"/>
    <w:rsid w:val="00D87049"/>
    <w:rsid w:val="00D906E2"/>
    <w:rsid w:val="00D90FC6"/>
    <w:rsid w:val="00D91B07"/>
    <w:rsid w:val="00D92511"/>
    <w:rsid w:val="00D9251E"/>
    <w:rsid w:val="00D94176"/>
    <w:rsid w:val="00D946F1"/>
    <w:rsid w:val="00D960CA"/>
    <w:rsid w:val="00D96688"/>
    <w:rsid w:val="00D97538"/>
    <w:rsid w:val="00D97DF7"/>
    <w:rsid w:val="00DA07F1"/>
    <w:rsid w:val="00DA20D8"/>
    <w:rsid w:val="00DA3D3E"/>
    <w:rsid w:val="00DA410E"/>
    <w:rsid w:val="00DA7902"/>
    <w:rsid w:val="00DB004C"/>
    <w:rsid w:val="00DB16C6"/>
    <w:rsid w:val="00DB3F46"/>
    <w:rsid w:val="00DB4806"/>
    <w:rsid w:val="00DB4BBE"/>
    <w:rsid w:val="00DB50B0"/>
    <w:rsid w:val="00DB596A"/>
    <w:rsid w:val="00DB59F8"/>
    <w:rsid w:val="00DB5C84"/>
    <w:rsid w:val="00DB6D77"/>
    <w:rsid w:val="00DB7914"/>
    <w:rsid w:val="00DB7A2D"/>
    <w:rsid w:val="00DB7C39"/>
    <w:rsid w:val="00DC04F6"/>
    <w:rsid w:val="00DC121B"/>
    <w:rsid w:val="00DC15C9"/>
    <w:rsid w:val="00DC172D"/>
    <w:rsid w:val="00DC1963"/>
    <w:rsid w:val="00DC1B9F"/>
    <w:rsid w:val="00DC1E2E"/>
    <w:rsid w:val="00DC2282"/>
    <w:rsid w:val="00DC2417"/>
    <w:rsid w:val="00DC2B8E"/>
    <w:rsid w:val="00DC3EF8"/>
    <w:rsid w:val="00DC470A"/>
    <w:rsid w:val="00DC4A38"/>
    <w:rsid w:val="00DC5026"/>
    <w:rsid w:val="00DC5604"/>
    <w:rsid w:val="00DC5721"/>
    <w:rsid w:val="00DC5AAE"/>
    <w:rsid w:val="00DC6A6D"/>
    <w:rsid w:val="00DD047A"/>
    <w:rsid w:val="00DD1408"/>
    <w:rsid w:val="00DD22A2"/>
    <w:rsid w:val="00DD3236"/>
    <w:rsid w:val="00DD4B1F"/>
    <w:rsid w:val="00DD588E"/>
    <w:rsid w:val="00DD58B9"/>
    <w:rsid w:val="00DE0FE3"/>
    <w:rsid w:val="00DE120D"/>
    <w:rsid w:val="00DE1A92"/>
    <w:rsid w:val="00DE27D7"/>
    <w:rsid w:val="00DE3978"/>
    <w:rsid w:val="00DE5621"/>
    <w:rsid w:val="00DE57EE"/>
    <w:rsid w:val="00DE5C08"/>
    <w:rsid w:val="00DE66C8"/>
    <w:rsid w:val="00DE7094"/>
    <w:rsid w:val="00DF2178"/>
    <w:rsid w:val="00DF35BA"/>
    <w:rsid w:val="00DF4BB6"/>
    <w:rsid w:val="00DF4BDE"/>
    <w:rsid w:val="00DF550C"/>
    <w:rsid w:val="00DF582B"/>
    <w:rsid w:val="00DF67F8"/>
    <w:rsid w:val="00DF689A"/>
    <w:rsid w:val="00DF747B"/>
    <w:rsid w:val="00DF75B3"/>
    <w:rsid w:val="00DF7A27"/>
    <w:rsid w:val="00DF7D8C"/>
    <w:rsid w:val="00E0065C"/>
    <w:rsid w:val="00E01DE5"/>
    <w:rsid w:val="00E026A9"/>
    <w:rsid w:val="00E039C8"/>
    <w:rsid w:val="00E04343"/>
    <w:rsid w:val="00E043C0"/>
    <w:rsid w:val="00E04DF6"/>
    <w:rsid w:val="00E10026"/>
    <w:rsid w:val="00E104A6"/>
    <w:rsid w:val="00E1079C"/>
    <w:rsid w:val="00E108F8"/>
    <w:rsid w:val="00E10F91"/>
    <w:rsid w:val="00E12656"/>
    <w:rsid w:val="00E13054"/>
    <w:rsid w:val="00E139C7"/>
    <w:rsid w:val="00E13F70"/>
    <w:rsid w:val="00E14582"/>
    <w:rsid w:val="00E14F56"/>
    <w:rsid w:val="00E16EFC"/>
    <w:rsid w:val="00E17136"/>
    <w:rsid w:val="00E179FE"/>
    <w:rsid w:val="00E17F41"/>
    <w:rsid w:val="00E200D7"/>
    <w:rsid w:val="00E20F01"/>
    <w:rsid w:val="00E21DFF"/>
    <w:rsid w:val="00E23139"/>
    <w:rsid w:val="00E233F1"/>
    <w:rsid w:val="00E23794"/>
    <w:rsid w:val="00E24B81"/>
    <w:rsid w:val="00E2533B"/>
    <w:rsid w:val="00E25856"/>
    <w:rsid w:val="00E25897"/>
    <w:rsid w:val="00E26921"/>
    <w:rsid w:val="00E27162"/>
    <w:rsid w:val="00E2763E"/>
    <w:rsid w:val="00E3009F"/>
    <w:rsid w:val="00E31B59"/>
    <w:rsid w:val="00E320C2"/>
    <w:rsid w:val="00E32AC4"/>
    <w:rsid w:val="00E32D18"/>
    <w:rsid w:val="00E32D1B"/>
    <w:rsid w:val="00E33FF5"/>
    <w:rsid w:val="00E34071"/>
    <w:rsid w:val="00E35B65"/>
    <w:rsid w:val="00E36CD5"/>
    <w:rsid w:val="00E37DBD"/>
    <w:rsid w:val="00E4184B"/>
    <w:rsid w:val="00E4338B"/>
    <w:rsid w:val="00E434B0"/>
    <w:rsid w:val="00E43B03"/>
    <w:rsid w:val="00E43CCA"/>
    <w:rsid w:val="00E45111"/>
    <w:rsid w:val="00E45F9C"/>
    <w:rsid w:val="00E46A8C"/>
    <w:rsid w:val="00E50380"/>
    <w:rsid w:val="00E5060F"/>
    <w:rsid w:val="00E51C30"/>
    <w:rsid w:val="00E5296E"/>
    <w:rsid w:val="00E52A57"/>
    <w:rsid w:val="00E533A8"/>
    <w:rsid w:val="00E5399A"/>
    <w:rsid w:val="00E54CA7"/>
    <w:rsid w:val="00E552E2"/>
    <w:rsid w:val="00E56FC5"/>
    <w:rsid w:val="00E60EFD"/>
    <w:rsid w:val="00E61592"/>
    <w:rsid w:val="00E62421"/>
    <w:rsid w:val="00E62DF2"/>
    <w:rsid w:val="00E63112"/>
    <w:rsid w:val="00E63AEC"/>
    <w:rsid w:val="00E70819"/>
    <w:rsid w:val="00E70A3D"/>
    <w:rsid w:val="00E70D68"/>
    <w:rsid w:val="00E70E5B"/>
    <w:rsid w:val="00E71222"/>
    <w:rsid w:val="00E717DC"/>
    <w:rsid w:val="00E72532"/>
    <w:rsid w:val="00E72773"/>
    <w:rsid w:val="00E72BE4"/>
    <w:rsid w:val="00E72E83"/>
    <w:rsid w:val="00E7322D"/>
    <w:rsid w:val="00E737B4"/>
    <w:rsid w:val="00E73C0D"/>
    <w:rsid w:val="00E7479A"/>
    <w:rsid w:val="00E75A1C"/>
    <w:rsid w:val="00E7733D"/>
    <w:rsid w:val="00E776FA"/>
    <w:rsid w:val="00E77E9E"/>
    <w:rsid w:val="00E81A62"/>
    <w:rsid w:val="00E8206E"/>
    <w:rsid w:val="00E825AF"/>
    <w:rsid w:val="00E825BE"/>
    <w:rsid w:val="00E82B17"/>
    <w:rsid w:val="00E83B85"/>
    <w:rsid w:val="00E84326"/>
    <w:rsid w:val="00E84401"/>
    <w:rsid w:val="00E862C2"/>
    <w:rsid w:val="00E87712"/>
    <w:rsid w:val="00E87B90"/>
    <w:rsid w:val="00E87E6A"/>
    <w:rsid w:val="00E9085D"/>
    <w:rsid w:val="00E909FC"/>
    <w:rsid w:val="00E910E1"/>
    <w:rsid w:val="00E91771"/>
    <w:rsid w:val="00E9186E"/>
    <w:rsid w:val="00E9256F"/>
    <w:rsid w:val="00E92C12"/>
    <w:rsid w:val="00E93022"/>
    <w:rsid w:val="00E936AF"/>
    <w:rsid w:val="00E940BE"/>
    <w:rsid w:val="00E9414F"/>
    <w:rsid w:val="00E94973"/>
    <w:rsid w:val="00E94FA9"/>
    <w:rsid w:val="00E9616F"/>
    <w:rsid w:val="00E965A5"/>
    <w:rsid w:val="00E96654"/>
    <w:rsid w:val="00E96CE4"/>
    <w:rsid w:val="00EA01F1"/>
    <w:rsid w:val="00EA1BDD"/>
    <w:rsid w:val="00EA22D4"/>
    <w:rsid w:val="00EA24D9"/>
    <w:rsid w:val="00EA2542"/>
    <w:rsid w:val="00EA2681"/>
    <w:rsid w:val="00EA332D"/>
    <w:rsid w:val="00EA45D6"/>
    <w:rsid w:val="00EA4D73"/>
    <w:rsid w:val="00EA5C48"/>
    <w:rsid w:val="00EA5E7F"/>
    <w:rsid w:val="00EA5EFE"/>
    <w:rsid w:val="00EA6376"/>
    <w:rsid w:val="00EA69B8"/>
    <w:rsid w:val="00EA73B0"/>
    <w:rsid w:val="00EA7418"/>
    <w:rsid w:val="00EA7825"/>
    <w:rsid w:val="00EB01AC"/>
    <w:rsid w:val="00EB0CA8"/>
    <w:rsid w:val="00EB1206"/>
    <w:rsid w:val="00EB1519"/>
    <w:rsid w:val="00EB1ADC"/>
    <w:rsid w:val="00EB1C98"/>
    <w:rsid w:val="00EB1D03"/>
    <w:rsid w:val="00EB3904"/>
    <w:rsid w:val="00EB44AE"/>
    <w:rsid w:val="00EB5F04"/>
    <w:rsid w:val="00EB69FC"/>
    <w:rsid w:val="00EC0545"/>
    <w:rsid w:val="00EC081F"/>
    <w:rsid w:val="00EC1AC6"/>
    <w:rsid w:val="00EC29F7"/>
    <w:rsid w:val="00EC2C13"/>
    <w:rsid w:val="00EC3070"/>
    <w:rsid w:val="00EC333E"/>
    <w:rsid w:val="00EC37DB"/>
    <w:rsid w:val="00EC3AA7"/>
    <w:rsid w:val="00EC5DFF"/>
    <w:rsid w:val="00EC62A9"/>
    <w:rsid w:val="00EC6523"/>
    <w:rsid w:val="00EC68BC"/>
    <w:rsid w:val="00EC6A64"/>
    <w:rsid w:val="00ED103F"/>
    <w:rsid w:val="00ED18D9"/>
    <w:rsid w:val="00ED215C"/>
    <w:rsid w:val="00ED29A2"/>
    <w:rsid w:val="00ED2A79"/>
    <w:rsid w:val="00ED2C55"/>
    <w:rsid w:val="00ED3128"/>
    <w:rsid w:val="00ED3659"/>
    <w:rsid w:val="00ED3A5D"/>
    <w:rsid w:val="00ED65CA"/>
    <w:rsid w:val="00ED7C6C"/>
    <w:rsid w:val="00EE0759"/>
    <w:rsid w:val="00EE1462"/>
    <w:rsid w:val="00EE2BED"/>
    <w:rsid w:val="00EE3A5B"/>
    <w:rsid w:val="00EE43BB"/>
    <w:rsid w:val="00EE51AB"/>
    <w:rsid w:val="00EE54F4"/>
    <w:rsid w:val="00EE609D"/>
    <w:rsid w:val="00EE72CC"/>
    <w:rsid w:val="00EE7372"/>
    <w:rsid w:val="00EE74BC"/>
    <w:rsid w:val="00EF0321"/>
    <w:rsid w:val="00EF1F4F"/>
    <w:rsid w:val="00EF30E3"/>
    <w:rsid w:val="00EF32F7"/>
    <w:rsid w:val="00EF3637"/>
    <w:rsid w:val="00EF3DF1"/>
    <w:rsid w:val="00EF4039"/>
    <w:rsid w:val="00EF4967"/>
    <w:rsid w:val="00EF4A49"/>
    <w:rsid w:val="00EF5A51"/>
    <w:rsid w:val="00EF5DE4"/>
    <w:rsid w:val="00EF6D73"/>
    <w:rsid w:val="00F0065D"/>
    <w:rsid w:val="00F00C60"/>
    <w:rsid w:val="00F00E0A"/>
    <w:rsid w:val="00F00F24"/>
    <w:rsid w:val="00F01DD6"/>
    <w:rsid w:val="00F01FCD"/>
    <w:rsid w:val="00F02999"/>
    <w:rsid w:val="00F02D01"/>
    <w:rsid w:val="00F03359"/>
    <w:rsid w:val="00F04FB8"/>
    <w:rsid w:val="00F05582"/>
    <w:rsid w:val="00F063D2"/>
    <w:rsid w:val="00F1006D"/>
    <w:rsid w:val="00F10C22"/>
    <w:rsid w:val="00F112C6"/>
    <w:rsid w:val="00F11AF7"/>
    <w:rsid w:val="00F11B85"/>
    <w:rsid w:val="00F12E57"/>
    <w:rsid w:val="00F132CA"/>
    <w:rsid w:val="00F135A2"/>
    <w:rsid w:val="00F14C49"/>
    <w:rsid w:val="00F17A58"/>
    <w:rsid w:val="00F20D1D"/>
    <w:rsid w:val="00F20D64"/>
    <w:rsid w:val="00F215DE"/>
    <w:rsid w:val="00F2164C"/>
    <w:rsid w:val="00F21A6E"/>
    <w:rsid w:val="00F221B2"/>
    <w:rsid w:val="00F227BF"/>
    <w:rsid w:val="00F22F18"/>
    <w:rsid w:val="00F23B55"/>
    <w:rsid w:val="00F23F21"/>
    <w:rsid w:val="00F24129"/>
    <w:rsid w:val="00F274B0"/>
    <w:rsid w:val="00F303B8"/>
    <w:rsid w:val="00F30433"/>
    <w:rsid w:val="00F3152D"/>
    <w:rsid w:val="00F31A7A"/>
    <w:rsid w:val="00F3254E"/>
    <w:rsid w:val="00F3258D"/>
    <w:rsid w:val="00F339AE"/>
    <w:rsid w:val="00F33BF8"/>
    <w:rsid w:val="00F33CF8"/>
    <w:rsid w:val="00F34D5B"/>
    <w:rsid w:val="00F364FF"/>
    <w:rsid w:val="00F3682E"/>
    <w:rsid w:val="00F36A14"/>
    <w:rsid w:val="00F37057"/>
    <w:rsid w:val="00F37454"/>
    <w:rsid w:val="00F37841"/>
    <w:rsid w:val="00F400F6"/>
    <w:rsid w:val="00F403DB"/>
    <w:rsid w:val="00F408F0"/>
    <w:rsid w:val="00F40A02"/>
    <w:rsid w:val="00F40B39"/>
    <w:rsid w:val="00F416BD"/>
    <w:rsid w:val="00F41BDC"/>
    <w:rsid w:val="00F425FB"/>
    <w:rsid w:val="00F426E2"/>
    <w:rsid w:val="00F42716"/>
    <w:rsid w:val="00F43B2C"/>
    <w:rsid w:val="00F43E87"/>
    <w:rsid w:val="00F45024"/>
    <w:rsid w:val="00F453DD"/>
    <w:rsid w:val="00F4682A"/>
    <w:rsid w:val="00F470A9"/>
    <w:rsid w:val="00F474B1"/>
    <w:rsid w:val="00F476CE"/>
    <w:rsid w:val="00F476F6"/>
    <w:rsid w:val="00F506F5"/>
    <w:rsid w:val="00F519D7"/>
    <w:rsid w:val="00F51AC0"/>
    <w:rsid w:val="00F53339"/>
    <w:rsid w:val="00F544F3"/>
    <w:rsid w:val="00F5604B"/>
    <w:rsid w:val="00F56BE0"/>
    <w:rsid w:val="00F57AC1"/>
    <w:rsid w:val="00F60974"/>
    <w:rsid w:val="00F60CD3"/>
    <w:rsid w:val="00F61266"/>
    <w:rsid w:val="00F62052"/>
    <w:rsid w:val="00F62DB4"/>
    <w:rsid w:val="00F63859"/>
    <w:rsid w:val="00F63FD4"/>
    <w:rsid w:val="00F65B76"/>
    <w:rsid w:val="00F67015"/>
    <w:rsid w:val="00F7056F"/>
    <w:rsid w:val="00F70598"/>
    <w:rsid w:val="00F705E0"/>
    <w:rsid w:val="00F71B3C"/>
    <w:rsid w:val="00F727A0"/>
    <w:rsid w:val="00F747B3"/>
    <w:rsid w:val="00F75147"/>
    <w:rsid w:val="00F7562E"/>
    <w:rsid w:val="00F7618D"/>
    <w:rsid w:val="00F77863"/>
    <w:rsid w:val="00F77F87"/>
    <w:rsid w:val="00F824C2"/>
    <w:rsid w:val="00F829E5"/>
    <w:rsid w:val="00F829E9"/>
    <w:rsid w:val="00F83678"/>
    <w:rsid w:val="00F8401F"/>
    <w:rsid w:val="00F84F14"/>
    <w:rsid w:val="00F85A1D"/>
    <w:rsid w:val="00F86F94"/>
    <w:rsid w:val="00F90FE3"/>
    <w:rsid w:val="00F91C4A"/>
    <w:rsid w:val="00F9284B"/>
    <w:rsid w:val="00F93E72"/>
    <w:rsid w:val="00F95A39"/>
    <w:rsid w:val="00F95BD7"/>
    <w:rsid w:val="00F95C54"/>
    <w:rsid w:val="00F96211"/>
    <w:rsid w:val="00F96A7A"/>
    <w:rsid w:val="00F979BA"/>
    <w:rsid w:val="00FA14E8"/>
    <w:rsid w:val="00FA2D55"/>
    <w:rsid w:val="00FA48A4"/>
    <w:rsid w:val="00FA4D9A"/>
    <w:rsid w:val="00FA59B7"/>
    <w:rsid w:val="00FA5F59"/>
    <w:rsid w:val="00FA6096"/>
    <w:rsid w:val="00FB100E"/>
    <w:rsid w:val="00FB17B8"/>
    <w:rsid w:val="00FB210A"/>
    <w:rsid w:val="00FB4099"/>
    <w:rsid w:val="00FB42C4"/>
    <w:rsid w:val="00FB4E5F"/>
    <w:rsid w:val="00FB5FAF"/>
    <w:rsid w:val="00FB6B1F"/>
    <w:rsid w:val="00FB6D8B"/>
    <w:rsid w:val="00FB7397"/>
    <w:rsid w:val="00FC0AC3"/>
    <w:rsid w:val="00FC0B6F"/>
    <w:rsid w:val="00FC238C"/>
    <w:rsid w:val="00FC28E0"/>
    <w:rsid w:val="00FC3956"/>
    <w:rsid w:val="00FC42FA"/>
    <w:rsid w:val="00FC4D8D"/>
    <w:rsid w:val="00FC5352"/>
    <w:rsid w:val="00FC5435"/>
    <w:rsid w:val="00FC61A7"/>
    <w:rsid w:val="00FC625B"/>
    <w:rsid w:val="00FC65E9"/>
    <w:rsid w:val="00FC68DC"/>
    <w:rsid w:val="00FC6900"/>
    <w:rsid w:val="00FC6DAF"/>
    <w:rsid w:val="00FD04BD"/>
    <w:rsid w:val="00FD0D2E"/>
    <w:rsid w:val="00FD167F"/>
    <w:rsid w:val="00FD3014"/>
    <w:rsid w:val="00FD36B8"/>
    <w:rsid w:val="00FD3DCE"/>
    <w:rsid w:val="00FD459F"/>
    <w:rsid w:val="00FD6BB9"/>
    <w:rsid w:val="00FD71B2"/>
    <w:rsid w:val="00FD75AA"/>
    <w:rsid w:val="00FD7921"/>
    <w:rsid w:val="00FD7EDB"/>
    <w:rsid w:val="00FE0581"/>
    <w:rsid w:val="00FE2F4B"/>
    <w:rsid w:val="00FE3CAC"/>
    <w:rsid w:val="00FE3DF9"/>
    <w:rsid w:val="00FE62B7"/>
    <w:rsid w:val="00FE6BED"/>
    <w:rsid w:val="00FE6CA9"/>
    <w:rsid w:val="00FE6D55"/>
    <w:rsid w:val="00FE7856"/>
    <w:rsid w:val="00FE7D9B"/>
    <w:rsid w:val="00FF0E0A"/>
    <w:rsid w:val="00FF3984"/>
    <w:rsid w:val="00FF465A"/>
    <w:rsid w:val="00FF531A"/>
    <w:rsid w:val="00FF63FA"/>
    <w:rsid w:val="00FF6BE0"/>
    <w:rsid w:val="00FF74B1"/>
    <w:rsid w:val="00FF79C9"/>
    <w:rsid w:val="011507BB"/>
    <w:rsid w:val="011A02A4"/>
    <w:rsid w:val="012883C3"/>
    <w:rsid w:val="014D5850"/>
    <w:rsid w:val="0169D668"/>
    <w:rsid w:val="017783EE"/>
    <w:rsid w:val="01B13C5B"/>
    <w:rsid w:val="01B5703E"/>
    <w:rsid w:val="01FBE8B6"/>
    <w:rsid w:val="021AFE74"/>
    <w:rsid w:val="022DC093"/>
    <w:rsid w:val="024D42DE"/>
    <w:rsid w:val="02588A44"/>
    <w:rsid w:val="026928BA"/>
    <w:rsid w:val="027DCDD0"/>
    <w:rsid w:val="0289BEE6"/>
    <w:rsid w:val="02A1317E"/>
    <w:rsid w:val="02B5D090"/>
    <w:rsid w:val="02BF0302"/>
    <w:rsid w:val="02C534B8"/>
    <w:rsid w:val="02EEB549"/>
    <w:rsid w:val="02FC65E0"/>
    <w:rsid w:val="03101493"/>
    <w:rsid w:val="031424C6"/>
    <w:rsid w:val="0331C1F1"/>
    <w:rsid w:val="034DAECC"/>
    <w:rsid w:val="036453F4"/>
    <w:rsid w:val="038AB322"/>
    <w:rsid w:val="03926ABB"/>
    <w:rsid w:val="03B52BCC"/>
    <w:rsid w:val="03C1BFC1"/>
    <w:rsid w:val="03C32A2A"/>
    <w:rsid w:val="03D36EB1"/>
    <w:rsid w:val="03EF1B85"/>
    <w:rsid w:val="040B737C"/>
    <w:rsid w:val="040BADE3"/>
    <w:rsid w:val="0423ABB0"/>
    <w:rsid w:val="0423CABA"/>
    <w:rsid w:val="0427B61D"/>
    <w:rsid w:val="0430F195"/>
    <w:rsid w:val="044C8421"/>
    <w:rsid w:val="045E64E5"/>
    <w:rsid w:val="04825B1C"/>
    <w:rsid w:val="049BCC84"/>
    <w:rsid w:val="04B4F9F3"/>
    <w:rsid w:val="04B7F63D"/>
    <w:rsid w:val="04E1A860"/>
    <w:rsid w:val="04E58DB6"/>
    <w:rsid w:val="04F452AD"/>
    <w:rsid w:val="04FFB73E"/>
    <w:rsid w:val="05097DCB"/>
    <w:rsid w:val="050C4B53"/>
    <w:rsid w:val="050F8598"/>
    <w:rsid w:val="05312854"/>
    <w:rsid w:val="05376DBC"/>
    <w:rsid w:val="054729AD"/>
    <w:rsid w:val="05843411"/>
    <w:rsid w:val="058FC0CA"/>
    <w:rsid w:val="05B94826"/>
    <w:rsid w:val="05D70905"/>
    <w:rsid w:val="05D7D107"/>
    <w:rsid w:val="06069642"/>
    <w:rsid w:val="06079597"/>
    <w:rsid w:val="060F2C3D"/>
    <w:rsid w:val="06166398"/>
    <w:rsid w:val="0620C973"/>
    <w:rsid w:val="0628B6F9"/>
    <w:rsid w:val="0634DE94"/>
    <w:rsid w:val="063F7F9B"/>
    <w:rsid w:val="06568B4A"/>
    <w:rsid w:val="0657C071"/>
    <w:rsid w:val="066F7705"/>
    <w:rsid w:val="067D45DD"/>
    <w:rsid w:val="0694AFE3"/>
    <w:rsid w:val="06A94A00"/>
    <w:rsid w:val="06ACFE76"/>
    <w:rsid w:val="06CCCB51"/>
    <w:rsid w:val="06E9C6E3"/>
    <w:rsid w:val="0706E385"/>
    <w:rsid w:val="0709F43A"/>
    <w:rsid w:val="072F2AD5"/>
    <w:rsid w:val="073F04E6"/>
    <w:rsid w:val="074293E2"/>
    <w:rsid w:val="07535688"/>
    <w:rsid w:val="0754AFD2"/>
    <w:rsid w:val="075B4EAC"/>
    <w:rsid w:val="077B6D1E"/>
    <w:rsid w:val="079C0761"/>
    <w:rsid w:val="07AC284A"/>
    <w:rsid w:val="07B46E66"/>
    <w:rsid w:val="07B7DE62"/>
    <w:rsid w:val="07C7A5CE"/>
    <w:rsid w:val="07D0E773"/>
    <w:rsid w:val="07D2949C"/>
    <w:rsid w:val="07D492CD"/>
    <w:rsid w:val="07DA51F9"/>
    <w:rsid w:val="07E48549"/>
    <w:rsid w:val="07E8FA2F"/>
    <w:rsid w:val="07EAB22B"/>
    <w:rsid w:val="0809D446"/>
    <w:rsid w:val="080F51D3"/>
    <w:rsid w:val="081435CA"/>
    <w:rsid w:val="08A1C8EC"/>
    <w:rsid w:val="08A5B869"/>
    <w:rsid w:val="08AB634A"/>
    <w:rsid w:val="08B7AC2B"/>
    <w:rsid w:val="08B7CCC7"/>
    <w:rsid w:val="08C6F0F9"/>
    <w:rsid w:val="08DB3707"/>
    <w:rsid w:val="08EABCAC"/>
    <w:rsid w:val="08EF26E9"/>
    <w:rsid w:val="08FB3BA5"/>
    <w:rsid w:val="0916E12F"/>
    <w:rsid w:val="09228408"/>
    <w:rsid w:val="092904CF"/>
    <w:rsid w:val="0943334F"/>
    <w:rsid w:val="0944F047"/>
    <w:rsid w:val="095E573C"/>
    <w:rsid w:val="0966C366"/>
    <w:rsid w:val="096727CE"/>
    <w:rsid w:val="09FF49AE"/>
    <w:rsid w:val="0A0466CB"/>
    <w:rsid w:val="0A325E38"/>
    <w:rsid w:val="0A5C827B"/>
    <w:rsid w:val="0A727471"/>
    <w:rsid w:val="0A89FC1A"/>
    <w:rsid w:val="0A931B06"/>
    <w:rsid w:val="0AB7A21F"/>
    <w:rsid w:val="0ACE8FBC"/>
    <w:rsid w:val="0ADF03B0"/>
    <w:rsid w:val="0AEF8A85"/>
    <w:rsid w:val="0AFC281C"/>
    <w:rsid w:val="0B07B8EF"/>
    <w:rsid w:val="0B0FB458"/>
    <w:rsid w:val="0B1A05AA"/>
    <w:rsid w:val="0B3450C1"/>
    <w:rsid w:val="0B482EAF"/>
    <w:rsid w:val="0B4C92FE"/>
    <w:rsid w:val="0B51C402"/>
    <w:rsid w:val="0B950DBD"/>
    <w:rsid w:val="0B95D397"/>
    <w:rsid w:val="0BCCECBD"/>
    <w:rsid w:val="0BE81D72"/>
    <w:rsid w:val="0BF7B277"/>
    <w:rsid w:val="0C01566D"/>
    <w:rsid w:val="0C04B7D4"/>
    <w:rsid w:val="0C070604"/>
    <w:rsid w:val="0C1D43F1"/>
    <w:rsid w:val="0C2E1737"/>
    <w:rsid w:val="0C2F963C"/>
    <w:rsid w:val="0C77901A"/>
    <w:rsid w:val="0C7DF4BA"/>
    <w:rsid w:val="0C90E556"/>
    <w:rsid w:val="0C9EEED1"/>
    <w:rsid w:val="0CA14EE7"/>
    <w:rsid w:val="0CA22563"/>
    <w:rsid w:val="0CAC9EF3"/>
    <w:rsid w:val="0CC3CDEC"/>
    <w:rsid w:val="0CC4864C"/>
    <w:rsid w:val="0CFBEF1B"/>
    <w:rsid w:val="0D01E7C2"/>
    <w:rsid w:val="0D1494F1"/>
    <w:rsid w:val="0D199283"/>
    <w:rsid w:val="0D513F73"/>
    <w:rsid w:val="0D5C2317"/>
    <w:rsid w:val="0D6AAC64"/>
    <w:rsid w:val="0D7AAB5E"/>
    <w:rsid w:val="0D9D7899"/>
    <w:rsid w:val="0D9E6054"/>
    <w:rsid w:val="0DAEE157"/>
    <w:rsid w:val="0DD6A285"/>
    <w:rsid w:val="0DE338B5"/>
    <w:rsid w:val="0E0FA214"/>
    <w:rsid w:val="0E142E80"/>
    <w:rsid w:val="0E15CB06"/>
    <w:rsid w:val="0E1914B7"/>
    <w:rsid w:val="0E24E081"/>
    <w:rsid w:val="0E297557"/>
    <w:rsid w:val="0E392ED2"/>
    <w:rsid w:val="0E44E484"/>
    <w:rsid w:val="0E4C1F34"/>
    <w:rsid w:val="0E651213"/>
    <w:rsid w:val="0E661C81"/>
    <w:rsid w:val="0E860396"/>
    <w:rsid w:val="0E92048B"/>
    <w:rsid w:val="0E96AB17"/>
    <w:rsid w:val="0E9A181F"/>
    <w:rsid w:val="0EA80446"/>
    <w:rsid w:val="0EDC0525"/>
    <w:rsid w:val="0EDCEE4B"/>
    <w:rsid w:val="0EDEB824"/>
    <w:rsid w:val="0EE136AA"/>
    <w:rsid w:val="0EEA1737"/>
    <w:rsid w:val="0F085FEA"/>
    <w:rsid w:val="0F138BFF"/>
    <w:rsid w:val="0F1FCF25"/>
    <w:rsid w:val="0F467C96"/>
    <w:rsid w:val="0F4A0030"/>
    <w:rsid w:val="0F5269B4"/>
    <w:rsid w:val="0F5DDB97"/>
    <w:rsid w:val="0F7370B8"/>
    <w:rsid w:val="0F9BF41E"/>
    <w:rsid w:val="0FAD91F3"/>
    <w:rsid w:val="0FC10E84"/>
    <w:rsid w:val="0FC3505D"/>
    <w:rsid w:val="0FC96C68"/>
    <w:rsid w:val="0FCA4EC8"/>
    <w:rsid w:val="0FD29070"/>
    <w:rsid w:val="0FDBA9E6"/>
    <w:rsid w:val="10100132"/>
    <w:rsid w:val="102CCE79"/>
    <w:rsid w:val="1039A64C"/>
    <w:rsid w:val="1042D1E7"/>
    <w:rsid w:val="10490EF9"/>
    <w:rsid w:val="10500DCD"/>
    <w:rsid w:val="1055F9EA"/>
    <w:rsid w:val="105AFF26"/>
    <w:rsid w:val="105B9453"/>
    <w:rsid w:val="106DB67E"/>
    <w:rsid w:val="107F1D15"/>
    <w:rsid w:val="1081BCF8"/>
    <w:rsid w:val="1085BBEE"/>
    <w:rsid w:val="10879DD7"/>
    <w:rsid w:val="108F62B1"/>
    <w:rsid w:val="10977BB9"/>
    <w:rsid w:val="10AD7F47"/>
    <w:rsid w:val="11089145"/>
    <w:rsid w:val="110C24B0"/>
    <w:rsid w:val="1112373A"/>
    <w:rsid w:val="113EB340"/>
    <w:rsid w:val="11625F38"/>
    <w:rsid w:val="117AF4B7"/>
    <w:rsid w:val="118AAA25"/>
    <w:rsid w:val="119C9CD4"/>
    <w:rsid w:val="11B1EFBC"/>
    <w:rsid w:val="11B250BE"/>
    <w:rsid w:val="11E93998"/>
    <w:rsid w:val="11EA1028"/>
    <w:rsid w:val="121645DC"/>
    <w:rsid w:val="1219C76E"/>
    <w:rsid w:val="1221B31D"/>
    <w:rsid w:val="1234255E"/>
    <w:rsid w:val="123E5CD9"/>
    <w:rsid w:val="126514AA"/>
    <w:rsid w:val="127EFE17"/>
    <w:rsid w:val="12815326"/>
    <w:rsid w:val="12856871"/>
    <w:rsid w:val="1293BF29"/>
    <w:rsid w:val="12AB117A"/>
    <w:rsid w:val="12B0C30B"/>
    <w:rsid w:val="12BA6C83"/>
    <w:rsid w:val="12D4FA94"/>
    <w:rsid w:val="12DC3464"/>
    <w:rsid w:val="12EF7991"/>
    <w:rsid w:val="12F95D0E"/>
    <w:rsid w:val="12FE53D8"/>
    <w:rsid w:val="13018D36"/>
    <w:rsid w:val="1356DBCE"/>
    <w:rsid w:val="1376F414"/>
    <w:rsid w:val="137AB9AC"/>
    <w:rsid w:val="13884E20"/>
    <w:rsid w:val="13BD3622"/>
    <w:rsid w:val="13BF52A6"/>
    <w:rsid w:val="13D7D056"/>
    <w:rsid w:val="13DDD888"/>
    <w:rsid w:val="13DF519D"/>
    <w:rsid w:val="13E11B45"/>
    <w:rsid w:val="13EA6152"/>
    <w:rsid w:val="13EFDC59"/>
    <w:rsid w:val="13F8ACEF"/>
    <w:rsid w:val="13F8D947"/>
    <w:rsid w:val="141740EC"/>
    <w:rsid w:val="142C6600"/>
    <w:rsid w:val="144607B0"/>
    <w:rsid w:val="1446E1DB"/>
    <w:rsid w:val="1462ECA3"/>
    <w:rsid w:val="146825B2"/>
    <w:rsid w:val="14763E06"/>
    <w:rsid w:val="14800A1C"/>
    <w:rsid w:val="1480CB9C"/>
    <w:rsid w:val="1487AB0F"/>
    <w:rsid w:val="1488EC46"/>
    <w:rsid w:val="1489E205"/>
    <w:rsid w:val="148AEB18"/>
    <w:rsid w:val="149DC5EF"/>
    <w:rsid w:val="14A30A62"/>
    <w:rsid w:val="14BE1619"/>
    <w:rsid w:val="14F6BD85"/>
    <w:rsid w:val="14F86E46"/>
    <w:rsid w:val="152D1821"/>
    <w:rsid w:val="155658DC"/>
    <w:rsid w:val="156D8A69"/>
    <w:rsid w:val="15AE48C5"/>
    <w:rsid w:val="15DD8D61"/>
    <w:rsid w:val="15E1E5C1"/>
    <w:rsid w:val="15FDE198"/>
    <w:rsid w:val="1612981F"/>
    <w:rsid w:val="1616567C"/>
    <w:rsid w:val="162C6D39"/>
    <w:rsid w:val="162F31F3"/>
    <w:rsid w:val="16462A27"/>
    <w:rsid w:val="1647C6B6"/>
    <w:rsid w:val="165EF1E1"/>
    <w:rsid w:val="166008D9"/>
    <w:rsid w:val="167E90E5"/>
    <w:rsid w:val="167EE180"/>
    <w:rsid w:val="1681DD26"/>
    <w:rsid w:val="168AB459"/>
    <w:rsid w:val="168C6144"/>
    <w:rsid w:val="16A21915"/>
    <w:rsid w:val="16D840B3"/>
    <w:rsid w:val="1703EFD3"/>
    <w:rsid w:val="17164AFD"/>
    <w:rsid w:val="171E9DE4"/>
    <w:rsid w:val="172BBCBE"/>
    <w:rsid w:val="177B9D94"/>
    <w:rsid w:val="1790248D"/>
    <w:rsid w:val="17B1AE14"/>
    <w:rsid w:val="17B35115"/>
    <w:rsid w:val="17D7B523"/>
    <w:rsid w:val="17DA48C5"/>
    <w:rsid w:val="17F4586A"/>
    <w:rsid w:val="17FBA360"/>
    <w:rsid w:val="17FE65ED"/>
    <w:rsid w:val="181C6A70"/>
    <w:rsid w:val="1820A029"/>
    <w:rsid w:val="1820CC87"/>
    <w:rsid w:val="18223C51"/>
    <w:rsid w:val="182DB754"/>
    <w:rsid w:val="18319EB0"/>
    <w:rsid w:val="18332500"/>
    <w:rsid w:val="183AA850"/>
    <w:rsid w:val="185AE82F"/>
    <w:rsid w:val="187DBFB4"/>
    <w:rsid w:val="188A3704"/>
    <w:rsid w:val="189B2D9D"/>
    <w:rsid w:val="18C89E31"/>
    <w:rsid w:val="18CE4CCA"/>
    <w:rsid w:val="18D56E9F"/>
    <w:rsid w:val="18DB9C79"/>
    <w:rsid w:val="18E0B81A"/>
    <w:rsid w:val="1908ECC0"/>
    <w:rsid w:val="1927BB92"/>
    <w:rsid w:val="19346491"/>
    <w:rsid w:val="19421603"/>
    <w:rsid w:val="1945567D"/>
    <w:rsid w:val="1961449F"/>
    <w:rsid w:val="1968D978"/>
    <w:rsid w:val="196F6780"/>
    <w:rsid w:val="19857F69"/>
    <w:rsid w:val="198EA618"/>
    <w:rsid w:val="198F15CD"/>
    <w:rsid w:val="1992CB3A"/>
    <w:rsid w:val="1999DCDE"/>
    <w:rsid w:val="19A4EBDB"/>
    <w:rsid w:val="19CA9458"/>
    <w:rsid w:val="1A2433BC"/>
    <w:rsid w:val="1A4DEF80"/>
    <w:rsid w:val="1A587843"/>
    <w:rsid w:val="1A5CA627"/>
    <w:rsid w:val="1A63EE22"/>
    <w:rsid w:val="1A6A3E78"/>
    <w:rsid w:val="1A83A8C2"/>
    <w:rsid w:val="1A8B5379"/>
    <w:rsid w:val="1A8DE07C"/>
    <w:rsid w:val="1A9E4E8D"/>
    <w:rsid w:val="1AA2D795"/>
    <w:rsid w:val="1ADF401C"/>
    <w:rsid w:val="1AEBD385"/>
    <w:rsid w:val="1AEF1F22"/>
    <w:rsid w:val="1AFB4499"/>
    <w:rsid w:val="1B09E79B"/>
    <w:rsid w:val="1B11593A"/>
    <w:rsid w:val="1B2834FD"/>
    <w:rsid w:val="1B3FB2FE"/>
    <w:rsid w:val="1B40BC3C"/>
    <w:rsid w:val="1B4BACF0"/>
    <w:rsid w:val="1B50DD50"/>
    <w:rsid w:val="1B515F6A"/>
    <w:rsid w:val="1B5AD3E2"/>
    <w:rsid w:val="1BA77019"/>
    <w:rsid w:val="1BBF20F9"/>
    <w:rsid w:val="1BBFD9E1"/>
    <w:rsid w:val="1BD6ED60"/>
    <w:rsid w:val="1BE0C180"/>
    <w:rsid w:val="1BF8BABE"/>
    <w:rsid w:val="1C08AB1E"/>
    <w:rsid w:val="1C0C93AC"/>
    <w:rsid w:val="1C12F1C5"/>
    <w:rsid w:val="1C1656C6"/>
    <w:rsid w:val="1C952D36"/>
    <w:rsid w:val="1CE07045"/>
    <w:rsid w:val="1CE24931"/>
    <w:rsid w:val="1CEE5468"/>
    <w:rsid w:val="1CF7C971"/>
    <w:rsid w:val="1CFD379F"/>
    <w:rsid w:val="1D04B204"/>
    <w:rsid w:val="1D0CCF3E"/>
    <w:rsid w:val="1D2527E0"/>
    <w:rsid w:val="1D28B683"/>
    <w:rsid w:val="1D28F72E"/>
    <w:rsid w:val="1D2C3E4B"/>
    <w:rsid w:val="1D31AC55"/>
    <w:rsid w:val="1D5EF5D5"/>
    <w:rsid w:val="1D627F44"/>
    <w:rsid w:val="1D76A675"/>
    <w:rsid w:val="1D7D0DF4"/>
    <w:rsid w:val="1D88B6DD"/>
    <w:rsid w:val="1D90272D"/>
    <w:rsid w:val="1D9FBBF8"/>
    <w:rsid w:val="1DA5F8F2"/>
    <w:rsid w:val="1DBD938B"/>
    <w:rsid w:val="1DC92F91"/>
    <w:rsid w:val="1DE5A084"/>
    <w:rsid w:val="1DE8578B"/>
    <w:rsid w:val="1DF173A8"/>
    <w:rsid w:val="1DFCB8B3"/>
    <w:rsid w:val="1E1D6919"/>
    <w:rsid w:val="1E2140BE"/>
    <w:rsid w:val="1E30FD97"/>
    <w:rsid w:val="1E32B3A2"/>
    <w:rsid w:val="1E352C77"/>
    <w:rsid w:val="1E4FDE5E"/>
    <w:rsid w:val="1E53B32D"/>
    <w:rsid w:val="1E66B1ED"/>
    <w:rsid w:val="1E688756"/>
    <w:rsid w:val="1E894C7C"/>
    <w:rsid w:val="1E9C5E1D"/>
    <w:rsid w:val="1EA26AC1"/>
    <w:rsid w:val="1EC21517"/>
    <w:rsid w:val="1ECC9D4C"/>
    <w:rsid w:val="1ED41A37"/>
    <w:rsid w:val="1EDB6D02"/>
    <w:rsid w:val="1EE1B478"/>
    <w:rsid w:val="1EEBC891"/>
    <w:rsid w:val="1F1BDBC9"/>
    <w:rsid w:val="1F28EA4F"/>
    <w:rsid w:val="1F4C0746"/>
    <w:rsid w:val="1F525142"/>
    <w:rsid w:val="1F678BB3"/>
    <w:rsid w:val="1F717831"/>
    <w:rsid w:val="1F7F1441"/>
    <w:rsid w:val="1F97400A"/>
    <w:rsid w:val="1FACE303"/>
    <w:rsid w:val="1FB0C796"/>
    <w:rsid w:val="1FBB3A0A"/>
    <w:rsid w:val="1FF17487"/>
    <w:rsid w:val="1FF6C45F"/>
    <w:rsid w:val="1FFC8184"/>
    <w:rsid w:val="201378D7"/>
    <w:rsid w:val="20138BFF"/>
    <w:rsid w:val="202CF453"/>
    <w:rsid w:val="20373B2E"/>
    <w:rsid w:val="20583BA4"/>
    <w:rsid w:val="205EBAC6"/>
    <w:rsid w:val="2060FF87"/>
    <w:rsid w:val="2075E8EC"/>
    <w:rsid w:val="207ED1A8"/>
    <w:rsid w:val="2084E415"/>
    <w:rsid w:val="208D1548"/>
    <w:rsid w:val="2096F792"/>
    <w:rsid w:val="20C54CB9"/>
    <w:rsid w:val="20CB7392"/>
    <w:rsid w:val="20DC79CA"/>
    <w:rsid w:val="20F87FD6"/>
    <w:rsid w:val="20FA2E92"/>
    <w:rsid w:val="20FFB77C"/>
    <w:rsid w:val="21055E5E"/>
    <w:rsid w:val="2107AAC3"/>
    <w:rsid w:val="21083459"/>
    <w:rsid w:val="210B7C90"/>
    <w:rsid w:val="210FDCDD"/>
    <w:rsid w:val="21208475"/>
    <w:rsid w:val="21266A21"/>
    <w:rsid w:val="212CC100"/>
    <w:rsid w:val="213745DA"/>
    <w:rsid w:val="2143C033"/>
    <w:rsid w:val="214D7B22"/>
    <w:rsid w:val="2154D9C6"/>
    <w:rsid w:val="217E3844"/>
    <w:rsid w:val="21982EFF"/>
    <w:rsid w:val="219C4B7C"/>
    <w:rsid w:val="219ECD90"/>
    <w:rsid w:val="219F235D"/>
    <w:rsid w:val="21A81287"/>
    <w:rsid w:val="21B63172"/>
    <w:rsid w:val="21B9431D"/>
    <w:rsid w:val="21BE9623"/>
    <w:rsid w:val="21D067D3"/>
    <w:rsid w:val="21DA5CC1"/>
    <w:rsid w:val="21E082E4"/>
    <w:rsid w:val="21E08F45"/>
    <w:rsid w:val="21FB9DFA"/>
    <w:rsid w:val="22110E7C"/>
    <w:rsid w:val="221C4F2E"/>
    <w:rsid w:val="2220E369"/>
    <w:rsid w:val="22282E7F"/>
    <w:rsid w:val="222B768C"/>
    <w:rsid w:val="2242F778"/>
    <w:rsid w:val="228F5A54"/>
    <w:rsid w:val="22A08883"/>
    <w:rsid w:val="22DE0E9E"/>
    <w:rsid w:val="22DE8F05"/>
    <w:rsid w:val="22E4C891"/>
    <w:rsid w:val="22F206AF"/>
    <w:rsid w:val="230BB027"/>
    <w:rsid w:val="2318BE77"/>
    <w:rsid w:val="2335A4D6"/>
    <w:rsid w:val="233BEB21"/>
    <w:rsid w:val="2340C3B7"/>
    <w:rsid w:val="234E1359"/>
    <w:rsid w:val="2367A407"/>
    <w:rsid w:val="2376FBB2"/>
    <w:rsid w:val="2379C6BA"/>
    <w:rsid w:val="23814E20"/>
    <w:rsid w:val="238F5049"/>
    <w:rsid w:val="239B3527"/>
    <w:rsid w:val="23BCAA23"/>
    <w:rsid w:val="23CF5E0C"/>
    <w:rsid w:val="23D27191"/>
    <w:rsid w:val="23DB4AA8"/>
    <w:rsid w:val="23E97295"/>
    <w:rsid w:val="23FBE9D8"/>
    <w:rsid w:val="2413F366"/>
    <w:rsid w:val="241B2F0F"/>
    <w:rsid w:val="241D1F54"/>
    <w:rsid w:val="242CE369"/>
    <w:rsid w:val="243741BF"/>
    <w:rsid w:val="243D760F"/>
    <w:rsid w:val="243D8119"/>
    <w:rsid w:val="24457479"/>
    <w:rsid w:val="24583461"/>
    <w:rsid w:val="245D8544"/>
    <w:rsid w:val="246ACA7B"/>
    <w:rsid w:val="2497CE81"/>
    <w:rsid w:val="24A38830"/>
    <w:rsid w:val="24AC5DE9"/>
    <w:rsid w:val="24B67F22"/>
    <w:rsid w:val="24B9A2E3"/>
    <w:rsid w:val="24B9DDA9"/>
    <w:rsid w:val="24D2A8FD"/>
    <w:rsid w:val="24EB58F5"/>
    <w:rsid w:val="24F7921C"/>
    <w:rsid w:val="2506A525"/>
    <w:rsid w:val="2509DB08"/>
    <w:rsid w:val="250ED672"/>
    <w:rsid w:val="25122E29"/>
    <w:rsid w:val="2514A5B4"/>
    <w:rsid w:val="25187747"/>
    <w:rsid w:val="251AD224"/>
    <w:rsid w:val="2520F412"/>
    <w:rsid w:val="252C6ABD"/>
    <w:rsid w:val="253ADE66"/>
    <w:rsid w:val="2545AA71"/>
    <w:rsid w:val="2545B8A0"/>
    <w:rsid w:val="2546F65B"/>
    <w:rsid w:val="255A7863"/>
    <w:rsid w:val="257B8DCF"/>
    <w:rsid w:val="25819C80"/>
    <w:rsid w:val="2599814F"/>
    <w:rsid w:val="25CE23C6"/>
    <w:rsid w:val="25E79C6F"/>
    <w:rsid w:val="26049610"/>
    <w:rsid w:val="2605CAE5"/>
    <w:rsid w:val="2615DF59"/>
    <w:rsid w:val="262CFC86"/>
    <w:rsid w:val="2631B57A"/>
    <w:rsid w:val="2638C786"/>
    <w:rsid w:val="2644B38A"/>
    <w:rsid w:val="2657CE1A"/>
    <w:rsid w:val="26653BF6"/>
    <w:rsid w:val="26776CDE"/>
    <w:rsid w:val="268A642B"/>
    <w:rsid w:val="269C8F51"/>
    <w:rsid w:val="26AE39AD"/>
    <w:rsid w:val="26AFD0BA"/>
    <w:rsid w:val="26CF3382"/>
    <w:rsid w:val="26D1345C"/>
    <w:rsid w:val="26DBB1B5"/>
    <w:rsid w:val="26E1C6F0"/>
    <w:rsid w:val="26E56C74"/>
    <w:rsid w:val="270CF2EC"/>
    <w:rsid w:val="271D05AA"/>
    <w:rsid w:val="2728B57F"/>
    <w:rsid w:val="273BA8A7"/>
    <w:rsid w:val="27426BB4"/>
    <w:rsid w:val="274C5D17"/>
    <w:rsid w:val="275CA7A5"/>
    <w:rsid w:val="276235A6"/>
    <w:rsid w:val="277521DB"/>
    <w:rsid w:val="277D453B"/>
    <w:rsid w:val="2785B1D2"/>
    <w:rsid w:val="278887C6"/>
    <w:rsid w:val="278A76C9"/>
    <w:rsid w:val="278CBCF6"/>
    <w:rsid w:val="2795D581"/>
    <w:rsid w:val="27B4BFF9"/>
    <w:rsid w:val="27BE6C44"/>
    <w:rsid w:val="27CADB51"/>
    <w:rsid w:val="27DB1F4A"/>
    <w:rsid w:val="27FA3286"/>
    <w:rsid w:val="27FDCC31"/>
    <w:rsid w:val="2810DE12"/>
    <w:rsid w:val="28115B6F"/>
    <w:rsid w:val="28230EAA"/>
    <w:rsid w:val="2834EF85"/>
    <w:rsid w:val="284A18FF"/>
    <w:rsid w:val="284DDE01"/>
    <w:rsid w:val="2863D4CA"/>
    <w:rsid w:val="286EA64A"/>
    <w:rsid w:val="28701A9A"/>
    <w:rsid w:val="287CC1EA"/>
    <w:rsid w:val="2890287E"/>
    <w:rsid w:val="289D0D84"/>
    <w:rsid w:val="28A6B585"/>
    <w:rsid w:val="28A6E3CB"/>
    <w:rsid w:val="28A9FFFD"/>
    <w:rsid w:val="28C1863E"/>
    <w:rsid w:val="28C31A9A"/>
    <w:rsid w:val="28C3BFB6"/>
    <w:rsid w:val="28C42F13"/>
    <w:rsid w:val="28CF56BD"/>
    <w:rsid w:val="28DEF696"/>
    <w:rsid w:val="2905124F"/>
    <w:rsid w:val="2926A034"/>
    <w:rsid w:val="29275FA7"/>
    <w:rsid w:val="2947BF57"/>
    <w:rsid w:val="2961FCE2"/>
    <w:rsid w:val="29675AF2"/>
    <w:rsid w:val="2968E02B"/>
    <w:rsid w:val="297FF3F6"/>
    <w:rsid w:val="298CC234"/>
    <w:rsid w:val="29984A13"/>
    <w:rsid w:val="29B73EF1"/>
    <w:rsid w:val="29F83F35"/>
    <w:rsid w:val="2A023E6B"/>
    <w:rsid w:val="2A2EBDC2"/>
    <w:rsid w:val="2A336618"/>
    <w:rsid w:val="2A33EA77"/>
    <w:rsid w:val="2A346DB4"/>
    <w:rsid w:val="2A4E185F"/>
    <w:rsid w:val="2A749C45"/>
    <w:rsid w:val="2A846901"/>
    <w:rsid w:val="2AADD1AF"/>
    <w:rsid w:val="2AB6A56E"/>
    <w:rsid w:val="2AB80D87"/>
    <w:rsid w:val="2AB9B44C"/>
    <w:rsid w:val="2ABEFE92"/>
    <w:rsid w:val="2AD1F376"/>
    <w:rsid w:val="2AF43CFF"/>
    <w:rsid w:val="2AF6D4AE"/>
    <w:rsid w:val="2B0089C7"/>
    <w:rsid w:val="2B105F52"/>
    <w:rsid w:val="2B46FD06"/>
    <w:rsid w:val="2B4C2A65"/>
    <w:rsid w:val="2B6E73D2"/>
    <w:rsid w:val="2B6F6254"/>
    <w:rsid w:val="2B779108"/>
    <w:rsid w:val="2B7F10DA"/>
    <w:rsid w:val="2B8FD285"/>
    <w:rsid w:val="2B9EFD52"/>
    <w:rsid w:val="2BA1BCE4"/>
    <w:rsid w:val="2BAC0EE3"/>
    <w:rsid w:val="2BBF01D3"/>
    <w:rsid w:val="2BE8A712"/>
    <w:rsid w:val="2BEFF3B0"/>
    <w:rsid w:val="2BF7B5C4"/>
    <w:rsid w:val="2C0896DE"/>
    <w:rsid w:val="2C213ADD"/>
    <w:rsid w:val="2C415D0F"/>
    <w:rsid w:val="2C430D71"/>
    <w:rsid w:val="2C49E507"/>
    <w:rsid w:val="2C570D07"/>
    <w:rsid w:val="2C57727C"/>
    <w:rsid w:val="2C7BBF95"/>
    <w:rsid w:val="2C81A2AC"/>
    <w:rsid w:val="2C837ED4"/>
    <w:rsid w:val="2C903C16"/>
    <w:rsid w:val="2CAE6BA7"/>
    <w:rsid w:val="2CE09CE9"/>
    <w:rsid w:val="2CE21345"/>
    <w:rsid w:val="2CEFE16B"/>
    <w:rsid w:val="2D131A4F"/>
    <w:rsid w:val="2D210E3C"/>
    <w:rsid w:val="2D46E5BC"/>
    <w:rsid w:val="2D4C98AD"/>
    <w:rsid w:val="2D6279C9"/>
    <w:rsid w:val="2D77EDEB"/>
    <w:rsid w:val="2D891353"/>
    <w:rsid w:val="2D963F38"/>
    <w:rsid w:val="2DCB3B02"/>
    <w:rsid w:val="2DDFE221"/>
    <w:rsid w:val="2E3B95A4"/>
    <w:rsid w:val="2E3E0E7B"/>
    <w:rsid w:val="2E3F74A7"/>
    <w:rsid w:val="2E573856"/>
    <w:rsid w:val="2E5BE67C"/>
    <w:rsid w:val="2E627676"/>
    <w:rsid w:val="2E7E9DC8"/>
    <w:rsid w:val="2E8B9C94"/>
    <w:rsid w:val="2E964A4E"/>
    <w:rsid w:val="2E9FB524"/>
    <w:rsid w:val="2E9FF726"/>
    <w:rsid w:val="2EC7F911"/>
    <w:rsid w:val="2EEC245F"/>
    <w:rsid w:val="2EECEC0D"/>
    <w:rsid w:val="2F0C7B88"/>
    <w:rsid w:val="2F0FF9B5"/>
    <w:rsid w:val="2F2BC8C5"/>
    <w:rsid w:val="2F3F3945"/>
    <w:rsid w:val="2F4037A0"/>
    <w:rsid w:val="2F471E10"/>
    <w:rsid w:val="2F5F861F"/>
    <w:rsid w:val="2F61A9D2"/>
    <w:rsid w:val="2F865514"/>
    <w:rsid w:val="2F91DA3B"/>
    <w:rsid w:val="2F9A79AC"/>
    <w:rsid w:val="2FADFA05"/>
    <w:rsid w:val="2FB44EDB"/>
    <w:rsid w:val="2FE0F095"/>
    <w:rsid w:val="2FE6DA4A"/>
    <w:rsid w:val="2FEEFA5D"/>
    <w:rsid w:val="2FFCF6E5"/>
    <w:rsid w:val="3003FEE0"/>
    <w:rsid w:val="301F29B7"/>
    <w:rsid w:val="30213BDD"/>
    <w:rsid w:val="3033A5DA"/>
    <w:rsid w:val="30609408"/>
    <w:rsid w:val="306BA88A"/>
    <w:rsid w:val="307625C6"/>
    <w:rsid w:val="307CF2E7"/>
    <w:rsid w:val="30ABF33F"/>
    <w:rsid w:val="30AE41CB"/>
    <w:rsid w:val="30BAF59A"/>
    <w:rsid w:val="30D41311"/>
    <w:rsid w:val="30D52AA5"/>
    <w:rsid w:val="30DA6B91"/>
    <w:rsid w:val="30EE498F"/>
    <w:rsid w:val="30F296D4"/>
    <w:rsid w:val="3102DBC4"/>
    <w:rsid w:val="31070371"/>
    <w:rsid w:val="310CC4D0"/>
    <w:rsid w:val="311073EB"/>
    <w:rsid w:val="3111A813"/>
    <w:rsid w:val="311EE736"/>
    <w:rsid w:val="312C1AE8"/>
    <w:rsid w:val="31321E9E"/>
    <w:rsid w:val="3135B24D"/>
    <w:rsid w:val="31439E27"/>
    <w:rsid w:val="314DA9D3"/>
    <w:rsid w:val="3155F3AD"/>
    <w:rsid w:val="3159F288"/>
    <w:rsid w:val="315BE557"/>
    <w:rsid w:val="3176F688"/>
    <w:rsid w:val="3184219C"/>
    <w:rsid w:val="31A7CCCA"/>
    <w:rsid w:val="31C80766"/>
    <w:rsid w:val="31E4DAAF"/>
    <w:rsid w:val="31FC6469"/>
    <w:rsid w:val="32274D2F"/>
    <w:rsid w:val="323A425C"/>
    <w:rsid w:val="324A122C"/>
    <w:rsid w:val="3251991C"/>
    <w:rsid w:val="3259AEC1"/>
    <w:rsid w:val="32619C85"/>
    <w:rsid w:val="32838552"/>
    <w:rsid w:val="328EA9B6"/>
    <w:rsid w:val="32AB0853"/>
    <w:rsid w:val="32BCC750"/>
    <w:rsid w:val="32C874F7"/>
    <w:rsid w:val="32CF7BD7"/>
    <w:rsid w:val="32F742EE"/>
    <w:rsid w:val="32FDEC28"/>
    <w:rsid w:val="32FF117B"/>
    <w:rsid w:val="3323E031"/>
    <w:rsid w:val="3334C5D1"/>
    <w:rsid w:val="3365D2BE"/>
    <w:rsid w:val="3368B4B8"/>
    <w:rsid w:val="3376CC87"/>
    <w:rsid w:val="33794083"/>
    <w:rsid w:val="337B518A"/>
    <w:rsid w:val="33909EC7"/>
    <w:rsid w:val="33915517"/>
    <w:rsid w:val="33A72F06"/>
    <w:rsid w:val="33E3A744"/>
    <w:rsid w:val="33F58E89"/>
    <w:rsid w:val="3419A55A"/>
    <w:rsid w:val="342E709F"/>
    <w:rsid w:val="3432A828"/>
    <w:rsid w:val="3449F9E7"/>
    <w:rsid w:val="34737C23"/>
    <w:rsid w:val="3489FF7F"/>
    <w:rsid w:val="348A71FE"/>
    <w:rsid w:val="34A61C07"/>
    <w:rsid w:val="34C4CF0B"/>
    <w:rsid w:val="34C9206D"/>
    <w:rsid w:val="34D2868E"/>
    <w:rsid w:val="34E75DC8"/>
    <w:rsid w:val="34EA689B"/>
    <w:rsid w:val="3515BC10"/>
    <w:rsid w:val="3517779D"/>
    <w:rsid w:val="352E3F79"/>
    <w:rsid w:val="355D1F0E"/>
    <w:rsid w:val="35677B99"/>
    <w:rsid w:val="356AD2A3"/>
    <w:rsid w:val="35ABE828"/>
    <w:rsid w:val="35B15911"/>
    <w:rsid w:val="35BD164F"/>
    <w:rsid w:val="35C45D9D"/>
    <w:rsid w:val="360B1BE2"/>
    <w:rsid w:val="360E6BC2"/>
    <w:rsid w:val="361FE7C0"/>
    <w:rsid w:val="36210ACF"/>
    <w:rsid w:val="3652FD8D"/>
    <w:rsid w:val="36638D49"/>
    <w:rsid w:val="366942B4"/>
    <w:rsid w:val="3673CF35"/>
    <w:rsid w:val="36765830"/>
    <w:rsid w:val="369CC040"/>
    <w:rsid w:val="36D82B27"/>
    <w:rsid w:val="36F2EE8D"/>
    <w:rsid w:val="36F30BDC"/>
    <w:rsid w:val="36F66472"/>
    <w:rsid w:val="36FDA118"/>
    <w:rsid w:val="36FE848B"/>
    <w:rsid w:val="3704AEB7"/>
    <w:rsid w:val="371168AD"/>
    <w:rsid w:val="37301EEC"/>
    <w:rsid w:val="3736C201"/>
    <w:rsid w:val="3769136B"/>
    <w:rsid w:val="376FEE31"/>
    <w:rsid w:val="3772087C"/>
    <w:rsid w:val="37721D48"/>
    <w:rsid w:val="37759FD3"/>
    <w:rsid w:val="378FCC07"/>
    <w:rsid w:val="3798094B"/>
    <w:rsid w:val="379DFBE3"/>
    <w:rsid w:val="37A03E15"/>
    <w:rsid w:val="37AF9176"/>
    <w:rsid w:val="37C71362"/>
    <w:rsid w:val="3818CE89"/>
    <w:rsid w:val="38209983"/>
    <w:rsid w:val="38362829"/>
    <w:rsid w:val="3836B8A1"/>
    <w:rsid w:val="3845FD40"/>
    <w:rsid w:val="38604167"/>
    <w:rsid w:val="389368AE"/>
    <w:rsid w:val="38A746F2"/>
    <w:rsid w:val="38AE898D"/>
    <w:rsid w:val="38BB8E13"/>
    <w:rsid w:val="38C0E050"/>
    <w:rsid w:val="38D79013"/>
    <w:rsid w:val="38FE564B"/>
    <w:rsid w:val="39033F6D"/>
    <w:rsid w:val="390DEDA9"/>
    <w:rsid w:val="390E4B31"/>
    <w:rsid w:val="391FBCAA"/>
    <w:rsid w:val="3956DA6F"/>
    <w:rsid w:val="396CFBFF"/>
    <w:rsid w:val="3975A52B"/>
    <w:rsid w:val="39808018"/>
    <w:rsid w:val="39957DA7"/>
    <w:rsid w:val="39A33A6D"/>
    <w:rsid w:val="39B7A1CC"/>
    <w:rsid w:val="39B89A76"/>
    <w:rsid w:val="39C28651"/>
    <w:rsid w:val="39C6E6D6"/>
    <w:rsid w:val="39C93DF5"/>
    <w:rsid w:val="39D58786"/>
    <w:rsid w:val="39D86BDC"/>
    <w:rsid w:val="39E92D33"/>
    <w:rsid w:val="3A12447E"/>
    <w:rsid w:val="3A13CF8B"/>
    <w:rsid w:val="3A1CACA8"/>
    <w:rsid w:val="3A32321E"/>
    <w:rsid w:val="3A43A3A5"/>
    <w:rsid w:val="3A970B6C"/>
    <w:rsid w:val="3A9E233C"/>
    <w:rsid w:val="3ACB5F6F"/>
    <w:rsid w:val="3ACD16A1"/>
    <w:rsid w:val="3AE11088"/>
    <w:rsid w:val="3B206E67"/>
    <w:rsid w:val="3B54DBCB"/>
    <w:rsid w:val="3B62001E"/>
    <w:rsid w:val="3B8125DC"/>
    <w:rsid w:val="3BA67453"/>
    <w:rsid w:val="3BB7837A"/>
    <w:rsid w:val="3BBDF626"/>
    <w:rsid w:val="3BC7D2EF"/>
    <w:rsid w:val="3BCA1909"/>
    <w:rsid w:val="3BCE3775"/>
    <w:rsid w:val="3BE1FE84"/>
    <w:rsid w:val="3BEF098A"/>
    <w:rsid w:val="3C22A956"/>
    <w:rsid w:val="3C41CA2C"/>
    <w:rsid w:val="3C54D3A5"/>
    <w:rsid w:val="3C5A9863"/>
    <w:rsid w:val="3C5AF845"/>
    <w:rsid w:val="3C7D6594"/>
    <w:rsid w:val="3C953DE8"/>
    <w:rsid w:val="3CA06994"/>
    <w:rsid w:val="3CB1943E"/>
    <w:rsid w:val="3CB76370"/>
    <w:rsid w:val="3CBD3E16"/>
    <w:rsid w:val="3CDFA80C"/>
    <w:rsid w:val="3CFDD07F"/>
    <w:rsid w:val="3D1BE54F"/>
    <w:rsid w:val="3D24B916"/>
    <w:rsid w:val="3D319F9B"/>
    <w:rsid w:val="3D47FA1B"/>
    <w:rsid w:val="3D54CFCF"/>
    <w:rsid w:val="3D63A350"/>
    <w:rsid w:val="3D6781D4"/>
    <w:rsid w:val="3D71258F"/>
    <w:rsid w:val="3D79DEB5"/>
    <w:rsid w:val="3D8D6591"/>
    <w:rsid w:val="3D90FF64"/>
    <w:rsid w:val="3DBBE44E"/>
    <w:rsid w:val="3DD13BDB"/>
    <w:rsid w:val="3DD42DC2"/>
    <w:rsid w:val="3DE77A73"/>
    <w:rsid w:val="3DE9B596"/>
    <w:rsid w:val="3E003AF0"/>
    <w:rsid w:val="3E1C1EDA"/>
    <w:rsid w:val="3E1CE071"/>
    <w:rsid w:val="3E207B45"/>
    <w:rsid w:val="3E23982D"/>
    <w:rsid w:val="3E243507"/>
    <w:rsid w:val="3E32D5CD"/>
    <w:rsid w:val="3E3E7279"/>
    <w:rsid w:val="3E3E88A9"/>
    <w:rsid w:val="3E4CD254"/>
    <w:rsid w:val="3E4FC130"/>
    <w:rsid w:val="3E66ABF9"/>
    <w:rsid w:val="3E6D2115"/>
    <w:rsid w:val="3E80C3DD"/>
    <w:rsid w:val="3E8386BB"/>
    <w:rsid w:val="3E88136B"/>
    <w:rsid w:val="3EAC8E39"/>
    <w:rsid w:val="3ED05F05"/>
    <w:rsid w:val="3EE07890"/>
    <w:rsid w:val="3EE3A301"/>
    <w:rsid w:val="3F067A3A"/>
    <w:rsid w:val="3F1BE51A"/>
    <w:rsid w:val="3F20E9BA"/>
    <w:rsid w:val="3F481347"/>
    <w:rsid w:val="3F52C68A"/>
    <w:rsid w:val="3F610653"/>
    <w:rsid w:val="3F7EC4DA"/>
    <w:rsid w:val="3F9B1CD3"/>
    <w:rsid w:val="3FAC355A"/>
    <w:rsid w:val="3FB06149"/>
    <w:rsid w:val="3FF57BA3"/>
    <w:rsid w:val="3FFE39ED"/>
    <w:rsid w:val="402B6968"/>
    <w:rsid w:val="40355852"/>
    <w:rsid w:val="40403DEF"/>
    <w:rsid w:val="405031B4"/>
    <w:rsid w:val="408A06F3"/>
    <w:rsid w:val="40965F82"/>
    <w:rsid w:val="409FB6E2"/>
    <w:rsid w:val="40ACBB6E"/>
    <w:rsid w:val="40B752C7"/>
    <w:rsid w:val="40B88D90"/>
    <w:rsid w:val="40C0B02E"/>
    <w:rsid w:val="40E0D9AE"/>
    <w:rsid w:val="40FBDC1D"/>
    <w:rsid w:val="40FCAA51"/>
    <w:rsid w:val="41096FBD"/>
    <w:rsid w:val="411C21AB"/>
    <w:rsid w:val="4131A90F"/>
    <w:rsid w:val="417904E1"/>
    <w:rsid w:val="418C92DD"/>
    <w:rsid w:val="419DB226"/>
    <w:rsid w:val="41A2D040"/>
    <w:rsid w:val="41BB2DC4"/>
    <w:rsid w:val="41D293F9"/>
    <w:rsid w:val="41E0F7F3"/>
    <w:rsid w:val="41F39A24"/>
    <w:rsid w:val="42233AE6"/>
    <w:rsid w:val="4227F7F6"/>
    <w:rsid w:val="424F7600"/>
    <w:rsid w:val="425B0300"/>
    <w:rsid w:val="425D9BEA"/>
    <w:rsid w:val="425E7534"/>
    <w:rsid w:val="426E16CC"/>
    <w:rsid w:val="427F383E"/>
    <w:rsid w:val="4281F480"/>
    <w:rsid w:val="428E987C"/>
    <w:rsid w:val="42D95165"/>
    <w:rsid w:val="43007B92"/>
    <w:rsid w:val="4302D616"/>
    <w:rsid w:val="430BFD7E"/>
    <w:rsid w:val="431B430A"/>
    <w:rsid w:val="431C0F16"/>
    <w:rsid w:val="432134BC"/>
    <w:rsid w:val="4333826B"/>
    <w:rsid w:val="43398287"/>
    <w:rsid w:val="433FCFB1"/>
    <w:rsid w:val="436186C2"/>
    <w:rsid w:val="439A84E8"/>
    <w:rsid w:val="43A70381"/>
    <w:rsid w:val="43B93824"/>
    <w:rsid w:val="43C84B08"/>
    <w:rsid w:val="43CDBE9F"/>
    <w:rsid w:val="43EACD08"/>
    <w:rsid w:val="43FFC527"/>
    <w:rsid w:val="44020A0B"/>
    <w:rsid w:val="443E6322"/>
    <w:rsid w:val="444A7F9F"/>
    <w:rsid w:val="445DC147"/>
    <w:rsid w:val="445E7F40"/>
    <w:rsid w:val="4463E32E"/>
    <w:rsid w:val="44669292"/>
    <w:rsid w:val="447B48E4"/>
    <w:rsid w:val="4482E974"/>
    <w:rsid w:val="448A4A7D"/>
    <w:rsid w:val="44B18E61"/>
    <w:rsid w:val="44D88EFE"/>
    <w:rsid w:val="44EA1A6D"/>
    <w:rsid w:val="44F571A7"/>
    <w:rsid w:val="4505CD83"/>
    <w:rsid w:val="4511A485"/>
    <w:rsid w:val="451D4DDC"/>
    <w:rsid w:val="452F84C1"/>
    <w:rsid w:val="4588F7E0"/>
    <w:rsid w:val="4589A20A"/>
    <w:rsid w:val="45B42591"/>
    <w:rsid w:val="45C2765A"/>
    <w:rsid w:val="45E51588"/>
    <w:rsid w:val="45EDB6DB"/>
    <w:rsid w:val="45F4B973"/>
    <w:rsid w:val="45F6D0D5"/>
    <w:rsid w:val="45FB47EF"/>
    <w:rsid w:val="4610E6ED"/>
    <w:rsid w:val="4617B0BD"/>
    <w:rsid w:val="46502E07"/>
    <w:rsid w:val="4652F84D"/>
    <w:rsid w:val="465472F5"/>
    <w:rsid w:val="46756674"/>
    <w:rsid w:val="467DF3AC"/>
    <w:rsid w:val="46885EF4"/>
    <w:rsid w:val="468E98A0"/>
    <w:rsid w:val="46D9DEB4"/>
    <w:rsid w:val="46DE620B"/>
    <w:rsid w:val="46F56452"/>
    <w:rsid w:val="4708A8E2"/>
    <w:rsid w:val="471939DE"/>
    <w:rsid w:val="472D0686"/>
    <w:rsid w:val="472FEDD1"/>
    <w:rsid w:val="4738FDC7"/>
    <w:rsid w:val="47535745"/>
    <w:rsid w:val="47629D4D"/>
    <w:rsid w:val="47654DF0"/>
    <w:rsid w:val="478C8890"/>
    <w:rsid w:val="4792668F"/>
    <w:rsid w:val="479875B8"/>
    <w:rsid w:val="47A2B48F"/>
    <w:rsid w:val="47AB89A5"/>
    <w:rsid w:val="47B21D15"/>
    <w:rsid w:val="47C4E2E1"/>
    <w:rsid w:val="47E434FC"/>
    <w:rsid w:val="47E51227"/>
    <w:rsid w:val="48065E6A"/>
    <w:rsid w:val="4810EE03"/>
    <w:rsid w:val="48257F41"/>
    <w:rsid w:val="482D6DAD"/>
    <w:rsid w:val="48509757"/>
    <w:rsid w:val="48645FFC"/>
    <w:rsid w:val="486B6E22"/>
    <w:rsid w:val="486D125E"/>
    <w:rsid w:val="48A1BF03"/>
    <w:rsid w:val="48B1BF61"/>
    <w:rsid w:val="48E44823"/>
    <w:rsid w:val="48E7B0F5"/>
    <w:rsid w:val="495C369A"/>
    <w:rsid w:val="4995E65E"/>
    <w:rsid w:val="4996F193"/>
    <w:rsid w:val="4998EA54"/>
    <w:rsid w:val="49B2D8C8"/>
    <w:rsid w:val="49B30BD0"/>
    <w:rsid w:val="49C63962"/>
    <w:rsid w:val="49CC2189"/>
    <w:rsid w:val="49CF8F7F"/>
    <w:rsid w:val="49CFD145"/>
    <w:rsid w:val="49F71047"/>
    <w:rsid w:val="4A0833FB"/>
    <w:rsid w:val="4A20F940"/>
    <w:rsid w:val="4A73261E"/>
    <w:rsid w:val="4A8E3AF8"/>
    <w:rsid w:val="4A95E77D"/>
    <w:rsid w:val="4A97845F"/>
    <w:rsid w:val="4AA27EF1"/>
    <w:rsid w:val="4AC2AE90"/>
    <w:rsid w:val="4ACC36CE"/>
    <w:rsid w:val="4ACFD744"/>
    <w:rsid w:val="4AD8D362"/>
    <w:rsid w:val="4AEEA962"/>
    <w:rsid w:val="4B2E9E55"/>
    <w:rsid w:val="4B3A6291"/>
    <w:rsid w:val="4B41C3B7"/>
    <w:rsid w:val="4B421014"/>
    <w:rsid w:val="4B5C58D9"/>
    <w:rsid w:val="4B6432D5"/>
    <w:rsid w:val="4B648510"/>
    <w:rsid w:val="4B6646A4"/>
    <w:rsid w:val="4B6A570E"/>
    <w:rsid w:val="4B72D445"/>
    <w:rsid w:val="4B7A67EB"/>
    <w:rsid w:val="4B891EBE"/>
    <w:rsid w:val="4B9E5829"/>
    <w:rsid w:val="4BA3E9BD"/>
    <w:rsid w:val="4BA729F8"/>
    <w:rsid w:val="4BBFEBB1"/>
    <w:rsid w:val="4BC36901"/>
    <w:rsid w:val="4BE7E591"/>
    <w:rsid w:val="4C14619C"/>
    <w:rsid w:val="4C1C7C07"/>
    <w:rsid w:val="4C1DE115"/>
    <w:rsid w:val="4C239ACB"/>
    <w:rsid w:val="4C261C1E"/>
    <w:rsid w:val="4C3354C0"/>
    <w:rsid w:val="4C4C08A5"/>
    <w:rsid w:val="4C5A2790"/>
    <w:rsid w:val="4C61959F"/>
    <w:rsid w:val="4C6F1F58"/>
    <w:rsid w:val="4C828CDA"/>
    <w:rsid w:val="4C9B8FE3"/>
    <w:rsid w:val="4CA5A54A"/>
    <w:rsid w:val="4CA8E9AC"/>
    <w:rsid w:val="4CBD3F9A"/>
    <w:rsid w:val="4CCAF296"/>
    <w:rsid w:val="4CD85287"/>
    <w:rsid w:val="4CF650AB"/>
    <w:rsid w:val="4D125BB3"/>
    <w:rsid w:val="4D385518"/>
    <w:rsid w:val="4D43A5F4"/>
    <w:rsid w:val="4D5C867A"/>
    <w:rsid w:val="4D68DB80"/>
    <w:rsid w:val="4D69696A"/>
    <w:rsid w:val="4D6A8606"/>
    <w:rsid w:val="4D893205"/>
    <w:rsid w:val="4D8D0A6C"/>
    <w:rsid w:val="4D94B177"/>
    <w:rsid w:val="4D9D6C16"/>
    <w:rsid w:val="4DCABADF"/>
    <w:rsid w:val="4DD211F7"/>
    <w:rsid w:val="4DD4FED0"/>
    <w:rsid w:val="4DDB9F30"/>
    <w:rsid w:val="4DDF97A0"/>
    <w:rsid w:val="4DE2BE8B"/>
    <w:rsid w:val="4DF19D17"/>
    <w:rsid w:val="4DF20EEB"/>
    <w:rsid w:val="4E05D2C5"/>
    <w:rsid w:val="4E085D10"/>
    <w:rsid w:val="4E10C5EE"/>
    <w:rsid w:val="4E43BF2C"/>
    <w:rsid w:val="4E4684B9"/>
    <w:rsid w:val="4E4C08CE"/>
    <w:rsid w:val="4E4FF090"/>
    <w:rsid w:val="4E56E6F5"/>
    <w:rsid w:val="4E833B3C"/>
    <w:rsid w:val="4E87030A"/>
    <w:rsid w:val="4E9085EB"/>
    <w:rsid w:val="4E92210C"/>
    <w:rsid w:val="4E9BC85E"/>
    <w:rsid w:val="4E9DE9B8"/>
    <w:rsid w:val="4E9E2151"/>
    <w:rsid w:val="4F1D7AB4"/>
    <w:rsid w:val="4F36CC41"/>
    <w:rsid w:val="4F397F85"/>
    <w:rsid w:val="4F60D46A"/>
    <w:rsid w:val="4F60F179"/>
    <w:rsid w:val="4F78F66D"/>
    <w:rsid w:val="4F9B54AB"/>
    <w:rsid w:val="4FBC5ABD"/>
    <w:rsid w:val="4FCA5138"/>
    <w:rsid w:val="4FEE4560"/>
    <w:rsid w:val="4FEF87F2"/>
    <w:rsid w:val="4FF5D125"/>
    <w:rsid w:val="505B8136"/>
    <w:rsid w:val="5069A867"/>
    <w:rsid w:val="508B9E2C"/>
    <w:rsid w:val="50903AC4"/>
    <w:rsid w:val="5096B4AB"/>
    <w:rsid w:val="5099CB41"/>
    <w:rsid w:val="50AD25A1"/>
    <w:rsid w:val="50AD78FC"/>
    <w:rsid w:val="50C08DFA"/>
    <w:rsid w:val="50DD4C10"/>
    <w:rsid w:val="50DF6141"/>
    <w:rsid w:val="50EE0383"/>
    <w:rsid w:val="5110AC4A"/>
    <w:rsid w:val="512323E3"/>
    <w:rsid w:val="5125C502"/>
    <w:rsid w:val="5161B080"/>
    <w:rsid w:val="51661A28"/>
    <w:rsid w:val="51690CC7"/>
    <w:rsid w:val="517E7806"/>
    <w:rsid w:val="519B9668"/>
    <w:rsid w:val="519DEA6D"/>
    <w:rsid w:val="51A0FCA3"/>
    <w:rsid w:val="51A1BF42"/>
    <w:rsid w:val="51E01CEB"/>
    <w:rsid w:val="51F3836E"/>
    <w:rsid w:val="51F3C7AC"/>
    <w:rsid w:val="51F6686B"/>
    <w:rsid w:val="5219DAD7"/>
    <w:rsid w:val="521CE06F"/>
    <w:rsid w:val="523E4C46"/>
    <w:rsid w:val="52745D4C"/>
    <w:rsid w:val="52788598"/>
    <w:rsid w:val="527CD193"/>
    <w:rsid w:val="5280D2ED"/>
    <w:rsid w:val="529921D3"/>
    <w:rsid w:val="52B0ED60"/>
    <w:rsid w:val="52B1115C"/>
    <w:rsid w:val="52CA0668"/>
    <w:rsid w:val="52CCFC26"/>
    <w:rsid w:val="52DC14CE"/>
    <w:rsid w:val="52DF41B2"/>
    <w:rsid w:val="52E58060"/>
    <w:rsid w:val="52F1C156"/>
    <w:rsid w:val="52F804C5"/>
    <w:rsid w:val="52FF6CDC"/>
    <w:rsid w:val="53020E75"/>
    <w:rsid w:val="530E759F"/>
    <w:rsid w:val="531AEE45"/>
    <w:rsid w:val="5321F428"/>
    <w:rsid w:val="5331586F"/>
    <w:rsid w:val="536137CA"/>
    <w:rsid w:val="53651A80"/>
    <w:rsid w:val="536E8801"/>
    <w:rsid w:val="537342C6"/>
    <w:rsid w:val="53909EB4"/>
    <w:rsid w:val="539BE98E"/>
    <w:rsid w:val="53DEBD74"/>
    <w:rsid w:val="53F9E3F3"/>
    <w:rsid w:val="542E2397"/>
    <w:rsid w:val="542E7DB6"/>
    <w:rsid w:val="544203EE"/>
    <w:rsid w:val="545D4BEF"/>
    <w:rsid w:val="54727D7F"/>
    <w:rsid w:val="549F60C7"/>
    <w:rsid w:val="54BDC388"/>
    <w:rsid w:val="54DEEBFA"/>
    <w:rsid w:val="54E45245"/>
    <w:rsid w:val="54EBA82F"/>
    <w:rsid w:val="54EC1888"/>
    <w:rsid w:val="54EC3CC0"/>
    <w:rsid w:val="54ED6575"/>
    <w:rsid w:val="550A62B3"/>
    <w:rsid w:val="550E91E2"/>
    <w:rsid w:val="55286D32"/>
    <w:rsid w:val="553F672D"/>
    <w:rsid w:val="55444CC1"/>
    <w:rsid w:val="554DE862"/>
    <w:rsid w:val="556043D0"/>
    <w:rsid w:val="55749D32"/>
    <w:rsid w:val="5577B94C"/>
    <w:rsid w:val="5588D83E"/>
    <w:rsid w:val="5592D9E7"/>
    <w:rsid w:val="559AC5D8"/>
    <w:rsid w:val="55A1390D"/>
    <w:rsid w:val="55A526A5"/>
    <w:rsid w:val="55B43828"/>
    <w:rsid w:val="55C32020"/>
    <w:rsid w:val="55EBE2F2"/>
    <w:rsid w:val="55FB9BDD"/>
    <w:rsid w:val="560CC80B"/>
    <w:rsid w:val="56136B28"/>
    <w:rsid w:val="565F2D69"/>
    <w:rsid w:val="56684627"/>
    <w:rsid w:val="56729F7C"/>
    <w:rsid w:val="567485C8"/>
    <w:rsid w:val="56755739"/>
    <w:rsid w:val="567F18B7"/>
    <w:rsid w:val="56944F0E"/>
    <w:rsid w:val="56A628C3"/>
    <w:rsid w:val="56B02B00"/>
    <w:rsid w:val="56BF5B2D"/>
    <w:rsid w:val="56BFF9AD"/>
    <w:rsid w:val="56D13F09"/>
    <w:rsid w:val="56DD2F11"/>
    <w:rsid w:val="570123F4"/>
    <w:rsid w:val="574E94FC"/>
    <w:rsid w:val="5755AFAC"/>
    <w:rsid w:val="5770903F"/>
    <w:rsid w:val="5784C674"/>
    <w:rsid w:val="578C6666"/>
    <w:rsid w:val="57925679"/>
    <w:rsid w:val="579DD656"/>
    <w:rsid w:val="57B6C750"/>
    <w:rsid w:val="57B9C216"/>
    <w:rsid w:val="57F493F6"/>
    <w:rsid w:val="57FECD59"/>
    <w:rsid w:val="583734B0"/>
    <w:rsid w:val="5838F478"/>
    <w:rsid w:val="5842B645"/>
    <w:rsid w:val="584F864C"/>
    <w:rsid w:val="585EF1DF"/>
    <w:rsid w:val="5873CCAE"/>
    <w:rsid w:val="58871FFC"/>
    <w:rsid w:val="5899FEA5"/>
    <w:rsid w:val="58A244F5"/>
    <w:rsid w:val="58A2E755"/>
    <w:rsid w:val="58C559EB"/>
    <w:rsid w:val="58E6FC0A"/>
    <w:rsid w:val="58F2A377"/>
    <w:rsid w:val="590426BC"/>
    <w:rsid w:val="5919C673"/>
    <w:rsid w:val="5920F970"/>
    <w:rsid w:val="592836C7"/>
    <w:rsid w:val="593ABFCA"/>
    <w:rsid w:val="5941EC55"/>
    <w:rsid w:val="5949CB5D"/>
    <w:rsid w:val="5951653D"/>
    <w:rsid w:val="596CC255"/>
    <w:rsid w:val="59752F73"/>
    <w:rsid w:val="597FB7B9"/>
    <w:rsid w:val="5982B466"/>
    <w:rsid w:val="5989966A"/>
    <w:rsid w:val="598A767F"/>
    <w:rsid w:val="599E5235"/>
    <w:rsid w:val="59B161A3"/>
    <w:rsid w:val="59B212AE"/>
    <w:rsid w:val="59D73B78"/>
    <w:rsid w:val="59E80161"/>
    <w:rsid w:val="59F50A03"/>
    <w:rsid w:val="5A17A4BF"/>
    <w:rsid w:val="5A2096F6"/>
    <w:rsid w:val="5A22B924"/>
    <w:rsid w:val="5A26C5DC"/>
    <w:rsid w:val="5A300C1E"/>
    <w:rsid w:val="5A389E66"/>
    <w:rsid w:val="5A637EB4"/>
    <w:rsid w:val="5A6FB80B"/>
    <w:rsid w:val="5A762694"/>
    <w:rsid w:val="5A7AE509"/>
    <w:rsid w:val="5A9B51D3"/>
    <w:rsid w:val="5AB02670"/>
    <w:rsid w:val="5ABFAED5"/>
    <w:rsid w:val="5AFC10D3"/>
    <w:rsid w:val="5B01ECD5"/>
    <w:rsid w:val="5B19C0A8"/>
    <w:rsid w:val="5B1A6A14"/>
    <w:rsid w:val="5B259D60"/>
    <w:rsid w:val="5B2E75FD"/>
    <w:rsid w:val="5B349CBC"/>
    <w:rsid w:val="5B7E89BC"/>
    <w:rsid w:val="5B8168E0"/>
    <w:rsid w:val="5B98A884"/>
    <w:rsid w:val="5B9E53E2"/>
    <w:rsid w:val="5BAEFA14"/>
    <w:rsid w:val="5BDE278D"/>
    <w:rsid w:val="5C187D76"/>
    <w:rsid w:val="5C28C0A7"/>
    <w:rsid w:val="5C4967F8"/>
    <w:rsid w:val="5C4BF6D1"/>
    <w:rsid w:val="5C553273"/>
    <w:rsid w:val="5C5DFEA1"/>
    <w:rsid w:val="5C6278BC"/>
    <w:rsid w:val="5C6B4E6A"/>
    <w:rsid w:val="5C76B1C0"/>
    <w:rsid w:val="5C7BC4DC"/>
    <w:rsid w:val="5CB2CC07"/>
    <w:rsid w:val="5CF67098"/>
    <w:rsid w:val="5D0814D5"/>
    <w:rsid w:val="5D168431"/>
    <w:rsid w:val="5D2BA2BA"/>
    <w:rsid w:val="5D37603D"/>
    <w:rsid w:val="5D39AFA3"/>
    <w:rsid w:val="5D3F005C"/>
    <w:rsid w:val="5D3F6B11"/>
    <w:rsid w:val="5D44123E"/>
    <w:rsid w:val="5D478BF1"/>
    <w:rsid w:val="5D4A0222"/>
    <w:rsid w:val="5D4BB2F2"/>
    <w:rsid w:val="5D6451E7"/>
    <w:rsid w:val="5D67ACE0"/>
    <w:rsid w:val="5D8B12C6"/>
    <w:rsid w:val="5DC9D696"/>
    <w:rsid w:val="5DCC5D3E"/>
    <w:rsid w:val="5DEB998F"/>
    <w:rsid w:val="5E0CD4AA"/>
    <w:rsid w:val="5E11914A"/>
    <w:rsid w:val="5E151987"/>
    <w:rsid w:val="5E49AE91"/>
    <w:rsid w:val="5E762D99"/>
    <w:rsid w:val="5E7700A3"/>
    <w:rsid w:val="5E7966E1"/>
    <w:rsid w:val="5E7DE7F3"/>
    <w:rsid w:val="5E83D151"/>
    <w:rsid w:val="5EBADF3F"/>
    <w:rsid w:val="5EBFF02A"/>
    <w:rsid w:val="5ECB1D85"/>
    <w:rsid w:val="5ED6CBB7"/>
    <w:rsid w:val="5EDC7EEA"/>
    <w:rsid w:val="5F122DF0"/>
    <w:rsid w:val="5F157A3B"/>
    <w:rsid w:val="5F31FA79"/>
    <w:rsid w:val="5F33FE72"/>
    <w:rsid w:val="5F3A31AE"/>
    <w:rsid w:val="5F537622"/>
    <w:rsid w:val="5F5C25FF"/>
    <w:rsid w:val="5F8439CB"/>
    <w:rsid w:val="5F8D3C27"/>
    <w:rsid w:val="5F958B23"/>
    <w:rsid w:val="5F9FC321"/>
    <w:rsid w:val="5FA15C64"/>
    <w:rsid w:val="5FB061C1"/>
    <w:rsid w:val="5FC7CEC7"/>
    <w:rsid w:val="5FEE9C5E"/>
    <w:rsid w:val="601782AD"/>
    <w:rsid w:val="60227D7D"/>
    <w:rsid w:val="6032D226"/>
    <w:rsid w:val="604E218A"/>
    <w:rsid w:val="605123BE"/>
    <w:rsid w:val="607F5BB1"/>
    <w:rsid w:val="6088509A"/>
    <w:rsid w:val="608E04E1"/>
    <w:rsid w:val="60C5700C"/>
    <w:rsid w:val="60CE27F9"/>
    <w:rsid w:val="60E0399F"/>
    <w:rsid w:val="60E03E48"/>
    <w:rsid w:val="60EFBAF4"/>
    <w:rsid w:val="610616AE"/>
    <w:rsid w:val="6107F63F"/>
    <w:rsid w:val="6109C254"/>
    <w:rsid w:val="610D44B5"/>
    <w:rsid w:val="611963E1"/>
    <w:rsid w:val="611D4563"/>
    <w:rsid w:val="61363D09"/>
    <w:rsid w:val="613C9A7E"/>
    <w:rsid w:val="613F71E0"/>
    <w:rsid w:val="6150A136"/>
    <w:rsid w:val="6185317D"/>
    <w:rsid w:val="618C605B"/>
    <w:rsid w:val="61B040A1"/>
    <w:rsid w:val="61C987CF"/>
    <w:rsid w:val="61D8E62F"/>
    <w:rsid w:val="61E7AC7A"/>
    <w:rsid w:val="61EAFA4C"/>
    <w:rsid w:val="61FF403B"/>
    <w:rsid w:val="6224CCDD"/>
    <w:rsid w:val="6227CF3E"/>
    <w:rsid w:val="6227EA83"/>
    <w:rsid w:val="62543D3F"/>
    <w:rsid w:val="625EF7E4"/>
    <w:rsid w:val="626FCB4A"/>
    <w:rsid w:val="628B6BF3"/>
    <w:rsid w:val="6295E2D5"/>
    <w:rsid w:val="6299F498"/>
    <w:rsid w:val="62A061E5"/>
    <w:rsid w:val="62B152C9"/>
    <w:rsid w:val="62BB81CB"/>
    <w:rsid w:val="62C2AA4D"/>
    <w:rsid w:val="62CF30FC"/>
    <w:rsid w:val="6313A4AB"/>
    <w:rsid w:val="63167F46"/>
    <w:rsid w:val="632157E3"/>
    <w:rsid w:val="6337EC5F"/>
    <w:rsid w:val="63489DD7"/>
    <w:rsid w:val="63660789"/>
    <w:rsid w:val="63672774"/>
    <w:rsid w:val="6377E09C"/>
    <w:rsid w:val="637E16E7"/>
    <w:rsid w:val="638A14CA"/>
    <w:rsid w:val="638DEF25"/>
    <w:rsid w:val="639C91E6"/>
    <w:rsid w:val="639FC1FB"/>
    <w:rsid w:val="63AC8409"/>
    <w:rsid w:val="63BFCF3C"/>
    <w:rsid w:val="63CC372C"/>
    <w:rsid w:val="63D0AB88"/>
    <w:rsid w:val="63D512F6"/>
    <w:rsid w:val="63E3B3BD"/>
    <w:rsid w:val="63E3FDC8"/>
    <w:rsid w:val="63EAACD8"/>
    <w:rsid w:val="63ECED80"/>
    <w:rsid w:val="63F77D45"/>
    <w:rsid w:val="640435BF"/>
    <w:rsid w:val="640A8A8E"/>
    <w:rsid w:val="640AEE10"/>
    <w:rsid w:val="6417F34C"/>
    <w:rsid w:val="64203DE3"/>
    <w:rsid w:val="6428BF9E"/>
    <w:rsid w:val="642B61B1"/>
    <w:rsid w:val="644395F7"/>
    <w:rsid w:val="644A1A1D"/>
    <w:rsid w:val="6460CC7E"/>
    <w:rsid w:val="646283C5"/>
    <w:rsid w:val="646C90B1"/>
    <w:rsid w:val="6475ADCC"/>
    <w:rsid w:val="647694DA"/>
    <w:rsid w:val="64866813"/>
    <w:rsid w:val="6493A0A3"/>
    <w:rsid w:val="6496CC5A"/>
    <w:rsid w:val="64ADCF2E"/>
    <w:rsid w:val="64CFA58D"/>
    <w:rsid w:val="64D3F7E7"/>
    <w:rsid w:val="64EAA860"/>
    <w:rsid w:val="64F483C1"/>
    <w:rsid w:val="64F7CF1F"/>
    <w:rsid w:val="65059F53"/>
    <w:rsid w:val="6519E748"/>
    <w:rsid w:val="651A5416"/>
    <w:rsid w:val="651AA50B"/>
    <w:rsid w:val="6522B9F6"/>
    <w:rsid w:val="6536185A"/>
    <w:rsid w:val="65408A2B"/>
    <w:rsid w:val="65660615"/>
    <w:rsid w:val="657550ED"/>
    <w:rsid w:val="65759558"/>
    <w:rsid w:val="65762682"/>
    <w:rsid w:val="65840114"/>
    <w:rsid w:val="65A5133E"/>
    <w:rsid w:val="65DD1674"/>
    <w:rsid w:val="65F09283"/>
    <w:rsid w:val="660620A1"/>
    <w:rsid w:val="6607CBCA"/>
    <w:rsid w:val="660B2539"/>
    <w:rsid w:val="660CB40E"/>
    <w:rsid w:val="660E89E5"/>
    <w:rsid w:val="6622ED8F"/>
    <w:rsid w:val="663AD14D"/>
    <w:rsid w:val="664076BC"/>
    <w:rsid w:val="66425C6D"/>
    <w:rsid w:val="66481BBF"/>
    <w:rsid w:val="664F8A52"/>
    <w:rsid w:val="66540ABE"/>
    <w:rsid w:val="665BEDCB"/>
    <w:rsid w:val="669D5A45"/>
    <w:rsid w:val="66B38E1C"/>
    <w:rsid w:val="66BD070D"/>
    <w:rsid w:val="6718CA1D"/>
    <w:rsid w:val="672F9DB4"/>
    <w:rsid w:val="67347B5E"/>
    <w:rsid w:val="67390B0D"/>
    <w:rsid w:val="674119F3"/>
    <w:rsid w:val="67476380"/>
    <w:rsid w:val="675A719F"/>
    <w:rsid w:val="675C586A"/>
    <w:rsid w:val="6761BAF2"/>
    <w:rsid w:val="678A2813"/>
    <w:rsid w:val="679E5A01"/>
    <w:rsid w:val="67A09D52"/>
    <w:rsid w:val="67B5A237"/>
    <w:rsid w:val="67E73362"/>
    <w:rsid w:val="67EA1A67"/>
    <w:rsid w:val="67F580C9"/>
    <w:rsid w:val="67FA046E"/>
    <w:rsid w:val="681D706A"/>
    <w:rsid w:val="681DE2E9"/>
    <w:rsid w:val="682B46DA"/>
    <w:rsid w:val="6838D4B3"/>
    <w:rsid w:val="6851F716"/>
    <w:rsid w:val="6869E65C"/>
    <w:rsid w:val="6881E1C6"/>
    <w:rsid w:val="68892978"/>
    <w:rsid w:val="688FC72D"/>
    <w:rsid w:val="689710C2"/>
    <w:rsid w:val="68AF4104"/>
    <w:rsid w:val="68B1AF52"/>
    <w:rsid w:val="68CEB193"/>
    <w:rsid w:val="68D0D22A"/>
    <w:rsid w:val="68D97262"/>
    <w:rsid w:val="68FF2E3D"/>
    <w:rsid w:val="69054302"/>
    <w:rsid w:val="69288A88"/>
    <w:rsid w:val="69377249"/>
    <w:rsid w:val="69432405"/>
    <w:rsid w:val="69640548"/>
    <w:rsid w:val="696690F2"/>
    <w:rsid w:val="69A13ACF"/>
    <w:rsid w:val="69ABF7F4"/>
    <w:rsid w:val="69D35AB8"/>
    <w:rsid w:val="69E92322"/>
    <w:rsid w:val="6A2BF4BB"/>
    <w:rsid w:val="6A2DCCE8"/>
    <w:rsid w:val="6A41D907"/>
    <w:rsid w:val="6A43CD5F"/>
    <w:rsid w:val="6A43F79C"/>
    <w:rsid w:val="6A4BFE4A"/>
    <w:rsid w:val="6A4F0568"/>
    <w:rsid w:val="6A5D5853"/>
    <w:rsid w:val="6A5FC737"/>
    <w:rsid w:val="6A79AEF0"/>
    <w:rsid w:val="6A9987AD"/>
    <w:rsid w:val="6AA0DDBB"/>
    <w:rsid w:val="6AD5467A"/>
    <w:rsid w:val="6B0C2B56"/>
    <w:rsid w:val="6B21587C"/>
    <w:rsid w:val="6B3A8CC5"/>
    <w:rsid w:val="6B7E082D"/>
    <w:rsid w:val="6B8928CC"/>
    <w:rsid w:val="6B8E87B9"/>
    <w:rsid w:val="6B91708E"/>
    <w:rsid w:val="6BA9E411"/>
    <w:rsid w:val="6BAA409E"/>
    <w:rsid w:val="6BBC6EB7"/>
    <w:rsid w:val="6BC0CAE7"/>
    <w:rsid w:val="6BD0B029"/>
    <w:rsid w:val="6BE5A194"/>
    <w:rsid w:val="6BE95295"/>
    <w:rsid w:val="6C03F54E"/>
    <w:rsid w:val="6C050C20"/>
    <w:rsid w:val="6C14AA41"/>
    <w:rsid w:val="6C2943FB"/>
    <w:rsid w:val="6C2EE122"/>
    <w:rsid w:val="6C64D8C6"/>
    <w:rsid w:val="6C672B3C"/>
    <w:rsid w:val="6C6C9094"/>
    <w:rsid w:val="6C8025C6"/>
    <w:rsid w:val="6C825782"/>
    <w:rsid w:val="6C9740C2"/>
    <w:rsid w:val="6C9BF0B2"/>
    <w:rsid w:val="6CB8C614"/>
    <w:rsid w:val="6D235B2B"/>
    <w:rsid w:val="6D39FD70"/>
    <w:rsid w:val="6D3D127E"/>
    <w:rsid w:val="6D3F6242"/>
    <w:rsid w:val="6D463625"/>
    <w:rsid w:val="6D4D3F2D"/>
    <w:rsid w:val="6D6ACD01"/>
    <w:rsid w:val="6D6DAD73"/>
    <w:rsid w:val="6D8EE027"/>
    <w:rsid w:val="6D9722B7"/>
    <w:rsid w:val="6DACF89A"/>
    <w:rsid w:val="6DB49A27"/>
    <w:rsid w:val="6DD00AAA"/>
    <w:rsid w:val="6DD0DFCE"/>
    <w:rsid w:val="6DD29F60"/>
    <w:rsid w:val="6DDC89E0"/>
    <w:rsid w:val="6DF109F2"/>
    <w:rsid w:val="6DFFEC61"/>
    <w:rsid w:val="6E0733B6"/>
    <w:rsid w:val="6E217149"/>
    <w:rsid w:val="6E252EEB"/>
    <w:rsid w:val="6E2A4E9E"/>
    <w:rsid w:val="6E40C543"/>
    <w:rsid w:val="6E4E0C84"/>
    <w:rsid w:val="6E557472"/>
    <w:rsid w:val="6E7F3A79"/>
    <w:rsid w:val="6E9724BC"/>
    <w:rsid w:val="6EA158EA"/>
    <w:rsid w:val="6EAC45AC"/>
    <w:rsid w:val="6EAD7153"/>
    <w:rsid w:val="6EC652E4"/>
    <w:rsid w:val="6EE55B4D"/>
    <w:rsid w:val="6F1BD374"/>
    <w:rsid w:val="6F1DBE41"/>
    <w:rsid w:val="6F2F1698"/>
    <w:rsid w:val="6F3408B3"/>
    <w:rsid w:val="6F4D86AC"/>
    <w:rsid w:val="6F4DC43C"/>
    <w:rsid w:val="6F6706F3"/>
    <w:rsid w:val="6F693E0B"/>
    <w:rsid w:val="6F78AB9C"/>
    <w:rsid w:val="6FB4C5CD"/>
    <w:rsid w:val="6FC105DC"/>
    <w:rsid w:val="6FDBC6DC"/>
    <w:rsid w:val="6FDF39FE"/>
    <w:rsid w:val="6FE6D915"/>
    <w:rsid w:val="6FF1307D"/>
    <w:rsid w:val="70032DB2"/>
    <w:rsid w:val="7022812B"/>
    <w:rsid w:val="704F614B"/>
    <w:rsid w:val="70938444"/>
    <w:rsid w:val="7093C5EC"/>
    <w:rsid w:val="7096B1E0"/>
    <w:rsid w:val="70A320FC"/>
    <w:rsid w:val="70A737DD"/>
    <w:rsid w:val="70C0F4AA"/>
    <w:rsid w:val="70C70B7D"/>
    <w:rsid w:val="70DB8C02"/>
    <w:rsid w:val="70E187F1"/>
    <w:rsid w:val="70E91634"/>
    <w:rsid w:val="70EBDB86"/>
    <w:rsid w:val="710904BD"/>
    <w:rsid w:val="710A1013"/>
    <w:rsid w:val="710A4022"/>
    <w:rsid w:val="712427FE"/>
    <w:rsid w:val="712970FF"/>
    <w:rsid w:val="7141D70B"/>
    <w:rsid w:val="7160FE18"/>
    <w:rsid w:val="71646B87"/>
    <w:rsid w:val="71663500"/>
    <w:rsid w:val="716C8701"/>
    <w:rsid w:val="7175BD3E"/>
    <w:rsid w:val="71D0D170"/>
    <w:rsid w:val="71D37E09"/>
    <w:rsid w:val="71F35C31"/>
    <w:rsid w:val="7202AA25"/>
    <w:rsid w:val="7204E754"/>
    <w:rsid w:val="720752FA"/>
    <w:rsid w:val="720D71A8"/>
    <w:rsid w:val="72118C4E"/>
    <w:rsid w:val="7216EDD7"/>
    <w:rsid w:val="723C0D59"/>
    <w:rsid w:val="723C6375"/>
    <w:rsid w:val="724F8084"/>
    <w:rsid w:val="726915CA"/>
    <w:rsid w:val="726A4B2E"/>
    <w:rsid w:val="7288E248"/>
    <w:rsid w:val="729322A9"/>
    <w:rsid w:val="729C14BB"/>
    <w:rsid w:val="729F49C9"/>
    <w:rsid w:val="72B88822"/>
    <w:rsid w:val="72CBD814"/>
    <w:rsid w:val="72D304E6"/>
    <w:rsid w:val="72DE8C1C"/>
    <w:rsid w:val="72DFB4B9"/>
    <w:rsid w:val="72E26828"/>
    <w:rsid w:val="72F23547"/>
    <w:rsid w:val="72F41212"/>
    <w:rsid w:val="73019EC7"/>
    <w:rsid w:val="730A1790"/>
    <w:rsid w:val="732CEDC3"/>
    <w:rsid w:val="733BD807"/>
    <w:rsid w:val="73436D8D"/>
    <w:rsid w:val="735EAEC1"/>
    <w:rsid w:val="73860C0C"/>
    <w:rsid w:val="7388E840"/>
    <w:rsid w:val="739F1683"/>
    <w:rsid w:val="73A20D37"/>
    <w:rsid w:val="73A33BB4"/>
    <w:rsid w:val="73BE1E73"/>
    <w:rsid w:val="73C5E5F1"/>
    <w:rsid w:val="73C9AB69"/>
    <w:rsid w:val="73E7D350"/>
    <w:rsid w:val="73EF6509"/>
    <w:rsid w:val="73F0C4BB"/>
    <w:rsid w:val="740C8642"/>
    <w:rsid w:val="7412120D"/>
    <w:rsid w:val="74135487"/>
    <w:rsid w:val="7429D57E"/>
    <w:rsid w:val="743203EF"/>
    <w:rsid w:val="743E9048"/>
    <w:rsid w:val="745C3DAF"/>
    <w:rsid w:val="746802F2"/>
    <w:rsid w:val="7476C89A"/>
    <w:rsid w:val="747B3167"/>
    <w:rsid w:val="74C7ACC4"/>
    <w:rsid w:val="74D15E68"/>
    <w:rsid w:val="7501CC86"/>
    <w:rsid w:val="7516E5F8"/>
    <w:rsid w:val="751E2298"/>
    <w:rsid w:val="7539122A"/>
    <w:rsid w:val="753B6A0F"/>
    <w:rsid w:val="755758A7"/>
    <w:rsid w:val="759EE33D"/>
    <w:rsid w:val="75D70087"/>
    <w:rsid w:val="75F7C20A"/>
    <w:rsid w:val="760B3846"/>
    <w:rsid w:val="7620749A"/>
    <w:rsid w:val="7632F3C7"/>
    <w:rsid w:val="7635B71F"/>
    <w:rsid w:val="764A2960"/>
    <w:rsid w:val="765DC707"/>
    <w:rsid w:val="766347C3"/>
    <w:rsid w:val="766D2EC9"/>
    <w:rsid w:val="7670E2A5"/>
    <w:rsid w:val="768EC2B4"/>
    <w:rsid w:val="7697D318"/>
    <w:rsid w:val="76AC7EF9"/>
    <w:rsid w:val="76C2BBDF"/>
    <w:rsid w:val="76C355C5"/>
    <w:rsid w:val="76D739DB"/>
    <w:rsid w:val="76ECC3BE"/>
    <w:rsid w:val="77025867"/>
    <w:rsid w:val="7703BB2E"/>
    <w:rsid w:val="7705D75B"/>
    <w:rsid w:val="77070A6C"/>
    <w:rsid w:val="770FD498"/>
    <w:rsid w:val="771E1F99"/>
    <w:rsid w:val="7726BD66"/>
    <w:rsid w:val="7728870C"/>
    <w:rsid w:val="7741881E"/>
    <w:rsid w:val="775CA920"/>
    <w:rsid w:val="77625B71"/>
    <w:rsid w:val="7789D7FB"/>
    <w:rsid w:val="77A3521E"/>
    <w:rsid w:val="77BABCA5"/>
    <w:rsid w:val="77BC1427"/>
    <w:rsid w:val="77D9D4A9"/>
    <w:rsid w:val="77EFA325"/>
    <w:rsid w:val="78009891"/>
    <w:rsid w:val="780F56CC"/>
    <w:rsid w:val="780FE349"/>
    <w:rsid w:val="781370D3"/>
    <w:rsid w:val="7819FEF4"/>
    <w:rsid w:val="781DBB68"/>
    <w:rsid w:val="78530B77"/>
    <w:rsid w:val="7853A380"/>
    <w:rsid w:val="785B3C57"/>
    <w:rsid w:val="7865E3F3"/>
    <w:rsid w:val="7885DE4C"/>
    <w:rsid w:val="78A588A5"/>
    <w:rsid w:val="78DF6F9C"/>
    <w:rsid w:val="78E58330"/>
    <w:rsid w:val="790EA149"/>
    <w:rsid w:val="791623B2"/>
    <w:rsid w:val="792F9585"/>
    <w:rsid w:val="793B9802"/>
    <w:rsid w:val="7941820D"/>
    <w:rsid w:val="7947D302"/>
    <w:rsid w:val="7949F95F"/>
    <w:rsid w:val="796E3C41"/>
    <w:rsid w:val="799E4882"/>
    <w:rsid w:val="79B3CD16"/>
    <w:rsid w:val="79B45A89"/>
    <w:rsid w:val="79BC88EB"/>
    <w:rsid w:val="79C0182D"/>
    <w:rsid w:val="79EB9D09"/>
    <w:rsid w:val="7A1D889C"/>
    <w:rsid w:val="7A2AF7EC"/>
    <w:rsid w:val="7A3961B1"/>
    <w:rsid w:val="7A64CA39"/>
    <w:rsid w:val="7A7B4680"/>
    <w:rsid w:val="7AA2976A"/>
    <w:rsid w:val="7AC2E1E2"/>
    <w:rsid w:val="7ACFA648"/>
    <w:rsid w:val="7AD45343"/>
    <w:rsid w:val="7ADE16CB"/>
    <w:rsid w:val="7B001148"/>
    <w:rsid w:val="7B1CE9DF"/>
    <w:rsid w:val="7B1CFA42"/>
    <w:rsid w:val="7B3F5ED2"/>
    <w:rsid w:val="7B4A4815"/>
    <w:rsid w:val="7B547626"/>
    <w:rsid w:val="7B5A8220"/>
    <w:rsid w:val="7B61C740"/>
    <w:rsid w:val="7B69BB3F"/>
    <w:rsid w:val="7B97D308"/>
    <w:rsid w:val="7BB20C40"/>
    <w:rsid w:val="7BC4DADE"/>
    <w:rsid w:val="7C03A85D"/>
    <w:rsid w:val="7C1D23F2"/>
    <w:rsid w:val="7C527238"/>
    <w:rsid w:val="7C54E04F"/>
    <w:rsid w:val="7C5E1C7A"/>
    <w:rsid w:val="7C6606EE"/>
    <w:rsid w:val="7C6A105E"/>
    <w:rsid w:val="7C73CDE9"/>
    <w:rsid w:val="7C7C6299"/>
    <w:rsid w:val="7CA52021"/>
    <w:rsid w:val="7CB8BFC5"/>
    <w:rsid w:val="7CBD0854"/>
    <w:rsid w:val="7CC17FDF"/>
    <w:rsid w:val="7CC39791"/>
    <w:rsid w:val="7CD94A6E"/>
    <w:rsid w:val="7CEA3065"/>
    <w:rsid w:val="7CF19089"/>
    <w:rsid w:val="7D307B58"/>
    <w:rsid w:val="7D352032"/>
    <w:rsid w:val="7D3BB73C"/>
    <w:rsid w:val="7D3F64DA"/>
    <w:rsid w:val="7D69CEEF"/>
    <w:rsid w:val="7D9321AF"/>
    <w:rsid w:val="7DA090A2"/>
    <w:rsid w:val="7DA97E9F"/>
    <w:rsid w:val="7DDC3C7B"/>
    <w:rsid w:val="7DE6812E"/>
    <w:rsid w:val="7DE993A3"/>
    <w:rsid w:val="7DEAC687"/>
    <w:rsid w:val="7DFAA217"/>
    <w:rsid w:val="7E0A7BB7"/>
    <w:rsid w:val="7E1681AE"/>
    <w:rsid w:val="7E28F53B"/>
    <w:rsid w:val="7E38A400"/>
    <w:rsid w:val="7E50FA94"/>
    <w:rsid w:val="7E573F7A"/>
    <w:rsid w:val="7E6175F8"/>
    <w:rsid w:val="7E665A79"/>
    <w:rsid w:val="7E6C801B"/>
    <w:rsid w:val="7E75E5DD"/>
    <w:rsid w:val="7EC7AD9B"/>
    <w:rsid w:val="7ECF2570"/>
    <w:rsid w:val="7EE325FC"/>
    <w:rsid w:val="7F254591"/>
    <w:rsid w:val="7F3726B3"/>
    <w:rsid w:val="7F45ED2D"/>
    <w:rsid w:val="7F4BDD52"/>
    <w:rsid w:val="7F56A9D2"/>
    <w:rsid w:val="7F65FE97"/>
    <w:rsid w:val="7F7D1671"/>
    <w:rsid w:val="7F8F67EC"/>
    <w:rsid w:val="7F92C4FF"/>
    <w:rsid w:val="7FA7ED22"/>
    <w:rsid w:val="7FAD8A71"/>
    <w:rsid w:val="7FB49F19"/>
    <w:rsid w:val="7FC12496"/>
    <w:rsid w:val="7FC3BE34"/>
    <w:rsid w:val="7FE4716C"/>
    <w:rsid w:val="7FE5A6F5"/>
    <w:rsid w:val="7FEA656F"/>
    <w:rsid w:val="7FF09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E01240"/>
  <w15:chartTrackingRefBased/>
  <w15:docId w15:val="{92A0F8DA-B324-4CAA-819C-664009D3A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650C"/>
    <w:pPr>
      <w:spacing w:after="40" w:line="240" w:lineRule="auto"/>
      <w:jc w:val="both"/>
    </w:pPr>
    <w:rPr>
      <w:rFonts w:ascii="Segoe UI" w:eastAsia="Hiragino Mincho Pro W3" w:hAnsi="Segoe UI" w:cs="Segoe UI"/>
      <w:color w:val="000000" w:themeColor="text1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25650C"/>
    <w:pPr>
      <w:spacing w:before="240"/>
      <w:outlineLvl w:val="0"/>
    </w:pPr>
    <w:rPr>
      <w:rFonts w:ascii="Segoe UI Semibold" w:hAnsi="Segoe UI Semibold" w:cs="Segoe UI Semibold"/>
      <w:bCs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5650C"/>
    <w:pPr>
      <w:spacing w:before="200" w:after="0"/>
      <w:outlineLvl w:val="1"/>
    </w:pPr>
    <w:rPr>
      <w:rFonts w:ascii="Segoe UI Semibold" w:hAnsi="Segoe UI Semibold" w:cs="Segoe UI Semibold"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5604B"/>
    <w:pPr>
      <w:spacing w:before="200"/>
      <w:outlineLvl w:val="2"/>
    </w:pPr>
    <w:rPr>
      <w:b/>
      <w:bCs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813232"/>
    <w:pPr>
      <w:outlineLvl w:val="3"/>
    </w:pPr>
    <w:rPr>
      <w:b/>
      <w:b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6772C0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6772C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6772C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6772C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6772C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B33638"/>
    <w:rPr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33638"/>
    <w:rPr>
      <w:lang w:val="ca-ES"/>
    </w:rPr>
  </w:style>
  <w:style w:type="table" w:styleId="Tablaconcuadrcula">
    <w:name w:val="Table Grid"/>
    <w:basedOn w:val="Tablanormal"/>
    <w:uiPriority w:val="39"/>
    <w:rsid w:val="00B33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25650C"/>
    <w:rPr>
      <w:rFonts w:ascii="Segoe UI Semibold" w:eastAsia="Hiragino Mincho Pro W3" w:hAnsi="Segoe UI Semibold" w:cs="Segoe UI Semibold"/>
      <w:bCs/>
      <w:color w:val="000000" w:themeColor="text1"/>
      <w:sz w:val="36"/>
      <w:szCs w:val="36"/>
      <w:lang w:val="ca-ES"/>
    </w:rPr>
  </w:style>
  <w:style w:type="paragraph" w:styleId="Ttulo">
    <w:name w:val="Title"/>
    <w:basedOn w:val="Normal"/>
    <w:next w:val="Normal"/>
    <w:link w:val="TtuloCar"/>
    <w:uiPriority w:val="10"/>
    <w:qFormat/>
    <w:rsid w:val="50AD25A1"/>
    <w:pPr>
      <w:spacing w:before="120" w:after="0"/>
    </w:pPr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</w:rPr>
  </w:style>
  <w:style w:type="character" w:customStyle="1" w:styleId="TtuloCar">
    <w:name w:val="Título Car"/>
    <w:basedOn w:val="Fuentedeprrafopredeter"/>
    <w:link w:val="Ttulo"/>
    <w:uiPriority w:val="10"/>
    <w:rsid w:val="00904E87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  <w:lang w:val="ca-ES"/>
    </w:rPr>
  </w:style>
  <w:style w:type="paragraph" w:styleId="Prrafodelista">
    <w:name w:val="List Paragraph"/>
    <w:basedOn w:val="Normal"/>
    <w:uiPriority w:val="34"/>
    <w:qFormat/>
    <w:rsid w:val="00A31FA0"/>
    <w:pPr>
      <w:numPr>
        <w:numId w:val="13"/>
      </w:numPr>
    </w:pPr>
  </w:style>
  <w:style w:type="character" w:customStyle="1" w:styleId="Ttulo2Car">
    <w:name w:val="Título 2 Car"/>
    <w:basedOn w:val="Fuentedeprrafopredeter"/>
    <w:link w:val="Ttulo2"/>
    <w:uiPriority w:val="9"/>
    <w:rsid w:val="0025650C"/>
    <w:rPr>
      <w:rFonts w:ascii="Segoe UI Semibold" w:eastAsia="Hiragino Mincho Pro W3" w:hAnsi="Segoe UI Semibold" w:cs="Segoe UI Semibold"/>
      <w:bCs/>
      <w:color w:val="000000" w:themeColor="text1"/>
      <w:sz w:val="28"/>
      <w:szCs w:val="28"/>
      <w:lang w:val="ca-ES"/>
    </w:rPr>
  </w:style>
  <w:style w:type="character" w:customStyle="1" w:styleId="Ttulo3Car">
    <w:name w:val="Título 3 Car"/>
    <w:basedOn w:val="Fuentedeprrafopredeter"/>
    <w:link w:val="Ttulo3"/>
    <w:uiPriority w:val="9"/>
    <w:rsid w:val="00F5604B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4Car">
    <w:name w:val="Título 4 Car"/>
    <w:basedOn w:val="Fuentedeprrafopredeter"/>
    <w:link w:val="Ttulo4"/>
    <w:uiPriority w:val="9"/>
    <w:rsid w:val="00813232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5Car">
    <w:name w:val="Título 5 Car"/>
    <w:basedOn w:val="Fuentedeprrafopredeter"/>
    <w:link w:val="Ttulo5"/>
    <w:uiPriority w:val="9"/>
    <w:rsid w:val="006772C0"/>
    <w:rPr>
      <w:rFonts w:asciiTheme="majorHAnsi" w:eastAsiaTheme="majorEastAsia" w:hAnsiTheme="majorHAnsi" w:cstheme="majorBidi"/>
      <w:color w:val="2F5496" w:themeColor="accent1" w:themeShade="BF"/>
      <w:lang w:val="ca-ES"/>
    </w:rPr>
  </w:style>
  <w:style w:type="character" w:customStyle="1" w:styleId="Ttulo6Car">
    <w:name w:val="Título 6 Car"/>
    <w:basedOn w:val="Fuentedeprrafopredeter"/>
    <w:link w:val="Ttulo6"/>
    <w:uiPriority w:val="9"/>
    <w:rsid w:val="006772C0"/>
    <w:rPr>
      <w:rFonts w:asciiTheme="majorHAnsi" w:eastAsiaTheme="majorEastAsia" w:hAnsiTheme="majorHAnsi" w:cstheme="majorBidi"/>
      <w:color w:val="1F3763"/>
      <w:lang w:val="ca-ES"/>
    </w:rPr>
  </w:style>
  <w:style w:type="character" w:customStyle="1" w:styleId="Ttulo7Car">
    <w:name w:val="Título 7 Car"/>
    <w:basedOn w:val="Fuentedeprrafopredeter"/>
    <w:link w:val="Ttulo7"/>
    <w:uiPriority w:val="9"/>
    <w:rsid w:val="006772C0"/>
    <w:rPr>
      <w:rFonts w:asciiTheme="majorHAnsi" w:eastAsiaTheme="majorEastAsia" w:hAnsiTheme="majorHAnsi" w:cstheme="majorBidi"/>
      <w:i/>
      <w:iCs/>
      <w:color w:val="1F3763"/>
      <w:lang w:val="ca-ES"/>
    </w:rPr>
  </w:style>
  <w:style w:type="character" w:customStyle="1" w:styleId="Ttulo8Car">
    <w:name w:val="Título 8 Car"/>
    <w:basedOn w:val="Fuentedeprrafopredeter"/>
    <w:link w:val="Ttulo8"/>
    <w:uiPriority w:val="9"/>
    <w:rsid w:val="006772C0"/>
    <w:rPr>
      <w:rFonts w:asciiTheme="majorHAnsi" w:eastAsiaTheme="majorEastAsia" w:hAnsiTheme="majorHAnsi" w:cstheme="majorBidi"/>
      <w:color w:val="272727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uiPriority w:val="9"/>
    <w:rsid w:val="006772C0"/>
    <w:rPr>
      <w:rFonts w:asciiTheme="majorHAnsi" w:eastAsiaTheme="majorEastAsia" w:hAnsiTheme="majorHAnsi" w:cstheme="majorBidi"/>
      <w:i/>
      <w:iCs/>
      <w:color w:val="272727"/>
      <w:sz w:val="21"/>
      <w:szCs w:val="21"/>
      <w:lang w:val="ca-ES"/>
    </w:rPr>
  </w:style>
  <w:style w:type="paragraph" w:styleId="Subttulo">
    <w:name w:val="Subtitle"/>
    <w:basedOn w:val="Normal"/>
    <w:next w:val="Normal"/>
    <w:link w:val="SubttuloCar"/>
    <w:uiPriority w:val="11"/>
    <w:qFormat/>
    <w:rsid w:val="006772C0"/>
    <w:rPr>
      <w:rFonts w:eastAsiaTheme="minorEastAsia"/>
      <w:color w:val="5A5A5A"/>
    </w:rPr>
  </w:style>
  <w:style w:type="character" w:customStyle="1" w:styleId="SubttuloCar">
    <w:name w:val="Subtítulo Car"/>
    <w:basedOn w:val="Fuentedeprrafopredeter"/>
    <w:link w:val="Subttulo"/>
    <w:uiPriority w:val="11"/>
    <w:rsid w:val="006772C0"/>
    <w:rPr>
      <w:rFonts w:eastAsiaTheme="minorEastAsia"/>
      <w:color w:val="5A5A5A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6772C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6772C0"/>
    <w:rPr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772C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772C0"/>
    <w:rPr>
      <w:i/>
      <w:iCs/>
      <w:color w:val="4472C4" w:themeColor="accent1"/>
      <w:lang w:val="ca-ES"/>
    </w:rPr>
  </w:style>
  <w:style w:type="paragraph" w:styleId="TDC1">
    <w:name w:val="toc 1"/>
    <w:basedOn w:val="Normal"/>
    <w:next w:val="Normal"/>
    <w:uiPriority w:val="39"/>
    <w:unhideWhenUsed/>
    <w:rsid w:val="006772C0"/>
    <w:pPr>
      <w:spacing w:after="100"/>
    </w:pPr>
  </w:style>
  <w:style w:type="paragraph" w:styleId="TDC2">
    <w:name w:val="toc 2"/>
    <w:basedOn w:val="Normal"/>
    <w:next w:val="Normal"/>
    <w:uiPriority w:val="39"/>
    <w:unhideWhenUsed/>
    <w:rsid w:val="006772C0"/>
    <w:pPr>
      <w:spacing w:after="100"/>
      <w:ind w:left="220"/>
    </w:pPr>
  </w:style>
  <w:style w:type="paragraph" w:styleId="TDC3">
    <w:name w:val="toc 3"/>
    <w:basedOn w:val="Normal"/>
    <w:next w:val="Normal"/>
    <w:uiPriority w:val="39"/>
    <w:unhideWhenUsed/>
    <w:rsid w:val="006772C0"/>
    <w:pPr>
      <w:spacing w:after="100"/>
      <w:ind w:left="440"/>
    </w:pPr>
  </w:style>
  <w:style w:type="paragraph" w:styleId="TDC4">
    <w:name w:val="toc 4"/>
    <w:basedOn w:val="Normal"/>
    <w:next w:val="Normal"/>
    <w:uiPriority w:val="39"/>
    <w:unhideWhenUsed/>
    <w:rsid w:val="006772C0"/>
    <w:pPr>
      <w:spacing w:after="100"/>
      <w:ind w:left="660"/>
    </w:pPr>
  </w:style>
  <w:style w:type="paragraph" w:styleId="TDC5">
    <w:name w:val="toc 5"/>
    <w:basedOn w:val="Normal"/>
    <w:next w:val="Normal"/>
    <w:uiPriority w:val="39"/>
    <w:unhideWhenUsed/>
    <w:rsid w:val="006772C0"/>
    <w:pPr>
      <w:spacing w:after="100"/>
      <w:ind w:left="880"/>
    </w:pPr>
  </w:style>
  <w:style w:type="paragraph" w:styleId="TDC6">
    <w:name w:val="toc 6"/>
    <w:basedOn w:val="Normal"/>
    <w:next w:val="Normal"/>
    <w:uiPriority w:val="39"/>
    <w:unhideWhenUsed/>
    <w:rsid w:val="006772C0"/>
    <w:pPr>
      <w:spacing w:after="100"/>
      <w:ind w:left="1100"/>
    </w:pPr>
  </w:style>
  <w:style w:type="paragraph" w:styleId="TDC7">
    <w:name w:val="toc 7"/>
    <w:basedOn w:val="Normal"/>
    <w:next w:val="Normal"/>
    <w:uiPriority w:val="39"/>
    <w:unhideWhenUsed/>
    <w:rsid w:val="006772C0"/>
    <w:pPr>
      <w:spacing w:after="100"/>
      <w:ind w:left="1320"/>
    </w:pPr>
  </w:style>
  <w:style w:type="paragraph" w:styleId="TDC8">
    <w:name w:val="toc 8"/>
    <w:basedOn w:val="Normal"/>
    <w:next w:val="Normal"/>
    <w:uiPriority w:val="39"/>
    <w:unhideWhenUsed/>
    <w:rsid w:val="006772C0"/>
    <w:pPr>
      <w:spacing w:after="100"/>
      <w:ind w:left="1540"/>
    </w:pPr>
  </w:style>
  <w:style w:type="paragraph" w:styleId="TDC9">
    <w:name w:val="toc 9"/>
    <w:basedOn w:val="Normal"/>
    <w:next w:val="Normal"/>
    <w:uiPriority w:val="39"/>
    <w:unhideWhenUsed/>
    <w:rsid w:val="006772C0"/>
    <w:pPr>
      <w:spacing w:after="100"/>
      <w:ind w:left="1760"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772C0"/>
    <w:rPr>
      <w:sz w:val="20"/>
      <w:szCs w:val="20"/>
      <w:lang w:val="ca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772C0"/>
    <w:rPr>
      <w:sz w:val="20"/>
      <w:szCs w:val="20"/>
      <w:lang w:val="ca-ES"/>
    </w:rPr>
  </w:style>
  <w:style w:type="paragraph" w:styleId="Descripcin">
    <w:name w:val="caption"/>
    <w:basedOn w:val="Normal"/>
    <w:next w:val="Normal"/>
    <w:uiPriority w:val="35"/>
    <w:unhideWhenUsed/>
    <w:qFormat/>
    <w:rsid w:val="00535F71"/>
    <w:pPr>
      <w:spacing w:after="200"/>
      <w:jc w:val="center"/>
    </w:pPr>
  </w:style>
  <w:style w:type="paragraph" w:customStyle="1" w:styleId="Figura">
    <w:name w:val="Figura"/>
    <w:basedOn w:val="Normal"/>
    <w:qFormat/>
    <w:rsid w:val="007E656F"/>
    <w:pPr>
      <w:keepNext/>
      <w:spacing w:before="200" w:after="0"/>
      <w:jc w:val="center"/>
    </w:pPr>
  </w:style>
  <w:style w:type="character" w:styleId="Hipervnculo">
    <w:name w:val="Hyperlink"/>
    <w:basedOn w:val="Fuentedeprrafopredeter"/>
    <w:uiPriority w:val="99"/>
    <w:unhideWhenUsed/>
    <w:rsid w:val="007614E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614E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250D9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50D9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50D9C"/>
    <w:rPr>
      <w:rFonts w:ascii="LM Roman 12" w:eastAsia="Hiragino Mincho Pro W3" w:hAnsi="LM Roman 12"/>
      <w:color w:val="000000" w:themeColor="text1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0D9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50D9C"/>
    <w:rPr>
      <w:rFonts w:ascii="LM Roman 12" w:eastAsia="Hiragino Mincho Pro W3" w:hAnsi="LM Roman 12"/>
      <w:b/>
      <w:bCs/>
      <w:color w:val="000000" w:themeColor="text1"/>
      <w:sz w:val="20"/>
      <w:szCs w:val="20"/>
      <w:lang w:val="ca-ES"/>
    </w:rPr>
  </w:style>
  <w:style w:type="paragraph" w:styleId="Revisin">
    <w:name w:val="Revision"/>
    <w:hidden/>
    <w:uiPriority w:val="99"/>
    <w:semiHidden/>
    <w:rsid w:val="0029721A"/>
    <w:pPr>
      <w:spacing w:after="0" w:line="240" w:lineRule="auto"/>
    </w:pPr>
    <w:rPr>
      <w:rFonts w:ascii="LM Roman 12" w:eastAsia="Hiragino Mincho Pro W3" w:hAnsi="LM Roman 12"/>
      <w:color w:val="000000" w:themeColor="text1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ntTable" Target="fontTable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jpeg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57f7f4-3c15-4c3d-b247-1f4b8561fff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C95839A0A8E4CA312E6727CAEE5A4" ma:contentTypeVersion="14" ma:contentTypeDescription="Create a new document." ma:contentTypeScope="" ma:versionID="2320dacae2c0a60ae57fb65657eb100d">
  <xsd:schema xmlns:xsd="http://www.w3.org/2001/XMLSchema" xmlns:xs="http://www.w3.org/2001/XMLSchema" xmlns:p="http://schemas.microsoft.com/office/2006/metadata/properties" xmlns:ns2="6057f7f4-3c15-4c3d-b247-1f4b8561fff0" targetNamespace="http://schemas.microsoft.com/office/2006/metadata/properties" ma:root="true" ma:fieldsID="bd3b15c6b19a3c21ae64575f93348054" ns2:_="">
    <xsd:import namespace="6057f7f4-3c15-4c3d-b247-1f4b8561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f7f4-3c15-4c3d-b247-1f4b8561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7c5a2b0-51b2-40d4-af1d-838366845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55812B-27AE-4F44-B293-9AF270E7C71F}">
  <ds:schemaRefs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6057f7f4-3c15-4c3d-b247-1f4b8561fff0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86BB131-4654-4CC6-B5B8-011D5D04E3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425653-92D5-4757-9C08-02F71BED88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57f7f4-3c15-4c3d-b247-1f4b8561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5F1BBBC-FB12-4346-87AD-CE8CC13B7D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1821</Words>
  <Characters>10017</Characters>
  <Application>Microsoft Office Word</Application>
  <DocSecurity>0</DocSecurity>
  <Lines>83</Lines>
  <Paragraphs>23</Paragraphs>
  <ScaleCrop>false</ScaleCrop>
  <Company/>
  <LinksUpToDate>false</LinksUpToDate>
  <CharactersWithSpaces>1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nals Gil</dc:creator>
  <cp:keywords/>
  <dc:description/>
  <cp:lastModifiedBy>AIDAR POL IGLESIAS BOLÓS</cp:lastModifiedBy>
  <cp:revision>2</cp:revision>
  <cp:lastPrinted>2022-02-15T17:27:00Z</cp:lastPrinted>
  <dcterms:created xsi:type="dcterms:W3CDTF">2024-04-29T21:50:00Z</dcterms:created>
  <dcterms:modified xsi:type="dcterms:W3CDTF">2024-04-29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C95839A0A8E4CA312E6727CAEE5A4</vt:lpwstr>
  </property>
  <property fmtid="{D5CDD505-2E9C-101B-9397-08002B2CF9AE}" pid="3" name="GrammarlyDocumentId">
    <vt:lpwstr>8f16b189e6eb55d1dcd01a3406ced9df75e4de8066cf7bacd0a530ed5bba53b0</vt:lpwstr>
  </property>
</Properties>
</file>